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5FEF19FA">
      <w:pPr>
        <w:pStyle w:val="PargrafodaLista"/>
        <w:numPr>
          <w:ilvl w:val="0"/>
          <w:numId w:val="23"/>
        </w:numPr>
      </w:pPr>
    </w:p>
    <w:p w14:paraId="08FF251B" w14:textId="32528037" w:rsidR="00017559" w:rsidRDefault="3C9A7B82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4AFF8C78">
        <w:rPr>
          <w:color w:val="000000" w:themeColor="text1"/>
          <w:sz w:val="40"/>
          <w:szCs w:val="40"/>
        </w:rPr>
        <w:t xml:space="preserve">Caio </w:t>
      </w:r>
      <w:r w:rsidR="43B49D52" w:rsidRPr="4AFF8C78">
        <w:rPr>
          <w:color w:val="000000" w:themeColor="text1"/>
          <w:sz w:val="40"/>
          <w:szCs w:val="40"/>
        </w:rPr>
        <w:t>Filipe</w:t>
      </w:r>
    </w:p>
    <w:p w14:paraId="2A1297C7" w14:textId="67DFF5EF" w:rsidR="40667A55" w:rsidRDefault="5E325547" w:rsidP="40667A55">
      <w:pPr>
        <w:spacing w:after="120"/>
        <w:jc w:val="center"/>
        <w:rPr>
          <w:color w:val="000000" w:themeColor="text1"/>
          <w:sz w:val="40"/>
          <w:szCs w:val="40"/>
        </w:rPr>
      </w:pPr>
      <w:r w:rsidRPr="4AFF8C78">
        <w:rPr>
          <w:color w:val="000000" w:themeColor="text1"/>
          <w:sz w:val="40"/>
          <w:szCs w:val="40"/>
        </w:rPr>
        <w:t xml:space="preserve">Juliana </w:t>
      </w:r>
      <w:r w:rsidR="7A65B17C" w:rsidRPr="4AFF8C78">
        <w:rPr>
          <w:color w:val="000000" w:themeColor="text1"/>
          <w:sz w:val="40"/>
          <w:szCs w:val="40"/>
        </w:rPr>
        <w:t xml:space="preserve">Aparecida </w:t>
      </w:r>
      <w:r w:rsidR="41634C2F" w:rsidRPr="4AFF8C78">
        <w:rPr>
          <w:color w:val="000000" w:themeColor="text1"/>
          <w:sz w:val="40"/>
          <w:szCs w:val="40"/>
        </w:rPr>
        <w:t>Vecchi</w:t>
      </w:r>
    </w:p>
    <w:p w14:paraId="7AE6E1D0" w14:textId="292FBDC6" w:rsidR="7332E1DC" w:rsidRDefault="559DE947" w:rsidP="7332E1DC">
      <w:pPr>
        <w:spacing w:after="120"/>
        <w:jc w:val="center"/>
        <w:rPr>
          <w:color w:val="000000" w:themeColor="text1"/>
          <w:sz w:val="40"/>
          <w:szCs w:val="40"/>
        </w:rPr>
      </w:pPr>
      <w:r w:rsidRPr="4AFF8C78">
        <w:rPr>
          <w:color w:val="000000" w:themeColor="text1"/>
          <w:sz w:val="40"/>
          <w:szCs w:val="40"/>
        </w:rPr>
        <w:t>Leonardo Siemens</w:t>
      </w:r>
    </w:p>
    <w:p w14:paraId="36520255" w14:textId="3F1E8C8E" w:rsidR="2D3C6463" w:rsidRDefault="21E4840A" w:rsidP="2D3C6463">
      <w:pPr>
        <w:spacing w:after="120"/>
        <w:jc w:val="center"/>
        <w:rPr>
          <w:color w:val="000000" w:themeColor="text1"/>
          <w:sz w:val="40"/>
          <w:szCs w:val="40"/>
        </w:rPr>
      </w:pPr>
      <w:r w:rsidRPr="4AFF8C78">
        <w:rPr>
          <w:color w:val="000000" w:themeColor="text1"/>
          <w:sz w:val="40"/>
          <w:szCs w:val="40"/>
        </w:rPr>
        <w:t>Rafael</w:t>
      </w:r>
      <w:r w:rsidR="662B3FC9" w:rsidRPr="4AFF8C78">
        <w:rPr>
          <w:color w:val="000000" w:themeColor="text1"/>
          <w:sz w:val="40"/>
          <w:szCs w:val="40"/>
        </w:rPr>
        <w:t xml:space="preserve"> </w:t>
      </w:r>
      <w:r w:rsidR="7CCC276B" w:rsidRPr="4AFF8C78">
        <w:rPr>
          <w:color w:val="000000" w:themeColor="text1"/>
          <w:sz w:val="40"/>
          <w:szCs w:val="40"/>
        </w:rPr>
        <w:t>Augusto</w:t>
      </w:r>
      <w:r w:rsidR="5742671F" w:rsidRPr="4AFF8C78">
        <w:rPr>
          <w:color w:val="000000" w:themeColor="text1"/>
          <w:sz w:val="40"/>
          <w:szCs w:val="40"/>
        </w:rPr>
        <w:t xml:space="preserve"> </w:t>
      </w:r>
      <w:r w:rsidR="5E5943A0" w:rsidRPr="4AFF8C78">
        <w:rPr>
          <w:color w:val="000000" w:themeColor="text1"/>
          <w:sz w:val="40"/>
          <w:szCs w:val="40"/>
        </w:rPr>
        <w:t xml:space="preserve">de </w:t>
      </w:r>
      <w:r w:rsidR="5742671F" w:rsidRPr="4AFF8C78">
        <w:rPr>
          <w:color w:val="000000" w:themeColor="text1"/>
          <w:sz w:val="40"/>
          <w:szCs w:val="40"/>
        </w:rPr>
        <w:t>Oliveira</w:t>
      </w:r>
      <w:r w:rsidR="5E5943A0" w:rsidRPr="4AFF8C78">
        <w:rPr>
          <w:color w:val="000000" w:themeColor="text1"/>
          <w:sz w:val="40"/>
          <w:szCs w:val="40"/>
        </w:rPr>
        <w:t xml:space="preserve"> Souza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5C64723D" w14:textId="24520747" w:rsidR="0029031F" w:rsidRPr="005C2774" w:rsidRDefault="1774C286" w:rsidP="005C2774">
      <w:pPr>
        <w:jc w:val="center"/>
        <w:rPr>
          <w:color w:val="000000" w:themeColor="text1"/>
          <w:sz w:val="32"/>
          <w:szCs w:val="32"/>
        </w:rPr>
      </w:pPr>
      <w:r w:rsidRPr="0ACF8DFB">
        <w:rPr>
          <w:color w:val="000000" w:themeColor="text1"/>
          <w:sz w:val="32"/>
          <w:szCs w:val="32"/>
        </w:rPr>
        <w:t>ChamuZé</w:t>
      </w: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4C581A" w14:textId="01BB77EB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6D4C581A" w14:textId="01BB77EB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5C2774">
      <w:pPr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ndice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iperligao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iperligao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iperligao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iperligao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iperligao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iperligao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iperligao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iperligao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iperligao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ndice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CE08218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iperligao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7D6543C5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iperligao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100FA0EE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iperligao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C4DD407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iperligao"/>
            <w:noProof/>
            <w:lang w:val="en-US"/>
          </w:rPr>
          <w:t xml:space="preserve">Figura 4 – Canvas PBB: "Product Backlog Building". </w:t>
        </w:r>
        <w:r w:rsidRPr="00317A95">
          <w:rPr>
            <w:rStyle w:val="Hiperligao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3C7DEDD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iperligao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39411D0" w14:textId="76F8E8F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iperligao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27C4F66" w14:textId="086AA81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iperligao"/>
            <w:noProof/>
          </w:rPr>
          <w:t>Figura 7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5FED90B" w14:textId="4AE629D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iperligao"/>
            <w:noProof/>
          </w:rPr>
          <w:t>Figura 8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45D0152E" w14:textId="4BF3E57E" w:rsidR="00FA629D" w:rsidRDefault="00C42C7C" w:rsidP="00E0779E">
      <w:pPr>
        <w:pStyle w:val="CorpodeTexto"/>
      </w:pPr>
      <w:r>
        <w:t xml:space="preserve"> </w:t>
      </w:r>
    </w:p>
    <w:tbl>
      <w:tblPr>
        <w:tblStyle w:val="TabelacomGrelha"/>
        <w:tblW w:w="6379" w:type="dxa"/>
        <w:tblInd w:w="704" w:type="dxa"/>
        <w:tblLook w:val="04A0" w:firstRow="1" w:lastRow="0" w:firstColumn="1" w:lastColumn="0" w:noHBand="0" w:noVBand="1"/>
      </w:tblPr>
      <w:tblGrid>
        <w:gridCol w:w="1425"/>
        <w:gridCol w:w="4954"/>
      </w:tblGrid>
      <w:tr w:rsidR="000A5C41" w:rsidRPr="00FA629D" w14:paraId="0D883202" w14:textId="77777777" w:rsidTr="1B8DC31C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1B8DC31C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2B8AD170" w:rsidR="000A5C41" w:rsidRPr="00FA629D" w:rsidRDefault="376E1D3D" w:rsidP="000A5C41">
            <w:pPr>
              <w:rPr>
                <w:b/>
                <w:bCs/>
                <w:sz w:val="24"/>
                <w:szCs w:val="24"/>
              </w:rPr>
            </w:pPr>
            <w:r w:rsidRPr="376E1D3D">
              <w:rPr>
                <w:b/>
                <w:bCs/>
                <w:sz w:val="24"/>
                <w:szCs w:val="24"/>
              </w:rPr>
              <w:t>NOME DO PRODUTO</w:t>
            </w:r>
            <w:r w:rsidRPr="376E1D3D">
              <w:rPr>
                <w:sz w:val="24"/>
                <w:szCs w:val="24"/>
              </w:rPr>
              <w:t>: ChamuZé</w:t>
            </w:r>
          </w:p>
        </w:tc>
      </w:tr>
      <w:tr w:rsidR="0094014C" w:rsidRPr="00FA629D" w14:paraId="45E43ACB" w14:textId="77777777" w:rsidTr="1B8DC31C">
        <w:trPr>
          <w:trHeight w:val="422"/>
        </w:trPr>
        <w:tc>
          <w:tcPr>
            <w:tcW w:w="1425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4954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1B8DC31C">
        <w:tc>
          <w:tcPr>
            <w:tcW w:w="1425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4954" w:type="dxa"/>
            <w:vAlign w:val="center"/>
          </w:tcPr>
          <w:p w14:paraId="110DA539" w14:textId="7C58FCF5" w:rsidR="001C1A49" w:rsidRPr="00FA629D" w:rsidRDefault="00121BFF" w:rsidP="0094014C">
            <w:pPr>
              <w:rPr>
                <w:sz w:val="24"/>
                <w:szCs w:val="24"/>
              </w:rPr>
            </w:pPr>
            <w:r w:rsidRPr="00121BFF">
              <w:rPr>
                <w:sz w:val="24"/>
                <w:szCs w:val="24"/>
              </w:rPr>
              <w:t>Conectar, de forma prática e acessível, pessoas que precisam de serviços domésticos a prestadores, com base nas solicitações feitas pelos próprios solicitantes.</w:t>
            </w:r>
          </w:p>
        </w:tc>
      </w:tr>
      <w:tr w:rsidR="0094014C" w:rsidRPr="00FA629D" w14:paraId="56F258EB" w14:textId="77777777" w:rsidTr="1B8DC31C">
        <w:tc>
          <w:tcPr>
            <w:tcW w:w="1425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4954" w:type="dxa"/>
            <w:vAlign w:val="center"/>
          </w:tcPr>
          <w:p w14:paraId="0CD4B361" w14:textId="2173EDF6" w:rsidR="001C1A49" w:rsidRPr="00FA629D" w:rsidRDefault="003B3D66" w:rsidP="0094014C">
            <w:pPr>
              <w:rPr>
                <w:sz w:val="24"/>
                <w:szCs w:val="24"/>
              </w:rPr>
            </w:pPr>
            <w:r w:rsidRPr="003B3D66">
              <w:rPr>
                <w:sz w:val="24"/>
                <w:szCs w:val="24"/>
              </w:rPr>
              <w:t>Facilitar o contato entre solicitantes e prestadores, permitindo que se comuniquem de forma ágil e direta na própria plataforma.</w:t>
            </w:r>
          </w:p>
        </w:tc>
      </w:tr>
      <w:tr w:rsidR="0094014C" w:rsidRPr="00FA629D" w14:paraId="57012F8E" w14:textId="77777777" w:rsidTr="1B8DC31C">
        <w:tc>
          <w:tcPr>
            <w:tcW w:w="1425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4954" w:type="dxa"/>
            <w:vAlign w:val="center"/>
          </w:tcPr>
          <w:p w14:paraId="7669E19D" w14:textId="488CB2D2" w:rsidR="001C1A49" w:rsidRPr="00FA629D" w:rsidRDefault="00E46EF8" w:rsidP="0094014C">
            <w:pPr>
              <w:rPr>
                <w:sz w:val="24"/>
                <w:szCs w:val="24"/>
              </w:rPr>
            </w:pPr>
            <w:r w:rsidRPr="00E46EF8">
              <w:rPr>
                <w:sz w:val="24"/>
                <w:szCs w:val="24"/>
              </w:rPr>
              <w:t>Tornar a busca por serviços mais rápida e eficiente para os prestadores, permitindo que filtrem oportunidades por categoria e encontrem aquelas mais alinhadas ao seu perfil.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7D20605B" w14:textId="77777777" w:rsidR="00F76475" w:rsidRDefault="00F76475" w:rsidP="00226034"/>
    <w:tbl>
      <w:tblPr>
        <w:tblStyle w:val="TabelacomGrelha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376E1D3D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376E1D3D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42B4E38D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2848650C" w:rsidRPr="2848650C">
              <w:rPr>
                <w:sz w:val="24"/>
                <w:szCs w:val="24"/>
              </w:rPr>
              <w:t xml:space="preserve"> ChamuZé</w:t>
            </w:r>
          </w:p>
        </w:tc>
      </w:tr>
      <w:tr w:rsidR="0094014C" w:rsidRPr="00F76475" w14:paraId="7A3AC52F" w14:textId="77777777" w:rsidTr="376E1D3D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573A97F4" w14:textId="125082AB" w:rsidR="0094014C" w:rsidRDefault="008A1E54" w:rsidP="4BC9CFF0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Um</w:t>
            </w:r>
            <w:r w:rsidR="0082091B">
              <w:rPr>
                <w:sz w:val="24"/>
                <w:szCs w:val="24"/>
              </w:rPr>
              <w:t xml:space="preserve"> site </w:t>
            </w:r>
            <w:r w:rsidRPr="008A1E54">
              <w:rPr>
                <w:sz w:val="24"/>
                <w:szCs w:val="24"/>
              </w:rPr>
              <w:t>para conectar prestadores de serviços domiciliares gerais a solicitantes.</w:t>
            </w:r>
          </w:p>
          <w:p w14:paraId="20E896B1" w14:textId="77777777" w:rsidR="008A1E54" w:rsidRPr="00F76475" w:rsidRDefault="008A1E54" w:rsidP="4BC9CFF0">
            <w:pPr>
              <w:rPr>
                <w:sz w:val="24"/>
                <w:szCs w:val="24"/>
              </w:rPr>
            </w:pPr>
          </w:p>
          <w:p w14:paraId="7648C2C7" w14:textId="60C7F46A" w:rsidR="008A1E54" w:rsidRDefault="00780EA2" w:rsidP="376E1D3D">
            <w:pPr>
              <w:rPr>
                <w:sz w:val="24"/>
                <w:szCs w:val="24"/>
              </w:rPr>
            </w:pPr>
            <w:r w:rsidRPr="00780EA2">
              <w:rPr>
                <w:sz w:val="24"/>
                <w:szCs w:val="24"/>
              </w:rPr>
              <w:t xml:space="preserve">Um </w:t>
            </w:r>
            <w:r w:rsidR="0082091B">
              <w:rPr>
                <w:sz w:val="24"/>
                <w:szCs w:val="24"/>
              </w:rPr>
              <w:t>site</w:t>
            </w:r>
            <w:r w:rsidRPr="00780EA2">
              <w:rPr>
                <w:sz w:val="24"/>
                <w:szCs w:val="24"/>
              </w:rPr>
              <w:t xml:space="preserve"> onde pessoas podem </w:t>
            </w:r>
            <w:r>
              <w:rPr>
                <w:sz w:val="24"/>
                <w:szCs w:val="24"/>
              </w:rPr>
              <w:t>publicar</w:t>
            </w:r>
            <w:r w:rsidRPr="00780EA2">
              <w:rPr>
                <w:sz w:val="24"/>
                <w:szCs w:val="24"/>
              </w:rPr>
              <w:t xml:space="preserve"> solicitações para serviços domésticos e gerais, e prestadores</w:t>
            </w:r>
            <w:r>
              <w:rPr>
                <w:sz w:val="24"/>
                <w:szCs w:val="24"/>
              </w:rPr>
              <w:t xml:space="preserve"> </w:t>
            </w:r>
            <w:r w:rsidRPr="00780EA2">
              <w:rPr>
                <w:sz w:val="24"/>
                <w:szCs w:val="24"/>
              </w:rPr>
              <w:t>são conectados com base nessas demandas.</w:t>
            </w:r>
          </w:p>
          <w:p w14:paraId="1E612350" w14:textId="77777777" w:rsidR="00780EA2" w:rsidRPr="00F76475" w:rsidRDefault="00780EA2" w:rsidP="376E1D3D">
            <w:pPr>
              <w:rPr>
                <w:sz w:val="24"/>
                <w:szCs w:val="24"/>
              </w:rPr>
            </w:pPr>
          </w:p>
          <w:p w14:paraId="7F23010D" w14:textId="0C6612AD" w:rsidR="0094014C" w:rsidRDefault="008A1E54" w:rsidP="376E1D3D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 xml:space="preserve">Um </w:t>
            </w:r>
            <w:r w:rsidR="0082091B">
              <w:rPr>
                <w:sz w:val="24"/>
                <w:szCs w:val="24"/>
              </w:rPr>
              <w:t>site</w:t>
            </w:r>
            <w:r w:rsidRPr="008A1E54">
              <w:rPr>
                <w:sz w:val="24"/>
                <w:szCs w:val="24"/>
              </w:rPr>
              <w:t xml:space="preserve"> que facilita a comunicação direta entre prestadores e solicitantes.</w:t>
            </w:r>
          </w:p>
          <w:p w14:paraId="11E50EE0" w14:textId="77777777" w:rsidR="008A1E54" w:rsidRPr="00F76475" w:rsidRDefault="008A1E54" w:rsidP="376E1D3D">
            <w:pPr>
              <w:rPr>
                <w:sz w:val="24"/>
                <w:szCs w:val="24"/>
              </w:rPr>
            </w:pPr>
          </w:p>
          <w:p w14:paraId="63220199" w14:textId="7395CF86" w:rsidR="0094014C" w:rsidRPr="00F76475" w:rsidRDefault="008223A2" w:rsidP="0094014C">
            <w:pPr>
              <w:rPr>
                <w:sz w:val="24"/>
                <w:szCs w:val="24"/>
              </w:rPr>
            </w:pPr>
            <w:r w:rsidRPr="008223A2">
              <w:rPr>
                <w:sz w:val="24"/>
                <w:szCs w:val="24"/>
              </w:rPr>
              <w:t xml:space="preserve">Um </w:t>
            </w:r>
            <w:r w:rsidR="0082091B">
              <w:rPr>
                <w:sz w:val="24"/>
                <w:szCs w:val="24"/>
              </w:rPr>
              <w:t>site</w:t>
            </w:r>
            <w:r w:rsidRPr="008223A2">
              <w:rPr>
                <w:sz w:val="24"/>
                <w:szCs w:val="24"/>
              </w:rPr>
              <w:t xml:space="preserve"> onde prestadores podem buscar serviços disponíveis para realizar, filtrando por categoria e bairro.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64CEDB4F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172E52E3" w14:textId="4AC18141" w:rsidR="546A7FD7" w:rsidRDefault="008A1E54" w:rsidP="546A7FD7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Uma loja virtual de produtos ou e-commerce.</w:t>
            </w:r>
          </w:p>
          <w:p w14:paraId="4CB83448" w14:textId="7BD0B122" w:rsidR="546A7FD7" w:rsidRDefault="546A7FD7" w:rsidP="546A7FD7">
            <w:pPr>
              <w:rPr>
                <w:sz w:val="24"/>
                <w:szCs w:val="24"/>
              </w:rPr>
            </w:pPr>
          </w:p>
          <w:p w14:paraId="528851EE" w14:textId="6AE44A4D" w:rsidR="000918F7" w:rsidRDefault="008A1E54" w:rsidP="00B81D3A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Uma loja física.</w:t>
            </w:r>
          </w:p>
          <w:p w14:paraId="43DE960F" w14:textId="77777777" w:rsidR="008A1E54" w:rsidRDefault="008A1E54" w:rsidP="00B81D3A">
            <w:pPr>
              <w:rPr>
                <w:sz w:val="24"/>
                <w:szCs w:val="24"/>
              </w:rPr>
            </w:pPr>
          </w:p>
          <w:p w14:paraId="5A97A16F" w14:textId="435E73D9" w:rsidR="45358B77" w:rsidRDefault="008A1E54" w:rsidP="45358B77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Um sistema de pagamento e transações.</w:t>
            </w:r>
          </w:p>
          <w:p w14:paraId="33B648BD" w14:textId="77777777" w:rsidR="008A1E54" w:rsidRDefault="008A1E54" w:rsidP="45358B77">
            <w:pPr>
              <w:rPr>
                <w:sz w:val="24"/>
                <w:szCs w:val="24"/>
              </w:rPr>
            </w:pPr>
          </w:p>
          <w:p w14:paraId="785FA123" w14:textId="50D8BCCC" w:rsidR="008A1E54" w:rsidRDefault="008A1E54" w:rsidP="45358B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rede social.</w:t>
            </w:r>
          </w:p>
          <w:p w14:paraId="2AA44012" w14:textId="7D5BA3B4" w:rsidR="007023EB" w:rsidRPr="00B81D3A" w:rsidRDefault="007023EB" w:rsidP="00B81D3A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376E1D3D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1CC28E71" w14:textId="77777777" w:rsidR="008A1E54" w:rsidRDefault="008A1E54" w:rsidP="0094014C">
            <w:pPr>
              <w:rPr>
                <w:b/>
                <w:bCs/>
                <w:sz w:val="24"/>
                <w:szCs w:val="24"/>
              </w:rPr>
            </w:pPr>
          </w:p>
          <w:p w14:paraId="1DF6A0C7" w14:textId="5D3A32FA" w:rsidR="0005750B" w:rsidRDefault="008A1E54" w:rsidP="0094014C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Permite a comunicação direta entre solicitantes e prestadores de serviços.</w:t>
            </w:r>
          </w:p>
          <w:p w14:paraId="08C9D3B4" w14:textId="77777777" w:rsidR="008A1E54" w:rsidRDefault="008A1E54" w:rsidP="0094014C">
            <w:pPr>
              <w:rPr>
                <w:sz w:val="24"/>
                <w:szCs w:val="24"/>
              </w:rPr>
            </w:pPr>
          </w:p>
          <w:p w14:paraId="31F56AF5" w14:textId="63A43CAC" w:rsidR="008A1E54" w:rsidRDefault="008A1E54" w:rsidP="0094014C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Permite que solicitantes avaliem prestadores e que prestadores avaliem solicitantes.</w:t>
            </w:r>
          </w:p>
          <w:p w14:paraId="51CAC9FA" w14:textId="77777777" w:rsidR="00C416D9" w:rsidRDefault="00C416D9" w:rsidP="0094014C">
            <w:pPr>
              <w:rPr>
                <w:sz w:val="24"/>
                <w:szCs w:val="24"/>
              </w:rPr>
            </w:pPr>
          </w:p>
          <w:p w14:paraId="2F22B496" w14:textId="1EEACF3A" w:rsidR="008A1E54" w:rsidRDefault="008A1E54" w:rsidP="0094014C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Permite que prestadores filtrem serviços por categoria e região.</w:t>
            </w:r>
          </w:p>
          <w:p w14:paraId="52E02075" w14:textId="77777777" w:rsidR="008A1E54" w:rsidRDefault="008A1E54" w:rsidP="0094014C">
            <w:pPr>
              <w:rPr>
                <w:sz w:val="24"/>
                <w:szCs w:val="24"/>
              </w:rPr>
            </w:pPr>
          </w:p>
          <w:p w14:paraId="27E82B91" w14:textId="7B4A1AC4" w:rsidR="008A1E54" w:rsidRPr="008A1E54" w:rsidRDefault="008A1E54" w:rsidP="0094014C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lastRenderedPageBreak/>
              <w:t>Permite que solicitantes publiquem serviços</w:t>
            </w:r>
            <w:r>
              <w:rPr>
                <w:sz w:val="24"/>
                <w:szCs w:val="24"/>
              </w:rPr>
              <w:t>.</w:t>
            </w:r>
          </w:p>
          <w:p w14:paraId="65AD6D3F" w14:textId="77777777" w:rsidR="00447018" w:rsidRDefault="00447018" w:rsidP="0094014C">
            <w:pPr>
              <w:rPr>
                <w:sz w:val="24"/>
                <w:szCs w:val="24"/>
              </w:rPr>
            </w:pPr>
          </w:p>
          <w:p w14:paraId="3BAB8353" w14:textId="4B948718" w:rsidR="00447018" w:rsidRPr="00F76475" w:rsidRDefault="00447018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lastRenderedPageBreak/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1D64566A" w14:textId="77777777" w:rsidR="00282E1B" w:rsidRDefault="008A1E54" w:rsidP="000E0804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Não realiza pagamentos na plataforma.</w:t>
            </w:r>
          </w:p>
          <w:p w14:paraId="07763401" w14:textId="77777777" w:rsidR="008A1E54" w:rsidRDefault="008A1E54" w:rsidP="000E0804">
            <w:pPr>
              <w:rPr>
                <w:sz w:val="24"/>
                <w:szCs w:val="24"/>
              </w:rPr>
            </w:pPr>
          </w:p>
          <w:p w14:paraId="3E50F9C9" w14:textId="77777777" w:rsidR="008A1E54" w:rsidRDefault="008A1E54" w:rsidP="000E0804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Não oferece suporte jurídico ou resoluções de disputas entre solicitantes e prestadores.</w:t>
            </w:r>
          </w:p>
          <w:p w14:paraId="5530B78B" w14:textId="77777777" w:rsidR="008A1E54" w:rsidRDefault="008A1E54" w:rsidP="000E0804">
            <w:pPr>
              <w:rPr>
                <w:sz w:val="24"/>
                <w:szCs w:val="24"/>
              </w:rPr>
            </w:pPr>
          </w:p>
          <w:p w14:paraId="5EEDD7EC" w14:textId="77777777" w:rsidR="008A1E54" w:rsidRDefault="008A1E54" w:rsidP="000E0804">
            <w:pPr>
              <w:rPr>
                <w:sz w:val="24"/>
                <w:szCs w:val="24"/>
              </w:rPr>
            </w:pPr>
            <w:r w:rsidRPr="008A1E54">
              <w:rPr>
                <w:sz w:val="24"/>
                <w:szCs w:val="24"/>
              </w:rPr>
              <w:t>Não fornece treinamento ou certificação para os prestadores de serviços.</w:t>
            </w:r>
          </w:p>
          <w:p w14:paraId="2E4697B2" w14:textId="77777777" w:rsidR="008A1E54" w:rsidRDefault="008A1E54" w:rsidP="000E0804">
            <w:pPr>
              <w:rPr>
                <w:sz w:val="24"/>
                <w:szCs w:val="24"/>
              </w:rPr>
            </w:pPr>
          </w:p>
          <w:p w14:paraId="3DD9ECAE" w14:textId="4AE268B8" w:rsidR="008A1E54" w:rsidRPr="008A1E54" w:rsidRDefault="008A1E54" w:rsidP="000E0804">
            <w:pPr>
              <w:rPr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lastRenderedPageBreak/>
              <w:t>Não realiza a venda de produtos físicos.</w:t>
            </w: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58902414"/>
      <w:r>
        <w:lastRenderedPageBreak/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68F7A937" w14:textId="224092A5" w:rsidR="00F76475" w:rsidRDefault="00F76475" w:rsidP="007555F6"/>
    <w:tbl>
      <w:tblPr>
        <w:tblStyle w:val="TabelacomGrelha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6A45499A">
        <w:trPr>
          <w:trHeight w:val="300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6A45499A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1522A6FB" w:rsidR="005B22A9" w:rsidRPr="00F76475" w:rsidRDefault="376E1D3D">
            <w:pPr>
              <w:rPr>
                <w:sz w:val="24"/>
                <w:szCs w:val="24"/>
              </w:rPr>
            </w:pPr>
            <w:r w:rsidRPr="376E1D3D">
              <w:rPr>
                <w:b/>
                <w:bCs/>
                <w:sz w:val="24"/>
                <w:szCs w:val="24"/>
              </w:rPr>
              <w:t>NOME DO PRODUTO</w:t>
            </w:r>
            <w:r w:rsidRPr="376E1D3D">
              <w:rPr>
                <w:sz w:val="24"/>
                <w:szCs w:val="24"/>
              </w:rPr>
              <w:t>: ChamuZé</w:t>
            </w:r>
          </w:p>
        </w:tc>
      </w:tr>
      <w:tr w:rsidR="006E52CB" w:rsidRPr="00F76475" w14:paraId="53765092" w14:textId="77777777" w:rsidTr="6A45499A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28DA802" w14:textId="33CAEBE9" w:rsidR="008A1E54" w:rsidRPr="008A1E54" w:rsidRDefault="008A1E54" w:rsidP="008A1E54">
            <w:pPr>
              <w:spacing w:before="120" w:after="120"/>
            </w:pPr>
            <w:r>
              <w:t>- Solicitantes de serviços domiciliares.</w:t>
            </w:r>
          </w:p>
          <w:p w14:paraId="0F72FBEB" w14:textId="50785DB5" w:rsidR="008A1E54" w:rsidRPr="008A1E54" w:rsidRDefault="6A45499A" w:rsidP="008A1E54">
            <w:pPr>
              <w:spacing w:before="120" w:after="120"/>
            </w:pPr>
            <w:r>
              <w:t>- Prestadores de serviços domiciliares.</w:t>
            </w:r>
          </w:p>
          <w:p w14:paraId="21584C5D" w14:textId="0A93D6ED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47E770DC" w14:textId="77777777" w:rsidTr="6A45499A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7B2C0235" w14:textId="3AF668D5" w:rsidR="6D85421B" w:rsidRDefault="6D85421B" w:rsidP="07106EEC">
            <w:r>
              <w:t xml:space="preserve">Site WEB </w:t>
            </w:r>
          </w:p>
          <w:p w14:paraId="47CE1423" w14:textId="12DC0B8C" w:rsidR="006E52CB" w:rsidRPr="00F76475" w:rsidRDefault="006E52CB" w:rsidP="006E52CB"/>
        </w:tc>
      </w:tr>
      <w:tr w:rsidR="006E52CB" w:rsidRPr="00F76475" w14:paraId="29DFD1E6" w14:textId="77777777" w:rsidTr="6A45499A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291FEBC7" w:rsidR="006E52CB" w:rsidRPr="002F3B3B" w:rsidRDefault="6A45499A" w:rsidP="6A45499A">
            <w:pPr>
              <w:jc w:val="both"/>
            </w:pPr>
            <w:r>
              <w:t>Facilidade e agilidade na conexão entre solicitantes e prestadores de serviços domésticos e gerais, proporcionando uma plataforma intuitiva onde os usuários podem publicar suas demandas de forma simples e os prestadores podem encontrar as oportunidades mais alinhadas às suas habilidades e localização.</w:t>
            </w:r>
          </w:p>
        </w:tc>
      </w:tr>
      <w:tr w:rsidR="006E52CB" w:rsidRPr="00F76475" w14:paraId="1F1FCE48" w14:textId="77777777" w:rsidTr="6A45499A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207C36B6" w:rsidR="006E52CB" w:rsidRPr="003736B6" w:rsidRDefault="6A45499A" w:rsidP="6A45499A">
            <w:pPr>
              <w:jc w:val="both"/>
            </w:pPr>
            <w:r>
              <w:t>O diferencial inovador do Chamauze é o modelo de solicitação inversa, onde prestadores encontram serviços com base em suas habilidades, localização e disponibilidade, tornando a busca mais eficiente.</w:t>
            </w:r>
          </w:p>
        </w:tc>
      </w:tr>
      <w:tr w:rsidR="006E52CB" w:rsidRPr="00F76475" w14:paraId="79369F07" w14:textId="77777777" w:rsidTr="6A45499A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05378988" w:rsidR="006E52CB" w:rsidRPr="002F3B3B" w:rsidRDefault="6A45499A" w:rsidP="6A45499A">
            <w:pPr>
              <w:jc w:val="both"/>
            </w:pPr>
            <w:r w:rsidRPr="6A45499A">
              <w:rPr>
                <w:rFonts w:ascii="Calibri" w:eastAsia="Calibri" w:hAnsi="Calibri" w:cs="Calibri"/>
              </w:rPr>
              <w:t>Facilitar a conexão entre prestadores e solicitantes de serviços, com foco em agilidade, praticidade e simplicidade.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58902415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582299AE" w14:textId="1EE9A3F6" w:rsidR="1980DEF4" w:rsidRDefault="1980DEF4">
      <w:r>
        <w:br w:type="page"/>
      </w:r>
    </w:p>
    <w:p w14:paraId="1FA7B345" w14:textId="22BC0A72" w:rsidR="00AE1E85" w:rsidRDefault="00AE1E85" w:rsidP="00EA0C41">
      <w:pPr>
        <w:ind w:left="708"/>
      </w:pPr>
    </w:p>
    <w:p w14:paraId="69E829AE" w14:textId="311300AD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8D0D20C" w14:textId="2167BF37" w:rsidR="00A61B27" w:rsidRDefault="00017559" w:rsidP="00BF3A32">
      <w:pPr>
        <w:pStyle w:val="Ttulo1"/>
      </w:pPr>
      <w:bookmarkStart w:id="10" w:name="_Toc158902407"/>
      <w:r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299D700E" w14:textId="77777777" w:rsidR="009568B0" w:rsidRDefault="009568B0" w:rsidP="009568B0">
      <w:pPr>
        <w:rPr>
          <w:color w:val="00B0F0"/>
        </w:rPr>
        <w:sectPr w:rsidR="009568B0" w:rsidSect="00A74700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090446FF" w14:textId="5B1DCC39" w:rsidR="009568B0" w:rsidRPr="0038655E" w:rsidRDefault="00F61D1A" w:rsidP="0038655E">
      <w:pPr>
        <w:rPr>
          <w:color w:val="00B0F0"/>
        </w:rPr>
        <w:sectPr w:rsidR="009568B0" w:rsidRPr="0038655E" w:rsidSect="002679BE">
          <w:type w:val="continuous"/>
          <w:pgSz w:w="16838" w:h="11906" w:orient="landscape"/>
          <w:pgMar w:top="1701" w:right="1418" w:bottom="1701" w:left="1418" w:header="709" w:footer="709" w:gutter="0"/>
          <w:cols w:space="708"/>
          <w:docGrid w:linePitch="360"/>
        </w:sectPr>
      </w:pPr>
      <w:r>
        <w:rPr>
          <w:noProof/>
          <w:color w:val="00B0F0"/>
        </w:rPr>
        <w:lastRenderedPageBreak/>
        <w:drawing>
          <wp:anchor distT="0" distB="0" distL="114300" distR="114300" simplePos="0" relativeHeight="251659265" behindDoc="0" locked="0" layoutInCell="1" allowOverlap="1" wp14:anchorId="541CC937" wp14:editId="5D1E8B29">
            <wp:simplePos x="0" y="0"/>
            <wp:positionH relativeFrom="margin">
              <wp:align>center</wp:align>
            </wp:positionH>
            <wp:positionV relativeFrom="paragraph">
              <wp:posOffset>453</wp:posOffset>
            </wp:positionV>
            <wp:extent cx="10186216" cy="5732112"/>
            <wp:effectExtent l="0" t="0" r="5715" b="2540"/>
            <wp:wrapSquare wrapText="bothSides"/>
            <wp:docPr id="1745332896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86216" cy="5732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EFB9319" w14:textId="77777777" w:rsidR="002679BE" w:rsidRDefault="002679BE" w:rsidP="002679BE"/>
    <w:p w14:paraId="516034BD" w14:textId="190114F8" w:rsidR="009568B0" w:rsidRDefault="002679BE" w:rsidP="002679BE">
      <w:pPr>
        <w:tabs>
          <w:tab w:val="left" w:pos="756"/>
        </w:tabs>
      </w:pPr>
      <w:r>
        <w:tab/>
      </w:r>
      <w:bookmarkStart w:id="12" w:name="_Toc158902408"/>
    </w:p>
    <w:p w14:paraId="217BF5C8" w14:textId="066714C2" w:rsidR="002679BE" w:rsidRDefault="002679BE" w:rsidP="00F76475">
      <w:pPr>
        <w:pStyle w:val="Ttulo1"/>
      </w:pPr>
      <w:r w:rsidRPr="002679BE">
        <w:t>Figura 4 – Canvas PBB: "Product Backlog Building". Fonte: AGUIAR,</w:t>
      </w:r>
    </w:p>
    <w:p w14:paraId="18C9E9B6" w14:textId="304D5328" w:rsidR="00F76475" w:rsidRDefault="00F76475" w:rsidP="00F76475">
      <w:pPr>
        <w:pStyle w:val="Ttulo1"/>
      </w:pPr>
      <w:r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2"/>
    </w:p>
    <w:p w14:paraId="682D49B7" w14:textId="2D6D670B" w:rsidR="5B7D1997" w:rsidRDefault="5B7D1997" w:rsidP="5B7D1997">
      <w:pPr>
        <w:pStyle w:val="CorpodeTexto"/>
        <w:ind w:left="426"/>
        <w:rPr>
          <w:color w:val="00B0F0"/>
        </w:rPr>
      </w:pPr>
      <w:bookmarkStart w:id="13" w:name="_Hlk96268510"/>
    </w:p>
    <w:p w14:paraId="4E94FB62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02407BC2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509E4B3A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470394D4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6C1DFAE6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127DE59B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1F3E6BF6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49F9F55C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50D0BEC1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002011CC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5B692F70" w14:textId="77777777" w:rsidR="00F145DC" w:rsidRDefault="00F145DC" w:rsidP="5B7D1997">
      <w:pPr>
        <w:pStyle w:val="CorpodeTexto"/>
        <w:ind w:left="426"/>
        <w:rPr>
          <w:color w:val="00B0F0"/>
        </w:rPr>
      </w:pPr>
    </w:p>
    <w:p w14:paraId="4814C537" w14:textId="77777777" w:rsidR="007E2BF7" w:rsidRDefault="007E2BF7" w:rsidP="5B7D1997">
      <w:pPr>
        <w:pStyle w:val="CorpodeTexto"/>
        <w:ind w:left="426"/>
        <w:rPr>
          <w:color w:val="00B0F0"/>
        </w:rPr>
      </w:pPr>
    </w:p>
    <w:p w14:paraId="790E6DB1" w14:textId="77777777" w:rsidR="007E2BF7" w:rsidRDefault="007E2BF7" w:rsidP="5B7D1997">
      <w:pPr>
        <w:pStyle w:val="CorpodeTexto"/>
        <w:ind w:left="426"/>
        <w:rPr>
          <w:color w:val="00B0F0"/>
        </w:rPr>
      </w:pPr>
    </w:p>
    <w:p w14:paraId="589492FE" w14:textId="77777777" w:rsidR="007E2BF7" w:rsidRDefault="007E2BF7" w:rsidP="5B7D1997">
      <w:pPr>
        <w:pStyle w:val="CorpodeTexto"/>
        <w:ind w:left="426"/>
        <w:rPr>
          <w:color w:val="00B0F0"/>
        </w:rPr>
      </w:pPr>
    </w:p>
    <w:p w14:paraId="1F947C34" w14:textId="5DD319D0" w:rsidR="00647AB6" w:rsidRDefault="00647AB6" w:rsidP="00647AB6">
      <w:pPr>
        <w:pStyle w:val="CorpodeTexto"/>
        <w:rPr>
          <w:color w:val="00B0F0"/>
        </w:rPr>
      </w:pPr>
      <w:r>
        <w:rPr>
          <w:color w:val="00B0F0"/>
        </w:rPr>
        <w:br w:type="page"/>
      </w:r>
    </w:p>
    <w:p w14:paraId="719D04CE" w14:textId="77777777" w:rsidR="00F145DC" w:rsidRDefault="00F145DC" w:rsidP="00DA0D33">
      <w:pPr>
        <w:pStyle w:val="CorpodeTexto"/>
        <w:rPr>
          <w:color w:val="00B0F0"/>
        </w:rPr>
      </w:pPr>
    </w:p>
    <w:tbl>
      <w:tblPr>
        <w:tblStyle w:val="TabelacomGrelha"/>
        <w:tblW w:w="0" w:type="auto"/>
        <w:tblInd w:w="-5" w:type="dxa"/>
        <w:tblLook w:val="04A0" w:firstRow="1" w:lastRow="0" w:firstColumn="1" w:lastColumn="0" w:noHBand="0" w:noVBand="1"/>
      </w:tblPr>
      <w:tblGrid>
        <w:gridCol w:w="1228"/>
        <w:gridCol w:w="7271"/>
      </w:tblGrid>
      <w:tr w:rsidR="6420A103" w14:paraId="1757D0E6" w14:textId="77777777" w:rsidTr="1980DEF4">
        <w:trPr>
          <w:trHeight w:val="380"/>
        </w:trPr>
        <w:tc>
          <w:tcPr>
            <w:tcW w:w="8499" w:type="dxa"/>
            <w:gridSpan w:val="2"/>
            <w:vAlign w:val="center"/>
          </w:tcPr>
          <w:p w14:paraId="659B08DB" w14:textId="7CE12B3F" w:rsidR="6420A103" w:rsidRDefault="488686AF" w:rsidP="6420A103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 xml:space="preserve">HISTÓRIA DO USUÁRIO </w:t>
            </w:r>
            <w:r w:rsidR="05161754" w:rsidRPr="07106EEC">
              <w:rPr>
                <w:b/>
                <w:bCs/>
              </w:rPr>
              <w:t>1</w:t>
            </w:r>
            <w:r w:rsidR="6AE6DAD7" w:rsidRPr="07106EEC">
              <w:rPr>
                <w:b/>
                <w:bCs/>
              </w:rPr>
              <w:t>.1</w:t>
            </w:r>
            <w:r w:rsidRPr="07106EEC">
              <w:rPr>
                <w:b/>
                <w:bCs/>
              </w:rPr>
              <w:t xml:space="preserve"> - PBI</w:t>
            </w:r>
            <w:r>
              <w:t xml:space="preserve">: Realizar Cadastro </w:t>
            </w:r>
            <w:r w:rsidR="0321C3E0">
              <w:t xml:space="preserve">do </w:t>
            </w:r>
            <w:r>
              <w:t>Solicitante</w:t>
            </w:r>
          </w:p>
        </w:tc>
      </w:tr>
      <w:tr w:rsidR="6420A103" w14:paraId="4208474E" w14:textId="77777777" w:rsidTr="1980DEF4">
        <w:trPr>
          <w:trHeight w:val="300"/>
        </w:trPr>
        <w:tc>
          <w:tcPr>
            <w:tcW w:w="8499" w:type="dxa"/>
            <w:gridSpan w:val="2"/>
          </w:tcPr>
          <w:p w14:paraId="56EA4249" w14:textId="6A874B5F" w:rsidR="6420A103" w:rsidRDefault="488686AF" w:rsidP="6420A103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>:</w:t>
            </w:r>
            <w:r w:rsidR="2D019492">
              <w:t xml:space="preserve"> s</w:t>
            </w:r>
            <w:r>
              <w:t>olicitante</w:t>
            </w:r>
            <w:r w:rsidR="01136A1C">
              <w:t>,</w:t>
            </w:r>
          </w:p>
          <w:p w14:paraId="0E4B2403" w14:textId="6B8E52CF" w:rsidR="6420A103" w:rsidRDefault="488686AF" w:rsidP="6420A103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4615AE72">
              <w:t>r</w:t>
            </w:r>
            <w:r w:rsidR="59193949">
              <w:t xml:space="preserve">ealizar Cadastro </w:t>
            </w:r>
            <w:r w:rsidR="47814D84">
              <w:t xml:space="preserve">do </w:t>
            </w:r>
            <w:r w:rsidR="59193949">
              <w:t>Solicitante</w:t>
            </w:r>
            <w:r w:rsidR="01136A1C">
              <w:t>,</w:t>
            </w:r>
          </w:p>
          <w:p w14:paraId="694E8545" w14:textId="04CB4622" w:rsidR="6420A103" w:rsidRDefault="488686AF" w:rsidP="6420A103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ARA</w:t>
            </w:r>
            <w:r>
              <w:t xml:space="preserve">:  </w:t>
            </w:r>
            <w:r w:rsidR="782DCC2B">
              <w:t>p</w:t>
            </w:r>
            <w:r w:rsidR="05E2CF0D" w:rsidRPr="07106EEC">
              <w:rPr>
                <w:rFonts w:ascii="Calibri" w:eastAsia="Calibri" w:hAnsi="Calibri" w:cs="Calibri"/>
              </w:rPr>
              <w:t>oder acessar o sistema e solicitar serviços</w:t>
            </w:r>
            <w:r w:rsidR="69A1E1DE" w:rsidRPr="07106EEC">
              <w:rPr>
                <w:rFonts w:ascii="Calibri" w:eastAsia="Calibri" w:hAnsi="Calibri" w:cs="Calibri"/>
              </w:rPr>
              <w:t>.</w:t>
            </w:r>
          </w:p>
        </w:tc>
      </w:tr>
      <w:tr w:rsidR="6420A103" w14:paraId="1D0CCCF7" w14:textId="77777777" w:rsidTr="1980DEF4">
        <w:trPr>
          <w:trHeight w:val="870"/>
        </w:trPr>
        <w:tc>
          <w:tcPr>
            <w:tcW w:w="852" w:type="dxa"/>
          </w:tcPr>
          <w:p w14:paraId="33ABF27C" w14:textId="77777777" w:rsidR="6420A103" w:rsidRDefault="6420A103" w:rsidP="6420A103">
            <w:pPr>
              <w:spacing w:before="60" w:after="60"/>
              <w:ind w:left="96" w:hanging="41"/>
              <w:rPr>
                <w:b/>
                <w:bCs/>
              </w:rPr>
            </w:pPr>
            <w:r w:rsidRPr="6420A103">
              <w:rPr>
                <w:b/>
                <w:bCs/>
              </w:rPr>
              <w:t xml:space="preserve">Critério de </w:t>
            </w:r>
          </w:p>
          <w:p w14:paraId="33BDD49F" w14:textId="77777777" w:rsidR="6420A103" w:rsidRDefault="6420A103" w:rsidP="6420A103">
            <w:pPr>
              <w:spacing w:before="60" w:after="60"/>
              <w:ind w:left="96" w:hanging="41"/>
              <w:rPr>
                <w:b/>
                <w:bCs/>
              </w:rPr>
            </w:pPr>
            <w:r w:rsidRPr="6420A103">
              <w:rPr>
                <w:b/>
                <w:bCs/>
              </w:rPr>
              <w:t>Aceite 1</w:t>
            </w:r>
          </w:p>
        </w:tc>
        <w:tc>
          <w:tcPr>
            <w:tcW w:w="7647" w:type="dxa"/>
          </w:tcPr>
          <w:p w14:paraId="354E91B2" w14:textId="0C595E21" w:rsidR="6420A103" w:rsidRDefault="5F2B6712" w:rsidP="6420A103">
            <w:pPr>
              <w:spacing w:before="60" w:after="60"/>
              <w:ind w:left="168"/>
            </w:pPr>
            <w:r w:rsidRPr="07106EEC">
              <w:rPr>
                <w:b/>
                <w:bCs/>
              </w:rPr>
              <w:t>DADO QUE</w:t>
            </w:r>
            <w:r>
              <w:t xml:space="preserve"> o solicitante ainda não possui um cadastro na plataforma,</w:t>
            </w:r>
          </w:p>
          <w:p w14:paraId="1631D08C" w14:textId="41A8401A" w:rsidR="6420A103" w:rsidRDefault="5F2B6712" w:rsidP="07106EEC">
            <w:pPr>
              <w:spacing w:before="60" w:after="60"/>
              <w:ind w:left="168"/>
            </w:pPr>
            <w:r w:rsidRPr="07106EEC">
              <w:rPr>
                <w:b/>
                <w:bCs/>
              </w:rPr>
              <w:t>QUANDO</w:t>
            </w:r>
            <w:r>
              <w:t xml:space="preserve"> ele preencher corretamente todas as informações obrigatórias no formulário de cadastro e clicar em "Cadastrar",</w:t>
            </w:r>
          </w:p>
          <w:p w14:paraId="1244AD0D" w14:textId="3B0EDB18" w:rsidR="6420A103" w:rsidRDefault="5F2B6712" w:rsidP="07106EEC">
            <w:pPr>
              <w:spacing w:before="60" w:after="60"/>
              <w:ind w:left="168"/>
            </w:pPr>
            <w:r w:rsidRPr="07106EEC">
              <w:rPr>
                <w:b/>
                <w:bCs/>
              </w:rPr>
              <w:t>ENTÃO</w:t>
            </w:r>
            <w:r>
              <w:t xml:space="preserve"> o sistema deve registrar o novo solicitante com sucesso na base de dados e  redirecioná-lo para a página de login.</w:t>
            </w:r>
          </w:p>
        </w:tc>
      </w:tr>
      <w:tr w:rsidR="6420A103" w14:paraId="0DDEDCDE" w14:textId="77777777" w:rsidTr="1980DEF4">
        <w:trPr>
          <w:trHeight w:val="300"/>
        </w:trPr>
        <w:tc>
          <w:tcPr>
            <w:tcW w:w="852" w:type="dxa"/>
          </w:tcPr>
          <w:p w14:paraId="19D9F940" w14:textId="77777777" w:rsidR="6420A103" w:rsidRDefault="6420A103" w:rsidP="6420A103">
            <w:pPr>
              <w:spacing w:before="60" w:after="60"/>
              <w:ind w:left="96" w:hanging="41"/>
              <w:rPr>
                <w:b/>
                <w:bCs/>
              </w:rPr>
            </w:pPr>
            <w:r w:rsidRPr="6420A103">
              <w:rPr>
                <w:b/>
                <w:bCs/>
              </w:rPr>
              <w:t xml:space="preserve">Critério de </w:t>
            </w:r>
          </w:p>
          <w:p w14:paraId="3B3CCD31" w14:textId="77777777" w:rsidR="6420A103" w:rsidRDefault="6420A103" w:rsidP="6420A103">
            <w:pPr>
              <w:spacing w:before="60" w:after="60"/>
              <w:ind w:left="96" w:hanging="41"/>
              <w:rPr>
                <w:b/>
                <w:bCs/>
              </w:rPr>
            </w:pPr>
            <w:r w:rsidRPr="6420A103">
              <w:rPr>
                <w:b/>
                <w:bCs/>
              </w:rPr>
              <w:t>Aceite 2</w:t>
            </w:r>
          </w:p>
        </w:tc>
        <w:tc>
          <w:tcPr>
            <w:tcW w:w="7647" w:type="dxa"/>
          </w:tcPr>
          <w:p w14:paraId="2C818F9B" w14:textId="0A1CE448" w:rsidR="065E668A" w:rsidRDefault="065E668A" w:rsidP="07106EEC">
            <w:pPr>
              <w:spacing w:before="60" w:after="60"/>
              <w:ind w:left="168"/>
            </w:pPr>
            <w:r w:rsidRPr="07106EEC">
              <w:rPr>
                <w:b/>
                <w:bCs/>
              </w:rPr>
              <w:t>DADO QUE</w:t>
            </w:r>
            <w:r>
              <w:t xml:space="preserve"> o solicitante acessou o formulário de cadastro,</w:t>
            </w:r>
          </w:p>
          <w:p w14:paraId="2D6AF61C" w14:textId="1E4E82EC" w:rsidR="065E668A" w:rsidRDefault="065E668A" w:rsidP="07106EEC">
            <w:pPr>
              <w:spacing w:before="60" w:after="60"/>
              <w:ind w:left="168"/>
            </w:pPr>
            <w:r w:rsidRPr="07106EEC">
              <w:rPr>
                <w:b/>
                <w:bCs/>
              </w:rPr>
              <w:t>QUANDO</w:t>
            </w:r>
            <w:r>
              <w:t xml:space="preserve"> ele deixar um campo do formulário de cadastro vazio e clicar em "Cadastrar",</w:t>
            </w:r>
          </w:p>
          <w:p w14:paraId="089B21CC" w14:textId="4F37208E" w:rsidR="065E668A" w:rsidRDefault="065E668A" w:rsidP="07106EEC">
            <w:pPr>
              <w:spacing w:before="60" w:after="60"/>
              <w:ind w:left="168"/>
            </w:pPr>
            <w:r w:rsidRPr="07106EEC">
              <w:rPr>
                <w:b/>
                <w:bCs/>
              </w:rPr>
              <w:t>ENTÃO</w:t>
            </w:r>
            <w:r>
              <w:t xml:space="preserve"> o sistema deve exibir uma mensagem de erro informando que o campo deixado vazio é obrigatório</w:t>
            </w:r>
            <w:r w:rsidR="521388FC">
              <w:t>.</w:t>
            </w:r>
          </w:p>
          <w:p w14:paraId="05A97C60" w14:textId="248FAC3A" w:rsidR="00F145DC" w:rsidRDefault="00F145DC" w:rsidP="6420A103">
            <w:pPr>
              <w:spacing w:before="60" w:after="60"/>
              <w:ind w:left="168"/>
            </w:pPr>
          </w:p>
        </w:tc>
      </w:tr>
      <w:tr w:rsidR="00F145DC" w14:paraId="05595C40" w14:textId="77777777" w:rsidTr="1980DEF4">
        <w:trPr>
          <w:trHeight w:val="300"/>
        </w:trPr>
        <w:tc>
          <w:tcPr>
            <w:tcW w:w="852" w:type="dxa"/>
          </w:tcPr>
          <w:p w14:paraId="547ADA16" w14:textId="560E7213" w:rsidR="00F145DC" w:rsidRPr="6420A103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Protótipo de baixa fidelidade</w:t>
            </w:r>
          </w:p>
        </w:tc>
        <w:tc>
          <w:tcPr>
            <w:tcW w:w="7647" w:type="dxa"/>
          </w:tcPr>
          <w:p w14:paraId="080D67F2" w14:textId="0EF61834" w:rsidR="00F145DC" w:rsidRPr="6420A103" w:rsidRDefault="00895EDB" w:rsidP="00F145DC">
            <w:pPr>
              <w:spacing w:before="60" w:after="60"/>
              <w:ind w:left="168"/>
              <w:rPr>
                <w:b/>
                <w:bCs/>
              </w:rPr>
            </w:pPr>
            <w:r w:rsidRPr="00895EDB">
              <w:rPr>
                <w:b/>
                <w:bCs/>
                <w:noProof/>
              </w:rPr>
              <w:drawing>
                <wp:inline distT="0" distB="0" distL="0" distR="0" wp14:anchorId="120B3AF1" wp14:editId="1F941259">
                  <wp:extent cx="3520440" cy="5293492"/>
                  <wp:effectExtent l="0" t="0" r="3810" b="2540"/>
                  <wp:docPr id="1566633058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6633058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46454" cy="5332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0AA17F" w14:textId="605FF442" w:rsidR="00895EDB" w:rsidRDefault="00895EDB" w:rsidP="1980DEF4">
      <w:r>
        <w:br w:type="page"/>
      </w:r>
    </w:p>
    <w:p w14:paraId="5C2A6F3A" w14:textId="77777777" w:rsidR="6420A103" w:rsidRDefault="6420A103" w:rsidP="1980DEF4"/>
    <w:tbl>
      <w:tblPr>
        <w:tblStyle w:val="TabelacomGrelha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4421C" w:rsidRPr="00821815" w14:paraId="2F925F11" w14:textId="77777777" w:rsidTr="1980DEF4">
        <w:trPr>
          <w:trHeight w:val="380"/>
        </w:trPr>
        <w:tc>
          <w:tcPr>
            <w:tcW w:w="8505" w:type="dxa"/>
            <w:gridSpan w:val="2"/>
            <w:vAlign w:val="center"/>
          </w:tcPr>
          <w:p w14:paraId="562DA150" w14:textId="4CC70F95" w:rsidR="00687A16" w:rsidRPr="00687A16" w:rsidRDefault="00687A16" w:rsidP="00687A16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00556FD4">
              <w:rPr>
                <w:b/>
                <w:bCs/>
              </w:rPr>
              <w:t>1.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687A16">
              <w:t>Realizar Login Do solicitante</w:t>
            </w:r>
          </w:p>
        </w:tc>
      </w:tr>
      <w:tr w:rsidR="00586F11" w14:paraId="4A8A1945" w14:textId="77777777" w:rsidTr="1980DEF4">
        <w:tc>
          <w:tcPr>
            <w:tcW w:w="8505" w:type="dxa"/>
            <w:gridSpan w:val="2"/>
          </w:tcPr>
          <w:p w14:paraId="1D55E353" w14:textId="63BCD3A0" w:rsidR="00687A16" w:rsidRDefault="2B70838B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08F32195">
              <w:t>s</w:t>
            </w:r>
            <w:r>
              <w:t>olicitante</w:t>
            </w:r>
          </w:p>
          <w:p w14:paraId="02FE99F5" w14:textId="4E93E7B3" w:rsidR="00687A16" w:rsidRPr="00183463" w:rsidRDefault="2B70838B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50996B0E">
              <w:t>r</w:t>
            </w:r>
            <w:r>
              <w:t>ealizar Login Do solicitante</w:t>
            </w:r>
          </w:p>
          <w:p w14:paraId="7C650552" w14:textId="010969E1" w:rsidR="00687A16" w:rsidRDefault="2B70838B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ARA</w:t>
            </w:r>
            <w:r>
              <w:t xml:space="preserve">: </w:t>
            </w:r>
            <w:r w:rsidR="583E8831">
              <w:t>a</w:t>
            </w:r>
            <w:r w:rsidR="6125CF22">
              <w:t xml:space="preserve">cessar as </w:t>
            </w:r>
            <w:r w:rsidR="6E449503">
              <w:t>funcionalidades</w:t>
            </w:r>
            <w:r w:rsidR="6125CF22">
              <w:t xml:space="preserve"> do site</w:t>
            </w:r>
          </w:p>
        </w:tc>
      </w:tr>
      <w:tr w:rsidR="00586F11" w14:paraId="235F46AF" w14:textId="77777777" w:rsidTr="1980DEF4">
        <w:tc>
          <w:tcPr>
            <w:tcW w:w="1276" w:type="dxa"/>
          </w:tcPr>
          <w:p w14:paraId="2EF84E00" w14:textId="77777777" w:rsidR="00687A16" w:rsidRDefault="00687A1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D518FD" w14:textId="77777777" w:rsidR="00687A16" w:rsidRPr="004F21EF" w:rsidRDefault="00687A1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D9A3041" w14:textId="42ED9D09" w:rsidR="00687A16" w:rsidRPr="001137C6" w:rsidRDefault="6456668F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solicitante deseja acessar sua conta na plataforma, </w:t>
            </w:r>
          </w:p>
          <w:p w14:paraId="76EAE759" w14:textId="1C848E87" w:rsidR="00687A16" w:rsidRPr="001137C6" w:rsidRDefault="6456668F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preencher corretamente suas credenciais de e-mail e senha no formulário de login e clicar no botão "Entrar", </w:t>
            </w:r>
          </w:p>
          <w:p w14:paraId="1A0094F5" w14:textId="2971F018" w:rsidR="00687A16" w:rsidRPr="001137C6" w:rsidRDefault="6456668F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deve autenticá-lo com sucesso e conceder acesso às funcionalidades disponíveis para solicitantes.</w:t>
            </w:r>
          </w:p>
        </w:tc>
      </w:tr>
      <w:tr w:rsidR="00586F11" w14:paraId="6AF7F425" w14:textId="77777777" w:rsidTr="1980DEF4">
        <w:tc>
          <w:tcPr>
            <w:tcW w:w="1276" w:type="dxa"/>
          </w:tcPr>
          <w:p w14:paraId="19276C96" w14:textId="77777777" w:rsidR="00687A16" w:rsidRDefault="00687A1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87D7523" w14:textId="77777777" w:rsidR="00687A16" w:rsidRPr="004F21EF" w:rsidRDefault="00687A1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84C0429" w14:textId="3781CD3B" w:rsidR="00687A16" w:rsidRPr="001137C6" w:rsidRDefault="76BD908E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solicitante deseja acessar sua conta na plataforma, </w:t>
            </w:r>
          </w:p>
          <w:p w14:paraId="295D1D03" w14:textId="2E5FA0B2" w:rsidR="00687A16" w:rsidRPr="001137C6" w:rsidRDefault="76BD908E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informar um e-mail ou senha incorretos no formulário de login e clicar no botão "Entrar", </w:t>
            </w:r>
          </w:p>
          <w:p w14:paraId="2E3CBBA8" w14:textId="5FB20E06" w:rsidR="00687A16" w:rsidRPr="001137C6" w:rsidRDefault="76BD908E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deve exibir uma mensagem de erro informando credenciais inválidas e não permitir o acesso.</w:t>
            </w:r>
          </w:p>
        </w:tc>
      </w:tr>
      <w:tr w:rsidR="007B6AC8" w14:paraId="3B010A69" w14:textId="77777777" w:rsidTr="1980DEF4">
        <w:tc>
          <w:tcPr>
            <w:tcW w:w="1276" w:type="dxa"/>
          </w:tcPr>
          <w:p w14:paraId="1B64493E" w14:textId="14CB9C5C" w:rsidR="007B6AC8" w:rsidRPr="00C3567C" w:rsidRDefault="007B6AC8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9" w:type="dxa"/>
          </w:tcPr>
          <w:p w14:paraId="715A9488" w14:textId="4DA6FA47" w:rsidR="007B6AC8" w:rsidRPr="657061D6" w:rsidRDefault="0CFF28C2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9DC52C8" wp14:editId="667646EE">
                  <wp:extent cx="2618591" cy="3535898"/>
                  <wp:effectExtent l="0" t="0" r="0" b="0"/>
                  <wp:docPr id="1872356193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8591" cy="35358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32753E" w14:textId="1A50098A" w:rsidR="1980DEF4" w:rsidRDefault="1980DEF4" w:rsidP="1980DEF4"/>
    <w:tbl>
      <w:tblPr>
        <w:tblStyle w:val="TabelacomGrelha"/>
        <w:tblpPr w:leftFromText="141" w:rightFromText="141" w:vertAnchor="text" w:horzAnchor="margin" w:tblpY="-21"/>
        <w:tblW w:w="8630" w:type="dxa"/>
        <w:tblLook w:val="04A0" w:firstRow="1" w:lastRow="0" w:firstColumn="1" w:lastColumn="0" w:noHBand="0" w:noVBand="1"/>
      </w:tblPr>
      <w:tblGrid>
        <w:gridCol w:w="1350"/>
        <w:gridCol w:w="7280"/>
      </w:tblGrid>
      <w:tr w:rsidR="001B3F12" w14:paraId="045E6CD2" w14:textId="77777777" w:rsidTr="1980DEF4">
        <w:trPr>
          <w:trHeight w:val="300"/>
        </w:trPr>
        <w:tc>
          <w:tcPr>
            <w:tcW w:w="8630" w:type="dxa"/>
            <w:gridSpan w:val="2"/>
            <w:vAlign w:val="center"/>
          </w:tcPr>
          <w:p w14:paraId="30533D2B" w14:textId="66C1BDAD" w:rsidR="00F145DC" w:rsidRDefault="00F145DC" w:rsidP="00F145DC">
            <w:pPr>
              <w:spacing w:before="60" w:after="60"/>
              <w:ind w:left="30" w:hanging="30"/>
              <w:rPr>
                <w:color w:val="00B0F0"/>
              </w:rPr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 w:rsidR="00556FD4">
              <w:rPr>
                <w:b/>
                <w:bCs/>
              </w:rPr>
              <w:t>1.</w:t>
            </w:r>
            <w:r w:rsidRPr="26A27815">
              <w:rPr>
                <w:b/>
                <w:bCs/>
              </w:rPr>
              <w:t>3</w:t>
            </w:r>
            <w:r w:rsidRPr="2B5DA396">
              <w:rPr>
                <w:b/>
                <w:bCs/>
              </w:rPr>
              <w:t xml:space="preserve"> - PBI</w:t>
            </w:r>
            <w:r>
              <w:t>: Solicitar Realização de serviço</w:t>
            </w:r>
          </w:p>
        </w:tc>
      </w:tr>
      <w:tr w:rsidR="001B3F12" w14:paraId="67F70D65" w14:textId="77777777" w:rsidTr="1980DEF4">
        <w:trPr>
          <w:trHeight w:val="300"/>
        </w:trPr>
        <w:tc>
          <w:tcPr>
            <w:tcW w:w="8630" w:type="dxa"/>
            <w:gridSpan w:val="2"/>
          </w:tcPr>
          <w:p w14:paraId="358171BB" w14:textId="758FF0B6" w:rsidR="00F145DC" w:rsidRDefault="1BED4A65" w:rsidP="00F145DC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596CEC76">
              <w:t>s</w:t>
            </w:r>
            <w:r>
              <w:t>olicitante</w:t>
            </w:r>
          </w:p>
          <w:p w14:paraId="41F4EAAD" w14:textId="55CA5F13" w:rsidR="00F145DC" w:rsidRDefault="1BED4A65" w:rsidP="00F145DC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410029D5">
              <w:t>s</w:t>
            </w:r>
            <w:r>
              <w:t>olicitar Realização de serviço</w:t>
            </w:r>
          </w:p>
          <w:p w14:paraId="6BDBBD38" w14:textId="7A72BF9A" w:rsidR="00F145DC" w:rsidRDefault="511C4BF9" w:rsidP="00F145DC">
            <w:pPr>
              <w:spacing w:before="60" w:after="60"/>
              <w:ind w:left="30" w:hanging="30"/>
            </w:pPr>
            <w:r w:rsidRPr="1980DEF4">
              <w:rPr>
                <w:b/>
                <w:bCs/>
              </w:rPr>
              <w:t>PARA</w:t>
            </w:r>
            <w:r>
              <w:t xml:space="preserve">: </w:t>
            </w:r>
            <w:r w:rsidR="6F73A425">
              <w:t>trabalhadores encontram os serviços.</w:t>
            </w:r>
          </w:p>
        </w:tc>
      </w:tr>
      <w:tr w:rsidR="001B3F12" w14:paraId="79EDF484" w14:textId="77777777" w:rsidTr="1980DEF4">
        <w:trPr>
          <w:trHeight w:val="300"/>
        </w:trPr>
        <w:tc>
          <w:tcPr>
            <w:tcW w:w="1350" w:type="dxa"/>
          </w:tcPr>
          <w:p w14:paraId="0BC9C5DE" w14:textId="77777777" w:rsidR="00F145DC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56B897E2" w14:textId="77777777" w:rsidR="00F145DC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80" w:type="dxa"/>
          </w:tcPr>
          <w:p w14:paraId="02A7A8D3" w14:textId="77777777" w:rsidR="00F145DC" w:rsidRDefault="00F145DC" w:rsidP="00F145DC">
            <w:pPr>
              <w:spacing w:before="60" w:after="60"/>
              <w:ind w:left="168"/>
              <w:rPr>
                <w:color w:val="00B0F0"/>
              </w:rPr>
            </w:pPr>
            <w:r w:rsidRPr="2B5DA396">
              <w:rPr>
                <w:b/>
                <w:bCs/>
              </w:rPr>
              <w:t>DADO</w:t>
            </w:r>
            <w:r>
              <w:t xml:space="preserve"> </w:t>
            </w:r>
            <w:r w:rsidRPr="2B5DA396">
              <w:rPr>
                <w:b/>
                <w:bCs/>
              </w:rPr>
              <w:t>QUE</w:t>
            </w:r>
            <w:r>
              <w:t>: o solicitante logado na plataforma quer solicitar um serviço,</w:t>
            </w:r>
          </w:p>
          <w:p w14:paraId="75045375" w14:textId="422F1F8F" w:rsidR="00F145DC" w:rsidRDefault="4DB716ED" w:rsidP="00F145DC">
            <w:pPr>
              <w:spacing w:before="60" w:after="60"/>
              <w:ind w:left="168"/>
            </w:pPr>
            <w:r w:rsidRPr="1980DEF4">
              <w:rPr>
                <w:b/>
                <w:bCs/>
              </w:rPr>
              <w:t>QUANDO</w:t>
            </w:r>
            <w:r>
              <w:t>: apertar no botão solicitar serviço,  preencher as informações da solicitação (descrição, fotos, local, categoria do serviço</w:t>
            </w:r>
            <w:r w:rsidR="755A6E34">
              <w:t>, preço</w:t>
            </w:r>
            <w:r>
              <w:t>)</w:t>
            </w:r>
            <w:r w:rsidR="196AD0C6">
              <w:t xml:space="preserve"> no formulário de solicitar serviço</w:t>
            </w:r>
            <w:r>
              <w:t xml:space="preserve"> e confirmar,</w:t>
            </w:r>
          </w:p>
          <w:p w14:paraId="4202A12C" w14:textId="7C4155E2" w:rsidR="00F145DC" w:rsidRDefault="00F145DC" w:rsidP="00F145DC">
            <w:pPr>
              <w:spacing w:before="60" w:after="60"/>
              <w:ind w:left="168"/>
            </w:pPr>
            <w:r w:rsidRPr="2B5DA396">
              <w:rPr>
                <w:b/>
                <w:bCs/>
              </w:rPr>
              <w:t>ENTÃO</w:t>
            </w:r>
            <w:r>
              <w:t>: a solicitação ficará disponível para prestadores visualizarem e aceitarem</w:t>
            </w:r>
            <w:r w:rsidR="00C50703">
              <w:t xml:space="preserve"> ou enviarem propostas</w:t>
            </w:r>
            <w:r>
              <w:t xml:space="preserve">. </w:t>
            </w:r>
          </w:p>
        </w:tc>
      </w:tr>
      <w:tr w:rsidR="001B3F12" w14:paraId="35248554" w14:textId="77777777" w:rsidTr="1980DEF4">
        <w:trPr>
          <w:trHeight w:val="300"/>
        </w:trPr>
        <w:tc>
          <w:tcPr>
            <w:tcW w:w="1350" w:type="dxa"/>
          </w:tcPr>
          <w:p w14:paraId="38CA5C7F" w14:textId="77777777" w:rsidR="00F145DC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464B4762" w14:textId="77777777" w:rsidR="00F145DC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80" w:type="dxa"/>
          </w:tcPr>
          <w:p w14:paraId="65637FA3" w14:textId="02128BED" w:rsidR="00F145DC" w:rsidRDefault="0095338F" w:rsidP="0095338F">
            <w:pPr>
              <w:spacing w:before="60" w:after="60"/>
              <w:ind w:left="168"/>
            </w:pPr>
            <w:r w:rsidRPr="0095338F">
              <w:rPr>
                <w:b/>
                <w:bCs/>
              </w:rPr>
              <w:t xml:space="preserve">DADO QUE </w:t>
            </w:r>
            <w:r w:rsidRPr="0095338F">
              <w:t>o solicitante está logado na plataforma e deseja solicitar um serviço,</w:t>
            </w:r>
            <w:r w:rsidRPr="0095338F">
              <w:br/>
            </w:r>
            <w:r w:rsidRPr="0095338F">
              <w:rPr>
                <w:b/>
                <w:bCs/>
              </w:rPr>
              <w:t xml:space="preserve">QUANDO </w:t>
            </w:r>
            <w:r w:rsidRPr="0095338F">
              <w:t>ele deixar de preencher um campo no formulário e tentar confirmar,</w:t>
            </w:r>
            <w:r w:rsidRPr="0095338F">
              <w:rPr>
                <w:b/>
                <w:bCs/>
              </w:rPr>
              <w:br/>
              <w:t xml:space="preserve">ENTÃO </w:t>
            </w:r>
            <w:r w:rsidRPr="0095338F">
              <w:t>o sistema deve exibir uma mensagem de erro informando que o campo é de preenchimento obrigatório, impedindo o envio da solicitação.</w:t>
            </w:r>
          </w:p>
        </w:tc>
      </w:tr>
      <w:tr w:rsidR="00F145DC" w14:paraId="62DF8DE8" w14:textId="77777777" w:rsidTr="1980DEF4">
        <w:trPr>
          <w:trHeight w:val="300"/>
        </w:trPr>
        <w:tc>
          <w:tcPr>
            <w:tcW w:w="1350" w:type="dxa"/>
          </w:tcPr>
          <w:p w14:paraId="14CA47AF" w14:textId="71F11290" w:rsidR="00F145DC" w:rsidRPr="2B5DA396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80" w:type="dxa"/>
          </w:tcPr>
          <w:p w14:paraId="2F2CC071" w14:textId="3C7D50DF" w:rsidR="00F145DC" w:rsidRPr="00C50703" w:rsidRDefault="00735773" w:rsidP="00F145DC">
            <w:pPr>
              <w:spacing w:before="60" w:after="60"/>
              <w:ind w:left="168"/>
              <w:rPr>
                <w:b/>
                <w:bCs/>
                <w:u w:val="single"/>
              </w:rPr>
            </w:pPr>
            <w:r w:rsidRPr="00735773">
              <w:rPr>
                <w:b/>
                <w:bCs/>
                <w:noProof/>
                <w:u w:val="single"/>
              </w:rPr>
              <w:drawing>
                <wp:inline distT="0" distB="0" distL="0" distR="0" wp14:anchorId="2E9460D7" wp14:editId="3D68C4A2">
                  <wp:extent cx="3325302" cy="4454769"/>
                  <wp:effectExtent l="0" t="0" r="8890" b="3175"/>
                  <wp:docPr id="101730740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73074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8505" cy="4459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9493B7" w14:textId="74D94FBB" w:rsidR="1980DEF4" w:rsidRDefault="1980DEF4" w:rsidP="1980DEF4"/>
    <w:tbl>
      <w:tblPr>
        <w:tblStyle w:val="TabelacomGrelha"/>
        <w:tblpPr w:leftFromText="141" w:rightFromText="141" w:vertAnchor="text" w:horzAnchor="margin" w:tblpY="-21"/>
        <w:tblW w:w="8499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556FD4" w14:paraId="01826DE8" w14:textId="77777777" w:rsidTr="1980DEF4">
        <w:trPr>
          <w:trHeight w:val="380"/>
        </w:trPr>
        <w:tc>
          <w:tcPr>
            <w:tcW w:w="8499" w:type="dxa"/>
            <w:gridSpan w:val="2"/>
            <w:vAlign w:val="center"/>
          </w:tcPr>
          <w:p w14:paraId="12C3EDB1" w14:textId="19143575" w:rsidR="00556FD4" w:rsidRPr="006E4DCF" w:rsidRDefault="00556FD4" w:rsidP="006E4DCF">
            <w:pPr>
              <w:spacing w:before="60" w:after="60"/>
              <w:ind w:left="30" w:hanging="30"/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1.4</w:t>
            </w:r>
            <w:r w:rsidRPr="2B5DA396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6E4DCF" w:rsidRPr="006E4DCF">
              <w:t>Realizar a edição do serviço</w:t>
            </w:r>
          </w:p>
        </w:tc>
      </w:tr>
      <w:tr w:rsidR="00556FD4" w14:paraId="10918DEC" w14:textId="77777777" w:rsidTr="1980DEF4">
        <w:trPr>
          <w:trHeight w:val="300"/>
        </w:trPr>
        <w:tc>
          <w:tcPr>
            <w:tcW w:w="8499" w:type="dxa"/>
            <w:gridSpan w:val="2"/>
          </w:tcPr>
          <w:p w14:paraId="769B2FCC" w14:textId="66093D3E" w:rsidR="006E4DCF" w:rsidRPr="006E4DCF" w:rsidRDefault="1E3C43B9" w:rsidP="006E4DCF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 xml:space="preserve">COMO: </w:t>
            </w:r>
            <w:r w:rsidR="04384285" w:rsidRPr="07106EEC">
              <w:rPr>
                <w:b/>
                <w:bCs/>
              </w:rPr>
              <w:t>s</w:t>
            </w:r>
            <w:r>
              <w:t>olicitante</w:t>
            </w:r>
          </w:p>
          <w:p w14:paraId="3A85AC21" w14:textId="164F3125" w:rsidR="006E4DCF" w:rsidRPr="006E4DCF" w:rsidRDefault="1E3C43B9" w:rsidP="006E4DCF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 xml:space="preserve">POSSO: </w:t>
            </w:r>
            <w:r w:rsidR="39F59A43" w:rsidRPr="07106EEC">
              <w:rPr>
                <w:b/>
                <w:bCs/>
              </w:rPr>
              <w:t>r</w:t>
            </w:r>
            <w:r>
              <w:t>ealizar a edição do serviço</w:t>
            </w:r>
          </w:p>
          <w:p w14:paraId="6652C662" w14:textId="1B67B967" w:rsidR="00556FD4" w:rsidRPr="006E4DCF" w:rsidRDefault="006E4DCF" w:rsidP="006E4DCF">
            <w:pPr>
              <w:spacing w:before="60" w:after="60"/>
              <w:ind w:left="30" w:hanging="30"/>
              <w:rPr>
                <w:b/>
                <w:bCs/>
              </w:rPr>
            </w:pPr>
            <w:r w:rsidRPr="006E4DCF">
              <w:rPr>
                <w:b/>
                <w:bCs/>
              </w:rPr>
              <w:t xml:space="preserve">PARA: </w:t>
            </w:r>
            <w:r w:rsidRPr="006E4DCF">
              <w:t>corrigir informações incorretas.</w:t>
            </w:r>
          </w:p>
        </w:tc>
      </w:tr>
      <w:tr w:rsidR="00556FD4" w14:paraId="5119B09E" w14:textId="77777777" w:rsidTr="1980DEF4">
        <w:trPr>
          <w:trHeight w:val="300"/>
        </w:trPr>
        <w:tc>
          <w:tcPr>
            <w:tcW w:w="1276" w:type="dxa"/>
          </w:tcPr>
          <w:p w14:paraId="3AFE54ED" w14:textId="77777777" w:rsidR="00556FD4" w:rsidRDefault="00556FD4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4A0CD8CC" w14:textId="77777777" w:rsidR="00556FD4" w:rsidRDefault="00556FD4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6CA396ED" w14:textId="77777777" w:rsidR="006E4DCF" w:rsidRPr="006E4DCF" w:rsidRDefault="006E4DCF" w:rsidP="006E4DCF">
            <w:pPr>
              <w:spacing w:before="60" w:after="60"/>
              <w:ind w:left="168"/>
              <w:rPr>
                <w:b/>
                <w:bCs/>
              </w:rPr>
            </w:pPr>
            <w:r w:rsidRPr="006E4DCF">
              <w:rPr>
                <w:b/>
                <w:bCs/>
              </w:rPr>
              <w:t xml:space="preserve">DADO QUE </w:t>
            </w:r>
            <w:r w:rsidRPr="006E4DCF">
              <w:t>o solicitante logado na plataforma deseja editar um serviço que solicitou,</w:t>
            </w:r>
            <w:r w:rsidRPr="006E4DCF">
              <w:rPr>
                <w:b/>
                <w:bCs/>
              </w:rPr>
              <w:br/>
              <w:t xml:space="preserve">QUANDO </w:t>
            </w:r>
            <w:r w:rsidRPr="006E4DCF">
              <w:t>ele acessar a página de serviços, clicar no botão de edição do serviço desejado, preencher as novas informações (descrição, fotos, local, categoria do serviço) e confirmar a edição,</w:t>
            </w:r>
            <w:r w:rsidRPr="006E4DCF">
              <w:rPr>
                <w:b/>
                <w:bCs/>
              </w:rPr>
              <w:br/>
              <w:t xml:space="preserve">ENTÃO </w:t>
            </w:r>
            <w:r w:rsidRPr="006E4DCF">
              <w:t>a solicitação será atualizada com as novas informações.</w:t>
            </w:r>
          </w:p>
          <w:p w14:paraId="3F62EC8D" w14:textId="0A013D91" w:rsidR="00556FD4" w:rsidRDefault="00556FD4">
            <w:pPr>
              <w:spacing w:before="60" w:after="60"/>
              <w:ind w:left="168"/>
            </w:pPr>
          </w:p>
        </w:tc>
      </w:tr>
      <w:tr w:rsidR="00556FD4" w14:paraId="7E6A5B85" w14:textId="77777777" w:rsidTr="1980DEF4">
        <w:trPr>
          <w:trHeight w:val="300"/>
        </w:trPr>
        <w:tc>
          <w:tcPr>
            <w:tcW w:w="1276" w:type="dxa"/>
          </w:tcPr>
          <w:p w14:paraId="61997D9B" w14:textId="77777777" w:rsidR="00556FD4" w:rsidRDefault="00556FD4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587485D7" w14:textId="77777777" w:rsidR="00556FD4" w:rsidRDefault="00556FD4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7F1FB4DC" w14:textId="252369A9" w:rsidR="00556FD4" w:rsidRPr="006E4DCF" w:rsidRDefault="006E4DCF" w:rsidP="006E4DCF">
            <w:pPr>
              <w:spacing w:before="60" w:after="60"/>
              <w:ind w:left="168"/>
              <w:rPr>
                <w:b/>
                <w:bCs/>
              </w:rPr>
            </w:pPr>
            <w:r w:rsidRPr="006E4DCF">
              <w:rPr>
                <w:b/>
                <w:bCs/>
              </w:rPr>
              <w:t xml:space="preserve">DADO QUE </w:t>
            </w:r>
            <w:r w:rsidRPr="006E4DCF">
              <w:t>o solicitante logado na plataforma deseja editar um serviço que solicitou,</w:t>
            </w:r>
            <w:r w:rsidRPr="006E4DCF">
              <w:rPr>
                <w:b/>
                <w:bCs/>
              </w:rPr>
              <w:br/>
              <w:t xml:space="preserve">QUANDO </w:t>
            </w:r>
            <w:r w:rsidRPr="006E4DCF">
              <w:t>ele acessar a página de serviços, clicar no botão de edição do serviço desejado, não alterar nenhum campo e confirmar a edição,</w:t>
            </w:r>
            <w:r w:rsidRPr="006E4DCF">
              <w:rPr>
                <w:b/>
                <w:bCs/>
              </w:rPr>
              <w:br/>
              <w:t xml:space="preserve">ENTÃO </w:t>
            </w:r>
            <w:r w:rsidRPr="006E4DCF">
              <w:t>a solicitação permanecerá com os dados salvos anteriormente, sem nenhuma modificação</w:t>
            </w:r>
            <w:r w:rsidR="00556FD4" w:rsidRPr="006E4DCF">
              <w:t>.</w:t>
            </w:r>
          </w:p>
        </w:tc>
      </w:tr>
      <w:tr w:rsidR="00556FD4" w14:paraId="2880D05E" w14:textId="77777777" w:rsidTr="1980DEF4">
        <w:trPr>
          <w:trHeight w:val="300"/>
        </w:trPr>
        <w:tc>
          <w:tcPr>
            <w:tcW w:w="1276" w:type="dxa"/>
          </w:tcPr>
          <w:p w14:paraId="51460A68" w14:textId="77777777" w:rsidR="00556FD4" w:rsidRPr="2B5DA396" w:rsidRDefault="00556FD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070A12D3" w14:textId="10363E82" w:rsidR="00556FD4" w:rsidRPr="00C50703" w:rsidRDefault="006E4DCF">
            <w:pPr>
              <w:spacing w:before="60" w:after="60"/>
              <w:ind w:left="168"/>
              <w:rPr>
                <w:b/>
                <w:bCs/>
                <w:u w:val="single"/>
              </w:rPr>
            </w:pPr>
            <w:r w:rsidRPr="006E4DCF">
              <w:rPr>
                <w:b/>
                <w:bCs/>
                <w:noProof/>
                <w:u w:val="single"/>
              </w:rPr>
              <w:drawing>
                <wp:inline distT="0" distB="0" distL="0" distR="0" wp14:anchorId="0C08A891" wp14:editId="58BC37A9">
                  <wp:extent cx="3070860" cy="4094480"/>
                  <wp:effectExtent l="0" t="0" r="0" b="1270"/>
                  <wp:docPr id="1954611244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4611244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1099" cy="40947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F5CEF4" w14:textId="6BF75E97" w:rsidR="00556FD4" w:rsidRDefault="00556FD4" w:rsidP="1980DEF4"/>
    <w:tbl>
      <w:tblPr>
        <w:tblStyle w:val="TabelacomGrelha"/>
        <w:tblpPr w:leftFromText="141" w:rightFromText="141" w:vertAnchor="text" w:horzAnchor="margin" w:tblpY="-21"/>
        <w:tblW w:w="8499" w:type="dxa"/>
        <w:tblLook w:val="04A0" w:firstRow="1" w:lastRow="0" w:firstColumn="1" w:lastColumn="0" w:noHBand="0" w:noVBand="1"/>
      </w:tblPr>
      <w:tblGrid>
        <w:gridCol w:w="1228"/>
        <w:gridCol w:w="7716"/>
      </w:tblGrid>
      <w:tr w:rsidR="00556FD4" w14:paraId="00AE7F39" w14:textId="77777777" w:rsidTr="1980DEF4">
        <w:trPr>
          <w:trHeight w:val="380"/>
        </w:trPr>
        <w:tc>
          <w:tcPr>
            <w:tcW w:w="8499" w:type="dxa"/>
            <w:gridSpan w:val="2"/>
            <w:vAlign w:val="center"/>
          </w:tcPr>
          <w:p w14:paraId="1706F33F" w14:textId="3EDB45A5" w:rsidR="00556FD4" w:rsidRDefault="00556FD4">
            <w:pPr>
              <w:spacing w:before="60" w:after="60"/>
              <w:ind w:left="30" w:hanging="30"/>
              <w:rPr>
                <w:color w:val="00B0F0"/>
              </w:rPr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1.5</w:t>
            </w:r>
            <w:r w:rsidRPr="2B5DA396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735773">
              <w:t xml:space="preserve"> </w:t>
            </w:r>
            <w:r w:rsidR="00735773" w:rsidRPr="00735773">
              <w:t>Realizar a exclusão do serviço</w:t>
            </w:r>
          </w:p>
        </w:tc>
      </w:tr>
      <w:tr w:rsidR="00556FD4" w14:paraId="0C431DA0" w14:textId="77777777" w:rsidTr="1980DEF4">
        <w:trPr>
          <w:trHeight w:val="300"/>
        </w:trPr>
        <w:tc>
          <w:tcPr>
            <w:tcW w:w="8499" w:type="dxa"/>
            <w:gridSpan w:val="2"/>
          </w:tcPr>
          <w:p w14:paraId="41535E30" w14:textId="5F658AA4" w:rsidR="00556FD4" w:rsidRDefault="6AE6DAD7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0B246050">
              <w:t>s</w:t>
            </w:r>
            <w:r>
              <w:t>olicitante</w:t>
            </w:r>
          </w:p>
          <w:p w14:paraId="36511EEC" w14:textId="4DAC4ADE" w:rsidR="00556FD4" w:rsidRDefault="6AE6DAD7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0BBBC02E">
              <w:t xml:space="preserve"> </w:t>
            </w:r>
            <w:r w:rsidR="4EC03ED3">
              <w:t>r</w:t>
            </w:r>
            <w:r w:rsidR="0BBBC02E">
              <w:t>ealizar a exclusão do serviço</w:t>
            </w:r>
          </w:p>
          <w:p w14:paraId="611C0D9D" w14:textId="253E69F9" w:rsidR="00556FD4" w:rsidRDefault="00556FD4">
            <w:pPr>
              <w:spacing w:before="60" w:after="60"/>
              <w:ind w:left="30" w:hanging="30"/>
            </w:pPr>
            <w:r w:rsidRPr="2B5DA396">
              <w:rPr>
                <w:b/>
                <w:bCs/>
              </w:rPr>
              <w:t>PARA</w:t>
            </w:r>
            <w:r>
              <w:t xml:space="preserve">: </w:t>
            </w:r>
            <w:r w:rsidR="00735773">
              <w:t>R</w:t>
            </w:r>
            <w:r w:rsidR="006E4DCF" w:rsidRPr="006E4DCF">
              <w:t>emover serviços que não são mais necessários ou foram cadastrados incorretamente.</w:t>
            </w:r>
          </w:p>
        </w:tc>
      </w:tr>
      <w:tr w:rsidR="00556FD4" w14:paraId="5ED6F6B6" w14:textId="77777777" w:rsidTr="1980DEF4">
        <w:trPr>
          <w:trHeight w:val="300"/>
        </w:trPr>
        <w:tc>
          <w:tcPr>
            <w:tcW w:w="1276" w:type="dxa"/>
          </w:tcPr>
          <w:p w14:paraId="05D43196" w14:textId="77777777" w:rsidR="00556FD4" w:rsidRDefault="00556FD4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387EEC48" w14:textId="77777777" w:rsidR="00556FD4" w:rsidRDefault="00556FD4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18B47AC8" w14:textId="2838E2BD" w:rsidR="00556FD4" w:rsidRDefault="006E4DCF">
            <w:pPr>
              <w:spacing w:before="60" w:after="60"/>
              <w:ind w:left="168"/>
            </w:pPr>
            <w:r w:rsidRPr="006E4DCF">
              <w:rPr>
                <w:b/>
                <w:bCs/>
              </w:rPr>
              <w:t xml:space="preserve">DADO QUE </w:t>
            </w:r>
            <w:r w:rsidRPr="006E4DCF">
              <w:t>o solicitante logado deseja excluir um serviço</w:t>
            </w:r>
            <w:r w:rsidRPr="006E4DCF">
              <w:rPr>
                <w:b/>
                <w:bCs/>
              </w:rPr>
              <w:t>,</w:t>
            </w:r>
            <w:r w:rsidRPr="006E4DCF">
              <w:rPr>
                <w:b/>
                <w:bCs/>
              </w:rPr>
              <w:br/>
              <w:t xml:space="preserve">QUANDO </w:t>
            </w:r>
            <w:r w:rsidRPr="006E4DCF">
              <w:t>ele acessar a página de serviços e clicar no botão de exclusão do serviço desejado,</w:t>
            </w:r>
            <w:r w:rsidRPr="006E4DCF">
              <w:br/>
            </w:r>
            <w:r w:rsidRPr="006E4DCF">
              <w:rPr>
                <w:b/>
                <w:bCs/>
              </w:rPr>
              <w:t xml:space="preserve">ENTÃO </w:t>
            </w:r>
            <w:r w:rsidRPr="006E4DCF">
              <w:t>o sistema exibirá uma mensagem de confirmação,</w:t>
            </w:r>
            <w:r w:rsidRPr="006E4DCF">
              <w:br/>
              <w:t>E se o solicitante confirmar, o serviço será excluído.</w:t>
            </w:r>
          </w:p>
        </w:tc>
      </w:tr>
      <w:tr w:rsidR="00556FD4" w14:paraId="2A8F8A6D" w14:textId="77777777" w:rsidTr="1980DEF4">
        <w:trPr>
          <w:trHeight w:val="300"/>
        </w:trPr>
        <w:tc>
          <w:tcPr>
            <w:tcW w:w="1276" w:type="dxa"/>
          </w:tcPr>
          <w:p w14:paraId="77C39CD3" w14:textId="77777777" w:rsidR="00556FD4" w:rsidRDefault="00556FD4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26643C65" w14:textId="77777777" w:rsidR="00556FD4" w:rsidRDefault="00556FD4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472326AD" w14:textId="6754A6B4" w:rsidR="00556FD4" w:rsidRDefault="006E4DCF">
            <w:pPr>
              <w:spacing w:before="60" w:after="60"/>
              <w:ind w:left="168"/>
            </w:pPr>
            <w:r w:rsidRPr="006E4DCF">
              <w:rPr>
                <w:b/>
                <w:bCs/>
              </w:rPr>
              <w:t xml:space="preserve">DADO QUE </w:t>
            </w:r>
            <w:r w:rsidRPr="006E4DCF">
              <w:t>o solicitante logado deseja excluir um serviço,</w:t>
            </w:r>
            <w:r w:rsidRPr="006E4DCF">
              <w:rPr>
                <w:b/>
                <w:bCs/>
              </w:rPr>
              <w:br/>
              <w:t xml:space="preserve">QUANDO </w:t>
            </w:r>
            <w:r w:rsidRPr="006E4DCF">
              <w:t>ele acessar a página de serviços, selecionar um serviço e clicar no botão de exclusão,</w:t>
            </w:r>
            <w:r w:rsidRPr="006E4DCF">
              <w:rPr>
                <w:b/>
                <w:bCs/>
              </w:rPr>
              <w:br/>
              <w:t xml:space="preserve">ENTÃO </w:t>
            </w:r>
            <w:r w:rsidRPr="006E4DCF">
              <w:t xml:space="preserve">o sistema exibirá uma mensagem de confirmação antes de excluir o serviço. </w:t>
            </w:r>
            <w:r>
              <w:t xml:space="preserve"> </w:t>
            </w:r>
            <w:r w:rsidRPr="006E4DCF">
              <w:t xml:space="preserve">E se o solicitante </w:t>
            </w:r>
            <w:r>
              <w:t>cancelar</w:t>
            </w:r>
            <w:r w:rsidRPr="006E4DCF">
              <w:t xml:space="preserve">, o serviço </w:t>
            </w:r>
            <w:r>
              <w:t xml:space="preserve">não </w:t>
            </w:r>
            <w:r w:rsidRPr="006E4DCF">
              <w:t>será excluído.</w:t>
            </w:r>
          </w:p>
        </w:tc>
      </w:tr>
      <w:tr w:rsidR="00556FD4" w14:paraId="1ECEB3B2" w14:textId="77777777" w:rsidTr="1980DEF4">
        <w:trPr>
          <w:trHeight w:val="300"/>
        </w:trPr>
        <w:tc>
          <w:tcPr>
            <w:tcW w:w="1276" w:type="dxa"/>
          </w:tcPr>
          <w:p w14:paraId="5FBE3E54" w14:textId="77777777" w:rsidR="00556FD4" w:rsidRPr="2B5DA396" w:rsidRDefault="00556FD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206A0857" w14:textId="5D04063F" w:rsidR="00556FD4" w:rsidRPr="00C50703" w:rsidRDefault="00CF5690">
            <w:pPr>
              <w:spacing w:before="60" w:after="60"/>
              <w:ind w:left="168"/>
              <w:rPr>
                <w:b/>
                <w:bCs/>
                <w:u w:val="single"/>
              </w:rPr>
            </w:pPr>
            <w:r w:rsidRPr="00CF5690">
              <w:rPr>
                <w:b/>
                <w:bCs/>
                <w:noProof/>
                <w:u w:val="single"/>
              </w:rPr>
              <w:drawing>
                <wp:inline distT="0" distB="0" distL="0" distR="0" wp14:anchorId="7E709921" wp14:editId="05208768">
                  <wp:extent cx="4656294" cy="2682240"/>
                  <wp:effectExtent l="0" t="0" r="0" b="3810"/>
                  <wp:docPr id="2064516307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4516307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0971" cy="26849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F6D170D" w14:textId="287DB167" w:rsidR="00895EDB" w:rsidRDefault="00895EDB" w:rsidP="1980DEF4">
      <w:r>
        <w:br w:type="page"/>
      </w:r>
    </w:p>
    <w:p w14:paraId="790B80F9" w14:textId="77777777" w:rsidR="07106EEC" w:rsidRDefault="07106EEC" w:rsidP="1980DEF4"/>
    <w:tbl>
      <w:tblPr>
        <w:tblStyle w:val="TabelacomGrelha"/>
        <w:tblpPr w:leftFromText="141" w:rightFromText="141" w:vertAnchor="text" w:horzAnchor="margin" w:tblpY="620"/>
        <w:tblW w:w="8499" w:type="dxa"/>
        <w:tblLook w:val="04A0" w:firstRow="1" w:lastRow="0" w:firstColumn="1" w:lastColumn="0" w:noHBand="0" w:noVBand="1"/>
      </w:tblPr>
      <w:tblGrid>
        <w:gridCol w:w="1228"/>
        <w:gridCol w:w="7734"/>
      </w:tblGrid>
      <w:tr w:rsidR="00735773" w14:paraId="18496F9E" w14:textId="77777777" w:rsidTr="1980DEF4">
        <w:trPr>
          <w:trHeight w:val="380"/>
        </w:trPr>
        <w:tc>
          <w:tcPr>
            <w:tcW w:w="8499" w:type="dxa"/>
            <w:gridSpan w:val="2"/>
            <w:vAlign w:val="center"/>
          </w:tcPr>
          <w:p w14:paraId="001A9EC4" w14:textId="5C3B9690" w:rsidR="00735773" w:rsidRDefault="00735773">
            <w:pPr>
              <w:spacing w:before="60" w:after="60"/>
              <w:ind w:left="30" w:hanging="30"/>
            </w:pPr>
            <w:r w:rsidRPr="24CEA973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1.6</w:t>
            </w:r>
            <w:r w:rsidRPr="24CEA973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5C10C5">
              <w:t xml:space="preserve"> </w:t>
            </w:r>
            <w:r>
              <w:t>R</w:t>
            </w:r>
            <w:r w:rsidRPr="00B26D61">
              <w:t>eceber propostas para a realização dos serviços</w:t>
            </w:r>
          </w:p>
        </w:tc>
      </w:tr>
      <w:tr w:rsidR="00735773" w14:paraId="7626C516" w14:textId="77777777" w:rsidTr="1980DEF4">
        <w:trPr>
          <w:trHeight w:val="300"/>
        </w:trPr>
        <w:tc>
          <w:tcPr>
            <w:tcW w:w="8499" w:type="dxa"/>
            <w:gridSpan w:val="2"/>
          </w:tcPr>
          <w:p w14:paraId="544BAC88" w14:textId="77777777" w:rsidR="00735773" w:rsidRPr="005C10C5" w:rsidRDefault="00735773">
            <w:pPr>
              <w:spacing w:before="60" w:after="60"/>
              <w:ind w:left="30" w:hanging="30"/>
              <w:rPr>
                <w:b/>
                <w:bCs/>
              </w:rPr>
            </w:pPr>
            <w:r w:rsidRPr="00B26D61">
              <w:rPr>
                <w:b/>
                <w:bCs/>
              </w:rPr>
              <w:t xml:space="preserve">COMO </w:t>
            </w:r>
            <w:r w:rsidRPr="00B26D61">
              <w:t>solicitante,</w:t>
            </w:r>
            <w:r w:rsidRPr="00B26D61">
              <w:br/>
            </w:r>
            <w:r w:rsidRPr="00B26D61">
              <w:rPr>
                <w:b/>
                <w:bCs/>
              </w:rPr>
              <w:t xml:space="preserve">POSSO </w:t>
            </w:r>
            <w:r w:rsidRPr="00B26D61">
              <w:t>receber propostas para a realização dos serviços</w:t>
            </w:r>
            <w:r w:rsidRPr="00B26D61">
              <w:rPr>
                <w:b/>
                <w:bCs/>
              </w:rPr>
              <w:t>,</w:t>
            </w:r>
            <w:r w:rsidRPr="00B26D61">
              <w:rPr>
                <w:b/>
                <w:bCs/>
              </w:rPr>
              <w:br/>
              <w:t xml:space="preserve">PARA </w:t>
            </w:r>
            <w:r w:rsidRPr="00B26D61">
              <w:t>avaliar a sugestão de preço cobrado pelo prestador e decidir se aceito ou não.</w:t>
            </w:r>
          </w:p>
        </w:tc>
      </w:tr>
      <w:tr w:rsidR="00735773" w14:paraId="4270C39B" w14:textId="77777777" w:rsidTr="1980DEF4">
        <w:trPr>
          <w:trHeight w:val="300"/>
        </w:trPr>
        <w:tc>
          <w:tcPr>
            <w:tcW w:w="1276" w:type="dxa"/>
          </w:tcPr>
          <w:p w14:paraId="4863CDAF" w14:textId="77777777" w:rsidR="00735773" w:rsidRDefault="00735773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37D6939B" w14:textId="77777777" w:rsidR="00735773" w:rsidRDefault="00735773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3DE983C4" w14:textId="5B824BA8" w:rsidR="00735773" w:rsidRPr="00B26D61" w:rsidRDefault="7E8C396C">
            <w:pPr>
              <w:spacing w:before="60" w:after="60"/>
              <w:ind w:left="168"/>
              <w:rPr>
                <w:b/>
                <w:bCs/>
              </w:rPr>
            </w:pPr>
            <w:r w:rsidRPr="1980DEF4">
              <w:rPr>
                <w:b/>
                <w:bCs/>
              </w:rPr>
              <w:t xml:space="preserve">DADO QUE </w:t>
            </w:r>
            <w:r>
              <w:t>o solicitante logado na plataforma recebeu propostas para a prestação de um serviço,</w:t>
            </w:r>
            <w:r w:rsidR="00735773">
              <w:br/>
            </w:r>
            <w:r w:rsidRPr="1980DEF4">
              <w:rPr>
                <w:b/>
                <w:bCs/>
              </w:rPr>
              <w:t xml:space="preserve">QUANDO </w:t>
            </w:r>
            <w:r>
              <w:t>ele acessar a página de propostas,</w:t>
            </w:r>
            <w:r w:rsidR="00735773">
              <w:br/>
            </w:r>
            <w:r w:rsidRPr="1980DEF4">
              <w:rPr>
                <w:b/>
                <w:bCs/>
              </w:rPr>
              <w:t xml:space="preserve">ENTÃO </w:t>
            </w:r>
            <w:r w:rsidR="29FFDE20" w:rsidRPr="1980DEF4">
              <w:rPr>
                <w:rFonts w:ascii="Calibri" w:eastAsia="Calibri" w:hAnsi="Calibri" w:cs="Calibri"/>
              </w:rPr>
              <w:t xml:space="preserve">o sistema exibirá todas as propostas recebidas para seus serviços, incluindo o valor sugerido e a justificativa de cada prestador, juntamente com as opções de </w:t>
            </w:r>
            <w:r w:rsidR="29FFDE20" w:rsidRPr="1980DEF4">
              <w:rPr>
                <w:rFonts w:ascii="Calibri" w:eastAsia="Calibri" w:hAnsi="Calibri" w:cs="Calibri"/>
                <w:b/>
                <w:bCs/>
              </w:rPr>
              <w:t>aceitar</w:t>
            </w:r>
            <w:r w:rsidR="29FFDE20" w:rsidRPr="1980DEF4">
              <w:rPr>
                <w:rFonts w:ascii="Calibri" w:eastAsia="Calibri" w:hAnsi="Calibri" w:cs="Calibri"/>
              </w:rPr>
              <w:t xml:space="preserve"> e </w:t>
            </w:r>
            <w:r w:rsidR="29FFDE20" w:rsidRPr="1980DEF4">
              <w:rPr>
                <w:rFonts w:ascii="Calibri" w:eastAsia="Calibri" w:hAnsi="Calibri" w:cs="Calibri"/>
                <w:b/>
                <w:bCs/>
              </w:rPr>
              <w:t>rejeitar</w:t>
            </w:r>
            <w:r w:rsidR="29FFDE20" w:rsidRPr="1980DEF4">
              <w:rPr>
                <w:rFonts w:ascii="Calibri" w:eastAsia="Calibri" w:hAnsi="Calibri" w:cs="Calibri"/>
              </w:rPr>
              <w:t>. Caso ele aceite, o ID do prestador será vinculado a essa tarefa. Caso ele rejeite, a proposta será removida da página de propostas do solicitante.</w:t>
            </w:r>
          </w:p>
        </w:tc>
      </w:tr>
      <w:tr w:rsidR="00735773" w14:paraId="04B9CD4D" w14:textId="77777777" w:rsidTr="1980DEF4">
        <w:trPr>
          <w:trHeight w:val="300"/>
        </w:trPr>
        <w:tc>
          <w:tcPr>
            <w:tcW w:w="1276" w:type="dxa"/>
          </w:tcPr>
          <w:p w14:paraId="7B0CDD22" w14:textId="77777777" w:rsidR="00735773" w:rsidRDefault="00735773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378C5AA9" w14:textId="77777777" w:rsidR="00735773" w:rsidRDefault="00735773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1E7EE23C" w14:textId="0F089170" w:rsidR="00735773" w:rsidRPr="00B26D61" w:rsidRDefault="0BBBC02E">
            <w:pPr>
              <w:spacing w:before="60" w:after="60"/>
              <w:ind w:left="168"/>
              <w:rPr>
                <w:b/>
                <w:bCs/>
              </w:rPr>
            </w:pPr>
            <w:r w:rsidRPr="07106EEC">
              <w:rPr>
                <w:b/>
                <w:bCs/>
              </w:rPr>
              <w:t xml:space="preserve">DADO QUE </w:t>
            </w:r>
            <w:r>
              <w:t>o solicitante logado na plataforma</w:t>
            </w:r>
            <w:r w:rsidR="38B97F14">
              <w:t xml:space="preserve"> não</w:t>
            </w:r>
            <w:r>
              <w:t xml:space="preserve"> recebeu propostas para a prestação de um serviço,</w:t>
            </w:r>
            <w:r w:rsidR="00735773">
              <w:br/>
            </w:r>
            <w:r w:rsidRPr="07106EEC">
              <w:rPr>
                <w:b/>
                <w:bCs/>
              </w:rPr>
              <w:t xml:space="preserve">QUANDO </w:t>
            </w:r>
            <w:r>
              <w:t>ele acessar a página de propostas,</w:t>
            </w:r>
            <w:r w:rsidR="00735773">
              <w:br/>
            </w:r>
            <w:r w:rsidRPr="07106EEC">
              <w:rPr>
                <w:b/>
                <w:bCs/>
              </w:rPr>
              <w:t xml:space="preserve">ENTÃO </w:t>
            </w:r>
            <w:r>
              <w:t xml:space="preserve">se nenhuma proposta tiver sido enviada, o sistema exibirá uma mensagem informando: </w:t>
            </w:r>
            <w:r w:rsidRPr="07106EEC">
              <w:rPr>
                <w:i/>
                <w:iCs/>
              </w:rPr>
              <w:t>"Nenhuma proposta recebida no momento."</w:t>
            </w:r>
          </w:p>
        </w:tc>
      </w:tr>
      <w:tr w:rsidR="00735773" w14:paraId="405B5971" w14:textId="77777777" w:rsidTr="1980DEF4">
        <w:trPr>
          <w:trHeight w:val="300"/>
        </w:trPr>
        <w:tc>
          <w:tcPr>
            <w:tcW w:w="1276" w:type="dxa"/>
          </w:tcPr>
          <w:p w14:paraId="6705AA9C" w14:textId="77777777" w:rsidR="00735773" w:rsidRPr="24CEA973" w:rsidRDefault="00735773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5F6EFFE2" w14:textId="77777777" w:rsidR="00735773" w:rsidRPr="1896F855" w:rsidRDefault="00735773">
            <w:pPr>
              <w:spacing w:before="60" w:after="60"/>
              <w:ind w:left="168"/>
              <w:rPr>
                <w:b/>
                <w:bCs/>
              </w:rPr>
            </w:pPr>
            <w:r w:rsidRPr="005C10C5">
              <w:rPr>
                <w:noProof/>
              </w:rPr>
              <w:drawing>
                <wp:inline distT="0" distB="0" distL="0" distR="0" wp14:anchorId="0B8323D0" wp14:editId="41019B49">
                  <wp:extent cx="4662436" cy="2960076"/>
                  <wp:effectExtent l="0" t="0" r="5080" b="0"/>
                  <wp:docPr id="868355696" name="Imagem 1" descr="Uma imagem com texto, captura de ecrã, diagrama, file&#10;&#10;Os conteúdos gerados por IA poderão estar incorreto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8355696" name="Imagem 1" descr="Uma imagem com texto, captura de ecrã, diagrama, file&#10;&#10;Os conteúdos gerados por IA poderão estar incorretos.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8265" cy="29701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34FEB94" w14:textId="2E497C0F" w:rsidR="00862D48" w:rsidRDefault="00862D48">
      <w:r>
        <w:br w:type="page"/>
      </w:r>
    </w:p>
    <w:tbl>
      <w:tblPr>
        <w:tblStyle w:val="TabelacomGrelha"/>
        <w:tblpPr w:leftFromText="141" w:rightFromText="141" w:vertAnchor="text" w:horzAnchor="margin" w:tblpY="-21"/>
        <w:tblW w:w="8630" w:type="dxa"/>
        <w:tblLook w:val="04A0" w:firstRow="1" w:lastRow="0" w:firstColumn="1" w:lastColumn="0" w:noHBand="0" w:noVBand="1"/>
      </w:tblPr>
      <w:tblGrid>
        <w:gridCol w:w="1350"/>
        <w:gridCol w:w="7280"/>
      </w:tblGrid>
      <w:tr w:rsidR="00862D48" w14:paraId="13523D1B" w14:textId="77777777" w:rsidTr="001F295D">
        <w:trPr>
          <w:trHeight w:val="300"/>
        </w:trPr>
        <w:tc>
          <w:tcPr>
            <w:tcW w:w="8630" w:type="dxa"/>
            <w:gridSpan w:val="2"/>
            <w:vAlign w:val="center"/>
          </w:tcPr>
          <w:p w14:paraId="2C0D3FB8" w14:textId="34EEC0CE" w:rsidR="00862D48" w:rsidRDefault="00862D48" w:rsidP="001F295D">
            <w:pPr>
              <w:spacing w:before="60" w:after="60"/>
              <w:ind w:left="30" w:hanging="30"/>
              <w:rPr>
                <w:color w:val="00B0F0"/>
              </w:rPr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1.7</w:t>
            </w:r>
            <w:r w:rsidRPr="2B5DA396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FF2327">
              <w:t>Realizar a avaliação de prestadores</w:t>
            </w:r>
          </w:p>
        </w:tc>
      </w:tr>
      <w:tr w:rsidR="00862D48" w14:paraId="42AA504F" w14:textId="77777777" w:rsidTr="001F295D">
        <w:trPr>
          <w:trHeight w:val="300"/>
        </w:trPr>
        <w:tc>
          <w:tcPr>
            <w:tcW w:w="8630" w:type="dxa"/>
            <w:gridSpan w:val="2"/>
          </w:tcPr>
          <w:p w14:paraId="54FEF552" w14:textId="77777777" w:rsidR="00862D48" w:rsidRDefault="00862D48" w:rsidP="001F295D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>: solicitante</w:t>
            </w:r>
          </w:p>
          <w:p w14:paraId="541633B0" w14:textId="27404087" w:rsidR="00862D48" w:rsidRDefault="00862D48" w:rsidP="001F295D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00FF2327">
              <w:t xml:space="preserve"> Realizar a avaliação de prestadores</w:t>
            </w:r>
          </w:p>
          <w:p w14:paraId="72C9CC2A" w14:textId="6DD2747B" w:rsidR="00862D48" w:rsidRDefault="00862D48" w:rsidP="001F295D">
            <w:pPr>
              <w:spacing w:before="60" w:after="60"/>
              <w:ind w:left="30" w:hanging="30"/>
            </w:pPr>
            <w:r w:rsidRPr="1980DEF4">
              <w:rPr>
                <w:b/>
                <w:bCs/>
              </w:rPr>
              <w:t>PARA</w:t>
            </w:r>
            <w:r>
              <w:t xml:space="preserve">: </w:t>
            </w:r>
            <w:r w:rsidR="002740B6">
              <w:t>Fornecer feedback para os trabalhadores</w:t>
            </w:r>
            <w:r>
              <w:t>.</w:t>
            </w:r>
          </w:p>
        </w:tc>
      </w:tr>
      <w:tr w:rsidR="00862D48" w14:paraId="6B9598DA" w14:textId="77777777" w:rsidTr="001F295D">
        <w:trPr>
          <w:trHeight w:val="300"/>
        </w:trPr>
        <w:tc>
          <w:tcPr>
            <w:tcW w:w="1350" w:type="dxa"/>
          </w:tcPr>
          <w:p w14:paraId="1AD7B3A7" w14:textId="77777777" w:rsidR="00862D48" w:rsidRDefault="00862D48" w:rsidP="001F295D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6013D60C" w14:textId="77777777" w:rsidR="00862D48" w:rsidRDefault="00862D48" w:rsidP="001F295D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80" w:type="dxa"/>
          </w:tcPr>
          <w:p w14:paraId="2B1F51E5" w14:textId="465ED035" w:rsidR="00862D48" w:rsidRDefault="00525CF1" w:rsidP="001F295D">
            <w:pPr>
              <w:spacing w:before="60" w:after="60"/>
              <w:ind w:left="168"/>
            </w:pPr>
            <w:r w:rsidRPr="00525CF1">
              <w:rPr>
                <w:b/>
                <w:bCs/>
              </w:rPr>
              <w:t xml:space="preserve">DADO QUE </w:t>
            </w:r>
            <w:r w:rsidRPr="00525CF1">
              <w:t>o solicitante deseja avaliar o prestador,</w:t>
            </w:r>
            <w:r w:rsidRPr="00525CF1">
              <w:rPr>
                <w:b/>
                <w:bCs/>
              </w:rPr>
              <w:br/>
              <w:t xml:space="preserve">QUANDO </w:t>
            </w:r>
            <w:r w:rsidRPr="00BA4455">
              <w:t>acessa o perfil do prestador e clica no botão "Avaliar", uma interface com a seleção de 1 a 5 estrelas é exibida, permitindo que o solicitante escolha a quantidade de estrelas desejada e envie a avaliação clicando no botão "Enviar",</w:t>
            </w:r>
            <w:r w:rsidRPr="00525CF1">
              <w:rPr>
                <w:b/>
                <w:bCs/>
              </w:rPr>
              <w:br/>
              <w:t xml:space="preserve">ENTÃO </w:t>
            </w:r>
            <w:r w:rsidRPr="00BA4455">
              <w:t>a avaliação é registrada, utilizada no cálculo da média geral do prestador e atualizada no banco de dados.</w:t>
            </w:r>
          </w:p>
        </w:tc>
      </w:tr>
      <w:tr w:rsidR="00862D48" w14:paraId="21D0502E" w14:textId="77777777" w:rsidTr="001F295D">
        <w:trPr>
          <w:trHeight w:val="300"/>
        </w:trPr>
        <w:tc>
          <w:tcPr>
            <w:tcW w:w="1350" w:type="dxa"/>
          </w:tcPr>
          <w:p w14:paraId="6515DB27" w14:textId="77777777" w:rsidR="00862D48" w:rsidRDefault="00862D48" w:rsidP="001F295D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12856008" w14:textId="77777777" w:rsidR="00862D48" w:rsidRDefault="00862D48" w:rsidP="001F295D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80" w:type="dxa"/>
          </w:tcPr>
          <w:p w14:paraId="21C1C5DC" w14:textId="072A6E68" w:rsidR="00862D48" w:rsidRDefault="00E92B91" w:rsidP="001F295D">
            <w:pPr>
              <w:spacing w:before="60" w:after="60"/>
              <w:ind w:left="168"/>
            </w:pPr>
            <w:r w:rsidRPr="00E92B91">
              <w:rPr>
                <w:b/>
                <w:bCs/>
              </w:rPr>
              <w:t xml:space="preserve">DADO QUE </w:t>
            </w:r>
            <w:r w:rsidRPr="00E92B91">
              <w:t>o solicitante deseja avaliar o prestador,</w:t>
            </w:r>
            <w:r w:rsidRPr="00E92B91">
              <w:br/>
            </w:r>
            <w:r w:rsidRPr="00E92B91">
              <w:rPr>
                <w:b/>
                <w:bCs/>
              </w:rPr>
              <w:t xml:space="preserve">QUANDO </w:t>
            </w:r>
            <w:r w:rsidRPr="00E92B91">
              <w:t>acessa o perfil do prestador, clica no botão "Avaliar", a interface com a seleção de 1 a 5 estrelas é exibida, mas ele não seleciona nenhuma estrela e clica no botão "Enviar",</w:t>
            </w:r>
            <w:r w:rsidRPr="00E92B91">
              <w:rPr>
                <w:b/>
                <w:bCs/>
              </w:rPr>
              <w:br/>
              <w:t xml:space="preserve">ENTÃO </w:t>
            </w:r>
            <w:r w:rsidRPr="00E92B91">
              <w:t>a avaliação é registrada com valor zero, utilizada no cálculo da média geral do prestador e atualizada no banco de dados.</w:t>
            </w:r>
          </w:p>
        </w:tc>
      </w:tr>
      <w:tr w:rsidR="00862D48" w14:paraId="2532CF20" w14:textId="77777777" w:rsidTr="001F295D">
        <w:trPr>
          <w:trHeight w:val="300"/>
        </w:trPr>
        <w:tc>
          <w:tcPr>
            <w:tcW w:w="1350" w:type="dxa"/>
          </w:tcPr>
          <w:p w14:paraId="4FA0C495" w14:textId="77777777" w:rsidR="00862D48" w:rsidRPr="2B5DA396" w:rsidRDefault="00862D48" w:rsidP="001F295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80" w:type="dxa"/>
          </w:tcPr>
          <w:p w14:paraId="65A27A18" w14:textId="54291FAB" w:rsidR="00862D48" w:rsidRPr="00C50703" w:rsidRDefault="00862D48" w:rsidP="001F295D">
            <w:pPr>
              <w:spacing w:before="60" w:after="60"/>
              <w:ind w:left="168"/>
              <w:rPr>
                <w:b/>
                <w:bCs/>
                <w:u w:val="single"/>
              </w:rPr>
            </w:pPr>
          </w:p>
        </w:tc>
      </w:tr>
    </w:tbl>
    <w:p w14:paraId="70722C3B" w14:textId="3B714424" w:rsidR="00862D48" w:rsidRDefault="00862D48"/>
    <w:p w14:paraId="2AD2BC82" w14:textId="77777777" w:rsidR="000E23DD" w:rsidRDefault="000E23DD">
      <w:r>
        <w:br w:type="page"/>
      </w:r>
    </w:p>
    <w:tbl>
      <w:tblPr>
        <w:tblStyle w:val="TabelacomGrelha"/>
        <w:tblpPr w:leftFromText="141" w:rightFromText="141" w:vertAnchor="text" w:horzAnchor="margin" w:tblpY="-21"/>
        <w:tblW w:w="8630" w:type="dxa"/>
        <w:tblLook w:val="04A0" w:firstRow="1" w:lastRow="0" w:firstColumn="1" w:lastColumn="0" w:noHBand="0" w:noVBand="1"/>
      </w:tblPr>
      <w:tblGrid>
        <w:gridCol w:w="1350"/>
        <w:gridCol w:w="7280"/>
      </w:tblGrid>
      <w:tr w:rsidR="000E23DD" w14:paraId="39F5E320" w14:textId="77777777" w:rsidTr="001F295D">
        <w:trPr>
          <w:trHeight w:val="300"/>
        </w:trPr>
        <w:tc>
          <w:tcPr>
            <w:tcW w:w="8630" w:type="dxa"/>
            <w:gridSpan w:val="2"/>
            <w:vAlign w:val="center"/>
          </w:tcPr>
          <w:p w14:paraId="71969C44" w14:textId="62DDF88A" w:rsidR="000E23DD" w:rsidRDefault="000E23DD" w:rsidP="001F295D">
            <w:pPr>
              <w:spacing w:before="60" w:after="60"/>
              <w:ind w:left="30" w:hanging="30"/>
              <w:rPr>
                <w:color w:val="00B0F0"/>
              </w:rPr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1.8</w:t>
            </w:r>
            <w:r w:rsidRPr="2B5DA396">
              <w:rPr>
                <w:b/>
                <w:bCs/>
              </w:rPr>
              <w:t xml:space="preserve"> - PBI</w:t>
            </w:r>
            <w:r>
              <w:t>: Enviar mensagem para o prestador</w:t>
            </w:r>
          </w:p>
        </w:tc>
      </w:tr>
      <w:tr w:rsidR="000E23DD" w14:paraId="5BAD7436" w14:textId="77777777" w:rsidTr="001F295D">
        <w:trPr>
          <w:trHeight w:val="300"/>
        </w:trPr>
        <w:tc>
          <w:tcPr>
            <w:tcW w:w="8630" w:type="dxa"/>
            <w:gridSpan w:val="2"/>
          </w:tcPr>
          <w:p w14:paraId="2917175F" w14:textId="242365FE" w:rsidR="000E23DD" w:rsidRDefault="000E23DD" w:rsidP="001F295D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006E7831">
              <w:t xml:space="preserve">solicitante </w:t>
            </w:r>
          </w:p>
          <w:p w14:paraId="75E85BB2" w14:textId="62585121" w:rsidR="000E23DD" w:rsidRDefault="000E23DD" w:rsidP="001F295D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 </w:t>
            </w:r>
            <w:r w:rsidR="00D15D91">
              <w:t>Enviar mensagem para o prestador</w:t>
            </w:r>
          </w:p>
          <w:p w14:paraId="6E12A0BD" w14:textId="69EAC0B8" w:rsidR="000E23DD" w:rsidRDefault="000E23DD" w:rsidP="001F295D">
            <w:pPr>
              <w:spacing w:before="60" w:after="60"/>
              <w:ind w:left="30" w:hanging="30"/>
            </w:pPr>
            <w:r w:rsidRPr="1980DEF4">
              <w:rPr>
                <w:b/>
                <w:bCs/>
              </w:rPr>
              <w:t>PARA</w:t>
            </w:r>
            <w:r>
              <w:t xml:space="preserve">: </w:t>
            </w:r>
            <w:r w:rsidR="00D659B6" w:rsidRPr="00D659B6">
              <w:t xml:space="preserve"> </w:t>
            </w:r>
            <w:r w:rsidR="00D659B6">
              <w:t>E</w:t>
            </w:r>
            <w:r w:rsidR="00D659B6" w:rsidRPr="00D659B6">
              <w:t>sclarecer dúvidas e combinar detalhes do serviço</w:t>
            </w:r>
          </w:p>
        </w:tc>
      </w:tr>
      <w:tr w:rsidR="000E23DD" w14:paraId="3EE174F8" w14:textId="77777777" w:rsidTr="001F295D">
        <w:trPr>
          <w:trHeight w:val="300"/>
        </w:trPr>
        <w:tc>
          <w:tcPr>
            <w:tcW w:w="1350" w:type="dxa"/>
          </w:tcPr>
          <w:p w14:paraId="285017B5" w14:textId="77777777" w:rsidR="000E23DD" w:rsidRDefault="000E23DD" w:rsidP="001F295D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23AA374C" w14:textId="77777777" w:rsidR="000E23DD" w:rsidRDefault="000E23DD" w:rsidP="001F295D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80" w:type="dxa"/>
          </w:tcPr>
          <w:p w14:paraId="54182F75" w14:textId="5681ABA8" w:rsidR="000E23DD" w:rsidRDefault="00431059" w:rsidP="001F295D">
            <w:pPr>
              <w:spacing w:before="60" w:after="60"/>
              <w:ind w:left="168"/>
            </w:pPr>
            <w:r w:rsidRPr="00431059">
              <w:rPr>
                <w:b/>
                <w:bCs/>
              </w:rPr>
              <w:t xml:space="preserve">DADO QUE </w:t>
            </w:r>
            <w:r w:rsidRPr="00431059">
              <w:t>o solicitante deseja enviar uma mensagem para o prestador pela primeira vez,</w:t>
            </w:r>
            <w:r w:rsidRPr="00431059">
              <w:rPr>
                <w:b/>
                <w:bCs/>
              </w:rPr>
              <w:br/>
              <w:t xml:space="preserve">QUANDO </w:t>
            </w:r>
            <w:r w:rsidRPr="00431059">
              <w:t xml:space="preserve">acessa o perfil do prestador que deseja </w:t>
            </w:r>
            <w:r w:rsidR="001F2365">
              <w:t>conversar</w:t>
            </w:r>
            <w:r w:rsidRPr="00431059">
              <w:t xml:space="preserve"> e clica no botão "Conversar",</w:t>
            </w:r>
            <w:r w:rsidRPr="00431059">
              <w:rPr>
                <w:b/>
                <w:bCs/>
              </w:rPr>
              <w:br/>
              <w:t xml:space="preserve">ENTÃO </w:t>
            </w:r>
            <w:r w:rsidRPr="00431059">
              <w:t>uma janela de chat é iniciada permitindo a troca de mensagens entre solicitante e prestador. O sistema deve garantir que as mensagens enviadas e recebidas sejam salvas corretamente para que o histórico da conversa possa ser recuperado posteriormente. Além disso, o contato do prestador é registrado automaticamente na lista de chats do solicitante, facilitando o acesso para futuras conversas.</w:t>
            </w:r>
          </w:p>
        </w:tc>
      </w:tr>
      <w:tr w:rsidR="000E23DD" w14:paraId="22774EB3" w14:textId="77777777" w:rsidTr="001F295D">
        <w:trPr>
          <w:trHeight w:val="300"/>
        </w:trPr>
        <w:tc>
          <w:tcPr>
            <w:tcW w:w="1350" w:type="dxa"/>
          </w:tcPr>
          <w:p w14:paraId="6A512349" w14:textId="77777777" w:rsidR="000E23DD" w:rsidRDefault="000E23DD" w:rsidP="001F295D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45C39584" w14:textId="77777777" w:rsidR="000E23DD" w:rsidRDefault="000E23DD" w:rsidP="001F295D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80" w:type="dxa"/>
          </w:tcPr>
          <w:p w14:paraId="7B4BB54D" w14:textId="1FF6DFFE" w:rsidR="000E23DD" w:rsidRDefault="00EC647A" w:rsidP="001F295D">
            <w:pPr>
              <w:spacing w:before="60" w:after="60"/>
              <w:ind w:left="168"/>
            </w:pPr>
            <w:r w:rsidRPr="00EC647A">
              <w:rPr>
                <w:b/>
                <w:bCs/>
              </w:rPr>
              <w:t xml:space="preserve">DADO QUE </w:t>
            </w:r>
            <w:r w:rsidRPr="00EC647A">
              <w:t>o solicitante deseja visualizar suas conversas com prestadores,</w:t>
            </w:r>
            <w:r w:rsidRPr="00EC647A">
              <w:rPr>
                <w:b/>
                <w:bCs/>
              </w:rPr>
              <w:br/>
              <w:t xml:space="preserve">QUANDO </w:t>
            </w:r>
            <w:r w:rsidRPr="00EC647A">
              <w:t>acessa a opção "Chat" na barra de navegação,</w:t>
            </w:r>
            <w:r w:rsidRPr="00EC647A">
              <w:br/>
            </w:r>
            <w:r w:rsidRPr="00EC647A">
              <w:rPr>
                <w:b/>
                <w:bCs/>
              </w:rPr>
              <w:t xml:space="preserve">ENTÃO </w:t>
            </w:r>
            <w:r w:rsidRPr="00EC647A">
              <w:t>é redirecionado para a página de chat, onde encontra a lista de todos os contatos com quem já conversou, podendo selecionar qualquer contato para visualizar o histórico completo da conversa.</w:t>
            </w:r>
          </w:p>
        </w:tc>
      </w:tr>
      <w:tr w:rsidR="000E23DD" w14:paraId="3EE368CA" w14:textId="77777777" w:rsidTr="001F295D">
        <w:trPr>
          <w:trHeight w:val="300"/>
        </w:trPr>
        <w:tc>
          <w:tcPr>
            <w:tcW w:w="1350" w:type="dxa"/>
          </w:tcPr>
          <w:p w14:paraId="5612E917" w14:textId="77777777" w:rsidR="000E23DD" w:rsidRPr="2B5DA396" w:rsidRDefault="000E23DD" w:rsidP="001F295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80" w:type="dxa"/>
          </w:tcPr>
          <w:p w14:paraId="2E84FCCF" w14:textId="77777777" w:rsidR="000E23DD" w:rsidRPr="00C50703" w:rsidRDefault="000E23DD" w:rsidP="001F295D">
            <w:pPr>
              <w:spacing w:before="60" w:after="60"/>
              <w:ind w:left="168"/>
              <w:rPr>
                <w:b/>
                <w:bCs/>
                <w:u w:val="single"/>
              </w:rPr>
            </w:pPr>
          </w:p>
        </w:tc>
      </w:tr>
    </w:tbl>
    <w:p w14:paraId="17588EF6" w14:textId="7E6604CA" w:rsidR="000E23DD" w:rsidRDefault="000E23DD">
      <w:r>
        <w:br w:type="page"/>
      </w:r>
    </w:p>
    <w:p w14:paraId="3F1E09AD" w14:textId="77777777" w:rsidR="00862D48" w:rsidRDefault="00862D48"/>
    <w:p w14:paraId="386B7656" w14:textId="63BB1E33" w:rsidR="00A13A21" w:rsidRDefault="00A13A21" w:rsidP="1980DEF4"/>
    <w:tbl>
      <w:tblPr>
        <w:tblStyle w:val="TabelacomGrelha"/>
        <w:tblpPr w:leftFromText="141" w:rightFromText="141" w:vertAnchor="text" w:horzAnchor="margin" w:tblpY="93"/>
        <w:tblW w:w="8499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9A7791" w14:paraId="697F722F" w14:textId="77777777" w:rsidTr="1980DEF4">
        <w:trPr>
          <w:trHeight w:val="380"/>
        </w:trPr>
        <w:tc>
          <w:tcPr>
            <w:tcW w:w="8499" w:type="dxa"/>
            <w:gridSpan w:val="2"/>
            <w:vAlign w:val="center"/>
          </w:tcPr>
          <w:p w14:paraId="2ABB2B78" w14:textId="03C3089B" w:rsidR="009A7791" w:rsidRDefault="009A7791" w:rsidP="009A7791">
            <w:pPr>
              <w:spacing w:before="60" w:after="60"/>
              <w:ind w:left="30" w:hanging="30"/>
            </w:pPr>
            <w:r w:rsidRPr="2C9FE2EA">
              <w:rPr>
                <w:b/>
                <w:bCs/>
              </w:rPr>
              <w:t xml:space="preserve">HISTÓRIA DO USUÁRIO </w:t>
            </w:r>
            <w:r w:rsidR="00556FD4">
              <w:rPr>
                <w:b/>
                <w:bCs/>
              </w:rPr>
              <w:t>2.1</w:t>
            </w:r>
            <w:r w:rsidRPr="2C9FE2EA">
              <w:rPr>
                <w:b/>
                <w:bCs/>
              </w:rPr>
              <w:t xml:space="preserve"> - PBI</w:t>
            </w:r>
            <w:r>
              <w:t>: Realizar Cadastro do Prestador</w:t>
            </w:r>
          </w:p>
        </w:tc>
      </w:tr>
      <w:tr w:rsidR="009A7791" w14:paraId="6FC1C93F" w14:textId="77777777" w:rsidTr="1980DEF4">
        <w:trPr>
          <w:trHeight w:val="300"/>
        </w:trPr>
        <w:tc>
          <w:tcPr>
            <w:tcW w:w="8499" w:type="dxa"/>
            <w:gridSpan w:val="2"/>
          </w:tcPr>
          <w:p w14:paraId="594C5BE0" w14:textId="00939B1F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 </w:t>
            </w:r>
            <w:r w:rsidR="71BA257A">
              <w:t>p</w:t>
            </w:r>
            <w:r>
              <w:t>restador</w:t>
            </w:r>
          </w:p>
          <w:p w14:paraId="616D824E" w14:textId="4C9EC2E2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54D52939">
              <w:t>realizar Cadastro do Prestador</w:t>
            </w:r>
          </w:p>
          <w:p w14:paraId="412CD3AF" w14:textId="2AEDA21A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ARA</w:t>
            </w:r>
            <w:r>
              <w:t xml:space="preserve">:  </w:t>
            </w:r>
            <w:r w:rsidR="3A37F7F8">
              <w:t>p</w:t>
            </w:r>
            <w:r w:rsidR="3A37F7F8" w:rsidRPr="07106EEC">
              <w:rPr>
                <w:rFonts w:ascii="Calibri" w:eastAsia="Calibri" w:hAnsi="Calibri" w:cs="Calibri"/>
              </w:rPr>
              <w:t>oder acessar o sistema e encontrar serviços.</w:t>
            </w:r>
          </w:p>
        </w:tc>
      </w:tr>
      <w:tr w:rsidR="009A7791" w14:paraId="039F4B63" w14:textId="77777777" w:rsidTr="1980DEF4">
        <w:trPr>
          <w:trHeight w:val="300"/>
        </w:trPr>
        <w:tc>
          <w:tcPr>
            <w:tcW w:w="1276" w:type="dxa"/>
          </w:tcPr>
          <w:p w14:paraId="78526C92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C9FE2EA">
              <w:rPr>
                <w:b/>
                <w:bCs/>
              </w:rPr>
              <w:t xml:space="preserve">Critério de </w:t>
            </w:r>
          </w:p>
          <w:p w14:paraId="0D1C1275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C9FE2EA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088D810C" w14:textId="77777777" w:rsidR="00895EDB" w:rsidRDefault="7B4D713B" w:rsidP="009A7791">
            <w:pPr>
              <w:spacing w:before="60" w:after="60"/>
              <w:ind w:left="168"/>
              <w:rPr>
                <w:rFonts w:ascii="Calibri" w:eastAsia="Calibri" w:hAnsi="Calibri" w:cs="Calibri"/>
              </w:rPr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ainda não possui um cadastro na plataforma, </w:t>
            </w:r>
          </w:p>
          <w:p w14:paraId="35DC8546" w14:textId="7CFCC7E4" w:rsidR="009A7791" w:rsidRDefault="7B4D713B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preencher corretamente todas as informações obrigatórias no formulário de cadastro e clicar em "Cadastrar", </w:t>
            </w:r>
          </w:p>
          <w:p w14:paraId="24058A81" w14:textId="428D08EE" w:rsidR="009A7791" w:rsidRDefault="7B4D713B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sua conta será registrada e ficará pendente para análise do administrador, que será concluída em até 5 dias.</w:t>
            </w:r>
          </w:p>
        </w:tc>
      </w:tr>
      <w:tr w:rsidR="009A7791" w14:paraId="20FD48C0" w14:textId="77777777" w:rsidTr="1980DEF4">
        <w:trPr>
          <w:trHeight w:val="300"/>
        </w:trPr>
        <w:tc>
          <w:tcPr>
            <w:tcW w:w="1276" w:type="dxa"/>
          </w:tcPr>
          <w:p w14:paraId="111BC43F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C9FE2EA">
              <w:rPr>
                <w:b/>
                <w:bCs/>
              </w:rPr>
              <w:t xml:space="preserve">Critério de </w:t>
            </w:r>
          </w:p>
          <w:p w14:paraId="71446FF6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C9FE2EA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2448193D" w14:textId="02439806" w:rsidR="009A7791" w:rsidRDefault="0F04CA75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já possui um cadastro, </w:t>
            </w:r>
          </w:p>
          <w:p w14:paraId="12603F88" w14:textId="027B2DB3" w:rsidR="009A7791" w:rsidRDefault="0F04CA75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preencher o formulário de cadastro informando dados já cadastrados anteriormente, </w:t>
            </w:r>
          </w:p>
          <w:p w14:paraId="311C2D29" w14:textId="4973F7D3" w:rsidR="009A7791" w:rsidRDefault="0F04CA75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exibirá uma mensagem informando que o usuário já possui cadastro.</w:t>
            </w:r>
          </w:p>
        </w:tc>
      </w:tr>
      <w:tr w:rsidR="00F145DC" w14:paraId="7C0F64C1" w14:textId="77777777" w:rsidTr="1980DEF4">
        <w:trPr>
          <w:trHeight w:val="300"/>
        </w:trPr>
        <w:tc>
          <w:tcPr>
            <w:tcW w:w="1276" w:type="dxa"/>
          </w:tcPr>
          <w:p w14:paraId="35C80FB4" w14:textId="15B160A0" w:rsidR="00F145DC" w:rsidRPr="2C9FE2EA" w:rsidRDefault="00F145DC" w:rsidP="009A7791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Protótipo de baixa fidelidade</w:t>
            </w:r>
          </w:p>
        </w:tc>
        <w:tc>
          <w:tcPr>
            <w:tcW w:w="7223" w:type="dxa"/>
          </w:tcPr>
          <w:p w14:paraId="570F2BC7" w14:textId="16A284D5" w:rsidR="00F145DC" w:rsidRPr="00F145DC" w:rsidRDefault="00895EDB" w:rsidP="009A7791">
            <w:pPr>
              <w:spacing w:before="60" w:after="60"/>
              <w:ind w:left="168"/>
              <w:rPr>
                <w:b/>
                <w:bCs/>
              </w:rPr>
            </w:pPr>
            <w:r w:rsidRPr="00895EDB">
              <w:rPr>
                <w:b/>
                <w:bCs/>
                <w:noProof/>
              </w:rPr>
              <w:drawing>
                <wp:inline distT="0" distB="0" distL="0" distR="0" wp14:anchorId="73CE97B9" wp14:editId="256FE62F">
                  <wp:extent cx="4290277" cy="7848600"/>
                  <wp:effectExtent l="0" t="0" r="0" b="0"/>
                  <wp:docPr id="1807683303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7683303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3271" cy="78540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7868477" w14:textId="3536129A" w:rsidR="1980DEF4" w:rsidRDefault="1980DEF4">
      <w:r>
        <w:br w:type="page"/>
      </w:r>
    </w:p>
    <w:p w14:paraId="32BD8446" w14:textId="0065440A" w:rsidR="00F145DC" w:rsidRDefault="00F145DC" w:rsidP="1980DEF4"/>
    <w:tbl>
      <w:tblPr>
        <w:tblStyle w:val="TabelacomGrelha"/>
        <w:tblpPr w:leftFromText="141" w:rightFromText="141" w:vertAnchor="text" w:horzAnchor="margin" w:tblpY="767"/>
        <w:tblW w:w="850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A7791" w:rsidRPr="00821815" w14:paraId="4789073C" w14:textId="77777777" w:rsidTr="1980DEF4">
        <w:trPr>
          <w:trHeight w:val="380"/>
        </w:trPr>
        <w:tc>
          <w:tcPr>
            <w:tcW w:w="8505" w:type="dxa"/>
            <w:gridSpan w:val="2"/>
            <w:vAlign w:val="center"/>
          </w:tcPr>
          <w:p w14:paraId="7038A118" w14:textId="12030DB5" w:rsidR="009A7791" w:rsidRPr="00687A16" w:rsidRDefault="009A7791" w:rsidP="009A7791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00556FD4">
              <w:rPr>
                <w:b/>
                <w:bCs/>
              </w:rPr>
              <w:t>2.</w:t>
            </w:r>
            <w:r w:rsidR="005C10C5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687A16">
              <w:t xml:space="preserve">Realizar Login Do </w:t>
            </w:r>
            <w:r>
              <w:t>prestador</w:t>
            </w:r>
          </w:p>
        </w:tc>
      </w:tr>
      <w:tr w:rsidR="009A7791" w14:paraId="72BE53FD" w14:textId="77777777" w:rsidTr="1980DEF4">
        <w:tc>
          <w:tcPr>
            <w:tcW w:w="8505" w:type="dxa"/>
            <w:gridSpan w:val="2"/>
          </w:tcPr>
          <w:p w14:paraId="6EE769D4" w14:textId="704EA488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72F4B1B9">
              <w:t>p</w:t>
            </w:r>
            <w:r>
              <w:t>restador</w:t>
            </w:r>
          </w:p>
          <w:p w14:paraId="3ED3CC79" w14:textId="174CDECF" w:rsidR="009A7791" w:rsidRPr="00183463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79354324">
              <w:t>r</w:t>
            </w:r>
            <w:r>
              <w:t>ealizar Login do prestador</w:t>
            </w:r>
          </w:p>
          <w:p w14:paraId="5E580B82" w14:textId="38892A1B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ARA</w:t>
            </w:r>
            <w:r>
              <w:t xml:space="preserve">: </w:t>
            </w:r>
            <w:r w:rsidR="1AF8EBB8">
              <w:t>a</w:t>
            </w:r>
            <w:r>
              <w:t>cessar as funcionalidade do site</w:t>
            </w:r>
            <w:r w:rsidR="0677BDDD">
              <w:t>.</w:t>
            </w:r>
          </w:p>
        </w:tc>
      </w:tr>
      <w:tr w:rsidR="009A7791" w14:paraId="49182545" w14:textId="77777777" w:rsidTr="1980DEF4">
        <w:tc>
          <w:tcPr>
            <w:tcW w:w="1276" w:type="dxa"/>
          </w:tcPr>
          <w:p w14:paraId="0AA901FB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0BDB169" w14:textId="77777777" w:rsidR="009A7791" w:rsidRPr="004F21EF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CC14F6A" w14:textId="76CCF5BE" w:rsidR="009A7791" w:rsidRPr="001137C6" w:rsidRDefault="4327687A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</w:t>
            </w:r>
            <w:r w:rsidR="2F30F3A4" w:rsidRPr="07106EEC">
              <w:rPr>
                <w:rFonts w:ascii="Calibri" w:eastAsia="Calibri" w:hAnsi="Calibri" w:cs="Calibri"/>
              </w:rPr>
              <w:t>prestador</w:t>
            </w:r>
            <w:r w:rsidRPr="07106EEC">
              <w:rPr>
                <w:rFonts w:ascii="Calibri" w:eastAsia="Calibri" w:hAnsi="Calibri" w:cs="Calibri"/>
              </w:rPr>
              <w:t xml:space="preserve"> deseja acessar sua conta na plataforma, </w:t>
            </w:r>
          </w:p>
          <w:p w14:paraId="3009030A" w14:textId="1C848E87" w:rsidR="009A7791" w:rsidRPr="001137C6" w:rsidRDefault="4327687A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preencher corretamente suas credenciais de e-mail e senha no formulário de login e clicar no botão "Entrar", </w:t>
            </w:r>
          </w:p>
          <w:p w14:paraId="0CC0520B" w14:textId="2657A5E0" w:rsidR="009A7791" w:rsidRPr="001137C6" w:rsidRDefault="4327687A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deve autenticá-lo com sucesso e conceder acesso às funcionalidades disponíveis para </w:t>
            </w:r>
            <w:r w:rsidR="6798ED08" w:rsidRPr="07106EEC">
              <w:rPr>
                <w:rFonts w:ascii="Calibri" w:eastAsia="Calibri" w:hAnsi="Calibri" w:cs="Calibri"/>
              </w:rPr>
              <w:t>prestadores</w:t>
            </w:r>
            <w:r w:rsidRPr="07106EEC">
              <w:rPr>
                <w:rFonts w:ascii="Calibri" w:eastAsia="Calibri" w:hAnsi="Calibri" w:cs="Calibri"/>
              </w:rPr>
              <w:t>.</w:t>
            </w:r>
          </w:p>
        </w:tc>
      </w:tr>
      <w:tr w:rsidR="009A7791" w14:paraId="4FCFD2C5" w14:textId="77777777" w:rsidTr="1980DEF4">
        <w:tc>
          <w:tcPr>
            <w:tcW w:w="1276" w:type="dxa"/>
          </w:tcPr>
          <w:p w14:paraId="3E5AA787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6D9A941" w14:textId="77777777" w:rsidR="009A7791" w:rsidRPr="004F21EF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90CE6C0" w14:textId="48D02AC9" w:rsidR="009A7791" w:rsidRPr="001137C6" w:rsidRDefault="1E673F83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deseja acessar sua conta na plataforma, </w:t>
            </w:r>
          </w:p>
          <w:p w14:paraId="73156257" w14:textId="42973AE2" w:rsidR="009A7791" w:rsidRPr="001137C6" w:rsidRDefault="1E673F83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preencher suas credenciais de e-mail e senha, que ainda não foram avaliadas pelo administrador, no formulário de login e clicar no botão "Entrar", </w:t>
            </w:r>
          </w:p>
          <w:p w14:paraId="6195EDC7" w14:textId="416B8F02" w:rsidR="009A7791" w:rsidRPr="001137C6" w:rsidRDefault="1E673F83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exibirá uma mensagem de erro informando que os dados do usuário ainda estão em análise e que ele deve aguardar a validação pelo administrador.</w:t>
            </w:r>
          </w:p>
        </w:tc>
      </w:tr>
      <w:tr w:rsidR="00F145DC" w14:paraId="25D847CF" w14:textId="77777777" w:rsidTr="1980DEF4">
        <w:tc>
          <w:tcPr>
            <w:tcW w:w="1276" w:type="dxa"/>
          </w:tcPr>
          <w:p w14:paraId="487ADA45" w14:textId="1CA5488D" w:rsidR="00F145DC" w:rsidRPr="00C3567C" w:rsidRDefault="00F145DC" w:rsidP="00F145DC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9" w:type="dxa"/>
          </w:tcPr>
          <w:p w14:paraId="2C1467A1" w14:textId="23F01465" w:rsidR="00F145DC" w:rsidRPr="657061D6" w:rsidRDefault="0CFF28C2" w:rsidP="00F145DC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4C4B22C9" wp14:editId="77EE8FFD">
                  <wp:extent cx="2788092" cy="3764646"/>
                  <wp:effectExtent l="0" t="0" r="5080" b="7620"/>
                  <wp:docPr id="2136170144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8092" cy="37646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CD1943" w14:textId="2F7A6DC8" w:rsidR="21E7D457" w:rsidRDefault="21E7D457" w:rsidP="1980DEF4"/>
    <w:p w14:paraId="11C8FA87" w14:textId="1D8C391F" w:rsidR="001B3F12" w:rsidRPr="00385FBB" w:rsidRDefault="001B3F12">
      <w:pPr>
        <w:rPr>
          <w:u w:val="single"/>
        </w:rPr>
      </w:pPr>
    </w:p>
    <w:p w14:paraId="63527B84" w14:textId="7CBC6D1A" w:rsidR="4E606C76" w:rsidRDefault="4E606C76" w:rsidP="4E606C76">
      <w:pPr>
        <w:pStyle w:val="Legenda"/>
        <w:spacing w:before="120"/>
      </w:pPr>
    </w:p>
    <w:p w14:paraId="3BF441BE" w14:textId="77777777" w:rsidR="001B3F12" w:rsidRDefault="001B3F12" w:rsidP="001B3F12">
      <w:pPr>
        <w:pStyle w:val="CorpodeTexto"/>
      </w:pPr>
    </w:p>
    <w:tbl>
      <w:tblPr>
        <w:tblStyle w:val="TabelacomGrelha"/>
        <w:tblpPr w:leftFromText="141" w:rightFromText="141" w:vertAnchor="text" w:horzAnchor="margin" w:tblpY="767"/>
        <w:tblW w:w="8505" w:type="dxa"/>
        <w:tblLook w:val="04A0" w:firstRow="1" w:lastRow="0" w:firstColumn="1" w:lastColumn="0" w:noHBand="0" w:noVBand="1"/>
      </w:tblPr>
      <w:tblGrid>
        <w:gridCol w:w="1228"/>
        <w:gridCol w:w="8124"/>
      </w:tblGrid>
      <w:tr w:rsidR="00895EDB" w:rsidRPr="00821815" w14:paraId="008C795C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058CAB18" w14:textId="781A7B9F" w:rsidR="00895EDB" w:rsidRPr="00687A16" w:rsidRDefault="00895EDB" w:rsidP="00895EDB">
            <w:pPr>
              <w:spacing w:before="60" w:after="60"/>
              <w:ind w:left="30" w:hanging="30"/>
            </w:pPr>
            <w:r w:rsidRPr="1980DEF4">
              <w:rPr>
                <w:b/>
                <w:bCs/>
              </w:rPr>
              <w:lastRenderedPageBreak/>
              <w:t>HISTÓRIA DO USUÁRIO 2.3 - PBI</w:t>
            </w:r>
            <w:r>
              <w:t>: Filtrar serviços por região</w:t>
            </w:r>
          </w:p>
        </w:tc>
      </w:tr>
      <w:tr w:rsidR="00895EDB" w14:paraId="27D12D72" w14:textId="77777777">
        <w:tc>
          <w:tcPr>
            <w:tcW w:w="8505" w:type="dxa"/>
            <w:gridSpan w:val="2"/>
          </w:tcPr>
          <w:p w14:paraId="68BFFC42" w14:textId="77777777" w:rsidR="00895EDB" w:rsidRDefault="00895EDB" w:rsidP="00895EDB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>: prestador</w:t>
            </w:r>
          </w:p>
          <w:p w14:paraId="283D5774" w14:textId="77777777" w:rsidR="00895EDB" w:rsidRDefault="00895EDB" w:rsidP="00895EDB">
            <w:pPr>
              <w:spacing w:before="60" w:after="60"/>
              <w:ind w:left="30" w:hanging="30"/>
              <w:rPr>
                <w:color w:val="00B0F0"/>
              </w:rPr>
            </w:pPr>
            <w:r w:rsidRPr="07106EEC">
              <w:rPr>
                <w:b/>
                <w:bCs/>
              </w:rPr>
              <w:t>POSSO</w:t>
            </w:r>
            <w:r>
              <w:t>: filtrar serviços por região</w:t>
            </w:r>
          </w:p>
          <w:p w14:paraId="2E37A567" w14:textId="5450D10F" w:rsidR="00895EDB" w:rsidRDefault="00895EDB" w:rsidP="00895EDB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ARA</w:t>
            </w:r>
            <w:r>
              <w:t xml:space="preserve">: </w:t>
            </w:r>
            <w:r w:rsidRPr="07106EEC">
              <w:rPr>
                <w:rFonts w:ascii="Calibri" w:eastAsia="Calibri" w:hAnsi="Calibri" w:cs="Calibri"/>
              </w:rPr>
              <w:t>facilitar a busca por trabalhos próximos à minha localização.</w:t>
            </w:r>
          </w:p>
        </w:tc>
      </w:tr>
      <w:tr w:rsidR="00895EDB" w14:paraId="3404FE5B" w14:textId="77777777">
        <w:tc>
          <w:tcPr>
            <w:tcW w:w="1276" w:type="dxa"/>
          </w:tcPr>
          <w:p w14:paraId="1EC93DC4" w14:textId="77777777" w:rsidR="00895EDB" w:rsidRDefault="00895ED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9534964" w14:textId="77777777" w:rsidR="00895EDB" w:rsidRPr="004F21EF" w:rsidRDefault="00895ED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79AF631" w14:textId="77777777" w:rsidR="00895EDB" w:rsidRDefault="00895EDB" w:rsidP="00895EDB">
            <w:pPr>
              <w:spacing w:before="60" w:after="60"/>
              <w:ind w:left="168"/>
              <w:rPr>
                <w:rFonts w:ascii="Calibri" w:eastAsia="Calibri" w:hAnsi="Calibri" w:cs="Calibri"/>
              </w:rPr>
            </w:pPr>
            <w:r w:rsidRPr="1980DEF4">
              <w:rPr>
                <w:rFonts w:ascii="Calibri" w:eastAsia="Calibri" w:hAnsi="Calibri" w:cs="Calibri"/>
                <w:b/>
                <w:bCs/>
              </w:rPr>
              <w:t>DADO QUE</w:t>
            </w:r>
            <w:r w:rsidRPr="1980DEF4">
              <w:rPr>
                <w:rFonts w:ascii="Calibri" w:eastAsia="Calibri" w:hAnsi="Calibri" w:cs="Calibri"/>
              </w:rPr>
              <w:t xml:space="preserve"> o prestador logado deseja encontrar serviços em uma região específica, </w:t>
            </w:r>
          </w:p>
          <w:p w14:paraId="726E5AA3" w14:textId="7C36A669" w:rsidR="00895EDB" w:rsidRDefault="00895EDB" w:rsidP="00895EDB">
            <w:pPr>
              <w:spacing w:before="60" w:after="60"/>
              <w:ind w:left="168"/>
            </w:pPr>
            <w:r w:rsidRPr="1980DEF4">
              <w:rPr>
                <w:rFonts w:ascii="Calibri" w:eastAsia="Calibri" w:hAnsi="Calibri" w:cs="Calibri"/>
                <w:b/>
                <w:bCs/>
              </w:rPr>
              <w:t>QUANDO</w:t>
            </w:r>
            <w:r w:rsidRPr="1980DEF4">
              <w:rPr>
                <w:rFonts w:ascii="Calibri" w:eastAsia="Calibri" w:hAnsi="Calibri" w:cs="Calibri"/>
              </w:rPr>
              <w:t xml:space="preserve"> ele acessar a página principal onde os serviços são listados e aplicar o filtro de busca por região (bairros de Curitiba), </w:t>
            </w:r>
          </w:p>
          <w:p w14:paraId="5F64AB1A" w14:textId="0E981A53" w:rsidR="00895EDB" w:rsidRPr="001137C6" w:rsidRDefault="00895EDB" w:rsidP="00895EDB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s resultados serão atualizados para exibir apenas os serviços disponíveis na região selecionada.</w:t>
            </w:r>
          </w:p>
        </w:tc>
      </w:tr>
      <w:tr w:rsidR="00895EDB" w14:paraId="23864F7C" w14:textId="77777777">
        <w:tc>
          <w:tcPr>
            <w:tcW w:w="1276" w:type="dxa"/>
          </w:tcPr>
          <w:p w14:paraId="3E9EB0D7" w14:textId="77777777" w:rsidR="00895EDB" w:rsidRDefault="00895ED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8F30264" w14:textId="77777777" w:rsidR="00895EDB" w:rsidRPr="004F21EF" w:rsidRDefault="00895ED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61523BF3" w14:textId="77777777" w:rsidR="00895EDB" w:rsidRDefault="00895EDB" w:rsidP="00895EDB">
            <w:pPr>
              <w:spacing w:before="60" w:after="60"/>
              <w:ind w:left="168"/>
              <w:rPr>
                <w:rFonts w:ascii="Calibri" w:eastAsia="Calibri" w:hAnsi="Calibri" w:cs="Calibri"/>
              </w:rPr>
            </w:pPr>
            <w:r w:rsidRPr="1980DEF4">
              <w:rPr>
                <w:rFonts w:ascii="Calibri" w:eastAsia="Calibri" w:hAnsi="Calibri" w:cs="Calibri"/>
                <w:b/>
                <w:bCs/>
              </w:rPr>
              <w:t>DADO QUE</w:t>
            </w:r>
            <w:r w:rsidRPr="1980DEF4">
              <w:rPr>
                <w:rFonts w:ascii="Calibri" w:eastAsia="Calibri" w:hAnsi="Calibri" w:cs="Calibri"/>
              </w:rPr>
              <w:t xml:space="preserve"> o prestador logado deseja encontrar serviços em uma região específica, </w:t>
            </w:r>
          </w:p>
          <w:p w14:paraId="435D239E" w14:textId="25B30EF9" w:rsidR="00895EDB" w:rsidRPr="00B7300A" w:rsidRDefault="00895EDB" w:rsidP="00895EDB">
            <w:pPr>
              <w:spacing w:before="60" w:after="60"/>
              <w:ind w:left="168"/>
            </w:pPr>
            <w:r w:rsidRPr="1980DEF4">
              <w:rPr>
                <w:rFonts w:ascii="Calibri" w:eastAsia="Calibri" w:hAnsi="Calibri" w:cs="Calibri"/>
                <w:b/>
                <w:bCs/>
              </w:rPr>
              <w:t>QUANDO</w:t>
            </w:r>
            <w:r w:rsidRPr="1980DEF4">
              <w:rPr>
                <w:rFonts w:ascii="Calibri" w:eastAsia="Calibri" w:hAnsi="Calibri" w:cs="Calibri"/>
              </w:rPr>
              <w:t xml:space="preserve"> ele acessar a página principal onde os serviços são listados e aplicar o filtro de busca por região (bairros de Curitiba), mas não houver serviços disponíveis nessa região,</w:t>
            </w:r>
          </w:p>
          <w:p w14:paraId="42B1368B" w14:textId="672C3325" w:rsidR="00895EDB" w:rsidRPr="001137C6" w:rsidRDefault="00895EDB" w:rsidP="00895EDB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</w:rPr>
              <w:t xml:space="preserve"> </w:t>
            </w: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exibirá uma mensagem informando que não há serviços disponíveis na região selecionada.</w:t>
            </w:r>
          </w:p>
        </w:tc>
      </w:tr>
      <w:tr w:rsidR="00895EDB" w14:paraId="70D711DE" w14:textId="77777777">
        <w:tc>
          <w:tcPr>
            <w:tcW w:w="1276" w:type="dxa"/>
          </w:tcPr>
          <w:p w14:paraId="72A40B7B" w14:textId="77777777" w:rsidR="00895EDB" w:rsidRPr="00C3567C" w:rsidRDefault="00895EDB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9" w:type="dxa"/>
          </w:tcPr>
          <w:p w14:paraId="1A5959CF" w14:textId="7A958FBD" w:rsidR="00895EDB" w:rsidRPr="657061D6" w:rsidRDefault="00DB33A3">
            <w:pPr>
              <w:spacing w:before="60" w:after="60"/>
              <w:ind w:left="168"/>
              <w:rPr>
                <w:b/>
                <w:bCs/>
              </w:rPr>
            </w:pPr>
            <w:r w:rsidRPr="00DB33A3">
              <w:rPr>
                <w:b/>
                <w:bCs/>
                <w:noProof/>
              </w:rPr>
              <w:drawing>
                <wp:inline distT="0" distB="0" distL="0" distR="0" wp14:anchorId="56B83993" wp14:editId="5FA0DC9B">
                  <wp:extent cx="4914900" cy="2840452"/>
                  <wp:effectExtent l="0" t="0" r="0" b="0"/>
                  <wp:docPr id="506744020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6744020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8343" cy="28424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89C29A" w14:textId="77777777" w:rsidR="004906DC" w:rsidRDefault="004906DC" w:rsidP="001B3F12">
      <w:pPr>
        <w:pStyle w:val="CorpodeTexto"/>
      </w:pPr>
    </w:p>
    <w:p w14:paraId="1F95B3ED" w14:textId="77777777" w:rsidR="00895EDB" w:rsidRDefault="00895EDB" w:rsidP="001B3F12">
      <w:pPr>
        <w:pStyle w:val="CorpodeTexto"/>
      </w:pPr>
    </w:p>
    <w:p w14:paraId="07892524" w14:textId="77777777" w:rsidR="00895EDB" w:rsidRDefault="00895EDB" w:rsidP="001B3F12">
      <w:pPr>
        <w:pStyle w:val="CorpodeTexto"/>
      </w:pPr>
    </w:p>
    <w:p w14:paraId="657AA74F" w14:textId="77777777" w:rsidR="00895EDB" w:rsidRDefault="00895EDB" w:rsidP="001B3F12">
      <w:pPr>
        <w:pStyle w:val="CorpodeTexto"/>
      </w:pPr>
    </w:p>
    <w:p w14:paraId="73BCED2D" w14:textId="77777777" w:rsidR="00895EDB" w:rsidRDefault="00895EDB" w:rsidP="001B3F12">
      <w:pPr>
        <w:pStyle w:val="CorpodeTexto"/>
      </w:pPr>
    </w:p>
    <w:p w14:paraId="2A00BA2D" w14:textId="77777777" w:rsidR="00895EDB" w:rsidRDefault="00895EDB" w:rsidP="001B3F12">
      <w:pPr>
        <w:pStyle w:val="CorpodeTexto"/>
      </w:pPr>
    </w:p>
    <w:p w14:paraId="11AA15CC" w14:textId="393C1CEC" w:rsidR="004906DC" w:rsidRPr="001B3F12" w:rsidRDefault="1980DEF4" w:rsidP="00DB33A3">
      <w:r>
        <w:br w:type="page"/>
      </w:r>
    </w:p>
    <w:tbl>
      <w:tblPr>
        <w:tblStyle w:val="TabelacomGrelha"/>
        <w:tblpPr w:leftFromText="141" w:rightFromText="141" w:vertAnchor="text" w:horzAnchor="margin" w:tblpY="269"/>
        <w:tblW w:w="8499" w:type="dxa"/>
        <w:tblLook w:val="04A0" w:firstRow="1" w:lastRow="0" w:firstColumn="1" w:lastColumn="0" w:noHBand="0" w:noVBand="1"/>
      </w:tblPr>
      <w:tblGrid>
        <w:gridCol w:w="1228"/>
        <w:gridCol w:w="7555"/>
      </w:tblGrid>
      <w:tr w:rsidR="009A7791" w14:paraId="3FBE0B9C" w14:textId="77777777" w:rsidTr="1980DEF4">
        <w:trPr>
          <w:trHeight w:val="380"/>
        </w:trPr>
        <w:tc>
          <w:tcPr>
            <w:tcW w:w="8499" w:type="dxa"/>
            <w:gridSpan w:val="2"/>
            <w:vAlign w:val="center"/>
          </w:tcPr>
          <w:p w14:paraId="359567DB" w14:textId="679C70C6" w:rsidR="009A7791" w:rsidRDefault="009A7791" w:rsidP="009A7791">
            <w:pPr>
              <w:spacing w:before="60" w:after="60"/>
              <w:ind w:left="30" w:hanging="30"/>
            </w:pPr>
            <w:r w:rsidRPr="53386875">
              <w:rPr>
                <w:b/>
                <w:bCs/>
              </w:rPr>
              <w:lastRenderedPageBreak/>
              <w:t xml:space="preserve">HISTÓRIA DO USUÁRIO </w:t>
            </w:r>
            <w:r w:rsidR="005C10C5">
              <w:rPr>
                <w:b/>
                <w:bCs/>
              </w:rPr>
              <w:t>2.4</w:t>
            </w:r>
            <w:r w:rsidRPr="53386875">
              <w:rPr>
                <w:b/>
                <w:bCs/>
              </w:rPr>
              <w:t xml:space="preserve"> - PBI</w:t>
            </w:r>
            <w:r>
              <w:t>: Filtrar serviços por categoria de trabalhos</w:t>
            </w:r>
          </w:p>
        </w:tc>
      </w:tr>
      <w:tr w:rsidR="009A7791" w14:paraId="7AD15CB4" w14:textId="77777777" w:rsidTr="1980DEF4">
        <w:trPr>
          <w:trHeight w:val="300"/>
        </w:trPr>
        <w:tc>
          <w:tcPr>
            <w:tcW w:w="8499" w:type="dxa"/>
            <w:gridSpan w:val="2"/>
          </w:tcPr>
          <w:p w14:paraId="78D02B59" w14:textId="0E287EC9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576AA109">
              <w:t>p</w:t>
            </w:r>
            <w:r>
              <w:t>restador</w:t>
            </w:r>
          </w:p>
          <w:p w14:paraId="651BE0B4" w14:textId="73686993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1939B221">
              <w:t>f</w:t>
            </w:r>
            <w:r>
              <w:t>iltrar os serviços por categoria de trabalhos</w:t>
            </w:r>
          </w:p>
          <w:p w14:paraId="79883E77" w14:textId="6FA86217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ARA</w:t>
            </w:r>
            <w:r>
              <w:t xml:space="preserve">: </w:t>
            </w:r>
            <w:r w:rsidR="5363ECD3" w:rsidRPr="07106EEC">
              <w:rPr>
                <w:rFonts w:ascii="Calibri" w:eastAsia="Calibri" w:hAnsi="Calibri" w:cs="Calibri"/>
              </w:rPr>
              <w:t>facilitar a busca por trabalhos da minha categoria de interesse.</w:t>
            </w:r>
          </w:p>
        </w:tc>
      </w:tr>
      <w:tr w:rsidR="009A7791" w14:paraId="6C3BC014" w14:textId="77777777" w:rsidTr="1980DEF4">
        <w:trPr>
          <w:trHeight w:val="300"/>
        </w:trPr>
        <w:tc>
          <w:tcPr>
            <w:tcW w:w="1276" w:type="dxa"/>
          </w:tcPr>
          <w:p w14:paraId="4CDE60CC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53386875">
              <w:rPr>
                <w:b/>
                <w:bCs/>
              </w:rPr>
              <w:t xml:space="preserve">Critério de </w:t>
            </w:r>
          </w:p>
          <w:p w14:paraId="0A34523F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53386875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0DBB3E0C" w14:textId="7F812BB6" w:rsidR="009A7791" w:rsidRDefault="0E35A613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logado deseja encontrar serviços de uma categoria de trabalho específica, </w:t>
            </w:r>
          </w:p>
          <w:p w14:paraId="5C78EEFF" w14:textId="4CB4E157" w:rsidR="009A7791" w:rsidRDefault="0E35A613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acessar a página principal onde os serviços são listados e aplicar o filtro de busca por categoria, </w:t>
            </w:r>
          </w:p>
          <w:p w14:paraId="76DBE060" w14:textId="2489CD19" w:rsidR="009A7791" w:rsidRDefault="0E35A613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s resultados serão atualizados para exibir apenas os serviços disponíveis da categoria de serviço selecionada.</w:t>
            </w:r>
          </w:p>
        </w:tc>
      </w:tr>
      <w:tr w:rsidR="009A7791" w14:paraId="2956694C" w14:textId="77777777" w:rsidTr="1980DEF4">
        <w:trPr>
          <w:trHeight w:val="300"/>
        </w:trPr>
        <w:tc>
          <w:tcPr>
            <w:tcW w:w="1276" w:type="dxa"/>
          </w:tcPr>
          <w:p w14:paraId="4B44AD2F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53386875">
              <w:rPr>
                <w:b/>
                <w:bCs/>
              </w:rPr>
              <w:t xml:space="preserve">Critério de </w:t>
            </w:r>
          </w:p>
          <w:p w14:paraId="24B4CFE6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53386875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48C3C532" w14:textId="031B08E6" w:rsidR="009A7791" w:rsidRPr="004906DC" w:rsidRDefault="31A780AD" w:rsidP="004906DC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logado deseja encontrar serviços e uma categoria de serviço específica, </w:t>
            </w:r>
          </w:p>
          <w:p w14:paraId="296B4058" w14:textId="26BE8453" w:rsidR="009A7791" w:rsidRPr="004906DC" w:rsidRDefault="31A780AD" w:rsidP="004906DC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acessar a página principal onde os serviços são listados e aplicar o filtro de busca por categoria de serviço, mas não houver serviços disponíveis nessa categoria,</w:t>
            </w:r>
          </w:p>
          <w:p w14:paraId="597CF1D5" w14:textId="5B68EE4A" w:rsidR="009A7791" w:rsidRPr="004906DC" w:rsidRDefault="6E60799F" w:rsidP="004906DC">
            <w:pPr>
              <w:spacing w:before="60" w:after="60"/>
              <w:ind w:left="168"/>
            </w:pPr>
            <w:r w:rsidRPr="1980DEF4">
              <w:rPr>
                <w:rFonts w:ascii="Calibri" w:eastAsia="Calibri" w:hAnsi="Calibri" w:cs="Calibri"/>
              </w:rPr>
              <w:t xml:space="preserve"> </w:t>
            </w:r>
            <w:r w:rsidRPr="1980DEF4">
              <w:rPr>
                <w:rFonts w:ascii="Calibri" w:eastAsia="Calibri" w:hAnsi="Calibri" w:cs="Calibri"/>
                <w:b/>
                <w:bCs/>
              </w:rPr>
              <w:t>ENTÃO</w:t>
            </w:r>
            <w:r w:rsidRPr="1980DEF4">
              <w:rPr>
                <w:rFonts w:ascii="Calibri" w:eastAsia="Calibri" w:hAnsi="Calibri" w:cs="Calibri"/>
              </w:rPr>
              <w:t xml:space="preserve"> o sistema exibirá uma mensagem informando que não há serviços disponíveis da categ</w:t>
            </w:r>
            <w:r w:rsidR="75E9175E" w:rsidRPr="1980DEF4">
              <w:rPr>
                <w:rFonts w:ascii="Calibri" w:eastAsia="Calibri" w:hAnsi="Calibri" w:cs="Calibri"/>
              </w:rPr>
              <w:t xml:space="preserve">oria </w:t>
            </w:r>
            <w:r w:rsidRPr="1980DEF4">
              <w:rPr>
                <w:rFonts w:ascii="Calibri" w:eastAsia="Calibri" w:hAnsi="Calibri" w:cs="Calibri"/>
              </w:rPr>
              <w:t>selecionada.</w:t>
            </w:r>
          </w:p>
        </w:tc>
      </w:tr>
      <w:tr w:rsidR="001B3F12" w14:paraId="137D3F01" w14:textId="77777777" w:rsidTr="1980DEF4">
        <w:trPr>
          <w:trHeight w:val="300"/>
        </w:trPr>
        <w:tc>
          <w:tcPr>
            <w:tcW w:w="1276" w:type="dxa"/>
          </w:tcPr>
          <w:p w14:paraId="6E32606A" w14:textId="06D67928" w:rsidR="001B3F12" w:rsidRPr="53386875" w:rsidRDefault="001B3F12" w:rsidP="001B3F12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1DA9BB25" w14:textId="17DC8ED1" w:rsidR="001B3F12" w:rsidRPr="72B335B3" w:rsidRDefault="00385FBB" w:rsidP="001B3F12">
            <w:pPr>
              <w:spacing w:before="60" w:after="60"/>
              <w:ind w:left="168"/>
              <w:rPr>
                <w:b/>
                <w:bCs/>
              </w:rPr>
            </w:pPr>
            <w:r w:rsidRPr="00385FBB">
              <w:rPr>
                <w:b/>
                <w:bCs/>
                <w:noProof/>
              </w:rPr>
              <w:drawing>
                <wp:inline distT="0" distB="0" distL="0" distR="0" wp14:anchorId="035F9F9A" wp14:editId="3FA06EAD">
                  <wp:extent cx="4554186" cy="2621280"/>
                  <wp:effectExtent l="0" t="0" r="0" b="7620"/>
                  <wp:docPr id="1034470743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4470743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7306" cy="26230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AA473D" w14:textId="77777777" w:rsidR="00F3458E" w:rsidRDefault="00F3458E" w:rsidP="00F3458E"/>
    <w:p w14:paraId="13B7414F" w14:textId="7F0C7E24" w:rsidR="3D5226AF" w:rsidRDefault="3D5226AF" w:rsidP="100DB3D9">
      <w:pPr>
        <w:pStyle w:val="CorpodeTexto"/>
      </w:pPr>
    </w:p>
    <w:p w14:paraId="522734E9" w14:textId="464E8AB7" w:rsidR="1980DEF4" w:rsidRDefault="1980DEF4" w:rsidP="1980DEF4">
      <w:pPr>
        <w:pStyle w:val="CorpodeTexto"/>
      </w:pPr>
    </w:p>
    <w:p w14:paraId="779862FC" w14:textId="1762C56B" w:rsidR="1980DEF4" w:rsidRDefault="00DB33A3" w:rsidP="1980DEF4">
      <w:pPr>
        <w:pStyle w:val="CorpodeTexto"/>
      </w:pPr>
      <w:r>
        <w:br w:type="page"/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1275"/>
        <w:gridCol w:w="7209"/>
      </w:tblGrid>
      <w:tr w:rsidR="1980DEF4" w14:paraId="6703E4CE" w14:textId="77777777" w:rsidTr="1980DEF4">
        <w:trPr>
          <w:trHeight w:val="300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F53DF07" w14:textId="217A4028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lastRenderedPageBreak/>
              <w:t>HISTÓRIA DO USUÁRIO 2.5 - PBI</w:t>
            </w:r>
            <w:r w:rsidRPr="1980DEF4">
              <w:rPr>
                <w:rFonts w:ascii="Aptos" w:eastAsia="Aptos" w:hAnsi="Aptos" w:cs="Aptos"/>
              </w:rPr>
              <w:t>: Visualizar Serviços Disponíveis</w:t>
            </w:r>
          </w:p>
        </w:tc>
      </w:tr>
      <w:tr w:rsidR="1980DEF4" w14:paraId="4777C0F5" w14:textId="77777777" w:rsidTr="1980DEF4">
        <w:trPr>
          <w:trHeight w:val="300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23DCCC" w14:textId="4DD8FB94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>COMO</w:t>
            </w:r>
            <w:r w:rsidRPr="1980DEF4">
              <w:rPr>
                <w:rFonts w:ascii="Aptos" w:eastAsia="Aptos" w:hAnsi="Aptos" w:cs="Aptos"/>
              </w:rPr>
              <w:t xml:space="preserve">:  prestador </w:t>
            </w:r>
          </w:p>
          <w:p w14:paraId="71CF7929" w14:textId="62345DBD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>POSSO</w:t>
            </w:r>
            <w:r w:rsidRPr="1980DEF4">
              <w:rPr>
                <w:rFonts w:ascii="Aptos" w:eastAsia="Aptos" w:hAnsi="Aptos" w:cs="Aptos"/>
              </w:rPr>
              <w:t>: visualizar Solicitações de serviços</w:t>
            </w:r>
          </w:p>
          <w:p w14:paraId="5EBF910F" w14:textId="220F0BD7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>PARA</w:t>
            </w:r>
            <w:r w:rsidRPr="1980DEF4">
              <w:rPr>
                <w:rFonts w:ascii="Aptos" w:eastAsia="Aptos" w:hAnsi="Aptos" w:cs="Aptos"/>
              </w:rPr>
              <w:t>:  encontrar serviços que sou apto a realizar</w:t>
            </w:r>
          </w:p>
        </w:tc>
      </w:tr>
      <w:tr w:rsidR="1980DEF4" w14:paraId="3ABF68AA" w14:textId="77777777" w:rsidTr="1980DEF4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24B1F8F" w14:textId="18A36A06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Critério de 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  <w:p w14:paraId="0FB76C48" w14:textId="0D7E23EF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>Aceite 1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F1B4DBF" w14:textId="77777777" w:rsidR="1980DEF4" w:rsidRDefault="1980DEF4" w:rsidP="1980DEF4">
            <w:pPr>
              <w:spacing w:line="276" w:lineRule="auto"/>
              <w:rPr>
                <w:rFonts w:ascii="Aptos" w:eastAsia="Aptos" w:hAnsi="Aptos" w:cs="Aptos"/>
                <w:b/>
                <w:bCs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DADO QUE </w:t>
            </w:r>
            <w:r w:rsidRPr="1980DEF4">
              <w:rPr>
                <w:rFonts w:ascii="Aptos" w:eastAsia="Aptos" w:hAnsi="Aptos" w:cs="Aptos"/>
              </w:rPr>
              <w:t>o prestador está navegando pelo site em busca de um serviço para realizar,</w:t>
            </w:r>
          </w:p>
          <w:p w14:paraId="598C62CE" w14:textId="77777777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QUANDO </w:t>
            </w:r>
            <w:r w:rsidRPr="1980DEF4">
              <w:rPr>
                <w:rFonts w:ascii="Aptos" w:eastAsia="Aptos" w:hAnsi="Aptos" w:cs="Aptos"/>
              </w:rPr>
              <w:t>ele acessar a página principal de prestador,</w:t>
            </w:r>
          </w:p>
          <w:p w14:paraId="42DE98EE" w14:textId="52F663B5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ENTÃO </w:t>
            </w:r>
            <w:r w:rsidRPr="1980DEF4">
              <w:rPr>
                <w:rFonts w:ascii="Aptos" w:eastAsia="Aptos" w:hAnsi="Aptos" w:cs="Aptos"/>
              </w:rPr>
              <w:t>o sistema exibirá todos os serviços disponíveis para ele, permitindo que visualize detalhes como descrição, localização e valor oferecido.</w:t>
            </w:r>
          </w:p>
        </w:tc>
      </w:tr>
      <w:tr w:rsidR="1980DEF4" w14:paraId="0D7B1733" w14:textId="77777777" w:rsidTr="1980DEF4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C423185" w14:textId="351C4457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Critério de 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  <w:p w14:paraId="05332EB1" w14:textId="626D5583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>Aceite 2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D4544E4" w14:textId="7881FEE9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DADO QUE </w:t>
            </w:r>
            <w:r w:rsidRPr="1980DEF4">
              <w:rPr>
                <w:rFonts w:ascii="Aptos" w:eastAsia="Aptos" w:hAnsi="Aptos" w:cs="Aptos"/>
              </w:rPr>
              <w:t>o prestador está navegando pelo site em busca de um serviço para realizar,</w:t>
            </w:r>
            <w:r>
              <w:br/>
            </w:r>
            <w:r w:rsidRPr="1980DEF4">
              <w:rPr>
                <w:rFonts w:ascii="Aptos" w:eastAsia="Aptos" w:hAnsi="Aptos" w:cs="Aptos"/>
                <w:b/>
                <w:bCs/>
              </w:rPr>
              <w:t xml:space="preserve">QUANDO </w:t>
            </w:r>
            <w:r w:rsidRPr="1980DEF4">
              <w:rPr>
                <w:rFonts w:ascii="Aptos" w:eastAsia="Aptos" w:hAnsi="Aptos" w:cs="Aptos"/>
              </w:rPr>
              <w:t>ele acessar a página principal de prestador e não houver serviços disponíveis,</w:t>
            </w:r>
            <w:r>
              <w:br/>
            </w:r>
            <w:r w:rsidRPr="1980DEF4">
              <w:rPr>
                <w:rFonts w:ascii="Aptos" w:eastAsia="Aptos" w:hAnsi="Aptos" w:cs="Aptos"/>
                <w:b/>
                <w:bCs/>
              </w:rPr>
              <w:t xml:space="preserve">ENTÃO </w:t>
            </w:r>
            <w:r w:rsidRPr="1980DEF4">
              <w:rPr>
                <w:rFonts w:ascii="Aptos" w:eastAsia="Aptos" w:hAnsi="Aptos" w:cs="Aptos"/>
              </w:rPr>
              <w:t xml:space="preserve">o sistema exibirá uma mensagem informando: </w:t>
            </w:r>
            <w:r w:rsidRPr="1980DEF4">
              <w:rPr>
                <w:rFonts w:ascii="Aptos" w:eastAsia="Aptos" w:hAnsi="Aptos" w:cs="Aptos"/>
                <w:i/>
                <w:iCs/>
              </w:rPr>
              <w:t>"No momento, não há serviços disponíveis."</w:t>
            </w:r>
          </w:p>
        </w:tc>
      </w:tr>
      <w:tr w:rsidR="1980DEF4" w14:paraId="6FD739A8" w14:textId="77777777" w:rsidTr="1980DEF4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9F22DD" w14:textId="68B9DEBC" w:rsidR="1980DEF4" w:rsidRDefault="1980DEF4" w:rsidP="1980DEF4">
            <w:pPr>
              <w:spacing w:line="276" w:lineRule="auto"/>
              <w:rPr>
                <w:rFonts w:ascii="Aptos" w:eastAsia="Aptos" w:hAnsi="Aptos" w:cs="Aptos"/>
                <w:b/>
                <w:bCs/>
              </w:rPr>
            </w:pPr>
            <w:r w:rsidRPr="1980DEF4">
              <w:rPr>
                <w:b/>
                <w:bCs/>
              </w:rPr>
              <w:t>Protótipo de baixa fidelidade</w:t>
            </w:r>
          </w:p>
        </w:tc>
        <w:tc>
          <w:tcPr>
            <w:tcW w:w="7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8BF01CA" w14:textId="26EDFD2E" w:rsidR="1980DEF4" w:rsidRDefault="1980DEF4" w:rsidP="1980DEF4">
            <w:pPr>
              <w:spacing w:line="276" w:lineRule="auto"/>
              <w:rPr>
                <w:rFonts w:ascii="Aptos" w:eastAsia="Aptos" w:hAnsi="Aptos" w:cs="Aptos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8175E4C" wp14:editId="0297A85A">
                  <wp:extent cx="4320540" cy="2486952"/>
                  <wp:effectExtent l="0" t="0" r="3810" b="8890"/>
                  <wp:docPr id="1397456060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0540" cy="24869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C88CE9" w14:textId="0D939531" w:rsidR="1980DEF4" w:rsidRDefault="1980DEF4" w:rsidP="1980DEF4">
      <w:pPr>
        <w:pStyle w:val="CorpodeTexto"/>
      </w:pPr>
    </w:p>
    <w:p w14:paraId="021C5AA7" w14:textId="7DAC2744" w:rsidR="00DB33A3" w:rsidRDefault="00DB33A3" w:rsidP="1980DEF4">
      <w:pPr>
        <w:pStyle w:val="CorpodeTexto"/>
      </w:pPr>
      <w:r>
        <w:br w:type="page"/>
      </w:r>
    </w:p>
    <w:p w14:paraId="506B4CFE" w14:textId="77777777" w:rsidR="1980DEF4" w:rsidRDefault="1980DEF4" w:rsidP="1980DEF4">
      <w:pPr>
        <w:pStyle w:val="CorpodeTexto"/>
      </w:pPr>
    </w:p>
    <w:tbl>
      <w:tblPr>
        <w:tblStyle w:val="TabelacomGrelha"/>
        <w:tblpPr w:leftFromText="141" w:rightFromText="141" w:vertAnchor="text" w:horzAnchor="margin" w:tblpY="620"/>
        <w:tblW w:w="8461" w:type="dxa"/>
        <w:tblLook w:val="04A0" w:firstRow="1" w:lastRow="0" w:firstColumn="1" w:lastColumn="0" w:noHBand="0" w:noVBand="1"/>
      </w:tblPr>
      <w:tblGrid>
        <w:gridCol w:w="1276"/>
        <w:gridCol w:w="7185"/>
      </w:tblGrid>
      <w:tr w:rsidR="009A7791" w14:paraId="07C0FAF4" w14:textId="77777777" w:rsidTr="1980DEF4">
        <w:trPr>
          <w:trHeight w:val="380"/>
        </w:trPr>
        <w:tc>
          <w:tcPr>
            <w:tcW w:w="8461" w:type="dxa"/>
            <w:gridSpan w:val="2"/>
            <w:vAlign w:val="center"/>
          </w:tcPr>
          <w:p w14:paraId="6226DB89" w14:textId="0C1AB168" w:rsidR="009A7791" w:rsidRDefault="009A7791" w:rsidP="009A7791">
            <w:pPr>
              <w:spacing w:before="60" w:after="60"/>
              <w:ind w:left="30" w:hanging="30"/>
            </w:pPr>
            <w:r w:rsidRPr="24CEA973">
              <w:rPr>
                <w:b/>
                <w:bCs/>
              </w:rPr>
              <w:t xml:space="preserve">HISTÓRIA DO USUÁRIO </w:t>
            </w:r>
            <w:r w:rsidR="005C10C5">
              <w:rPr>
                <w:b/>
                <w:bCs/>
              </w:rPr>
              <w:t>2.6</w:t>
            </w:r>
            <w:r w:rsidRPr="24CEA973">
              <w:rPr>
                <w:b/>
                <w:bCs/>
              </w:rPr>
              <w:t xml:space="preserve"> - PBI</w:t>
            </w:r>
            <w:r>
              <w:t>: Aceitar solicitação de serviço</w:t>
            </w:r>
          </w:p>
        </w:tc>
      </w:tr>
      <w:tr w:rsidR="009A7791" w14:paraId="29DB9AFB" w14:textId="77777777" w:rsidTr="1980DEF4">
        <w:trPr>
          <w:trHeight w:val="300"/>
        </w:trPr>
        <w:tc>
          <w:tcPr>
            <w:tcW w:w="8461" w:type="dxa"/>
            <w:gridSpan w:val="2"/>
          </w:tcPr>
          <w:p w14:paraId="11681080" w14:textId="764B9F1F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0A1061BE">
              <w:t>p</w:t>
            </w:r>
            <w:r>
              <w:t>restador</w:t>
            </w:r>
          </w:p>
          <w:p w14:paraId="604DB845" w14:textId="2EFD9592" w:rsidR="009A7791" w:rsidRDefault="009A7791" w:rsidP="009A7791">
            <w:pPr>
              <w:spacing w:before="60" w:after="60"/>
              <w:ind w:left="30" w:hanging="30"/>
              <w:rPr>
                <w:color w:val="00B0F0"/>
              </w:rPr>
            </w:pPr>
            <w:r w:rsidRPr="07106EEC">
              <w:rPr>
                <w:b/>
                <w:bCs/>
              </w:rPr>
              <w:t>POSSO</w:t>
            </w:r>
            <w:r>
              <w:t xml:space="preserve">: </w:t>
            </w:r>
            <w:r w:rsidR="7C045C0F">
              <w:t>a</w:t>
            </w:r>
            <w:r>
              <w:t>ceitar solicitação de serviço</w:t>
            </w:r>
          </w:p>
          <w:p w14:paraId="20A30AA2" w14:textId="23E20A22" w:rsidR="009A7791" w:rsidRDefault="009A7791" w:rsidP="009A7791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ARA</w:t>
            </w:r>
            <w:r>
              <w:t xml:space="preserve">: </w:t>
            </w:r>
            <w:r w:rsidR="10D7881C" w:rsidRPr="07106EEC">
              <w:rPr>
                <w:rFonts w:ascii="Calibri" w:eastAsia="Calibri" w:hAnsi="Calibri" w:cs="Calibri"/>
              </w:rPr>
              <w:t>confirmar meu interesse e iniciar o atendimento ao solicitante.</w:t>
            </w:r>
          </w:p>
        </w:tc>
      </w:tr>
      <w:tr w:rsidR="009A7791" w14:paraId="317809AB" w14:textId="77777777" w:rsidTr="1980DEF4">
        <w:trPr>
          <w:trHeight w:val="300"/>
        </w:trPr>
        <w:tc>
          <w:tcPr>
            <w:tcW w:w="1276" w:type="dxa"/>
          </w:tcPr>
          <w:p w14:paraId="68D55683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5B64DCCB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1</w:t>
            </w:r>
          </w:p>
        </w:tc>
        <w:tc>
          <w:tcPr>
            <w:tcW w:w="7185" w:type="dxa"/>
          </w:tcPr>
          <w:p w14:paraId="28661A09" w14:textId="48DA228E" w:rsidR="009A7791" w:rsidRDefault="5C6FFEFB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logado encontrou um serviço de interesse e abriu o anúncio do serviço que deseja realizar, </w:t>
            </w:r>
          </w:p>
          <w:p w14:paraId="648B1799" w14:textId="2553E219" w:rsidR="009A7791" w:rsidRDefault="5C6FFEFB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clicar em "Aceitar serviço", </w:t>
            </w:r>
          </w:p>
          <w:p w14:paraId="6260AA74" w14:textId="2C2C43F6" w:rsidR="009A7791" w:rsidRDefault="5EDBB798" w:rsidP="009A7791">
            <w:pPr>
              <w:spacing w:before="60" w:after="60"/>
              <w:ind w:left="168"/>
            </w:pPr>
            <w:r w:rsidRPr="1980DEF4">
              <w:rPr>
                <w:rFonts w:ascii="Calibri" w:eastAsia="Calibri" w:hAnsi="Calibri" w:cs="Calibri"/>
                <w:b/>
                <w:bCs/>
              </w:rPr>
              <w:t>ENTÃO</w:t>
            </w:r>
            <w:r w:rsidRPr="1980DEF4">
              <w:rPr>
                <w:rFonts w:ascii="Calibri" w:eastAsia="Calibri" w:hAnsi="Calibri" w:cs="Calibri"/>
              </w:rPr>
              <w:t xml:space="preserve"> o serviço ficará vinculado ao seu id</w:t>
            </w:r>
            <w:r w:rsidR="44288053" w:rsidRPr="1980DEF4">
              <w:rPr>
                <w:rFonts w:ascii="Calibri" w:eastAsia="Calibri" w:hAnsi="Calibri" w:cs="Calibri"/>
              </w:rPr>
              <w:t xml:space="preserve"> </w:t>
            </w:r>
            <w:r w:rsidRPr="1980DEF4">
              <w:rPr>
                <w:rFonts w:ascii="Calibri" w:eastAsia="Calibri" w:hAnsi="Calibri" w:cs="Calibri"/>
              </w:rPr>
              <w:t>e será marcado como "Aceito" para esse prestador.</w:t>
            </w:r>
          </w:p>
        </w:tc>
      </w:tr>
      <w:tr w:rsidR="009A7791" w14:paraId="76F2DDD9" w14:textId="77777777" w:rsidTr="1980DEF4">
        <w:trPr>
          <w:trHeight w:val="300"/>
        </w:trPr>
        <w:tc>
          <w:tcPr>
            <w:tcW w:w="1276" w:type="dxa"/>
          </w:tcPr>
          <w:p w14:paraId="6517C3AE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5BBACCE4" w14:textId="77777777" w:rsidR="009A7791" w:rsidRDefault="009A7791" w:rsidP="009A7791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2</w:t>
            </w:r>
          </w:p>
        </w:tc>
        <w:tc>
          <w:tcPr>
            <w:tcW w:w="7185" w:type="dxa"/>
          </w:tcPr>
          <w:p w14:paraId="2C6F4FB6" w14:textId="0D8E5265" w:rsidR="009A7791" w:rsidRDefault="30D4846B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logado encontrou um serviço de interesse e abriu o anúncio do serviço que deseja realizar, </w:t>
            </w:r>
          </w:p>
          <w:p w14:paraId="65F5B244" w14:textId="45BB5697" w:rsidR="009A7791" w:rsidRDefault="30D4846B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clicar em "Aceitar serviço" e o solicitante remover esse serviço, </w:t>
            </w:r>
          </w:p>
          <w:p w14:paraId="41E12FC8" w14:textId="6B8CB78C" w:rsidR="009A7791" w:rsidRDefault="30D4846B" w:rsidP="009A7791">
            <w:pPr>
              <w:spacing w:before="60" w:after="60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uma mensagem será exibida informando que o serviço foi removido pelo solicitante.</w:t>
            </w:r>
          </w:p>
        </w:tc>
      </w:tr>
      <w:tr w:rsidR="001B3F12" w14:paraId="2A6F13D8" w14:textId="77777777" w:rsidTr="1980DEF4">
        <w:trPr>
          <w:trHeight w:val="300"/>
        </w:trPr>
        <w:tc>
          <w:tcPr>
            <w:tcW w:w="1276" w:type="dxa"/>
          </w:tcPr>
          <w:p w14:paraId="0E17D591" w14:textId="1ED9B01D" w:rsidR="001B3F12" w:rsidRPr="24CEA973" w:rsidRDefault="001B3F12" w:rsidP="001B3F12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185" w:type="dxa"/>
          </w:tcPr>
          <w:p w14:paraId="4368E6E7" w14:textId="179583B4" w:rsidR="001B3F12" w:rsidRPr="1896F855" w:rsidRDefault="003A325B" w:rsidP="001B3F12">
            <w:pPr>
              <w:spacing w:before="60" w:after="60"/>
              <w:ind w:left="168"/>
              <w:rPr>
                <w:b/>
                <w:bCs/>
              </w:rPr>
            </w:pPr>
            <w:r w:rsidRPr="003A325B">
              <w:rPr>
                <w:b/>
                <w:bCs/>
                <w:noProof/>
              </w:rPr>
              <w:drawing>
                <wp:inline distT="0" distB="0" distL="0" distR="0" wp14:anchorId="5DEA5433" wp14:editId="36EB3160">
                  <wp:extent cx="3261360" cy="3844020"/>
                  <wp:effectExtent l="0" t="0" r="0" b="4445"/>
                  <wp:docPr id="31817646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17646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3555" cy="38466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E9FEE1" w14:textId="4CDDED98" w:rsidR="0B11DBA2" w:rsidRDefault="0B11DBA2" w:rsidP="1980DEF4"/>
    <w:p w14:paraId="7575F2A7" w14:textId="77777777" w:rsidR="005C10C5" w:rsidRDefault="005C10C5" w:rsidP="0C6CA746">
      <w:pPr>
        <w:pStyle w:val="CorpodeTexto"/>
      </w:pPr>
    </w:p>
    <w:p w14:paraId="30174AA0" w14:textId="21F06F61" w:rsidR="005C10C5" w:rsidRPr="00B26D61" w:rsidRDefault="005C10C5" w:rsidP="0C6CA746">
      <w:pPr>
        <w:pStyle w:val="CorpodeTexto"/>
      </w:pPr>
    </w:p>
    <w:tbl>
      <w:tblPr>
        <w:tblStyle w:val="TabelacomGrelha"/>
        <w:tblpPr w:leftFromText="141" w:rightFromText="141" w:vertAnchor="text" w:horzAnchor="margin" w:tblpY="620"/>
        <w:tblW w:w="8499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5C10C5" w14:paraId="14E74369" w14:textId="77777777" w:rsidTr="1980DEF4">
        <w:trPr>
          <w:trHeight w:val="380"/>
        </w:trPr>
        <w:tc>
          <w:tcPr>
            <w:tcW w:w="8499" w:type="dxa"/>
            <w:gridSpan w:val="2"/>
            <w:vAlign w:val="center"/>
          </w:tcPr>
          <w:p w14:paraId="08969BE5" w14:textId="2965DD83" w:rsidR="005C10C5" w:rsidRDefault="005C10C5">
            <w:pPr>
              <w:spacing w:before="60" w:after="60"/>
              <w:ind w:left="30" w:hanging="30"/>
            </w:pPr>
            <w:r w:rsidRPr="24CEA973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2.7</w:t>
            </w:r>
            <w:r w:rsidRPr="24CEA973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B26D61" w:rsidRPr="005C10C5">
              <w:t xml:space="preserve"> Enviar proposta de valor do serviço</w:t>
            </w:r>
          </w:p>
        </w:tc>
      </w:tr>
      <w:tr w:rsidR="005C10C5" w14:paraId="7862DB3A" w14:textId="77777777" w:rsidTr="1980DEF4">
        <w:trPr>
          <w:trHeight w:val="300"/>
        </w:trPr>
        <w:tc>
          <w:tcPr>
            <w:tcW w:w="8499" w:type="dxa"/>
            <w:gridSpan w:val="2"/>
          </w:tcPr>
          <w:p w14:paraId="144D28E5" w14:textId="39CA9322" w:rsidR="005C10C5" w:rsidRPr="005C10C5" w:rsidRDefault="005C10C5" w:rsidP="005C10C5">
            <w:pPr>
              <w:spacing w:before="60" w:after="60"/>
              <w:ind w:left="30" w:hanging="30"/>
              <w:rPr>
                <w:b/>
                <w:bCs/>
              </w:rPr>
            </w:pPr>
            <w:r w:rsidRPr="07106EEC">
              <w:rPr>
                <w:b/>
                <w:bCs/>
              </w:rPr>
              <w:t xml:space="preserve">COMO: </w:t>
            </w:r>
            <w:r w:rsidR="686BB489" w:rsidRPr="07106EEC">
              <w:rPr>
                <w:b/>
                <w:bCs/>
              </w:rPr>
              <w:t>p</w:t>
            </w:r>
            <w:r>
              <w:t>restador</w:t>
            </w:r>
          </w:p>
          <w:p w14:paraId="6F26A325" w14:textId="40111570" w:rsidR="005C10C5" w:rsidRPr="005C10C5" w:rsidRDefault="005C10C5" w:rsidP="005C10C5">
            <w:pPr>
              <w:spacing w:before="60" w:after="60"/>
              <w:ind w:left="30" w:hanging="30"/>
              <w:rPr>
                <w:b/>
                <w:bCs/>
              </w:rPr>
            </w:pPr>
            <w:r w:rsidRPr="07106EEC">
              <w:rPr>
                <w:b/>
                <w:bCs/>
              </w:rPr>
              <w:t xml:space="preserve">POSSO: </w:t>
            </w:r>
            <w:r w:rsidR="0D724E45" w:rsidRPr="07106EEC">
              <w:rPr>
                <w:b/>
                <w:bCs/>
              </w:rPr>
              <w:t>e</w:t>
            </w:r>
            <w:r>
              <w:t>nviar proposta de valor do serviço</w:t>
            </w:r>
          </w:p>
          <w:p w14:paraId="265079F1" w14:textId="676E487A" w:rsidR="005C10C5" w:rsidRPr="005C10C5" w:rsidRDefault="00B26D61" w:rsidP="00B26D61">
            <w:pPr>
              <w:spacing w:before="60" w:after="60"/>
              <w:ind w:left="30" w:hanging="30"/>
              <w:rPr>
                <w:b/>
                <w:bCs/>
              </w:rPr>
            </w:pPr>
            <w:r w:rsidRPr="00B26D61">
              <w:rPr>
                <w:b/>
                <w:bCs/>
              </w:rPr>
              <w:t xml:space="preserve">PARA </w:t>
            </w:r>
            <w:r w:rsidRPr="00B26D61">
              <w:t>sugerir um valor mais justo para a execução do trabalho.</w:t>
            </w:r>
          </w:p>
        </w:tc>
      </w:tr>
      <w:tr w:rsidR="005C10C5" w14:paraId="55194ABA" w14:textId="77777777" w:rsidTr="1980DEF4">
        <w:trPr>
          <w:trHeight w:val="570"/>
        </w:trPr>
        <w:tc>
          <w:tcPr>
            <w:tcW w:w="1276" w:type="dxa"/>
          </w:tcPr>
          <w:p w14:paraId="0381479F" w14:textId="77777777" w:rsidR="005C10C5" w:rsidRDefault="005C10C5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11A54281" w14:textId="77777777" w:rsidR="005C10C5" w:rsidRDefault="005C10C5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1</w:t>
            </w:r>
          </w:p>
        </w:tc>
        <w:tc>
          <w:tcPr>
            <w:tcW w:w="7223" w:type="dxa"/>
          </w:tcPr>
          <w:p w14:paraId="269D1224" w14:textId="3752BED4" w:rsidR="005C10C5" w:rsidRPr="00B26D61" w:rsidRDefault="6F64DD37" w:rsidP="07106EEC">
            <w:pPr>
              <w:spacing w:before="240" w:after="240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logado na plataforma encontrou um serviço que deseja realizar, mas com um valor muito abaixo do esperado, </w:t>
            </w:r>
          </w:p>
          <w:p w14:paraId="2210BF98" w14:textId="6170ACB3" w:rsidR="005C10C5" w:rsidRPr="00B26D61" w:rsidRDefault="6F64DD37" w:rsidP="07106EEC">
            <w:pPr>
              <w:spacing w:before="240" w:after="240"/>
              <w:rPr>
                <w:rFonts w:ascii="Calibri" w:eastAsia="Calibri" w:hAnsi="Calibri" w:cs="Calibri"/>
              </w:rPr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clicar no botão "Enviar Proposta" e preencher um novo valor junto com uma justificativa no formulário de proposta</w:t>
            </w:r>
            <w:r w:rsidR="746CA6F2" w:rsidRPr="07106EEC">
              <w:rPr>
                <w:rFonts w:ascii="Calibri" w:eastAsia="Calibri" w:hAnsi="Calibri" w:cs="Calibri"/>
              </w:rPr>
              <w:t xml:space="preserve"> e confirmar</w:t>
            </w:r>
            <w:r w:rsidRPr="07106EEC">
              <w:rPr>
                <w:rFonts w:ascii="Calibri" w:eastAsia="Calibri" w:hAnsi="Calibri" w:cs="Calibri"/>
              </w:rPr>
              <w:t>,</w:t>
            </w:r>
          </w:p>
          <w:p w14:paraId="0BF51AFE" w14:textId="5E9B3907" w:rsidR="005C10C5" w:rsidRPr="00B26D61" w:rsidRDefault="6F64DD37" w:rsidP="07106EEC">
            <w:pPr>
              <w:spacing w:before="240" w:after="240"/>
            </w:pPr>
            <w:r w:rsidRPr="07106EEC">
              <w:rPr>
                <w:rFonts w:ascii="Calibri" w:eastAsia="Calibri" w:hAnsi="Calibri" w:cs="Calibri"/>
              </w:rPr>
              <w:t xml:space="preserve"> </w:t>
            </w: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a proposta será enviada para o solicitante.</w:t>
            </w:r>
          </w:p>
        </w:tc>
      </w:tr>
      <w:tr w:rsidR="005C10C5" w14:paraId="1674FFC5" w14:textId="77777777" w:rsidTr="1980DEF4">
        <w:trPr>
          <w:trHeight w:val="300"/>
        </w:trPr>
        <w:tc>
          <w:tcPr>
            <w:tcW w:w="1276" w:type="dxa"/>
          </w:tcPr>
          <w:p w14:paraId="4654B436" w14:textId="77777777" w:rsidR="005C10C5" w:rsidRDefault="005C10C5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 xml:space="preserve">Critério de </w:t>
            </w:r>
          </w:p>
          <w:p w14:paraId="3A925203" w14:textId="77777777" w:rsidR="005C10C5" w:rsidRDefault="005C10C5">
            <w:pPr>
              <w:spacing w:before="60" w:after="60"/>
              <w:ind w:left="96" w:hanging="41"/>
              <w:rPr>
                <w:b/>
                <w:bCs/>
              </w:rPr>
            </w:pPr>
            <w:r w:rsidRPr="24CEA973">
              <w:rPr>
                <w:b/>
                <w:bCs/>
              </w:rPr>
              <w:t>Aceite 2</w:t>
            </w:r>
          </w:p>
        </w:tc>
        <w:tc>
          <w:tcPr>
            <w:tcW w:w="7223" w:type="dxa"/>
          </w:tcPr>
          <w:p w14:paraId="5AF65F53" w14:textId="1635A41C" w:rsidR="005C10C5" w:rsidRPr="00B26D61" w:rsidRDefault="7118ECD2" w:rsidP="07106EEC">
            <w:pPr>
              <w:spacing w:before="60" w:after="60"/>
              <w:ind w:left="168"/>
              <w:rPr>
                <w:b/>
                <w:bCs/>
              </w:rPr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prestador logado na plataforma encontrou um serviço que deseja realizar, mas com um valor muito abaixo do esperado, </w:t>
            </w:r>
          </w:p>
          <w:p w14:paraId="5901B184" w14:textId="608B4EAB" w:rsidR="005C10C5" w:rsidRPr="00B26D61" w:rsidRDefault="7118ECD2" w:rsidP="07106EEC">
            <w:pPr>
              <w:spacing w:before="60" w:after="60"/>
              <w:ind w:left="168"/>
              <w:rPr>
                <w:rFonts w:ascii="Calibri" w:eastAsia="Calibri" w:hAnsi="Calibri" w:cs="Calibri"/>
              </w:rPr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clicar no botão "Enviar Proposta" e não preencher um novo valor junto com uma justificativa no formulário de proposta</w:t>
            </w:r>
            <w:r w:rsidR="527FA839" w:rsidRPr="07106EEC">
              <w:rPr>
                <w:rFonts w:ascii="Calibri" w:eastAsia="Calibri" w:hAnsi="Calibri" w:cs="Calibri"/>
              </w:rPr>
              <w:t xml:space="preserve"> e confirmar</w:t>
            </w:r>
            <w:r w:rsidRPr="07106EEC">
              <w:rPr>
                <w:rFonts w:ascii="Calibri" w:eastAsia="Calibri" w:hAnsi="Calibri" w:cs="Calibri"/>
              </w:rPr>
              <w:t xml:space="preserve">, </w:t>
            </w:r>
          </w:p>
          <w:p w14:paraId="1A610121" w14:textId="717FA014" w:rsidR="005C10C5" w:rsidRPr="00B26D61" w:rsidRDefault="7118ECD2" w:rsidP="07106EEC">
            <w:pPr>
              <w:spacing w:before="60" w:after="60"/>
              <w:ind w:left="168"/>
              <w:rPr>
                <w:b/>
                <w:bCs/>
              </w:rPr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</w:t>
            </w:r>
            <w:r w:rsidR="650BFDB0">
              <w:t>o sistema exibirá uma mensagem de erro informando que ambos os campos são obrigatórios.</w:t>
            </w:r>
          </w:p>
        </w:tc>
      </w:tr>
      <w:tr w:rsidR="005C10C5" w14:paraId="55BCF8A0" w14:textId="77777777" w:rsidTr="1980DEF4">
        <w:trPr>
          <w:trHeight w:val="300"/>
        </w:trPr>
        <w:tc>
          <w:tcPr>
            <w:tcW w:w="1276" w:type="dxa"/>
          </w:tcPr>
          <w:p w14:paraId="2184E58F" w14:textId="77777777" w:rsidR="005C10C5" w:rsidRPr="24CEA973" w:rsidRDefault="005C10C5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23" w:type="dxa"/>
          </w:tcPr>
          <w:p w14:paraId="0267733F" w14:textId="0B664F03" w:rsidR="005C10C5" w:rsidRPr="1896F855" w:rsidRDefault="005C10C5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6EF1E7CD" wp14:editId="33CA1496">
                  <wp:extent cx="2767352" cy="3519718"/>
                  <wp:effectExtent l="0" t="0" r="5715" b="0"/>
                  <wp:docPr id="45164290" name="Imagem 1" descr="Uma imagem com texto, captura de ecrã, Tipo de letra, ecrã&#10;&#10;Os conteúdos gerados por IA poderão estar incorretos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7352" cy="3519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8181846" w14:textId="4DBA39A1" w:rsidR="0C6CA746" w:rsidRDefault="0C6CA746" w:rsidP="0C6CA746">
      <w:pPr>
        <w:pStyle w:val="CorpodeTexto"/>
      </w:pPr>
    </w:p>
    <w:p w14:paraId="704FDA2E" w14:textId="38085C25" w:rsidR="7523BB7E" w:rsidRDefault="7523BB7E" w:rsidP="7523BB7E">
      <w:pPr>
        <w:pStyle w:val="CorpodeTexto"/>
      </w:pPr>
    </w:p>
    <w:p w14:paraId="1CEB2652" w14:textId="77777777" w:rsidR="006B2CC8" w:rsidRDefault="006B2CC8" w:rsidP="7523BB7E">
      <w:pPr>
        <w:pStyle w:val="CorpodeTexto"/>
      </w:pPr>
    </w:p>
    <w:p w14:paraId="5370357A" w14:textId="77777777" w:rsidR="006B2CC8" w:rsidRDefault="006B2CC8" w:rsidP="7523BB7E">
      <w:pPr>
        <w:pStyle w:val="CorpodeTexto"/>
      </w:pPr>
    </w:p>
    <w:tbl>
      <w:tblPr>
        <w:tblStyle w:val="TabelacomGrelha"/>
        <w:tblpPr w:leftFromText="141" w:rightFromText="141" w:vertAnchor="text" w:horzAnchor="margin" w:tblpY="-21"/>
        <w:tblW w:w="8630" w:type="dxa"/>
        <w:tblLook w:val="04A0" w:firstRow="1" w:lastRow="0" w:firstColumn="1" w:lastColumn="0" w:noHBand="0" w:noVBand="1"/>
      </w:tblPr>
      <w:tblGrid>
        <w:gridCol w:w="1350"/>
        <w:gridCol w:w="7280"/>
      </w:tblGrid>
      <w:tr w:rsidR="00E715AC" w14:paraId="2EEC245E" w14:textId="77777777" w:rsidTr="001F295D">
        <w:trPr>
          <w:trHeight w:val="300"/>
        </w:trPr>
        <w:tc>
          <w:tcPr>
            <w:tcW w:w="8630" w:type="dxa"/>
            <w:gridSpan w:val="2"/>
            <w:vAlign w:val="center"/>
          </w:tcPr>
          <w:p w14:paraId="2403554D" w14:textId="616AFD85" w:rsidR="00E715AC" w:rsidRDefault="00E715AC" w:rsidP="001F295D">
            <w:pPr>
              <w:spacing w:before="60" w:after="60"/>
              <w:ind w:left="30" w:hanging="30"/>
              <w:rPr>
                <w:color w:val="00B0F0"/>
              </w:rPr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2.8</w:t>
            </w:r>
            <w:r w:rsidRPr="2B5DA396">
              <w:rPr>
                <w:b/>
                <w:bCs/>
              </w:rPr>
              <w:t xml:space="preserve"> - PBI</w:t>
            </w:r>
            <w:r>
              <w:t xml:space="preserve">: Realizar a avaliação de </w:t>
            </w:r>
            <w:r w:rsidR="004361C4">
              <w:t>solicitante</w:t>
            </w:r>
          </w:p>
        </w:tc>
      </w:tr>
      <w:tr w:rsidR="00E715AC" w14:paraId="4ADBE5CF" w14:textId="77777777" w:rsidTr="001F295D">
        <w:trPr>
          <w:trHeight w:val="300"/>
        </w:trPr>
        <w:tc>
          <w:tcPr>
            <w:tcW w:w="8630" w:type="dxa"/>
            <w:gridSpan w:val="2"/>
          </w:tcPr>
          <w:p w14:paraId="343C093C" w14:textId="06677A72" w:rsidR="00E715AC" w:rsidRDefault="00E715AC" w:rsidP="001F295D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004361C4">
              <w:t>prestador</w:t>
            </w:r>
          </w:p>
          <w:p w14:paraId="7E3B0987" w14:textId="4DC99E73" w:rsidR="00E715AC" w:rsidRDefault="00E715AC" w:rsidP="001F295D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 Realizar a avaliação de </w:t>
            </w:r>
            <w:r w:rsidR="0031061D">
              <w:t>solicitantes</w:t>
            </w:r>
          </w:p>
          <w:p w14:paraId="39E96BDE" w14:textId="25556291" w:rsidR="00E715AC" w:rsidRDefault="00E715AC" w:rsidP="001F295D">
            <w:pPr>
              <w:spacing w:before="60" w:after="60"/>
              <w:ind w:left="30" w:hanging="30"/>
            </w:pPr>
            <w:r w:rsidRPr="1980DEF4">
              <w:rPr>
                <w:b/>
                <w:bCs/>
              </w:rPr>
              <w:t>PARA</w:t>
            </w:r>
            <w:r>
              <w:t xml:space="preserve">: Fornecer feedback </w:t>
            </w:r>
            <w:r w:rsidR="00A974B0">
              <w:t>aos</w:t>
            </w:r>
            <w:r>
              <w:t xml:space="preserve"> </w:t>
            </w:r>
            <w:r w:rsidR="00A974B0">
              <w:t>solicitantes</w:t>
            </w:r>
            <w:r>
              <w:t>.</w:t>
            </w:r>
          </w:p>
        </w:tc>
      </w:tr>
      <w:tr w:rsidR="00E715AC" w14:paraId="38849418" w14:textId="77777777" w:rsidTr="001F295D">
        <w:trPr>
          <w:trHeight w:val="300"/>
        </w:trPr>
        <w:tc>
          <w:tcPr>
            <w:tcW w:w="1350" w:type="dxa"/>
          </w:tcPr>
          <w:p w14:paraId="710C1EF2" w14:textId="77777777" w:rsidR="00E715AC" w:rsidRDefault="00E715AC" w:rsidP="001F295D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790C2791" w14:textId="77777777" w:rsidR="00E715AC" w:rsidRDefault="00E715AC" w:rsidP="001F295D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80" w:type="dxa"/>
          </w:tcPr>
          <w:p w14:paraId="6256D70A" w14:textId="34FEDD07" w:rsidR="00E715AC" w:rsidRDefault="00E715AC" w:rsidP="001F295D">
            <w:pPr>
              <w:spacing w:before="60" w:after="60"/>
              <w:ind w:left="168"/>
            </w:pPr>
            <w:r w:rsidRPr="00525CF1">
              <w:rPr>
                <w:b/>
                <w:bCs/>
              </w:rPr>
              <w:t xml:space="preserve">DADO QUE </w:t>
            </w:r>
            <w:r w:rsidRPr="00525CF1">
              <w:t xml:space="preserve">o </w:t>
            </w:r>
            <w:r w:rsidR="00A974B0">
              <w:t>prestador</w:t>
            </w:r>
            <w:r w:rsidRPr="00525CF1">
              <w:t xml:space="preserve"> deseja avaliar o </w:t>
            </w:r>
            <w:r w:rsidR="00A974B0">
              <w:t>solicitante</w:t>
            </w:r>
            <w:r w:rsidRPr="00525CF1">
              <w:t>,</w:t>
            </w:r>
            <w:r w:rsidRPr="00525CF1">
              <w:rPr>
                <w:b/>
                <w:bCs/>
              </w:rPr>
              <w:br/>
              <w:t xml:space="preserve">QUANDO </w:t>
            </w:r>
            <w:r w:rsidRPr="00BA4455">
              <w:t>acessa o perfil d</w:t>
            </w:r>
            <w:r w:rsidR="003604FB">
              <w:t xml:space="preserve">e solicitante </w:t>
            </w:r>
            <w:r w:rsidRPr="00BA4455">
              <w:t xml:space="preserve">e clica no botão "Avaliar", uma interface com a seleção de 1 a 5 estrelas é exibida, permitindo que o </w:t>
            </w:r>
            <w:r w:rsidR="000C78B0">
              <w:t>prestador</w:t>
            </w:r>
            <w:r w:rsidRPr="00BA4455">
              <w:t xml:space="preserve"> escolha a quantidade de estrelas desejada e envie a avaliação clicando no botão "Enviar",</w:t>
            </w:r>
            <w:r w:rsidRPr="00525CF1">
              <w:rPr>
                <w:b/>
                <w:bCs/>
              </w:rPr>
              <w:br/>
              <w:t xml:space="preserve">ENTÃO </w:t>
            </w:r>
            <w:r w:rsidRPr="00BA4455">
              <w:t xml:space="preserve">a avaliação é registrada, utilizada no cálculo da média geral do </w:t>
            </w:r>
            <w:r w:rsidR="000C78B0">
              <w:t>solicitante</w:t>
            </w:r>
            <w:r w:rsidRPr="00BA4455">
              <w:t xml:space="preserve"> e atualizada no banco de dados.</w:t>
            </w:r>
          </w:p>
        </w:tc>
      </w:tr>
      <w:tr w:rsidR="00E715AC" w14:paraId="20171A34" w14:textId="77777777" w:rsidTr="001F295D">
        <w:trPr>
          <w:trHeight w:val="300"/>
        </w:trPr>
        <w:tc>
          <w:tcPr>
            <w:tcW w:w="1350" w:type="dxa"/>
          </w:tcPr>
          <w:p w14:paraId="5132210D" w14:textId="77777777" w:rsidR="00E715AC" w:rsidRDefault="00E715AC" w:rsidP="001F295D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0B2AE2BE" w14:textId="77777777" w:rsidR="00E715AC" w:rsidRDefault="00E715AC" w:rsidP="001F295D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80" w:type="dxa"/>
          </w:tcPr>
          <w:p w14:paraId="07493F89" w14:textId="25427401" w:rsidR="00E715AC" w:rsidRDefault="006C0477" w:rsidP="001F295D">
            <w:pPr>
              <w:spacing w:before="60" w:after="60"/>
              <w:ind w:left="168"/>
            </w:pPr>
            <w:r w:rsidRPr="006C0477">
              <w:rPr>
                <w:b/>
                <w:bCs/>
              </w:rPr>
              <w:t xml:space="preserve">DADO QUE </w:t>
            </w:r>
            <w:r w:rsidRPr="006C0477">
              <w:t>o prestador deseja avaliar o solicitante novamente,</w:t>
            </w:r>
            <w:r w:rsidRPr="006C0477">
              <w:rPr>
                <w:b/>
                <w:bCs/>
              </w:rPr>
              <w:br/>
              <w:t xml:space="preserve">QUANDO </w:t>
            </w:r>
            <w:r w:rsidRPr="006C0477">
              <w:t>acessa o perfil do solicitante e clica no botão "Avaliar", uma interface com a seleção de 1 a 5 estrelas é exibida, permitindo que o prestador escolha a quantidade de estrelas desejada e envie a nova avaliação clicando no botão "Enviar",</w:t>
            </w:r>
            <w:r w:rsidRPr="006C0477">
              <w:br/>
            </w:r>
            <w:r w:rsidRPr="006C0477">
              <w:rPr>
                <w:b/>
                <w:bCs/>
              </w:rPr>
              <w:t xml:space="preserve">ENTÃO </w:t>
            </w:r>
            <w:r w:rsidRPr="006C0477">
              <w:t>a nova avaliação é registrada, utilizada no cálculo da média geral do solicitante e atualizada no banco de dados.</w:t>
            </w:r>
          </w:p>
        </w:tc>
      </w:tr>
      <w:tr w:rsidR="00E715AC" w14:paraId="36161FE2" w14:textId="77777777" w:rsidTr="001F295D">
        <w:trPr>
          <w:trHeight w:val="300"/>
        </w:trPr>
        <w:tc>
          <w:tcPr>
            <w:tcW w:w="1350" w:type="dxa"/>
          </w:tcPr>
          <w:p w14:paraId="3154EF8B" w14:textId="77777777" w:rsidR="00E715AC" w:rsidRPr="2B5DA396" w:rsidRDefault="00E715AC" w:rsidP="001F295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80" w:type="dxa"/>
          </w:tcPr>
          <w:p w14:paraId="2276793F" w14:textId="77777777" w:rsidR="00E715AC" w:rsidRPr="00C50703" w:rsidRDefault="00E715AC" w:rsidP="001F295D">
            <w:pPr>
              <w:spacing w:before="60" w:after="60"/>
              <w:ind w:left="168"/>
              <w:rPr>
                <w:b/>
                <w:bCs/>
                <w:u w:val="single"/>
              </w:rPr>
            </w:pPr>
          </w:p>
        </w:tc>
      </w:tr>
    </w:tbl>
    <w:p w14:paraId="137F74D6" w14:textId="77777777" w:rsidR="005975D6" w:rsidRDefault="005975D6"/>
    <w:p w14:paraId="11FC8A26" w14:textId="77777777" w:rsidR="005975D6" w:rsidRDefault="005975D6">
      <w:r>
        <w:br w:type="page"/>
      </w:r>
    </w:p>
    <w:tbl>
      <w:tblPr>
        <w:tblStyle w:val="TabelacomGrelha"/>
        <w:tblpPr w:leftFromText="141" w:rightFromText="141" w:vertAnchor="text" w:horzAnchor="margin" w:tblpY="-21"/>
        <w:tblW w:w="8630" w:type="dxa"/>
        <w:tblLook w:val="04A0" w:firstRow="1" w:lastRow="0" w:firstColumn="1" w:lastColumn="0" w:noHBand="0" w:noVBand="1"/>
      </w:tblPr>
      <w:tblGrid>
        <w:gridCol w:w="1350"/>
        <w:gridCol w:w="7280"/>
      </w:tblGrid>
      <w:tr w:rsidR="005975D6" w14:paraId="3621E1F9" w14:textId="77777777" w:rsidTr="001F295D">
        <w:trPr>
          <w:trHeight w:val="300"/>
        </w:trPr>
        <w:tc>
          <w:tcPr>
            <w:tcW w:w="8630" w:type="dxa"/>
            <w:gridSpan w:val="2"/>
            <w:vAlign w:val="center"/>
          </w:tcPr>
          <w:p w14:paraId="204C9CA3" w14:textId="641BAF9B" w:rsidR="005975D6" w:rsidRDefault="005975D6" w:rsidP="001F295D">
            <w:pPr>
              <w:spacing w:before="60" w:after="60"/>
              <w:ind w:left="30" w:hanging="30"/>
              <w:rPr>
                <w:color w:val="00B0F0"/>
              </w:rPr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2.</w:t>
            </w:r>
            <w:r w:rsidR="000E23DD">
              <w:rPr>
                <w:b/>
                <w:bCs/>
              </w:rPr>
              <w:t>9</w:t>
            </w:r>
            <w:r w:rsidRPr="2B5DA396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0E23DD">
              <w:t>Enviar mensagem para o solicitante</w:t>
            </w:r>
          </w:p>
        </w:tc>
      </w:tr>
      <w:tr w:rsidR="005975D6" w14:paraId="4C568EFF" w14:textId="77777777" w:rsidTr="001F295D">
        <w:trPr>
          <w:trHeight w:val="300"/>
        </w:trPr>
        <w:tc>
          <w:tcPr>
            <w:tcW w:w="8630" w:type="dxa"/>
            <w:gridSpan w:val="2"/>
          </w:tcPr>
          <w:p w14:paraId="1126B03A" w14:textId="4CC05EA5" w:rsidR="00BA20CF" w:rsidRDefault="00BA20CF" w:rsidP="00BA20CF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prestador </w:t>
            </w:r>
          </w:p>
          <w:p w14:paraId="14434F27" w14:textId="6B632372" w:rsidR="00BA20CF" w:rsidRDefault="00BA20CF" w:rsidP="00BA20CF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>:  Enviar mensagem para o solicitante</w:t>
            </w:r>
          </w:p>
          <w:p w14:paraId="774C7CA4" w14:textId="754059D7" w:rsidR="005975D6" w:rsidRDefault="00BA20CF" w:rsidP="00BA20CF">
            <w:pPr>
              <w:spacing w:before="60" w:after="60"/>
              <w:ind w:left="30" w:hanging="30"/>
            </w:pPr>
            <w:r w:rsidRPr="1980DEF4">
              <w:rPr>
                <w:b/>
                <w:bCs/>
              </w:rPr>
              <w:t>PARA</w:t>
            </w:r>
            <w:r>
              <w:t xml:space="preserve">: </w:t>
            </w:r>
            <w:r w:rsidRPr="00D659B6">
              <w:t xml:space="preserve"> </w:t>
            </w:r>
            <w:r>
              <w:t>E</w:t>
            </w:r>
            <w:r w:rsidRPr="00D659B6">
              <w:t>sclarecer dúvidas e combinar detalhes do serviço</w:t>
            </w:r>
          </w:p>
        </w:tc>
      </w:tr>
      <w:tr w:rsidR="00BA20CF" w14:paraId="20E61687" w14:textId="77777777" w:rsidTr="001F295D">
        <w:trPr>
          <w:trHeight w:val="300"/>
        </w:trPr>
        <w:tc>
          <w:tcPr>
            <w:tcW w:w="1350" w:type="dxa"/>
          </w:tcPr>
          <w:p w14:paraId="5AA636D4" w14:textId="77777777" w:rsidR="00BA20CF" w:rsidRDefault="00BA20CF" w:rsidP="00BA20CF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5A6CE144" w14:textId="359247CC" w:rsidR="00BA20CF" w:rsidRDefault="00BA20CF" w:rsidP="00BA20CF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80" w:type="dxa"/>
          </w:tcPr>
          <w:p w14:paraId="1E0AD6FB" w14:textId="71F24693" w:rsidR="00BA20CF" w:rsidRDefault="00BA20CF" w:rsidP="00BA20CF">
            <w:pPr>
              <w:spacing w:before="60" w:after="60"/>
              <w:ind w:left="168"/>
            </w:pPr>
            <w:r w:rsidRPr="00431059">
              <w:rPr>
                <w:b/>
                <w:bCs/>
              </w:rPr>
              <w:t xml:space="preserve">DADO QUE </w:t>
            </w:r>
            <w:r w:rsidRPr="00431059">
              <w:t xml:space="preserve">o </w:t>
            </w:r>
            <w:r>
              <w:t>prestador</w:t>
            </w:r>
            <w:r w:rsidRPr="00431059">
              <w:t xml:space="preserve"> deseja enviar uma mensagem para o </w:t>
            </w:r>
            <w:r>
              <w:t>solicitante</w:t>
            </w:r>
            <w:r w:rsidRPr="00431059">
              <w:t xml:space="preserve"> pela primeira vez,</w:t>
            </w:r>
            <w:r w:rsidRPr="00431059">
              <w:rPr>
                <w:b/>
                <w:bCs/>
              </w:rPr>
              <w:br/>
              <w:t xml:space="preserve">QUANDO </w:t>
            </w:r>
            <w:r w:rsidRPr="00431059">
              <w:t xml:space="preserve">acessa o perfil do prestador que deseja </w:t>
            </w:r>
            <w:r>
              <w:t>conversar</w:t>
            </w:r>
            <w:r w:rsidRPr="00431059">
              <w:t xml:space="preserve"> e clica no botão "Conversar",</w:t>
            </w:r>
            <w:r w:rsidRPr="00431059">
              <w:rPr>
                <w:b/>
                <w:bCs/>
              </w:rPr>
              <w:br/>
              <w:t xml:space="preserve">ENTÃO </w:t>
            </w:r>
            <w:r w:rsidRPr="00431059">
              <w:t xml:space="preserve">uma janela de chat é iniciada permitindo a troca de mensagens entre solicitante e prestador. O sistema deve garantir que as mensagens enviadas e recebidas sejam salvas corretamente para que o histórico da conversa possa ser recuperado posteriormente. Além disso, o contato do </w:t>
            </w:r>
            <w:r w:rsidR="004212BE">
              <w:t>solicitante</w:t>
            </w:r>
            <w:r w:rsidRPr="00431059">
              <w:t xml:space="preserve"> é registrado automaticamente na lista de chats do </w:t>
            </w:r>
            <w:r w:rsidR="00C974BB">
              <w:t>prestador</w:t>
            </w:r>
            <w:r w:rsidRPr="00431059">
              <w:t>, facilitando o acesso para futuras conversas.</w:t>
            </w:r>
          </w:p>
        </w:tc>
      </w:tr>
      <w:tr w:rsidR="00BA20CF" w14:paraId="45A49B7D" w14:textId="77777777" w:rsidTr="001F295D">
        <w:trPr>
          <w:trHeight w:val="300"/>
        </w:trPr>
        <w:tc>
          <w:tcPr>
            <w:tcW w:w="1350" w:type="dxa"/>
          </w:tcPr>
          <w:p w14:paraId="0BCEEE84" w14:textId="77777777" w:rsidR="00BA20CF" w:rsidRDefault="00BA20CF" w:rsidP="00BA20CF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7B414315" w14:textId="1CA107E9" w:rsidR="00BA20CF" w:rsidRDefault="00BA20CF" w:rsidP="00BA20CF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80" w:type="dxa"/>
          </w:tcPr>
          <w:p w14:paraId="11B77232" w14:textId="7E9DCBBB" w:rsidR="00BA20CF" w:rsidRDefault="00BA20CF" w:rsidP="00BA20CF">
            <w:pPr>
              <w:spacing w:before="60" w:after="60"/>
              <w:ind w:left="168"/>
            </w:pPr>
            <w:r w:rsidRPr="00EC647A">
              <w:rPr>
                <w:b/>
                <w:bCs/>
              </w:rPr>
              <w:t xml:space="preserve">DADO QUE </w:t>
            </w:r>
            <w:r w:rsidRPr="00EC647A">
              <w:t xml:space="preserve">o </w:t>
            </w:r>
            <w:r w:rsidR="00C974BB">
              <w:t>prestador</w:t>
            </w:r>
            <w:r w:rsidRPr="00EC647A">
              <w:t xml:space="preserve"> deseja visualizar suas conversas com </w:t>
            </w:r>
            <w:r w:rsidR="00C974BB">
              <w:t>solicitantes</w:t>
            </w:r>
            <w:r w:rsidRPr="00EC647A">
              <w:t>,</w:t>
            </w:r>
            <w:r w:rsidRPr="00EC647A">
              <w:rPr>
                <w:b/>
                <w:bCs/>
              </w:rPr>
              <w:br/>
              <w:t xml:space="preserve">QUANDO </w:t>
            </w:r>
            <w:r w:rsidRPr="00EC647A">
              <w:t>acessa a opção "Chat" na barra de navegação,</w:t>
            </w:r>
            <w:r w:rsidRPr="00EC647A">
              <w:br/>
            </w:r>
            <w:r w:rsidRPr="00EC647A">
              <w:rPr>
                <w:b/>
                <w:bCs/>
              </w:rPr>
              <w:t xml:space="preserve">ENTÃO </w:t>
            </w:r>
            <w:r w:rsidRPr="00EC647A">
              <w:t>é redirecionado para a página de chat, onde encontra a lista de todos os contatos com quem já conversou, podendo selecionar qualquer contato para visualizar o histórico completo da conversa.</w:t>
            </w:r>
          </w:p>
        </w:tc>
      </w:tr>
      <w:tr w:rsidR="005975D6" w14:paraId="3D8FC566" w14:textId="77777777" w:rsidTr="001F295D">
        <w:trPr>
          <w:trHeight w:val="300"/>
        </w:trPr>
        <w:tc>
          <w:tcPr>
            <w:tcW w:w="1350" w:type="dxa"/>
          </w:tcPr>
          <w:p w14:paraId="56EDF482" w14:textId="77777777" w:rsidR="005975D6" w:rsidRPr="2B5DA396" w:rsidRDefault="005975D6" w:rsidP="001F295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80" w:type="dxa"/>
          </w:tcPr>
          <w:p w14:paraId="01CA00DD" w14:textId="77777777" w:rsidR="005975D6" w:rsidRPr="00C50703" w:rsidRDefault="005975D6" w:rsidP="001F295D">
            <w:pPr>
              <w:spacing w:before="60" w:after="60"/>
              <w:ind w:left="168"/>
              <w:rPr>
                <w:b/>
                <w:bCs/>
                <w:u w:val="single"/>
              </w:rPr>
            </w:pPr>
          </w:p>
        </w:tc>
      </w:tr>
    </w:tbl>
    <w:p w14:paraId="7A442694" w14:textId="1BB1E074" w:rsidR="00E715AC" w:rsidRDefault="00E715AC">
      <w:r>
        <w:br w:type="page"/>
      </w:r>
    </w:p>
    <w:p w14:paraId="201A177A" w14:textId="77777777" w:rsidR="006B2CC8" w:rsidRDefault="006B2CC8" w:rsidP="7523BB7E">
      <w:pPr>
        <w:pStyle w:val="CorpodeTexto"/>
      </w:pPr>
    </w:p>
    <w:p w14:paraId="3FAFDED6" w14:textId="63A44E14" w:rsidR="1980DEF4" w:rsidRDefault="1980DEF4" w:rsidP="1980DEF4">
      <w:pPr>
        <w:pStyle w:val="CorpodeTexto"/>
      </w:pPr>
    </w:p>
    <w:tbl>
      <w:tblPr>
        <w:tblpPr w:leftFromText="141" w:rightFromText="141" w:vertAnchor="text" w:horzAnchor="margin" w:tblpY="186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1275"/>
        <w:gridCol w:w="7209"/>
      </w:tblGrid>
      <w:tr w:rsidR="009A7791" w14:paraId="7C70D0F3" w14:textId="77777777" w:rsidTr="1980DEF4">
        <w:trPr>
          <w:trHeight w:val="300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FE5C2DA" w14:textId="18CF15D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4"/>
                <w:szCs w:val="24"/>
              </w:rPr>
            </w:pPr>
            <w:r w:rsidRPr="7E17BDF5">
              <w:rPr>
                <w:rFonts w:ascii="Aptos" w:eastAsia="Aptos" w:hAnsi="Aptos" w:cs="Aptos"/>
                <w:b/>
                <w:bCs/>
                <w:sz w:val="24"/>
                <w:szCs w:val="24"/>
              </w:rPr>
              <w:t xml:space="preserve">HISTÓRIA DO USUÁRIO </w:t>
            </w:r>
            <w:r w:rsidR="005C10C5">
              <w:rPr>
                <w:rFonts w:ascii="Aptos" w:eastAsia="Aptos" w:hAnsi="Aptos" w:cs="Aptos"/>
                <w:b/>
                <w:bCs/>
                <w:sz w:val="24"/>
                <w:szCs w:val="24"/>
              </w:rPr>
              <w:t>3.1</w:t>
            </w:r>
            <w:r w:rsidRPr="7E17BDF5">
              <w:rPr>
                <w:rFonts w:ascii="Aptos" w:eastAsia="Aptos" w:hAnsi="Aptos" w:cs="Aptos"/>
                <w:b/>
                <w:bCs/>
                <w:sz w:val="24"/>
                <w:szCs w:val="24"/>
              </w:rPr>
              <w:t xml:space="preserve"> - PBI</w:t>
            </w:r>
            <w:r w:rsidRPr="7E17BDF5">
              <w:rPr>
                <w:rFonts w:ascii="Aptos" w:eastAsia="Aptos" w:hAnsi="Aptos" w:cs="Aptos"/>
                <w:sz w:val="24"/>
                <w:szCs w:val="24"/>
              </w:rPr>
              <w:t xml:space="preserve">: </w:t>
            </w:r>
            <w:r w:rsidRPr="7F4379F7">
              <w:rPr>
                <w:rFonts w:ascii="Aptos" w:eastAsia="Aptos" w:hAnsi="Aptos" w:cs="Aptos"/>
                <w:sz w:val="24"/>
                <w:szCs w:val="24"/>
              </w:rPr>
              <w:t xml:space="preserve">Realizar </w:t>
            </w:r>
            <w:r w:rsidRPr="2E450ED1">
              <w:rPr>
                <w:rFonts w:ascii="Aptos" w:eastAsia="Aptos" w:hAnsi="Aptos" w:cs="Aptos"/>
                <w:sz w:val="24"/>
                <w:szCs w:val="24"/>
              </w:rPr>
              <w:t>login do administrador</w:t>
            </w:r>
          </w:p>
        </w:tc>
      </w:tr>
      <w:tr w:rsidR="009A7791" w14:paraId="6EB22A01" w14:textId="77777777" w:rsidTr="1980DEF4">
        <w:trPr>
          <w:trHeight w:val="300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F0CFD7B" w14:textId="77777777" w:rsidR="009A7791" w:rsidRDefault="009A7791" w:rsidP="009A7791">
            <w:pPr>
              <w:spacing w:line="276" w:lineRule="auto"/>
            </w:pPr>
            <w:r w:rsidRPr="2E450ED1">
              <w:rPr>
                <w:rFonts w:ascii="Aptos" w:eastAsia="Aptos" w:hAnsi="Aptos" w:cs="Aptos"/>
                <w:b/>
                <w:bCs/>
                <w:sz w:val="24"/>
                <w:szCs w:val="24"/>
              </w:rPr>
              <w:t>COMO</w:t>
            </w:r>
            <w:r w:rsidRPr="2E450ED1">
              <w:rPr>
                <w:rFonts w:ascii="Aptos" w:eastAsia="Aptos" w:hAnsi="Aptos" w:cs="Aptos"/>
                <w:sz w:val="24"/>
                <w:szCs w:val="24"/>
              </w:rPr>
              <w:t>:  Administrador</w:t>
            </w:r>
          </w:p>
          <w:p w14:paraId="00650D43" w14:textId="5CFFCF71" w:rsidR="009A7791" w:rsidRDefault="009A7791" w:rsidP="009A7791">
            <w:pPr>
              <w:spacing w:line="276" w:lineRule="auto"/>
              <w:rPr>
                <w:rFonts w:ascii="Aptos" w:eastAsia="Aptos" w:hAnsi="Aptos" w:cs="Aptos"/>
              </w:rPr>
            </w:pPr>
            <w:r w:rsidRPr="07106EEC">
              <w:rPr>
                <w:rFonts w:ascii="Aptos" w:eastAsia="Aptos" w:hAnsi="Aptos" w:cs="Aptos"/>
                <w:b/>
                <w:bCs/>
                <w:sz w:val="24"/>
                <w:szCs w:val="24"/>
              </w:rPr>
              <w:t>POSSO</w:t>
            </w:r>
            <w:r w:rsidRPr="07106EEC">
              <w:rPr>
                <w:rFonts w:ascii="Aptos" w:eastAsia="Aptos" w:hAnsi="Aptos" w:cs="Aptos"/>
                <w:sz w:val="24"/>
                <w:szCs w:val="24"/>
              </w:rPr>
              <w:t xml:space="preserve">: Realizar login </w:t>
            </w:r>
            <w:r w:rsidR="03EF3703" w:rsidRPr="07106EEC">
              <w:rPr>
                <w:rFonts w:ascii="Aptos" w:eastAsia="Aptos" w:hAnsi="Aptos" w:cs="Aptos"/>
                <w:sz w:val="24"/>
                <w:szCs w:val="24"/>
              </w:rPr>
              <w:t>do</w:t>
            </w:r>
            <w:r w:rsidR="129C57F0" w:rsidRPr="07106EEC">
              <w:rPr>
                <w:rFonts w:ascii="Aptos" w:eastAsia="Aptos" w:hAnsi="Aptos" w:cs="Aptos"/>
                <w:sz w:val="24"/>
                <w:szCs w:val="24"/>
              </w:rPr>
              <w:t xml:space="preserve"> </w:t>
            </w:r>
            <w:r w:rsidRPr="07106EEC">
              <w:rPr>
                <w:rFonts w:ascii="Aptos" w:eastAsia="Aptos" w:hAnsi="Aptos" w:cs="Aptos"/>
                <w:sz w:val="24"/>
                <w:szCs w:val="24"/>
              </w:rPr>
              <w:t>administrador</w:t>
            </w:r>
          </w:p>
          <w:p w14:paraId="3FBA71F2" w14:textId="22957308" w:rsidR="009A7791" w:rsidRDefault="009A7791" w:rsidP="07106EEC">
            <w:pPr>
              <w:spacing w:line="276" w:lineRule="auto"/>
              <w:rPr>
                <w:rFonts w:ascii="Aptos" w:eastAsia="Aptos" w:hAnsi="Aptos" w:cs="Aptos"/>
                <w:sz w:val="24"/>
                <w:szCs w:val="24"/>
                <w:lang w:val="pt-PT"/>
              </w:rPr>
            </w:pPr>
            <w:r w:rsidRPr="07106EEC">
              <w:rPr>
                <w:rFonts w:ascii="Aptos" w:eastAsia="Aptos" w:hAnsi="Aptos" w:cs="Aptos"/>
                <w:b/>
                <w:bCs/>
                <w:sz w:val="24"/>
                <w:szCs w:val="24"/>
              </w:rPr>
              <w:t>PARA</w:t>
            </w:r>
            <w:r w:rsidRPr="07106EEC">
              <w:rPr>
                <w:rFonts w:ascii="Aptos" w:eastAsia="Aptos" w:hAnsi="Aptos" w:cs="Aptos"/>
                <w:sz w:val="24"/>
                <w:szCs w:val="24"/>
              </w:rPr>
              <w:t xml:space="preserve">:  </w:t>
            </w:r>
            <w:r w:rsidR="26F91B5B" w:rsidRPr="07106EEC">
              <w:rPr>
                <w:rFonts w:ascii="Aptos" w:eastAsia="Aptos" w:hAnsi="Aptos" w:cs="Aptos"/>
                <w:sz w:val="24"/>
                <w:szCs w:val="24"/>
              </w:rPr>
              <w:t>a</w:t>
            </w:r>
            <w:r w:rsidRPr="07106EEC">
              <w:rPr>
                <w:rFonts w:ascii="Aptos" w:eastAsia="Aptos" w:hAnsi="Aptos" w:cs="Aptos"/>
                <w:sz w:val="24"/>
                <w:szCs w:val="24"/>
              </w:rPr>
              <w:t xml:space="preserve">cessar </w:t>
            </w:r>
            <w:r w:rsidR="4742C8DC" w:rsidRPr="07106EEC">
              <w:rPr>
                <w:rFonts w:ascii="Aptos" w:eastAsia="Aptos" w:hAnsi="Aptos" w:cs="Aptos"/>
                <w:sz w:val="24"/>
                <w:szCs w:val="24"/>
              </w:rPr>
              <w:t>as funcionalidades do sistema</w:t>
            </w:r>
          </w:p>
        </w:tc>
      </w:tr>
      <w:tr w:rsidR="009A7791" w14:paraId="3E1DB196" w14:textId="77777777" w:rsidTr="1980DEF4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024F77" w14:textId="7777777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7E17BDF5">
              <w:rPr>
                <w:rFonts w:ascii="Aptos" w:eastAsia="Aptos" w:hAnsi="Aptos" w:cs="Aptos"/>
                <w:b/>
                <w:bCs/>
              </w:rPr>
              <w:t xml:space="preserve">Critério de </w:t>
            </w:r>
            <w:r w:rsidRPr="7E17BDF5">
              <w:rPr>
                <w:rFonts w:ascii="Aptos" w:eastAsia="Aptos" w:hAnsi="Aptos" w:cs="Aptos"/>
              </w:rPr>
              <w:t xml:space="preserve"> </w:t>
            </w:r>
          </w:p>
          <w:p w14:paraId="27AF5FAC" w14:textId="7777777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7E17BDF5">
              <w:rPr>
                <w:rFonts w:ascii="Aptos" w:eastAsia="Aptos" w:hAnsi="Aptos" w:cs="Aptos"/>
                <w:b/>
                <w:bCs/>
              </w:rPr>
              <w:t>Aceite 1</w:t>
            </w:r>
            <w:r w:rsidRPr="7E17BDF5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09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13A1F1" w14:textId="0E0C1F26" w:rsidR="009A7791" w:rsidRDefault="1B484B8F" w:rsidP="07106EEC">
            <w:pPr>
              <w:spacing w:before="60" w:after="60" w:line="276" w:lineRule="auto"/>
              <w:ind w:left="168"/>
              <w:rPr>
                <w:rFonts w:ascii="Calibri" w:eastAsia="Calibri" w:hAnsi="Calibri" w:cs="Calibri"/>
              </w:rPr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</w:t>
            </w:r>
            <w:r w:rsidR="3D51ABF3" w:rsidRPr="07106EEC">
              <w:rPr>
                <w:rFonts w:ascii="Calibri" w:eastAsia="Calibri" w:hAnsi="Calibri" w:cs="Calibri"/>
              </w:rPr>
              <w:t xml:space="preserve">administrador </w:t>
            </w:r>
            <w:r w:rsidRPr="07106EEC">
              <w:rPr>
                <w:rFonts w:ascii="Calibri" w:eastAsia="Calibri" w:hAnsi="Calibri" w:cs="Calibri"/>
              </w:rPr>
              <w:t xml:space="preserve">deseja acessar sua conta na plataforma, </w:t>
            </w:r>
          </w:p>
          <w:p w14:paraId="2D44BAAE" w14:textId="1C848E87" w:rsidR="009A7791" w:rsidRDefault="1B484B8F" w:rsidP="07106EEC">
            <w:pPr>
              <w:spacing w:before="60" w:after="60" w:line="276" w:lineRule="auto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preencher corretamente suas credenciais de e-mail e senha no formulário de login e clicar no botão "Entrar", </w:t>
            </w:r>
          </w:p>
          <w:p w14:paraId="64842F76" w14:textId="2F1E32BF" w:rsidR="009A7791" w:rsidRDefault="1B484B8F" w:rsidP="07106EEC">
            <w:pPr>
              <w:spacing w:before="60" w:after="60" w:line="276" w:lineRule="auto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deve autenticá-lo com sucesso e conceder acesso às funcionalidades disponíveis para </w:t>
            </w:r>
            <w:r w:rsidR="4926C140" w:rsidRPr="07106EEC">
              <w:rPr>
                <w:rFonts w:ascii="Calibri" w:eastAsia="Calibri" w:hAnsi="Calibri" w:cs="Calibri"/>
              </w:rPr>
              <w:t>administradores</w:t>
            </w:r>
            <w:r w:rsidRPr="07106EEC">
              <w:rPr>
                <w:rFonts w:ascii="Calibri" w:eastAsia="Calibri" w:hAnsi="Calibri" w:cs="Calibri"/>
              </w:rPr>
              <w:t>.</w:t>
            </w:r>
          </w:p>
        </w:tc>
      </w:tr>
      <w:tr w:rsidR="009A7791" w14:paraId="4FEE7A06" w14:textId="77777777" w:rsidTr="1980DEF4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329AAA" w14:textId="7777777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7E17BDF5">
              <w:rPr>
                <w:rFonts w:ascii="Aptos" w:eastAsia="Aptos" w:hAnsi="Aptos" w:cs="Aptos"/>
                <w:b/>
                <w:bCs/>
              </w:rPr>
              <w:t xml:space="preserve">Critério de </w:t>
            </w:r>
            <w:r w:rsidRPr="7E17BDF5">
              <w:rPr>
                <w:rFonts w:ascii="Aptos" w:eastAsia="Aptos" w:hAnsi="Aptos" w:cs="Aptos"/>
              </w:rPr>
              <w:t xml:space="preserve"> </w:t>
            </w:r>
          </w:p>
          <w:p w14:paraId="7464370F" w14:textId="77777777" w:rsidR="009A7791" w:rsidRDefault="009A7791" w:rsidP="009A7791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7E17BDF5">
              <w:rPr>
                <w:rFonts w:ascii="Aptos" w:eastAsia="Aptos" w:hAnsi="Aptos" w:cs="Aptos"/>
                <w:b/>
                <w:bCs/>
              </w:rPr>
              <w:t>Aceite 2</w:t>
            </w:r>
            <w:r w:rsidRPr="7E17BDF5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607016" w14:textId="1B9F63F7" w:rsidR="009A7791" w:rsidRDefault="622EBE88" w:rsidP="07106EEC">
            <w:pPr>
              <w:spacing w:before="60" w:after="60" w:line="276" w:lineRule="auto"/>
              <w:ind w:left="168"/>
            </w:pPr>
            <w:r w:rsidRPr="07106EEC">
              <w:rPr>
                <w:rFonts w:ascii="Calibri" w:eastAsia="Calibri" w:hAnsi="Calibri" w:cs="Calibri"/>
                <w:b/>
                <w:bCs/>
              </w:rPr>
              <w:t>DADO QUE</w:t>
            </w:r>
            <w:r w:rsidRPr="07106EEC">
              <w:rPr>
                <w:rFonts w:ascii="Calibri" w:eastAsia="Calibri" w:hAnsi="Calibri" w:cs="Calibri"/>
              </w:rPr>
              <w:t xml:space="preserve"> o administrador deseja acessar sua conta na plataforma, </w:t>
            </w:r>
            <w:r w:rsidRPr="07106EEC">
              <w:rPr>
                <w:rFonts w:ascii="Calibri" w:eastAsia="Calibri" w:hAnsi="Calibri" w:cs="Calibri"/>
                <w:b/>
                <w:bCs/>
              </w:rPr>
              <w:t>QUANDO</w:t>
            </w:r>
            <w:r w:rsidRPr="07106EEC">
              <w:rPr>
                <w:rFonts w:ascii="Calibri" w:eastAsia="Calibri" w:hAnsi="Calibri" w:cs="Calibri"/>
              </w:rPr>
              <w:t xml:space="preserve"> ele preencher suas credenciais de e-mail e senha que não estão cadastradas no sistema no formulário de login e clicar no botão "Entrar", </w:t>
            </w:r>
            <w:r w:rsidRPr="07106EEC">
              <w:rPr>
                <w:rFonts w:ascii="Calibri" w:eastAsia="Calibri" w:hAnsi="Calibri" w:cs="Calibri"/>
                <w:b/>
                <w:bCs/>
              </w:rPr>
              <w:t>ENTÃO</w:t>
            </w:r>
            <w:r w:rsidRPr="07106EEC">
              <w:rPr>
                <w:rFonts w:ascii="Calibri" w:eastAsia="Calibri" w:hAnsi="Calibri" w:cs="Calibri"/>
              </w:rPr>
              <w:t xml:space="preserve"> o sistema deve exibir uma mensagem de erro informando que esse usuário não está cadastrado.</w:t>
            </w:r>
          </w:p>
          <w:p w14:paraId="7BC85840" w14:textId="6BC46B43" w:rsidR="009A7791" w:rsidRDefault="009A7791" w:rsidP="07106EEC">
            <w:pPr>
              <w:spacing w:line="276" w:lineRule="auto"/>
            </w:pPr>
          </w:p>
        </w:tc>
      </w:tr>
      <w:tr w:rsidR="001B3F12" w14:paraId="5FDE5FCE" w14:textId="77777777" w:rsidTr="1980DEF4">
        <w:trPr>
          <w:trHeight w:val="300"/>
        </w:trPr>
        <w:tc>
          <w:tcPr>
            <w:tcW w:w="127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354741" w14:textId="44BA224B" w:rsidR="001B3F12" w:rsidRPr="7E17BDF5" w:rsidRDefault="001B3F12" w:rsidP="001B3F12">
            <w:pPr>
              <w:spacing w:line="276" w:lineRule="auto"/>
              <w:rPr>
                <w:rFonts w:ascii="Aptos" w:eastAsia="Aptos" w:hAnsi="Aptos" w:cs="Aptos"/>
                <w:b/>
                <w:bCs/>
              </w:rPr>
            </w:pPr>
            <w:r>
              <w:rPr>
                <w:b/>
                <w:bCs/>
              </w:rPr>
              <w:lastRenderedPageBreak/>
              <w:t>Protótipo de baixa fidelidade</w:t>
            </w:r>
          </w:p>
        </w:tc>
        <w:tc>
          <w:tcPr>
            <w:tcW w:w="720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0FB32F3" w14:textId="433438C9" w:rsidR="001B3F12" w:rsidRPr="46975006" w:rsidRDefault="2A6C88B2" w:rsidP="001B3F12">
            <w:pPr>
              <w:spacing w:line="276" w:lineRule="auto"/>
              <w:rPr>
                <w:rFonts w:ascii="Aptos" w:eastAsia="Aptos" w:hAnsi="Aptos" w:cs="Aptos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5733F40" wp14:editId="6A94FC84">
                  <wp:extent cx="3070595" cy="4146172"/>
                  <wp:effectExtent l="0" t="0" r="3810" b="9525"/>
                  <wp:docPr id="1872146784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0595" cy="41461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A11F50" w14:textId="04071886" w:rsidR="000C543F" w:rsidRDefault="000C543F" w:rsidP="1980DEF4"/>
    <w:p w14:paraId="1F4491C4" w14:textId="77777777" w:rsidR="000C543F" w:rsidRDefault="000C543F">
      <w:r>
        <w:br w:type="page"/>
      </w:r>
    </w:p>
    <w:p w14:paraId="40E3F3A7" w14:textId="77777777" w:rsidR="7E17BDF5" w:rsidRDefault="7E17BDF5" w:rsidP="1980DEF4"/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1218"/>
        <w:gridCol w:w="7266"/>
      </w:tblGrid>
      <w:tr w:rsidR="1980DEF4" w14:paraId="7A55ED0F" w14:textId="77777777" w:rsidTr="1980DEF4">
        <w:trPr>
          <w:trHeight w:val="300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66F21AE" w14:textId="709947FF" w:rsidR="1980DEF4" w:rsidRDefault="1980DEF4" w:rsidP="1980DEF4">
            <w:pPr>
              <w:spacing w:line="276" w:lineRule="auto"/>
              <w:rPr>
                <w:rFonts w:ascii="Aptos" w:eastAsia="Aptos" w:hAnsi="Aptos" w:cs="Aptos"/>
              </w:rPr>
            </w:pPr>
            <w:r w:rsidRPr="1980DEF4">
              <w:rPr>
                <w:rFonts w:ascii="Aptos" w:eastAsia="Aptos" w:hAnsi="Aptos" w:cs="Aptos"/>
                <w:b/>
                <w:bCs/>
                <w:sz w:val="24"/>
                <w:szCs w:val="24"/>
              </w:rPr>
              <w:t>HISTÓRIA DO USUÁRIO 3.2 - PBI</w:t>
            </w:r>
            <w:r w:rsidRPr="1980DEF4">
              <w:rPr>
                <w:rFonts w:ascii="Aptos" w:eastAsia="Aptos" w:hAnsi="Aptos" w:cs="Aptos"/>
                <w:sz w:val="24"/>
                <w:szCs w:val="24"/>
              </w:rPr>
              <w:t xml:space="preserve">: </w:t>
            </w:r>
            <w:r w:rsidRPr="1980DEF4">
              <w:rPr>
                <w:rFonts w:ascii="Aptos" w:eastAsia="Aptos" w:hAnsi="Aptos" w:cs="Aptos"/>
              </w:rPr>
              <w:t>Avaliar</w:t>
            </w:r>
            <w:r w:rsidRPr="1980DEF4">
              <w:rPr>
                <w:rFonts w:ascii="Aptos" w:eastAsia="Aptos" w:hAnsi="Aptos" w:cs="Aptos"/>
                <w:sz w:val="20"/>
                <w:szCs w:val="20"/>
              </w:rPr>
              <w:t xml:space="preserve"> </w:t>
            </w:r>
            <w:r w:rsidRPr="1980DEF4">
              <w:rPr>
                <w:rFonts w:ascii="Aptos" w:eastAsia="Aptos" w:hAnsi="Aptos" w:cs="Aptos"/>
              </w:rPr>
              <w:t>prestadores de serviço</w:t>
            </w:r>
          </w:p>
        </w:tc>
      </w:tr>
      <w:tr w:rsidR="1980DEF4" w14:paraId="12172D55" w14:textId="77777777" w:rsidTr="1980DEF4">
        <w:trPr>
          <w:trHeight w:val="300"/>
        </w:trPr>
        <w:tc>
          <w:tcPr>
            <w:tcW w:w="8484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F4AC4F" w14:textId="22C5D681" w:rsidR="1980DEF4" w:rsidRDefault="1980DEF4" w:rsidP="1980DEF4">
            <w:pPr>
              <w:spacing w:line="276" w:lineRule="auto"/>
            </w:pPr>
            <w:r w:rsidRPr="1980DEF4">
              <w:rPr>
                <w:rFonts w:ascii="Aptos" w:eastAsia="Aptos" w:hAnsi="Aptos" w:cs="Aptos"/>
                <w:b/>
                <w:bCs/>
                <w:sz w:val="24"/>
                <w:szCs w:val="24"/>
              </w:rPr>
              <w:t>COMO</w:t>
            </w:r>
            <w:r w:rsidRPr="1980DEF4">
              <w:rPr>
                <w:rFonts w:ascii="Aptos" w:eastAsia="Aptos" w:hAnsi="Aptos" w:cs="Aptos"/>
                <w:sz w:val="24"/>
                <w:szCs w:val="24"/>
              </w:rPr>
              <w:t>:  administrador</w:t>
            </w:r>
          </w:p>
          <w:p w14:paraId="2797F2CA" w14:textId="6CEADC39" w:rsidR="1980DEF4" w:rsidRDefault="1980DEF4" w:rsidP="1980DEF4">
            <w:pPr>
              <w:spacing w:line="276" w:lineRule="auto"/>
            </w:pPr>
            <w:r w:rsidRPr="1980DEF4">
              <w:rPr>
                <w:rFonts w:ascii="Aptos" w:eastAsia="Aptos" w:hAnsi="Aptos" w:cs="Aptos"/>
                <w:b/>
                <w:bCs/>
                <w:sz w:val="24"/>
                <w:szCs w:val="24"/>
              </w:rPr>
              <w:t>POSSO</w:t>
            </w:r>
            <w:r w:rsidRPr="1980DEF4">
              <w:rPr>
                <w:rFonts w:ascii="Aptos" w:eastAsia="Aptos" w:hAnsi="Aptos" w:cs="Aptos"/>
                <w:sz w:val="24"/>
                <w:szCs w:val="24"/>
              </w:rPr>
              <w:t>: a</w:t>
            </w:r>
            <w:r w:rsidRPr="1980DEF4">
              <w:rPr>
                <w:rFonts w:ascii="Aptos" w:eastAsia="Aptos" w:hAnsi="Aptos" w:cs="Aptos"/>
              </w:rPr>
              <w:t xml:space="preserve">valiar </w:t>
            </w:r>
            <w:r w:rsidRPr="1980DEF4">
              <w:rPr>
                <w:rFonts w:ascii="Aptos" w:eastAsia="Aptos" w:hAnsi="Aptos" w:cs="Aptos"/>
                <w:sz w:val="24"/>
                <w:szCs w:val="24"/>
              </w:rPr>
              <w:t>prestadores de serviço</w:t>
            </w:r>
          </w:p>
          <w:p w14:paraId="5E4BA77B" w14:textId="3CA9A374" w:rsidR="1980DEF4" w:rsidRDefault="1980DEF4" w:rsidP="1980DEF4">
            <w:pPr>
              <w:spacing w:line="276" w:lineRule="auto"/>
              <w:rPr>
                <w:rFonts w:ascii="Aptos" w:eastAsia="Aptos" w:hAnsi="Aptos" w:cs="Aptos"/>
                <w:lang w:val="pt-PT"/>
              </w:rPr>
            </w:pPr>
            <w:r w:rsidRPr="1980DEF4">
              <w:rPr>
                <w:rFonts w:ascii="Aptos" w:eastAsia="Aptos" w:hAnsi="Aptos" w:cs="Aptos"/>
                <w:b/>
                <w:bCs/>
                <w:sz w:val="24"/>
                <w:szCs w:val="24"/>
              </w:rPr>
              <w:t>PARA</w:t>
            </w:r>
            <w:r w:rsidRPr="1980DEF4">
              <w:rPr>
                <w:rFonts w:ascii="Aptos" w:eastAsia="Aptos" w:hAnsi="Aptos" w:cs="Aptos"/>
                <w:sz w:val="24"/>
                <w:szCs w:val="24"/>
              </w:rPr>
              <w:t>: garantir a qualidade e confiabilidade dos profissionais na plataforma.</w:t>
            </w:r>
          </w:p>
        </w:tc>
      </w:tr>
      <w:tr w:rsidR="1980DEF4" w14:paraId="582B8A60" w14:textId="77777777" w:rsidTr="1980DEF4">
        <w:trPr>
          <w:trHeight w:val="300"/>
        </w:trPr>
        <w:tc>
          <w:tcPr>
            <w:tcW w:w="12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F2D7C67" w14:textId="77777777" w:rsidR="1980DEF4" w:rsidRDefault="1980DEF4" w:rsidP="1980DEF4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Critério de 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  <w:p w14:paraId="27FB1B27" w14:textId="77777777" w:rsidR="1980DEF4" w:rsidRDefault="1980DEF4" w:rsidP="1980DEF4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>Aceite 1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6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50E666" w14:textId="46C90A75" w:rsidR="1980DEF4" w:rsidRDefault="1980DEF4" w:rsidP="1980DEF4">
            <w:pPr>
              <w:spacing w:line="276" w:lineRule="auto"/>
              <w:rPr>
                <w:rFonts w:ascii="Aptos" w:eastAsia="Aptos" w:hAnsi="Aptos" w:cs="Aptos"/>
                <w:sz w:val="24"/>
                <w:szCs w:val="24"/>
              </w:rPr>
            </w:pPr>
            <w:r w:rsidRPr="1980DEF4">
              <w:rPr>
                <w:rStyle w:val="Forte"/>
              </w:rPr>
              <w:t>DADO QUE</w:t>
            </w:r>
            <w:r>
              <w:t xml:space="preserve"> há prestadores aguardando avaliação de cadastro,</w:t>
            </w:r>
            <w:r>
              <w:br/>
            </w:r>
            <w:r w:rsidRPr="1980DEF4">
              <w:rPr>
                <w:rStyle w:val="Forte"/>
              </w:rPr>
              <w:t>QUANDO</w:t>
            </w:r>
            <w:r>
              <w:t xml:space="preserve"> o administrador acessa o painel de avaliação de prestadores, revisa os documentos e informações enviadas pelo prestador e valida seu cadastro,</w:t>
            </w:r>
            <w:r>
              <w:br/>
            </w:r>
            <w:r w:rsidRPr="1980DEF4">
              <w:rPr>
                <w:rStyle w:val="Forte"/>
              </w:rPr>
              <w:t>ENTÃO</w:t>
            </w:r>
            <w:r>
              <w:t xml:space="preserve"> os prestadores que estavam aguardando avaliação e atendem aos requisitos de cadastro são cadastrados no sistema.</w:t>
            </w:r>
          </w:p>
        </w:tc>
      </w:tr>
      <w:tr w:rsidR="1980DEF4" w14:paraId="2E454735" w14:textId="77777777" w:rsidTr="1980DEF4">
        <w:trPr>
          <w:trHeight w:val="300"/>
        </w:trPr>
        <w:tc>
          <w:tcPr>
            <w:tcW w:w="12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9DFCA44" w14:textId="77777777" w:rsidR="1980DEF4" w:rsidRDefault="1980DEF4" w:rsidP="1980DEF4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Critério de 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  <w:p w14:paraId="3DE735F1" w14:textId="77777777" w:rsidR="1980DEF4" w:rsidRDefault="1980DEF4" w:rsidP="1980DEF4">
            <w:pPr>
              <w:spacing w:line="276" w:lineRule="auto"/>
              <w:rPr>
                <w:rFonts w:ascii="Aptos" w:eastAsia="Aptos" w:hAnsi="Aptos" w:cs="Aptos"/>
                <w:sz w:val="20"/>
                <w:szCs w:val="20"/>
              </w:rPr>
            </w:pPr>
            <w:r w:rsidRPr="1980DEF4">
              <w:rPr>
                <w:rFonts w:ascii="Aptos" w:eastAsia="Aptos" w:hAnsi="Aptos" w:cs="Aptos"/>
                <w:b/>
                <w:bCs/>
              </w:rPr>
              <w:t>Aceite 2</w:t>
            </w:r>
            <w:r w:rsidRPr="1980DEF4">
              <w:rPr>
                <w:rFonts w:ascii="Aptos" w:eastAsia="Aptos" w:hAnsi="Aptos" w:cs="Aptos"/>
              </w:rPr>
              <w:t xml:space="preserve"> </w:t>
            </w:r>
          </w:p>
        </w:tc>
        <w:tc>
          <w:tcPr>
            <w:tcW w:w="72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737C27" w14:textId="08666395" w:rsidR="1980DEF4" w:rsidRDefault="1980DEF4" w:rsidP="1980DEF4">
            <w:pPr>
              <w:spacing w:line="276" w:lineRule="auto"/>
            </w:pPr>
            <w:r w:rsidRPr="1980DEF4">
              <w:rPr>
                <w:rFonts w:ascii="Aptos" w:eastAsia="Aptos" w:hAnsi="Aptos" w:cs="Aptos"/>
                <w:b/>
                <w:bCs/>
              </w:rPr>
              <w:t xml:space="preserve">DADO QUE </w:t>
            </w:r>
            <w:r w:rsidRPr="1980DEF4">
              <w:rPr>
                <w:rFonts w:ascii="Aptos" w:eastAsia="Aptos" w:hAnsi="Aptos" w:cs="Aptos"/>
              </w:rPr>
              <w:t>não há nenhum prestador aguardando avaliação de cadastro,</w:t>
            </w:r>
            <w:r>
              <w:br/>
            </w:r>
            <w:r w:rsidRPr="1980DEF4">
              <w:rPr>
                <w:rFonts w:ascii="Aptos" w:eastAsia="Aptos" w:hAnsi="Aptos" w:cs="Aptos"/>
                <w:b/>
                <w:bCs/>
              </w:rPr>
              <w:t xml:space="preserve">QUANDO </w:t>
            </w:r>
            <w:r w:rsidRPr="1980DEF4">
              <w:rPr>
                <w:rFonts w:ascii="Aptos" w:eastAsia="Aptos" w:hAnsi="Aptos" w:cs="Aptos"/>
              </w:rPr>
              <w:t>o administrador acessa o painel de avaliação de prestadores,</w:t>
            </w:r>
            <w:r>
              <w:br/>
            </w:r>
            <w:r w:rsidRPr="1980DEF4">
              <w:rPr>
                <w:rFonts w:ascii="Aptos" w:eastAsia="Aptos" w:hAnsi="Aptos" w:cs="Aptos"/>
                <w:b/>
                <w:bCs/>
              </w:rPr>
              <w:t xml:space="preserve">ENTÃO </w:t>
            </w:r>
            <w:r w:rsidRPr="1980DEF4">
              <w:rPr>
                <w:rFonts w:ascii="Aptos" w:eastAsia="Aptos" w:hAnsi="Aptos" w:cs="Aptos"/>
              </w:rPr>
              <w:t>uma mensagem informando que não há prestadores aguardando avaliação é exibida.</w:t>
            </w:r>
          </w:p>
        </w:tc>
      </w:tr>
      <w:tr w:rsidR="1980DEF4" w14:paraId="6054DBE8" w14:textId="77777777" w:rsidTr="1980DEF4">
        <w:trPr>
          <w:trHeight w:val="300"/>
        </w:trPr>
        <w:tc>
          <w:tcPr>
            <w:tcW w:w="121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0FF5DEE" w14:textId="4FE6E64C" w:rsidR="1980DEF4" w:rsidRDefault="1980DEF4" w:rsidP="1980DEF4">
            <w:pPr>
              <w:spacing w:line="276" w:lineRule="auto"/>
              <w:rPr>
                <w:rFonts w:ascii="Aptos" w:eastAsia="Aptos" w:hAnsi="Aptos" w:cs="Aptos"/>
                <w:b/>
                <w:bCs/>
              </w:rPr>
            </w:pPr>
            <w:r w:rsidRPr="1980DEF4">
              <w:rPr>
                <w:b/>
                <w:bCs/>
              </w:rPr>
              <w:t>Protótipo de baixa fidelidade</w:t>
            </w:r>
          </w:p>
        </w:tc>
        <w:tc>
          <w:tcPr>
            <w:tcW w:w="726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1CC869" w14:textId="3E4732B8" w:rsidR="1980DEF4" w:rsidRDefault="1980DEF4" w:rsidP="1980DEF4">
            <w:pPr>
              <w:spacing w:line="276" w:lineRule="auto"/>
              <w:rPr>
                <w:rFonts w:ascii="Aptos" w:eastAsia="Aptos" w:hAnsi="Aptos" w:cs="Aptos"/>
                <w:b/>
                <w:b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04D7F9A" wp14:editId="432F0A7F">
                  <wp:extent cx="4244798" cy="3092204"/>
                  <wp:effectExtent l="0" t="0" r="4445" b="0"/>
                  <wp:docPr id="2086738239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44798" cy="30922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BE72A7" w14:textId="7490CCDE" w:rsidR="7E17BDF5" w:rsidRDefault="7E17BDF5"/>
    <w:p w14:paraId="2576BB12" w14:textId="1783AD04" w:rsidR="000C543F" w:rsidRDefault="000C543F">
      <w:r>
        <w:br w:type="page"/>
      </w:r>
    </w:p>
    <w:tbl>
      <w:tblPr>
        <w:tblStyle w:val="TabelacomGrelha"/>
        <w:tblpPr w:leftFromText="141" w:rightFromText="141" w:vertAnchor="text" w:horzAnchor="margin" w:tblpY="-21"/>
        <w:tblW w:w="8630" w:type="dxa"/>
        <w:tblLook w:val="04A0" w:firstRow="1" w:lastRow="0" w:firstColumn="1" w:lastColumn="0" w:noHBand="0" w:noVBand="1"/>
      </w:tblPr>
      <w:tblGrid>
        <w:gridCol w:w="1350"/>
        <w:gridCol w:w="7280"/>
      </w:tblGrid>
      <w:tr w:rsidR="000C543F" w14:paraId="527E3031" w14:textId="77777777" w:rsidTr="001F295D">
        <w:trPr>
          <w:trHeight w:val="300"/>
        </w:trPr>
        <w:tc>
          <w:tcPr>
            <w:tcW w:w="8630" w:type="dxa"/>
            <w:gridSpan w:val="2"/>
            <w:vAlign w:val="center"/>
          </w:tcPr>
          <w:p w14:paraId="56F36533" w14:textId="58A3172E" w:rsidR="000C543F" w:rsidRDefault="000C543F" w:rsidP="001F295D">
            <w:pPr>
              <w:spacing w:before="60" w:after="60"/>
              <w:ind w:left="30" w:hanging="30"/>
              <w:rPr>
                <w:color w:val="00B0F0"/>
              </w:rPr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 w:rsidR="00A45C93">
              <w:rPr>
                <w:b/>
                <w:bCs/>
              </w:rPr>
              <w:t>3</w:t>
            </w:r>
            <w:r>
              <w:rPr>
                <w:b/>
                <w:bCs/>
              </w:rPr>
              <w:t>.</w:t>
            </w:r>
            <w:r w:rsidR="00A45C93">
              <w:rPr>
                <w:b/>
                <w:bCs/>
              </w:rPr>
              <w:t>3</w:t>
            </w:r>
            <w:r w:rsidRPr="2B5DA396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A45C93">
              <w:t>Realizar cadastro de outro administrador</w:t>
            </w:r>
          </w:p>
        </w:tc>
      </w:tr>
      <w:tr w:rsidR="000C543F" w14:paraId="72110D7F" w14:textId="77777777" w:rsidTr="001F295D">
        <w:trPr>
          <w:trHeight w:val="300"/>
        </w:trPr>
        <w:tc>
          <w:tcPr>
            <w:tcW w:w="8630" w:type="dxa"/>
            <w:gridSpan w:val="2"/>
          </w:tcPr>
          <w:p w14:paraId="4E0B9966" w14:textId="7921FB10" w:rsidR="000C543F" w:rsidRDefault="000C543F" w:rsidP="001F295D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0015517A">
              <w:t>administrador</w:t>
            </w:r>
          </w:p>
          <w:p w14:paraId="2E08B07A" w14:textId="05B1E3AA" w:rsidR="000C543F" w:rsidRDefault="000C543F" w:rsidP="001F295D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 </w:t>
            </w:r>
            <w:r w:rsidR="0015517A">
              <w:t xml:space="preserve"> Realizar cadastro de outro administrador</w:t>
            </w:r>
          </w:p>
          <w:p w14:paraId="1E670AAB" w14:textId="1F1D6443" w:rsidR="000C543F" w:rsidRDefault="000C543F" w:rsidP="001F295D">
            <w:pPr>
              <w:spacing w:before="60" w:after="60"/>
              <w:ind w:left="30" w:hanging="30"/>
            </w:pPr>
            <w:r w:rsidRPr="1980DEF4">
              <w:rPr>
                <w:b/>
                <w:bCs/>
              </w:rPr>
              <w:t>PARA</w:t>
            </w:r>
            <w:r>
              <w:t xml:space="preserve">: </w:t>
            </w:r>
            <w:r w:rsidR="00B42E26">
              <w:t>Garantir a segurança de acessos não autorizados.</w:t>
            </w:r>
          </w:p>
        </w:tc>
      </w:tr>
      <w:tr w:rsidR="000C543F" w14:paraId="1B502836" w14:textId="77777777" w:rsidTr="001F295D">
        <w:trPr>
          <w:trHeight w:val="300"/>
        </w:trPr>
        <w:tc>
          <w:tcPr>
            <w:tcW w:w="1350" w:type="dxa"/>
          </w:tcPr>
          <w:p w14:paraId="133FB701" w14:textId="77777777" w:rsidR="000C543F" w:rsidRDefault="000C543F" w:rsidP="001F295D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0E5C4A34" w14:textId="77777777" w:rsidR="000C543F" w:rsidRDefault="000C543F" w:rsidP="001F295D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80" w:type="dxa"/>
          </w:tcPr>
          <w:p w14:paraId="05976025" w14:textId="6A1C3C8E" w:rsidR="000C543F" w:rsidRDefault="008703B8" w:rsidP="001F295D">
            <w:pPr>
              <w:spacing w:before="60" w:after="60"/>
              <w:ind w:left="168"/>
            </w:pPr>
            <w:r w:rsidRPr="008703B8">
              <w:rPr>
                <w:b/>
                <w:bCs/>
              </w:rPr>
              <w:t xml:space="preserve">DADO QUE </w:t>
            </w:r>
            <w:r w:rsidRPr="008703B8">
              <w:t>o administrador precisa cadastrar outro administrador,</w:t>
            </w:r>
            <w:r w:rsidRPr="008703B8">
              <w:rPr>
                <w:b/>
                <w:bCs/>
              </w:rPr>
              <w:br/>
              <w:t xml:space="preserve">QUANDO </w:t>
            </w:r>
            <w:r w:rsidRPr="008703B8">
              <w:t>acessa seu perfil, navega até a aba "Cadastrar ADM" na barra de navegação e é redirecionado para um formulário com os campos obrigatórios do novo administrador,</w:t>
            </w:r>
            <w:r w:rsidR="002E1F25" w:rsidRPr="008703B8">
              <w:t xml:space="preserve"> ao preencher os dados e clicar em "Cadastrar",</w:t>
            </w:r>
            <w:r w:rsidRPr="008703B8">
              <w:rPr>
                <w:b/>
                <w:bCs/>
              </w:rPr>
              <w:br/>
              <w:t xml:space="preserve">ENTÃO </w:t>
            </w:r>
            <w:r w:rsidRPr="008703B8">
              <w:t xml:space="preserve">o novo administrador é inserido na base de dados </w:t>
            </w:r>
            <w:r w:rsidR="002E1F25">
              <w:t>e uma mensagem de “Administrador cadastrado com sucesso”</w:t>
            </w:r>
            <w:r w:rsidRPr="008703B8">
              <w:t xml:space="preserve"> </w:t>
            </w:r>
            <w:r w:rsidR="002E1F25">
              <w:t>é exibida</w:t>
            </w:r>
            <w:r w:rsidRPr="008703B8">
              <w:t>.</w:t>
            </w:r>
          </w:p>
        </w:tc>
      </w:tr>
      <w:tr w:rsidR="000C543F" w14:paraId="39F94B2E" w14:textId="77777777" w:rsidTr="001F295D">
        <w:trPr>
          <w:trHeight w:val="300"/>
        </w:trPr>
        <w:tc>
          <w:tcPr>
            <w:tcW w:w="1350" w:type="dxa"/>
          </w:tcPr>
          <w:p w14:paraId="6D235F01" w14:textId="77777777" w:rsidR="000C543F" w:rsidRDefault="000C543F" w:rsidP="001F295D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01009CD5" w14:textId="77777777" w:rsidR="000C543F" w:rsidRDefault="000C543F" w:rsidP="001F295D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80" w:type="dxa"/>
          </w:tcPr>
          <w:p w14:paraId="1B466C02" w14:textId="77777777" w:rsidR="00AE3B1E" w:rsidRPr="00AE3B1E" w:rsidRDefault="00AE3B1E" w:rsidP="00AE3B1E">
            <w:pPr>
              <w:spacing w:before="60" w:after="60"/>
              <w:ind w:left="168"/>
            </w:pPr>
            <w:r w:rsidRPr="00AE3B1E">
              <w:rPr>
                <w:b/>
                <w:bCs/>
              </w:rPr>
              <w:t xml:space="preserve">DADO QUE </w:t>
            </w:r>
            <w:r w:rsidRPr="00AE3B1E">
              <w:t>o administrador precisa cadastrar outro administrador,</w:t>
            </w:r>
          </w:p>
          <w:p w14:paraId="77AA4471" w14:textId="77777777" w:rsidR="00AE3B1E" w:rsidRPr="00AE3B1E" w:rsidRDefault="00AE3B1E" w:rsidP="00AE3B1E">
            <w:pPr>
              <w:spacing w:before="60" w:after="60"/>
              <w:ind w:left="168"/>
            </w:pPr>
            <w:r w:rsidRPr="00AE3B1E">
              <w:t>QUANDO acessa seu perfil, navega até a aba "Cadastrar ADM", é redirecionado para o formulário, preenche os dados de um usuário que já está cadastrado como administrador,</w:t>
            </w:r>
          </w:p>
          <w:p w14:paraId="0F8D4769" w14:textId="5A109A56" w:rsidR="000C543F" w:rsidRDefault="00AE3B1E" w:rsidP="00AE3B1E">
            <w:pPr>
              <w:spacing w:before="60" w:after="60"/>
              <w:ind w:left="168"/>
            </w:pPr>
            <w:r w:rsidRPr="00AE3B1E">
              <w:rPr>
                <w:b/>
                <w:bCs/>
              </w:rPr>
              <w:t xml:space="preserve">ENTÃO </w:t>
            </w:r>
            <w:r w:rsidRPr="00AE3B1E">
              <w:t>o sistema exibe uma mensagem de erro informando que o usuário já possui um cadastro como administrador.</w:t>
            </w:r>
          </w:p>
        </w:tc>
      </w:tr>
      <w:tr w:rsidR="000C543F" w14:paraId="6AFFC3AB" w14:textId="77777777" w:rsidTr="001F295D">
        <w:trPr>
          <w:trHeight w:val="300"/>
        </w:trPr>
        <w:tc>
          <w:tcPr>
            <w:tcW w:w="1350" w:type="dxa"/>
          </w:tcPr>
          <w:p w14:paraId="2BC6065B" w14:textId="77777777" w:rsidR="000C543F" w:rsidRPr="2B5DA396" w:rsidRDefault="000C543F" w:rsidP="001F295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80" w:type="dxa"/>
          </w:tcPr>
          <w:p w14:paraId="66EE9CBC" w14:textId="77777777" w:rsidR="000C543F" w:rsidRPr="00C50703" w:rsidRDefault="000C543F" w:rsidP="001F295D">
            <w:pPr>
              <w:spacing w:before="60" w:after="60"/>
              <w:ind w:left="168"/>
              <w:rPr>
                <w:b/>
                <w:bCs/>
                <w:u w:val="single"/>
              </w:rPr>
            </w:pPr>
          </w:p>
        </w:tc>
      </w:tr>
    </w:tbl>
    <w:p w14:paraId="1017B121" w14:textId="2AF15DCF" w:rsidR="000C543F" w:rsidRDefault="000C543F"/>
    <w:p w14:paraId="08A88E7E" w14:textId="77777777" w:rsidR="000C543F" w:rsidRDefault="000C543F">
      <w:r>
        <w:br w:type="page"/>
      </w:r>
    </w:p>
    <w:tbl>
      <w:tblPr>
        <w:tblStyle w:val="TabelacomGrelha"/>
        <w:tblpPr w:leftFromText="141" w:rightFromText="141" w:vertAnchor="text" w:horzAnchor="margin" w:tblpY="-21"/>
        <w:tblW w:w="8630" w:type="dxa"/>
        <w:tblLook w:val="04A0" w:firstRow="1" w:lastRow="0" w:firstColumn="1" w:lastColumn="0" w:noHBand="0" w:noVBand="1"/>
      </w:tblPr>
      <w:tblGrid>
        <w:gridCol w:w="1350"/>
        <w:gridCol w:w="7280"/>
      </w:tblGrid>
      <w:tr w:rsidR="000C543F" w14:paraId="576D4A4E" w14:textId="77777777" w:rsidTr="001F295D">
        <w:trPr>
          <w:trHeight w:val="300"/>
        </w:trPr>
        <w:tc>
          <w:tcPr>
            <w:tcW w:w="8630" w:type="dxa"/>
            <w:gridSpan w:val="2"/>
            <w:vAlign w:val="center"/>
          </w:tcPr>
          <w:p w14:paraId="456F3C68" w14:textId="12324C8A" w:rsidR="000C543F" w:rsidRDefault="000C543F" w:rsidP="001F295D">
            <w:pPr>
              <w:spacing w:before="60" w:after="60"/>
              <w:ind w:left="30" w:hanging="30"/>
              <w:rPr>
                <w:color w:val="00B0F0"/>
              </w:rPr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 w:rsidR="006B525F">
              <w:rPr>
                <w:b/>
                <w:bCs/>
              </w:rPr>
              <w:t>3</w:t>
            </w:r>
            <w:r>
              <w:rPr>
                <w:b/>
                <w:bCs/>
              </w:rPr>
              <w:t>.</w:t>
            </w:r>
            <w:r w:rsidR="006B525F">
              <w:rPr>
                <w:b/>
                <w:bCs/>
              </w:rPr>
              <w:t>4</w:t>
            </w:r>
            <w:r w:rsidRPr="2B5DA396">
              <w:rPr>
                <w:b/>
                <w:bCs/>
              </w:rPr>
              <w:t xml:space="preserve"> - PBI</w:t>
            </w:r>
            <w:r>
              <w:t xml:space="preserve">: </w:t>
            </w:r>
            <w:r w:rsidR="00CA4AFB">
              <w:t>Gerenciar perfis de usuário do sistema</w:t>
            </w:r>
          </w:p>
        </w:tc>
      </w:tr>
      <w:tr w:rsidR="000C543F" w14:paraId="3203D8D5" w14:textId="77777777" w:rsidTr="001F295D">
        <w:trPr>
          <w:trHeight w:val="300"/>
        </w:trPr>
        <w:tc>
          <w:tcPr>
            <w:tcW w:w="8630" w:type="dxa"/>
            <w:gridSpan w:val="2"/>
          </w:tcPr>
          <w:p w14:paraId="16C87B17" w14:textId="2D054F66" w:rsidR="000C543F" w:rsidRDefault="000C543F" w:rsidP="001F295D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00B42E26">
              <w:t>administrador</w:t>
            </w:r>
          </w:p>
          <w:p w14:paraId="2426D249" w14:textId="23707BC9" w:rsidR="000C543F" w:rsidRDefault="000C543F" w:rsidP="001F295D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 </w:t>
            </w:r>
            <w:r w:rsidR="00B42E26">
              <w:t>Gerenciar perfis de usuário do sistema</w:t>
            </w:r>
          </w:p>
          <w:p w14:paraId="005E0574" w14:textId="0E711648" w:rsidR="000C543F" w:rsidRDefault="000C543F" w:rsidP="001F295D">
            <w:pPr>
              <w:spacing w:before="60" w:after="60"/>
              <w:ind w:left="30" w:hanging="30"/>
            </w:pPr>
            <w:r w:rsidRPr="1980DEF4">
              <w:rPr>
                <w:b/>
                <w:bCs/>
              </w:rPr>
              <w:t>PARA</w:t>
            </w:r>
            <w:r>
              <w:t xml:space="preserve">: Fornecer </w:t>
            </w:r>
            <w:r w:rsidR="0074329F">
              <w:t>um ambiente mais seguro para os usuários</w:t>
            </w:r>
            <w:r>
              <w:t>.</w:t>
            </w:r>
          </w:p>
        </w:tc>
      </w:tr>
      <w:tr w:rsidR="000C543F" w14:paraId="6B41C6CD" w14:textId="77777777" w:rsidTr="001F295D">
        <w:trPr>
          <w:trHeight w:val="300"/>
        </w:trPr>
        <w:tc>
          <w:tcPr>
            <w:tcW w:w="1350" w:type="dxa"/>
          </w:tcPr>
          <w:p w14:paraId="58A224DE" w14:textId="77777777" w:rsidR="000C543F" w:rsidRDefault="000C543F" w:rsidP="001F295D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5F6D376E" w14:textId="77777777" w:rsidR="000C543F" w:rsidRDefault="000C543F" w:rsidP="001F295D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80" w:type="dxa"/>
          </w:tcPr>
          <w:p w14:paraId="7BF46E8B" w14:textId="200644E1" w:rsidR="000C543F" w:rsidRDefault="00F412BB" w:rsidP="001F295D">
            <w:pPr>
              <w:spacing w:before="60" w:after="60"/>
              <w:ind w:left="168"/>
            </w:pPr>
            <w:r w:rsidRPr="00F412BB">
              <w:rPr>
                <w:b/>
                <w:bCs/>
              </w:rPr>
              <w:t xml:space="preserve">DADO QUE </w:t>
            </w:r>
            <w:r w:rsidRPr="00F412BB">
              <w:t>o administrador deseja gerenciar os perfis de usuários do sistema,</w:t>
            </w:r>
            <w:r w:rsidRPr="00F412BB">
              <w:rPr>
                <w:b/>
                <w:bCs/>
              </w:rPr>
              <w:br/>
              <w:t xml:space="preserve">QUANDO </w:t>
            </w:r>
            <w:r w:rsidRPr="00F412BB">
              <w:t>acessa a aba "Gerenciar Usuários" na barra de navegação,</w:t>
            </w:r>
            <w:r w:rsidRPr="00F412BB">
              <w:br/>
            </w:r>
            <w:r w:rsidRPr="00F412BB">
              <w:rPr>
                <w:b/>
                <w:bCs/>
              </w:rPr>
              <w:t xml:space="preserve">ENTÃO </w:t>
            </w:r>
            <w:r w:rsidRPr="00F412BB">
              <w:t>o sistema exibe uma lista com todos os usuários, contendo informações como ID, nome, e-mail, tipo de perfil e avaliação, além de um botão para excluir usuário. Ao clicar no botão, uma mensagem de confirmação é exibida. Caso confirme, o usuário é removido da plataforma</w:t>
            </w:r>
            <w:r>
              <w:t>, uma mensagem de “Usuário removido com sucesso” aparece</w:t>
            </w:r>
            <w:r w:rsidRPr="00F412BB">
              <w:t xml:space="preserve"> e recebe uma notificação informando a exclusão</w:t>
            </w:r>
            <w:r>
              <w:t xml:space="preserve"> é enviada para o usuário</w:t>
            </w:r>
            <w:r w:rsidRPr="00F412BB">
              <w:t>.</w:t>
            </w:r>
          </w:p>
        </w:tc>
      </w:tr>
      <w:tr w:rsidR="000C543F" w14:paraId="3A5FCAE4" w14:textId="77777777" w:rsidTr="001F295D">
        <w:trPr>
          <w:trHeight w:val="300"/>
        </w:trPr>
        <w:tc>
          <w:tcPr>
            <w:tcW w:w="1350" w:type="dxa"/>
          </w:tcPr>
          <w:p w14:paraId="55748D80" w14:textId="77777777" w:rsidR="000C543F" w:rsidRDefault="000C543F" w:rsidP="001F295D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7365380C" w14:textId="77777777" w:rsidR="000C543F" w:rsidRDefault="000C543F" w:rsidP="001F295D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80" w:type="dxa"/>
          </w:tcPr>
          <w:p w14:paraId="0D240851" w14:textId="3CFFBD85" w:rsidR="000C543F" w:rsidRDefault="002B4C98" w:rsidP="001F295D">
            <w:pPr>
              <w:spacing w:before="60" w:after="60"/>
              <w:ind w:left="168"/>
            </w:pPr>
            <w:r w:rsidRPr="002B4C98">
              <w:rPr>
                <w:b/>
                <w:bCs/>
              </w:rPr>
              <w:t xml:space="preserve">DADO QUE </w:t>
            </w:r>
            <w:r w:rsidRPr="002B4C98">
              <w:t>o administrador deseja gerenciar os perfis de usuários do sistema,</w:t>
            </w:r>
            <w:r w:rsidRPr="002B4C98">
              <w:rPr>
                <w:b/>
                <w:bCs/>
              </w:rPr>
              <w:br/>
              <w:t xml:space="preserve">QUANDO </w:t>
            </w:r>
            <w:r w:rsidRPr="002B4C98">
              <w:t>acessa a aba "Gerenciar Usuários", clica no botão "Excluir" ao lado de um usuário, e a mensagem de confirmação é exibida,</w:t>
            </w:r>
            <w:r w:rsidRPr="002B4C98">
              <w:br/>
              <w:t>MAS o administrador cancela a exclusão,</w:t>
            </w:r>
            <w:r w:rsidRPr="002B4C98">
              <w:rPr>
                <w:b/>
                <w:bCs/>
              </w:rPr>
              <w:br/>
              <w:t xml:space="preserve">ENTÃO </w:t>
            </w:r>
            <w:r w:rsidRPr="002B4C98">
              <w:t>o usuário não é removido da plataforma, nenhuma notificação é enviada, e o sistema retorna à lista de usuários sem alterações.</w:t>
            </w:r>
          </w:p>
        </w:tc>
      </w:tr>
      <w:tr w:rsidR="000C543F" w14:paraId="03478E8F" w14:textId="77777777" w:rsidTr="001F295D">
        <w:trPr>
          <w:trHeight w:val="300"/>
        </w:trPr>
        <w:tc>
          <w:tcPr>
            <w:tcW w:w="1350" w:type="dxa"/>
          </w:tcPr>
          <w:p w14:paraId="07F760E7" w14:textId="77777777" w:rsidR="000C543F" w:rsidRPr="2B5DA396" w:rsidRDefault="000C543F" w:rsidP="001F295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80" w:type="dxa"/>
          </w:tcPr>
          <w:p w14:paraId="384D29C0" w14:textId="77777777" w:rsidR="000C543F" w:rsidRPr="00C50703" w:rsidRDefault="000C543F" w:rsidP="001F295D">
            <w:pPr>
              <w:spacing w:before="60" w:after="60"/>
              <w:ind w:left="168"/>
              <w:rPr>
                <w:b/>
                <w:bCs/>
                <w:u w:val="single"/>
              </w:rPr>
            </w:pPr>
          </w:p>
        </w:tc>
      </w:tr>
    </w:tbl>
    <w:p w14:paraId="02950BC6" w14:textId="59438C98" w:rsidR="000C543F" w:rsidRDefault="000C543F"/>
    <w:p w14:paraId="0F758B39" w14:textId="77777777" w:rsidR="000C543F" w:rsidRDefault="000C543F">
      <w:r>
        <w:br w:type="page"/>
      </w:r>
    </w:p>
    <w:tbl>
      <w:tblPr>
        <w:tblStyle w:val="TabelacomGrelha"/>
        <w:tblpPr w:leftFromText="141" w:rightFromText="141" w:vertAnchor="text" w:horzAnchor="margin" w:tblpY="-21"/>
        <w:tblW w:w="8630" w:type="dxa"/>
        <w:tblLook w:val="04A0" w:firstRow="1" w:lastRow="0" w:firstColumn="1" w:lastColumn="0" w:noHBand="0" w:noVBand="1"/>
      </w:tblPr>
      <w:tblGrid>
        <w:gridCol w:w="1350"/>
        <w:gridCol w:w="7280"/>
      </w:tblGrid>
      <w:tr w:rsidR="00CA4AFB" w14:paraId="3994FDFD" w14:textId="77777777" w:rsidTr="001F295D">
        <w:trPr>
          <w:trHeight w:val="300"/>
        </w:trPr>
        <w:tc>
          <w:tcPr>
            <w:tcW w:w="8630" w:type="dxa"/>
            <w:gridSpan w:val="2"/>
            <w:vAlign w:val="center"/>
          </w:tcPr>
          <w:p w14:paraId="2B6AC1AE" w14:textId="372FE503" w:rsidR="00CA4AFB" w:rsidRDefault="00CA4AFB" w:rsidP="00CA4AFB">
            <w:pPr>
              <w:spacing w:before="60" w:after="60"/>
              <w:ind w:left="30" w:hanging="30"/>
              <w:rPr>
                <w:color w:val="00B0F0"/>
              </w:rPr>
            </w:pPr>
            <w:r w:rsidRPr="2B5DA396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3.5</w:t>
            </w:r>
            <w:r w:rsidRPr="2B5DA396">
              <w:rPr>
                <w:b/>
                <w:bCs/>
              </w:rPr>
              <w:t xml:space="preserve"> - PBI</w:t>
            </w:r>
            <w:r>
              <w:t xml:space="preserve">: Gerenciar </w:t>
            </w:r>
            <w:r w:rsidR="001F3F06">
              <w:t>serviços</w:t>
            </w:r>
            <w:r>
              <w:t xml:space="preserve"> d</w:t>
            </w:r>
            <w:r w:rsidR="001F3F06">
              <w:t>os usuários</w:t>
            </w:r>
          </w:p>
        </w:tc>
      </w:tr>
      <w:tr w:rsidR="00CA4AFB" w14:paraId="6F054BFA" w14:textId="77777777" w:rsidTr="001F295D">
        <w:trPr>
          <w:trHeight w:val="300"/>
        </w:trPr>
        <w:tc>
          <w:tcPr>
            <w:tcW w:w="8630" w:type="dxa"/>
            <w:gridSpan w:val="2"/>
          </w:tcPr>
          <w:p w14:paraId="23E09B38" w14:textId="5EC1E222" w:rsidR="00CA4AFB" w:rsidRDefault="00CA4AFB" w:rsidP="00CA4AFB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COMO</w:t>
            </w:r>
            <w:r>
              <w:t xml:space="preserve">: </w:t>
            </w:r>
            <w:r w:rsidR="003E480F">
              <w:t>administrador</w:t>
            </w:r>
          </w:p>
          <w:p w14:paraId="7AAF71AE" w14:textId="73307BFF" w:rsidR="00CA4AFB" w:rsidRDefault="00CA4AFB" w:rsidP="00CA4AFB">
            <w:pPr>
              <w:spacing w:before="60" w:after="60"/>
              <w:ind w:left="30" w:hanging="30"/>
            </w:pPr>
            <w:r w:rsidRPr="07106EEC">
              <w:rPr>
                <w:b/>
                <w:bCs/>
              </w:rPr>
              <w:t>POSSO</w:t>
            </w:r>
            <w:r>
              <w:t xml:space="preserve">:  </w:t>
            </w:r>
            <w:r w:rsidR="00B21539">
              <w:t>Gerenciar serviços dos usuários</w:t>
            </w:r>
          </w:p>
          <w:p w14:paraId="37A92536" w14:textId="7945EB34" w:rsidR="00CA4AFB" w:rsidRDefault="00CA4AFB" w:rsidP="00CA4AFB">
            <w:pPr>
              <w:spacing w:before="60" w:after="60"/>
              <w:ind w:left="30" w:hanging="30"/>
            </w:pPr>
            <w:r w:rsidRPr="1980DEF4">
              <w:rPr>
                <w:b/>
                <w:bCs/>
              </w:rPr>
              <w:t>PARA</w:t>
            </w:r>
            <w:r>
              <w:t xml:space="preserve">: </w:t>
            </w:r>
            <w:r w:rsidR="00645266" w:rsidRPr="00645266">
              <w:t xml:space="preserve"> </w:t>
            </w:r>
            <w:r w:rsidR="00645266">
              <w:t>M</w:t>
            </w:r>
            <w:r w:rsidR="00645266" w:rsidRPr="00645266">
              <w:t xml:space="preserve">anter atualizadas as informações e controlar os serviços </w:t>
            </w:r>
            <w:r w:rsidR="00645266">
              <w:t xml:space="preserve">publicados pelos </w:t>
            </w:r>
            <w:r w:rsidR="00645266" w:rsidRPr="00645266">
              <w:t>usuários</w:t>
            </w:r>
            <w:r w:rsidR="00645266">
              <w:t>.</w:t>
            </w:r>
          </w:p>
        </w:tc>
      </w:tr>
      <w:tr w:rsidR="00CC491C" w14:paraId="07873474" w14:textId="77777777" w:rsidTr="001F295D">
        <w:trPr>
          <w:trHeight w:val="300"/>
        </w:trPr>
        <w:tc>
          <w:tcPr>
            <w:tcW w:w="1350" w:type="dxa"/>
          </w:tcPr>
          <w:p w14:paraId="39409AF9" w14:textId="77777777" w:rsidR="00CC491C" w:rsidRDefault="00CC491C" w:rsidP="00CC491C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7E8624AF" w14:textId="77777777" w:rsidR="00CC491C" w:rsidRDefault="00CC491C" w:rsidP="00CC491C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1</w:t>
            </w:r>
          </w:p>
        </w:tc>
        <w:tc>
          <w:tcPr>
            <w:tcW w:w="7280" w:type="dxa"/>
          </w:tcPr>
          <w:p w14:paraId="7B3A52CB" w14:textId="4D6C568F" w:rsidR="00CC491C" w:rsidRDefault="00BD071C" w:rsidP="00CC491C">
            <w:pPr>
              <w:spacing w:before="60" w:after="60"/>
              <w:ind w:left="168"/>
            </w:pPr>
            <w:r w:rsidRPr="00BD071C">
              <w:rPr>
                <w:b/>
                <w:bCs/>
              </w:rPr>
              <w:t xml:space="preserve">DADO QUE </w:t>
            </w:r>
            <w:r w:rsidRPr="00BD071C">
              <w:t>o administrador deseja gerenciar os serviços publicados na plataforma,</w:t>
            </w:r>
            <w:r w:rsidRPr="00BD071C">
              <w:rPr>
                <w:b/>
                <w:bCs/>
              </w:rPr>
              <w:br/>
              <w:t xml:space="preserve">QUANDO </w:t>
            </w:r>
            <w:r w:rsidRPr="00BD071C">
              <w:t>acessa a aba "Gerenciar Serviços" na barra de navegação,</w:t>
            </w:r>
            <w:r w:rsidRPr="00BD071C">
              <w:rPr>
                <w:b/>
                <w:bCs/>
              </w:rPr>
              <w:br/>
              <w:t xml:space="preserve">ENTÃO </w:t>
            </w:r>
            <w:r w:rsidRPr="00BD071C">
              <w:t>o sistema exibe uma lista com todos os serviços, contendo informações como ID, nome, preço, foto, descrição e solicitante que publicou, além de um botão para excluir o serviço. Ao clicar no botão, uma mensagem de confirmação é exibida. Caso confirme, o serviço é removido da plataforma, uma mensagem de “Serviço removido com sucesso” aparece, e uma notificação informando a exclusão do serviço é enviada para o usuário.</w:t>
            </w:r>
          </w:p>
        </w:tc>
      </w:tr>
      <w:tr w:rsidR="00CA4AFB" w14:paraId="2B079BFC" w14:textId="77777777" w:rsidTr="001F295D">
        <w:trPr>
          <w:trHeight w:val="300"/>
        </w:trPr>
        <w:tc>
          <w:tcPr>
            <w:tcW w:w="1350" w:type="dxa"/>
          </w:tcPr>
          <w:p w14:paraId="68F3FF9C" w14:textId="77777777" w:rsidR="00CA4AFB" w:rsidRDefault="00CA4AFB" w:rsidP="00CA4AFB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 xml:space="preserve">Critério de </w:t>
            </w:r>
          </w:p>
          <w:p w14:paraId="73A1E9B9" w14:textId="77777777" w:rsidR="00CA4AFB" w:rsidRDefault="00CA4AFB" w:rsidP="00CA4AFB">
            <w:pPr>
              <w:spacing w:before="60" w:after="60"/>
              <w:ind w:left="96" w:hanging="41"/>
              <w:rPr>
                <w:b/>
                <w:bCs/>
              </w:rPr>
            </w:pPr>
            <w:r w:rsidRPr="2B5DA396">
              <w:rPr>
                <w:b/>
                <w:bCs/>
              </w:rPr>
              <w:t>Aceite 2</w:t>
            </w:r>
          </w:p>
        </w:tc>
        <w:tc>
          <w:tcPr>
            <w:tcW w:w="7280" w:type="dxa"/>
          </w:tcPr>
          <w:p w14:paraId="2590472F" w14:textId="40423708" w:rsidR="00CA4AFB" w:rsidRDefault="00B21539" w:rsidP="00CA4AFB">
            <w:pPr>
              <w:spacing w:before="60" w:after="60"/>
              <w:ind w:left="168"/>
            </w:pPr>
            <w:r w:rsidRPr="00B21539">
              <w:rPr>
                <w:b/>
                <w:bCs/>
              </w:rPr>
              <w:t xml:space="preserve">DADO QUE </w:t>
            </w:r>
            <w:r w:rsidRPr="00B21539">
              <w:t>o administrador deseja gerenciar os serviços publicados na plataforma,</w:t>
            </w:r>
            <w:r w:rsidRPr="00B21539">
              <w:rPr>
                <w:b/>
                <w:bCs/>
              </w:rPr>
              <w:br/>
              <w:t xml:space="preserve">QUANDO </w:t>
            </w:r>
            <w:r w:rsidRPr="00B21539">
              <w:t>acessa a aba "Gerenciar Serviços" e tenta excluir um serviço que já foi removido ou que não existe mais,</w:t>
            </w:r>
            <w:r w:rsidRPr="00B21539">
              <w:rPr>
                <w:b/>
                <w:bCs/>
              </w:rPr>
              <w:br/>
              <w:t xml:space="preserve">ENTÃO </w:t>
            </w:r>
            <w:r w:rsidRPr="00B21539">
              <w:t>o sistema exibe uma mensagem de erro informando que o serviço não está mais disponível, e nenhuma ação de exclusão é executada.</w:t>
            </w:r>
          </w:p>
        </w:tc>
      </w:tr>
      <w:tr w:rsidR="00CA4AFB" w14:paraId="3755253C" w14:textId="77777777" w:rsidTr="001F295D">
        <w:trPr>
          <w:trHeight w:val="300"/>
        </w:trPr>
        <w:tc>
          <w:tcPr>
            <w:tcW w:w="1350" w:type="dxa"/>
          </w:tcPr>
          <w:p w14:paraId="5DF7D814" w14:textId="77777777" w:rsidR="00CA4AFB" w:rsidRPr="2B5DA396" w:rsidRDefault="00CA4AFB" w:rsidP="00CA4AFB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Protótipo de baixa fidelidade</w:t>
            </w:r>
          </w:p>
        </w:tc>
        <w:tc>
          <w:tcPr>
            <w:tcW w:w="7280" w:type="dxa"/>
          </w:tcPr>
          <w:p w14:paraId="082966B0" w14:textId="77777777" w:rsidR="00CA4AFB" w:rsidRPr="00C50703" w:rsidRDefault="00CA4AFB" w:rsidP="00CA4AFB">
            <w:pPr>
              <w:spacing w:before="60" w:after="60"/>
              <w:ind w:left="168"/>
              <w:rPr>
                <w:b/>
                <w:bCs/>
                <w:u w:val="single"/>
              </w:rPr>
            </w:pPr>
          </w:p>
        </w:tc>
      </w:tr>
    </w:tbl>
    <w:p w14:paraId="601D25E4" w14:textId="77777777" w:rsidR="000C543F" w:rsidRDefault="000C543F"/>
    <w:p w14:paraId="15B5E897" w14:textId="77777777" w:rsidR="000C543F" w:rsidRDefault="000C543F"/>
    <w:p w14:paraId="24BD2A47" w14:textId="58824A95" w:rsidR="000C543F" w:rsidRDefault="000C543F">
      <w:r>
        <w:br w:type="page"/>
      </w:r>
    </w:p>
    <w:p w14:paraId="19742387" w14:textId="77777777" w:rsidR="5F46BB53" w:rsidRDefault="5F46BB53" w:rsidP="5F46BB53">
      <w:pPr>
        <w:pStyle w:val="CorpodeTexto"/>
      </w:pPr>
    </w:p>
    <w:p w14:paraId="000FD7CC" w14:textId="7578659B" w:rsidR="7E17BDF5" w:rsidRDefault="7E17BDF5" w:rsidP="7E17BDF5">
      <w:pPr>
        <w:pStyle w:val="CorpodeTexto"/>
      </w:pPr>
    </w:p>
    <w:p w14:paraId="464C1A34" w14:textId="5110E6B9" w:rsidR="00F76475" w:rsidRDefault="00F76475" w:rsidP="00C44832">
      <w:pPr>
        <w:pStyle w:val="Legenda"/>
        <w:spacing w:before="120"/>
        <w:rPr>
          <w:noProof/>
        </w:rPr>
      </w:pPr>
      <w:bookmarkStart w:id="14" w:name="_Toc96268061"/>
      <w:bookmarkStart w:id="15" w:name="_Toc158902417"/>
      <w:bookmarkEnd w:id="13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- User Stories e Critérios de Aceite</w:t>
      </w:r>
      <w:r>
        <w:rPr>
          <w:noProof/>
        </w:rPr>
        <w:t>. Fonte: AGUIAR, F. 2018.</w:t>
      </w:r>
      <w:bookmarkEnd w:id="14"/>
      <w:bookmarkEnd w:id="15"/>
    </w:p>
    <w:p w14:paraId="1FBEE39E" w14:textId="1FE11957" w:rsidR="7FB94507" w:rsidRDefault="7FB94507" w:rsidP="7FB94507">
      <w:pPr>
        <w:pStyle w:val="CorpodeTexto"/>
        <w:rPr>
          <w:noProof/>
        </w:rPr>
      </w:pPr>
    </w:p>
    <w:p w14:paraId="10B46963" w14:textId="20F22B02" w:rsidR="00FA629D" w:rsidRDefault="00FA629D" w:rsidP="00FA629D">
      <w:pPr>
        <w:pStyle w:val="Ttulo1"/>
      </w:pPr>
      <w:bookmarkStart w:id="16" w:name="_Toc158902409"/>
      <w:r>
        <w:t xml:space="preserve">ARTEFATO 6: </w:t>
      </w:r>
      <w:r w:rsidR="00723C3B">
        <w:t>Modelo Relacional</w:t>
      </w:r>
      <w:bookmarkEnd w:id="16"/>
    </w:p>
    <w:p w14:paraId="1F5BD8E5" w14:textId="77777777" w:rsidR="00FA629D" w:rsidRDefault="00FA629D" w:rsidP="006D664D"/>
    <w:tbl>
      <w:tblPr>
        <w:tblStyle w:val="TabelacomGrelha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>
        <w:trPr>
          <w:trHeight w:val="375"/>
        </w:trPr>
        <w:tc>
          <w:tcPr>
            <w:tcW w:w="8494" w:type="dxa"/>
            <w:vAlign w:val="center"/>
          </w:tcPr>
          <w:p w14:paraId="60F8F0DF" w14:textId="7D6A0B93" w:rsidR="0089163D" w:rsidRDefault="0089163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Pr="0089163D">
              <w:t xml:space="preserve"> </w:t>
            </w:r>
          </w:p>
        </w:tc>
      </w:tr>
      <w:tr w:rsidR="0089163D" w14:paraId="26C203D3" w14:textId="77777777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CD6C04">
                  <wp:extent cx="3242701" cy="3966796"/>
                  <wp:effectExtent l="19050" t="19050" r="15240" b="1524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268927" cy="3998879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>
            <w:pPr>
              <w:jc w:val="center"/>
              <w:rPr>
                <w:b/>
                <w:bCs/>
              </w:rPr>
            </w:pPr>
          </w:p>
        </w:tc>
      </w:tr>
    </w:tbl>
    <w:p w14:paraId="01E481D0" w14:textId="1703744B" w:rsidR="00FA629D" w:rsidRDefault="00FA629D" w:rsidP="0089163D">
      <w:pPr>
        <w:pStyle w:val="Legenda"/>
        <w:spacing w:before="120"/>
      </w:pPr>
      <w:bookmarkStart w:id="17" w:name="_Toc96267031"/>
      <w:bookmarkStart w:id="18" w:name="_Toc158902418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7"/>
      <w:bookmarkEnd w:id="18"/>
    </w:p>
    <w:p w14:paraId="6FE7110E" w14:textId="4BAFE524" w:rsidR="00BD3FFE" w:rsidRPr="00BD3FFE" w:rsidRDefault="00BD3FFE" w:rsidP="00BD3FFE">
      <w:pPr>
        <w:pStyle w:val="CorpodeTexto"/>
      </w:pPr>
      <w:r>
        <w:t>BANCO DE DADO ChamuZé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8494"/>
      </w:tblGrid>
      <w:tr w:rsidR="00BD3FFE" w:rsidRPr="00473038" w14:paraId="581BC119" w14:textId="77777777" w:rsidTr="1980DEF4">
        <w:tc>
          <w:tcPr>
            <w:tcW w:w="8494" w:type="dxa"/>
          </w:tcPr>
          <w:p w14:paraId="301CB36A" w14:textId="7E9CE349" w:rsidR="00BD3FFE" w:rsidRPr="00473038" w:rsidRDefault="00BD3FFE">
            <w:pPr>
              <w:rPr>
                <w:u w:val="single"/>
              </w:rPr>
            </w:pPr>
            <w:r w:rsidRPr="00473038">
              <w:rPr>
                <w:u w:val="single"/>
              </w:rPr>
              <w:t>Modelo Conceitual</w:t>
            </w:r>
          </w:p>
        </w:tc>
      </w:tr>
      <w:tr w:rsidR="00BD3FFE" w:rsidRPr="00A83D32" w14:paraId="31D1B882" w14:textId="77777777" w:rsidTr="1980DEF4">
        <w:tc>
          <w:tcPr>
            <w:tcW w:w="8494" w:type="dxa"/>
          </w:tcPr>
          <w:p w14:paraId="13B887FE" w14:textId="77777777" w:rsidR="00BD3FFE" w:rsidRPr="00A83D32" w:rsidRDefault="00BD3FFE">
            <w:pPr>
              <w:rPr>
                <w:u w:val="single"/>
              </w:rPr>
            </w:pPr>
          </w:p>
          <w:p w14:paraId="2ACF2971" w14:textId="598E7E14" w:rsidR="00A83D32" w:rsidRPr="00A83D32" w:rsidRDefault="14B6260F">
            <w:r>
              <w:rPr>
                <w:noProof/>
              </w:rPr>
              <w:lastRenderedPageBreak/>
              <w:drawing>
                <wp:inline distT="0" distB="0" distL="0" distR="0" wp14:anchorId="5431B852" wp14:editId="57B69223">
                  <wp:extent cx="5248276" cy="5200650"/>
                  <wp:effectExtent l="0" t="0" r="0" b="0"/>
                  <wp:docPr id="1768603608" name="Imagem 17686036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8276" cy="5200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39507F" w14:textId="54925ED0" w:rsidR="00997367" w:rsidRPr="00A83D32" w:rsidRDefault="00997367">
            <w:pPr>
              <w:rPr>
                <w:u w:val="single"/>
              </w:rPr>
            </w:pPr>
          </w:p>
        </w:tc>
      </w:tr>
      <w:tr w:rsidR="00BD3FFE" w14:paraId="1DE3E122" w14:textId="77777777" w:rsidTr="1980DEF4">
        <w:tc>
          <w:tcPr>
            <w:tcW w:w="8494" w:type="dxa"/>
          </w:tcPr>
          <w:p w14:paraId="79DFE868" w14:textId="0A468C84" w:rsidR="00BD3FFE" w:rsidRDefault="00BD3FFE">
            <w:r>
              <w:lastRenderedPageBreak/>
              <w:t>Modelo Lógico</w:t>
            </w:r>
          </w:p>
        </w:tc>
      </w:tr>
      <w:tr w:rsidR="00BD3FFE" w:rsidRPr="001A4443" w14:paraId="308D03EE" w14:textId="77777777" w:rsidTr="1980DEF4">
        <w:tc>
          <w:tcPr>
            <w:tcW w:w="8494" w:type="dxa"/>
          </w:tcPr>
          <w:p w14:paraId="2B352303" w14:textId="62159170" w:rsidR="00BD3FFE" w:rsidRPr="001A4443" w:rsidRDefault="5D8D9DF3">
            <w:pPr>
              <w:rPr>
                <w:u w:val="single"/>
              </w:rPr>
            </w:pPr>
            <w:r w:rsidRPr="001A4443">
              <w:rPr>
                <w:noProof/>
                <w:u w:val="single"/>
              </w:rPr>
              <w:lastRenderedPageBreak/>
              <w:drawing>
                <wp:inline distT="0" distB="0" distL="0" distR="0" wp14:anchorId="04A1E2F8" wp14:editId="459CF53C">
                  <wp:extent cx="4124325" cy="5248276"/>
                  <wp:effectExtent l="0" t="0" r="0" b="0"/>
                  <wp:docPr id="1742860513" name="Imagem 17428605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24325" cy="52482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3FFE" w14:paraId="592A3F3F" w14:textId="77777777" w:rsidTr="1980DEF4">
        <w:tc>
          <w:tcPr>
            <w:tcW w:w="8494" w:type="dxa"/>
          </w:tcPr>
          <w:p w14:paraId="250558BE" w14:textId="0399A045" w:rsidR="00BD3FFE" w:rsidRDefault="00BD3FFE">
            <w:r>
              <w:t>Modelo Físico</w:t>
            </w:r>
          </w:p>
        </w:tc>
      </w:tr>
      <w:tr w:rsidR="00BD3FFE" w14:paraId="2F6FCA7D" w14:textId="77777777" w:rsidTr="1980DEF4">
        <w:tc>
          <w:tcPr>
            <w:tcW w:w="8494" w:type="dxa"/>
          </w:tcPr>
          <w:p w14:paraId="6839957F" w14:textId="77777777" w:rsidR="00997367" w:rsidRDefault="00997367" w:rsidP="00997367"/>
          <w:p w14:paraId="7FF93B75" w14:textId="77777777" w:rsidR="00076FB8" w:rsidRDefault="00076FB8" w:rsidP="00076FB8">
            <w:r>
              <w:t>/*Criação do banco*/</w:t>
            </w:r>
          </w:p>
          <w:p w14:paraId="176AF59C" w14:textId="77777777" w:rsidR="00076FB8" w:rsidRDefault="00076FB8" w:rsidP="00076FB8">
            <w:r>
              <w:t xml:space="preserve">CREATE DATABASE chamuze </w:t>
            </w:r>
          </w:p>
          <w:p w14:paraId="7D5D301E" w14:textId="77777777" w:rsidR="00076FB8" w:rsidRDefault="00076FB8" w:rsidP="00076FB8">
            <w:r>
              <w:t xml:space="preserve">CHARACTER SET utf8mb4 </w:t>
            </w:r>
          </w:p>
          <w:p w14:paraId="7B0BF5EA" w14:textId="77777777" w:rsidR="00076FB8" w:rsidRDefault="00076FB8" w:rsidP="00076FB8">
            <w:r>
              <w:t>COLLATE utf8mb4_unicode_ci;</w:t>
            </w:r>
          </w:p>
          <w:p w14:paraId="14E61E80" w14:textId="77777777" w:rsidR="00076FB8" w:rsidRDefault="00076FB8" w:rsidP="00076FB8"/>
          <w:p w14:paraId="5B2CDE27" w14:textId="77777777" w:rsidR="00076FB8" w:rsidRDefault="00076FB8" w:rsidP="00076FB8">
            <w:r>
              <w:t>/*Usando o banco de dados*/</w:t>
            </w:r>
          </w:p>
          <w:p w14:paraId="63536D36" w14:textId="77777777" w:rsidR="00076FB8" w:rsidRDefault="00076FB8" w:rsidP="00076FB8">
            <w:r>
              <w:t>USE chamuze;</w:t>
            </w:r>
          </w:p>
          <w:p w14:paraId="129191CD" w14:textId="77777777" w:rsidR="00076FB8" w:rsidRDefault="00076FB8" w:rsidP="00076FB8"/>
          <w:p w14:paraId="75932F80" w14:textId="77777777" w:rsidR="00076FB8" w:rsidRDefault="00076FB8" w:rsidP="00076FB8">
            <w:r>
              <w:t>/*Criação da tabela usuario - Generalização - */</w:t>
            </w:r>
          </w:p>
          <w:p w14:paraId="2A922D06" w14:textId="77777777" w:rsidR="00076FB8" w:rsidRDefault="00076FB8" w:rsidP="00076FB8">
            <w:r>
              <w:t>CREATE TABLE usuario (</w:t>
            </w:r>
          </w:p>
          <w:p w14:paraId="44D60BD5" w14:textId="77777777" w:rsidR="00076FB8" w:rsidRDefault="00076FB8" w:rsidP="00076FB8">
            <w:r>
              <w:tab/>
              <w:t>id_usuario INTEGER NOT NULL PRIMARY KEY AUTO_INCREMENT,</w:t>
            </w:r>
          </w:p>
          <w:p w14:paraId="6290BD3F" w14:textId="77777777" w:rsidR="00076FB8" w:rsidRDefault="00076FB8" w:rsidP="00076FB8">
            <w:r>
              <w:tab/>
              <w:t>nome VARCHAR(100) NOT NULL,</w:t>
            </w:r>
          </w:p>
          <w:p w14:paraId="65B9160A" w14:textId="77777777" w:rsidR="00076FB8" w:rsidRDefault="00076FB8" w:rsidP="00076FB8">
            <w:r>
              <w:t xml:space="preserve">    sobrenome VARCHAR(150) NOT NULL,</w:t>
            </w:r>
          </w:p>
          <w:p w14:paraId="088F7D04" w14:textId="77777777" w:rsidR="00076FB8" w:rsidRDefault="00076FB8" w:rsidP="00076FB8">
            <w:r>
              <w:tab/>
              <w:t>email VARCHAR(150) NOT NULL,</w:t>
            </w:r>
          </w:p>
          <w:p w14:paraId="03BBADD7" w14:textId="77777777" w:rsidR="00076FB8" w:rsidRDefault="00076FB8" w:rsidP="00076FB8">
            <w:r>
              <w:tab/>
              <w:t>senha VARCHAR(255) NOT NULL,</w:t>
            </w:r>
          </w:p>
          <w:p w14:paraId="5208CB19" w14:textId="77777777" w:rsidR="00076FB8" w:rsidRDefault="00076FB8" w:rsidP="00076FB8">
            <w:r>
              <w:t xml:space="preserve">    cpf VARCHAR(11) NOT NULL,</w:t>
            </w:r>
          </w:p>
          <w:p w14:paraId="36646E8D" w14:textId="77777777" w:rsidR="00076FB8" w:rsidRDefault="00076FB8" w:rsidP="00076FB8">
            <w:r>
              <w:lastRenderedPageBreak/>
              <w:t xml:space="preserve">    telefone VARCHAR(30) NOT NULL,</w:t>
            </w:r>
          </w:p>
          <w:p w14:paraId="45F1E35A" w14:textId="77777777" w:rsidR="00076FB8" w:rsidRDefault="00076FB8" w:rsidP="00076FB8">
            <w:r>
              <w:t xml:space="preserve">    nacionalidade VARCHAR(50) NOT NULL,</w:t>
            </w:r>
          </w:p>
          <w:p w14:paraId="6BABBC26" w14:textId="77777777" w:rsidR="00076FB8" w:rsidRDefault="00076FB8" w:rsidP="00076FB8">
            <w:r>
              <w:t xml:space="preserve">    data_nascimento DATE NOT NULL,</w:t>
            </w:r>
          </w:p>
          <w:p w14:paraId="365DF072" w14:textId="77777777" w:rsidR="00076FB8" w:rsidRDefault="00076FB8" w:rsidP="00076FB8">
            <w:r>
              <w:tab/>
              <w:t>nota_reputacao DECIMAL(3,2) NOT NULL,</w:t>
            </w:r>
          </w:p>
          <w:p w14:paraId="4CDE1BF5" w14:textId="77777777" w:rsidR="00076FB8" w:rsidRDefault="00076FB8" w:rsidP="00076FB8">
            <w:r>
              <w:t xml:space="preserve">    genero ENUM('F','M','O') NOT NULL,</w:t>
            </w:r>
          </w:p>
          <w:p w14:paraId="7FE357F9" w14:textId="77777777" w:rsidR="00076FB8" w:rsidRDefault="00076FB8" w:rsidP="00076FB8">
            <w:r>
              <w:tab/>
              <w:t>tipo_perfil ENUM('administrador','prestador','solicitante')NOT NULL</w:t>
            </w:r>
          </w:p>
          <w:p w14:paraId="4FB2E0B8" w14:textId="77777777" w:rsidR="00076FB8" w:rsidRDefault="00076FB8" w:rsidP="00076FB8">
            <w:r>
              <w:t>) ENGINE=InnoDB DEFAULT CHARSET=utf8mb4 COLLATE=utf8mb4_unicode_ci;</w:t>
            </w:r>
          </w:p>
          <w:p w14:paraId="1C63D706" w14:textId="77777777" w:rsidR="00076FB8" w:rsidRDefault="00076FB8" w:rsidP="00076FB8"/>
          <w:p w14:paraId="3D3CD566" w14:textId="77777777" w:rsidR="00076FB8" w:rsidRDefault="00076FB8" w:rsidP="00076FB8">
            <w:r>
              <w:t>/*Criação da tabela prestador - Especialização - */</w:t>
            </w:r>
          </w:p>
          <w:p w14:paraId="61D38A30" w14:textId="77777777" w:rsidR="00076FB8" w:rsidRDefault="00076FB8" w:rsidP="00076FB8">
            <w:r>
              <w:t>CREATE TABLE prestador (</w:t>
            </w:r>
          </w:p>
          <w:p w14:paraId="0B692F01" w14:textId="77777777" w:rsidR="00076FB8" w:rsidRDefault="00076FB8" w:rsidP="00076FB8">
            <w:r>
              <w:tab/>
              <w:t>id_prestador INTEGER NOT NULL PRIMARY KEY,</w:t>
            </w:r>
          </w:p>
          <w:p w14:paraId="5D3CEB7D" w14:textId="77777777" w:rsidR="00076FB8" w:rsidRDefault="00076FB8" w:rsidP="00076FB8">
            <w:r>
              <w:tab/>
              <w:t>FOREIGN KEY (id_prestador) REFERENCES usuario(id_usuario),</w:t>
            </w:r>
          </w:p>
          <w:p w14:paraId="0523081C" w14:textId="77777777" w:rsidR="00076FB8" w:rsidRDefault="00076FB8" w:rsidP="00076FB8">
            <w:r>
              <w:tab/>
              <w:t>cnpj VARCHAR(14) NOT NULL,</w:t>
            </w:r>
          </w:p>
          <w:p w14:paraId="2BFACAA7" w14:textId="77777777" w:rsidR="00076FB8" w:rsidRDefault="00076FB8" w:rsidP="00076FB8">
            <w:r>
              <w:tab/>
              <w:t>img_rg VARCHAR(255) NOT NULL,</w:t>
            </w:r>
          </w:p>
          <w:p w14:paraId="4F3D3026" w14:textId="77777777" w:rsidR="00076FB8" w:rsidRDefault="00076FB8" w:rsidP="00076FB8">
            <w:r>
              <w:tab/>
              <w:t>chave_pix VARCHAR(255) NOT NULL,</w:t>
            </w:r>
          </w:p>
          <w:p w14:paraId="796D0694" w14:textId="77777777" w:rsidR="00076FB8" w:rsidRDefault="00076FB8" w:rsidP="00076FB8">
            <w:r>
              <w:tab/>
              <w:t>status_avaliacao ENUM('aprovado','reprovado') NOT NULL</w:t>
            </w:r>
          </w:p>
          <w:p w14:paraId="66A267BB" w14:textId="77777777" w:rsidR="00076FB8" w:rsidRDefault="00076FB8" w:rsidP="00076FB8">
            <w:r>
              <w:t>) ENGINE=InnoDB DEFAULT CHARSET=utf8mb4 COLLATE=utf8mb4_unicode_ci;</w:t>
            </w:r>
          </w:p>
          <w:p w14:paraId="7F725675" w14:textId="77777777" w:rsidR="00076FB8" w:rsidRDefault="00076FB8" w:rsidP="00076FB8"/>
          <w:p w14:paraId="606BCB6D" w14:textId="77777777" w:rsidR="00076FB8" w:rsidRDefault="00076FB8" w:rsidP="00076FB8">
            <w:r>
              <w:t>/*Criação da tabela solicitante - Especialização - */</w:t>
            </w:r>
          </w:p>
          <w:p w14:paraId="2267F76E" w14:textId="77777777" w:rsidR="00076FB8" w:rsidRDefault="00076FB8" w:rsidP="00076FB8">
            <w:r>
              <w:t>CREATE TABLE solicitante (</w:t>
            </w:r>
          </w:p>
          <w:p w14:paraId="098C00D8" w14:textId="77777777" w:rsidR="00076FB8" w:rsidRDefault="00076FB8" w:rsidP="00076FB8">
            <w:r>
              <w:tab/>
              <w:t>id_solicitante INTEGER NOT NULL PRIMARY KEY,</w:t>
            </w:r>
          </w:p>
          <w:p w14:paraId="5B0915B1" w14:textId="77777777" w:rsidR="00076FB8" w:rsidRDefault="00076FB8" w:rsidP="00076FB8">
            <w:r>
              <w:tab/>
              <w:t>FOREIGN KEY (id_solicitante) REFERENCES usuario(id_usuario)</w:t>
            </w:r>
          </w:p>
          <w:p w14:paraId="0691FC20" w14:textId="77777777" w:rsidR="00076FB8" w:rsidRDefault="00076FB8" w:rsidP="00076FB8">
            <w:r>
              <w:t>) ENGINE=InnoDB DEFAULT CHARSET=utf8mb4 COLLATE=utf8mb4_unicode_ci;</w:t>
            </w:r>
          </w:p>
          <w:p w14:paraId="2981FC6B" w14:textId="77777777" w:rsidR="00076FB8" w:rsidRDefault="00076FB8" w:rsidP="00076FB8"/>
          <w:p w14:paraId="7ABD4F76" w14:textId="77777777" w:rsidR="00076FB8" w:rsidRDefault="00076FB8" w:rsidP="00076FB8">
            <w:r>
              <w:t>/*Criação da tabela endereco */</w:t>
            </w:r>
          </w:p>
          <w:p w14:paraId="4B9E63B8" w14:textId="77777777" w:rsidR="00076FB8" w:rsidRDefault="00076FB8" w:rsidP="00076FB8">
            <w:r>
              <w:t>CREATE TABLE endereco (</w:t>
            </w:r>
          </w:p>
          <w:p w14:paraId="16645B72" w14:textId="77777777" w:rsidR="00076FB8" w:rsidRDefault="00076FB8" w:rsidP="00076FB8">
            <w:r>
              <w:tab/>
              <w:t>id_endereco INTEGER NOT NULL PRIMARY KEY AUTO_INCREMENT,</w:t>
            </w:r>
          </w:p>
          <w:p w14:paraId="2314D079" w14:textId="77777777" w:rsidR="00076FB8" w:rsidRDefault="00076FB8" w:rsidP="00076FB8">
            <w:r>
              <w:t xml:space="preserve">    estado VARCHAR(100) NOT NULL,</w:t>
            </w:r>
          </w:p>
          <w:p w14:paraId="708E844D" w14:textId="77777777" w:rsidR="00076FB8" w:rsidRDefault="00076FB8" w:rsidP="00076FB8">
            <w:r>
              <w:t xml:space="preserve">    cidade VARCHAR(100) NOT NULL,</w:t>
            </w:r>
          </w:p>
          <w:p w14:paraId="26766FB7" w14:textId="77777777" w:rsidR="00076FB8" w:rsidRDefault="00076FB8" w:rsidP="00076FB8">
            <w:r>
              <w:t xml:space="preserve">    bairro VARCHAR(150) NOT NULL,</w:t>
            </w:r>
          </w:p>
          <w:p w14:paraId="28A88F22" w14:textId="77777777" w:rsidR="00076FB8" w:rsidRDefault="00076FB8" w:rsidP="00076FB8">
            <w:r>
              <w:t xml:space="preserve">    logradouro VARCHAR(150) NOT NULL,</w:t>
            </w:r>
          </w:p>
          <w:p w14:paraId="6587C20C" w14:textId="77777777" w:rsidR="00076FB8" w:rsidRDefault="00076FB8" w:rsidP="00076FB8">
            <w:r>
              <w:t xml:space="preserve">    numero_casa INTEGER NOT NULL,</w:t>
            </w:r>
          </w:p>
          <w:p w14:paraId="242C3721" w14:textId="77777777" w:rsidR="00076FB8" w:rsidRDefault="00076FB8" w:rsidP="00076FB8">
            <w:r>
              <w:t xml:space="preserve">    cep VARCHAR(50) NOT NULL,</w:t>
            </w:r>
          </w:p>
          <w:p w14:paraId="4F4BAEA0" w14:textId="77777777" w:rsidR="00076FB8" w:rsidRDefault="00076FB8" w:rsidP="00076FB8">
            <w:r>
              <w:t xml:space="preserve">    id_usuario INTEGER,</w:t>
            </w:r>
          </w:p>
          <w:p w14:paraId="25770E76" w14:textId="77777777" w:rsidR="00076FB8" w:rsidRDefault="00076FB8" w:rsidP="00076FB8">
            <w:r>
              <w:t xml:space="preserve">    FOREIGN KEY (id_usuario) REFERENCES usuario(id_usuario)</w:t>
            </w:r>
          </w:p>
          <w:p w14:paraId="637292A4" w14:textId="77777777" w:rsidR="00076FB8" w:rsidRDefault="00076FB8" w:rsidP="00076FB8">
            <w:r>
              <w:t>)ENGINE=InnoDB DEFAULT CHARSET=utf8mb4 COLLATE=utf8mb4_unicode_ci;</w:t>
            </w:r>
          </w:p>
          <w:p w14:paraId="3D708C3F" w14:textId="77777777" w:rsidR="00076FB8" w:rsidRDefault="00076FB8" w:rsidP="00076FB8"/>
          <w:p w14:paraId="21C13198" w14:textId="77777777" w:rsidR="00076FB8" w:rsidRDefault="00076FB8" w:rsidP="00076FB8">
            <w:r>
              <w:t>/*Criação da tabela pagamento */</w:t>
            </w:r>
          </w:p>
          <w:p w14:paraId="0B984C7E" w14:textId="77777777" w:rsidR="00076FB8" w:rsidRDefault="00076FB8" w:rsidP="00076FB8">
            <w:r>
              <w:t>CREATE TABLE pagamento (</w:t>
            </w:r>
          </w:p>
          <w:p w14:paraId="6CBB410F" w14:textId="77777777" w:rsidR="00076FB8" w:rsidRDefault="00076FB8" w:rsidP="00076FB8">
            <w:r>
              <w:tab/>
              <w:t>id_pagamento INTEGER NOT NULL PRIMARY KEY AUTO_INCREMENT,</w:t>
            </w:r>
          </w:p>
          <w:p w14:paraId="66BBBAA2" w14:textId="77777777" w:rsidR="00076FB8" w:rsidRDefault="00076FB8" w:rsidP="00076FB8">
            <w:r>
              <w:t xml:space="preserve">    data_pagamento DATE NOT NULL,</w:t>
            </w:r>
          </w:p>
          <w:p w14:paraId="4AF3BF21" w14:textId="77777777" w:rsidR="00076FB8" w:rsidRDefault="00076FB8" w:rsidP="00076FB8">
            <w:r>
              <w:t xml:space="preserve">    status_pagamento ENUM('pago','pendente') NOT NULL,</w:t>
            </w:r>
          </w:p>
          <w:p w14:paraId="03F82C82" w14:textId="77777777" w:rsidR="00076FB8" w:rsidRDefault="00076FB8" w:rsidP="00076FB8">
            <w:r>
              <w:t xml:space="preserve">    valor_pagamento DECIMAL(10,2) NOT NULL,</w:t>
            </w:r>
          </w:p>
          <w:p w14:paraId="62D030B2" w14:textId="77777777" w:rsidR="00076FB8" w:rsidRDefault="00076FB8" w:rsidP="00076FB8">
            <w:r>
              <w:t xml:space="preserve">    id_solicitante INTEGER,</w:t>
            </w:r>
          </w:p>
          <w:p w14:paraId="67E902B7" w14:textId="77777777" w:rsidR="00076FB8" w:rsidRDefault="00076FB8" w:rsidP="00076FB8">
            <w:r>
              <w:t xml:space="preserve">    id_prestador INTEGER,</w:t>
            </w:r>
          </w:p>
          <w:p w14:paraId="711A0F74" w14:textId="77777777" w:rsidR="00076FB8" w:rsidRDefault="00076FB8" w:rsidP="00076FB8">
            <w:r>
              <w:t xml:space="preserve">    FOREIGN KEY (id_solicitante) REFERENCES solicitante(id_solicitante),</w:t>
            </w:r>
          </w:p>
          <w:p w14:paraId="0FCFC157" w14:textId="77777777" w:rsidR="00076FB8" w:rsidRDefault="00076FB8" w:rsidP="00076FB8">
            <w:r>
              <w:t xml:space="preserve">    FOREIGN KEY (id_prestador) REFERENCES prestador(id_prestador)</w:t>
            </w:r>
          </w:p>
          <w:p w14:paraId="3038E52C" w14:textId="77777777" w:rsidR="00076FB8" w:rsidRDefault="00076FB8" w:rsidP="00076FB8">
            <w:r>
              <w:t>)ENGINE=InnoDB DEFAULT CHARSET=utf8mb4 COLLATE=utf8mb4_unicode_ci;</w:t>
            </w:r>
          </w:p>
          <w:p w14:paraId="11BC962A" w14:textId="77777777" w:rsidR="00076FB8" w:rsidRDefault="00076FB8" w:rsidP="00076FB8"/>
          <w:p w14:paraId="0AD9802F" w14:textId="77777777" w:rsidR="00076FB8" w:rsidRDefault="00076FB8" w:rsidP="00076FB8">
            <w:r>
              <w:lastRenderedPageBreak/>
              <w:t>/*Criação da tabela servico */</w:t>
            </w:r>
          </w:p>
          <w:p w14:paraId="55174405" w14:textId="77777777" w:rsidR="00076FB8" w:rsidRDefault="00076FB8" w:rsidP="00076FB8">
            <w:r>
              <w:t>CREATE TABLE servico (</w:t>
            </w:r>
          </w:p>
          <w:p w14:paraId="78994F73" w14:textId="77777777" w:rsidR="00076FB8" w:rsidRDefault="00076FB8" w:rsidP="00076FB8">
            <w:r>
              <w:t xml:space="preserve">    id_servico INTEGER NOT NULL PRIMARY KEY AUTO_INCREMENT,</w:t>
            </w:r>
          </w:p>
          <w:p w14:paraId="2C89F49A" w14:textId="77777777" w:rsidR="00076FB8" w:rsidRDefault="00076FB8" w:rsidP="00076FB8">
            <w:r>
              <w:t xml:space="preserve">    descricao TEXT NOT NULL,</w:t>
            </w:r>
          </w:p>
          <w:p w14:paraId="43797B4E" w14:textId="77777777" w:rsidR="00076FB8" w:rsidRDefault="00076FB8" w:rsidP="00076FB8">
            <w:r>
              <w:t xml:space="preserve">    titulo VARCHAR(255) NOT NULL,</w:t>
            </w:r>
          </w:p>
          <w:p w14:paraId="267C447E" w14:textId="77777777" w:rsidR="00076FB8" w:rsidRDefault="00076FB8" w:rsidP="00076FB8">
            <w:r>
              <w:t xml:space="preserve">    img_servico VARCHAR(255) NOT NULL,</w:t>
            </w:r>
          </w:p>
          <w:p w14:paraId="085C517F" w14:textId="77777777" w:rsidR="00076FB8" w:rsidRDefault="00076FB8" w:rsidP="00076FB8">
            <w:r>
              <w:t xml:space="preserve">    categoria VARCHAR(255) NOT NULL,</w:t>
            </w:r>
          </w:p>
          <w:p w14:paraId="58AF1FB2" w14:textId="77777777" w:rsidR="00076FB8" w:rsidRDefault="00076FB8" w:rsidP="00076FB8">
            <w:r>
              <w:t xml:space="preserve">    status_servico ENUM('aceito','disponivel') NOT NULL,</w:t>
            </w:r>
          </w:p>
          <w:p w14:paraId="515FD019" w14:textId="77777777" w:rsidR="00076FB8" w:rsidRDefault="00076FB8" w:rsidP="00076FB8">
            <w:r>
              <w:t xml:space="preserve">    local_servico VARCHAR(100) NOT NULL,</w:t>
            </w:r>
          </w:p>
          <w:p w14:paraId="63BF2027" w14:textId="77777777" w:rsidR="00076FB8" w:rsidRDefault="00076FB8" w:rsidP="00076FB8">
            <w:r>
              <w:t xml:space="preserve">    preco DECIMAL(10,2) NOT NULL,</w:t>
            </w:r>
          </w:p>
          <w:p w14:paraId="3641668A" w14:textId="77777777" w:rsidR="00076FB8" w:rsidRDefault="00076FB8" w:rsidP="00076FB8">
            <w:r>
              <w:t xml:space="preserve">    id_solicitante INTEGER,</w:t>
            </w:r>
          </w:p>
          <w:p w14:paraId="060784F8" w14:textId="77777777" w:rsidR="00076FB8" w:rsidRDefault="00076FB8" w:rsidP="00076FB8">
            <w:r>
              <w:t xml:space="preserve">    id_prestador INTEGER,</w:t>
            </w:r>
          </w:p>
          <w:p w14:paraId="6984C07C" w14:textId="77777777" w:rsidR="00076FB8" w:rsidRDefault="00076FB8" w:rsidP="00076FB8">
            <w:r>
              <w:t xml:space="preserve">    FOREIGN KEY (id_solicitante) REFERENCES solicitante(id_solicitante),</w:t>
            </w:r>
          </w:p>
          <w:p w14:paraId="24D93D33" w14:textId="77777777" w:rsidR="00076FB8" w:rsidRDefault="00076FB8" w:rsidP="00076FB8">
            <w:r>
              <w:t xml:space="preserve">    FOREIGN KEY (id_prestador) REFERENCES prestador(id_prestador)</w:t>
            </w:r>
          </w:p>
          <w:p w14:paraId="3D0D9370" w14:textId="77777777" w:rsidR="00076FB8" w:rsidRDefault="00076FB8" w:rsidP="00076FB8">
            <w:r>
              <w:t>)ENGINE=InnoDB DEFAULT CHARSET=utf8mb4 COLLATE=utf8mb4_unicode_ci;</w:t>
            </w:r>
          </w:p>
          <w:p w14:paraId="4CDDF538" w14:textId="77777777" w:rsidR="00076FB8" w:rsidRDefault="00076FB8" w:rsidP="00076FB8"/>
          <w:p w14:paraId="7A1554C2" w14:textId="77777777" w:rsidR="00076FB8" w:rsidRDefault="00076FB8" w:rsidP="00076FB8">
            <w:r>
              <w:t>/*Criação da tabela proposta */</w:t>
            </w:r>
          </w:p>
          <w:p w14:paraId="1F619A81" w14:textId="77777777" w:rsidR="00076FB8" w:rsidRDefault="00076FB8" w:rsidP="00076FB8">
            <w:r>
              <w:t>CREATE TABLE proposta (</w:t>
            </w:r>
          </w:p>
          <w:p w14:paraId="7E70FC6F" w14:textId="77777777" w:rsidR="00076FB8" w:rsidRDefault="00076FB8" w:rsidP="00076FB8">
            <w:r>
              <w:tab/>
              <w:t>id_proposta INTEGER NOT NULL PRIMARY KEY AUTO_INCREMENT,</w:t>
            </w:r>
          </w:p>
          <w:p w14:paraId="4F9129A8" w14:textId="77777777" w:rsidR="00076FB8" w:rsidRDefault="00076FB8" w:rsidP="00076FB8">
            <w:r>
              <w:tab/>
              <w:t>id_servico INTEGER NOT NULL,</w:t>
            </w:r>
          </w:p>
          <w:p w14:paraId="0EF7EB46" w14:textId="77777777" w:rsidR="00076FB8" w:rsidRDefault="00076FB8" w:rsidP="00076FB8">
            <w:r>
              <w:tab/>
              <w:t>id_prestador INTEGER,</w:t>
            </w:r>
          </w:p>
          <w:p w14:paraId="58099CB8" w14:textId="77777777" w:rsidR="00076FB8" w:rsidRDefault="00076FB8" w:rsidP="00076FB8">
            <w:r>
              <w:tab/>
              <w:t>id_solicitante INTEGER,</w:t>
            </w:r>
          </w:p>
          <w:p w14:paraId="03CE12D8" w14:textId="77777777" w:rsidR="00076FB8" w:rsidRDefault="00076FB8" w:rsidP="00076FB8">
            <w:r>
              <w:tab/>
              <w:t>valor_proposta DECIMAL(10,2) NOT NULL,</w:t>
            </w:r>
          </w:p>
          <w:p w14:paraId="13B58D56" w14:textId="77777777" w:rsidR="00076FB8" w:rsidRDefault="00076FB8" w:rsidP="00076FB8">
            <w:r>
              <w:t xml:space="preserve">    justificativa TEXT NOT NULL,</w:t>
            </w:r>
          </w:p>
          <w:p w14:paraId="36FBDDCE" w14:textId="77777777" w:rsidR="00076FB8" w:rsidRDefault="00076FB8" w:rsidP="00076FB8">
            <w:r>
              <w:t xml:space="preserve">    FOREIGN KEY (id_servico) REFERENCES servico(id_servico),</w:t>
            </w:r>
          </w:p>
          <w:p w14:paraId="7778FF33" w14:textId="77777777" w:rsidR="00076FB8" w:rsidRDefault="00076FB8" w:rsidP="00076FB8">
            <w:r>
              <w:t xml:space="preserve">    FOREIGN KEY (id_solicitante) REFERENCES solicitante(id_solicitante),</w:t>
            </w:r>
          </w:p>
          <w:p w14:paraId="77E33FC9" w14:textId="77777777" w:rsidR="00076FB8" w:rsidRDefault="00076FB8" w:rsidP="00076FB8">
            <w:r>
              <w:t xml:space="preserve">    FOREIGN KEY (id_prestador) REFERENCES prestador(id_prestador)</w:t>
            </w:r>
          </w:p>
          <w:p w14:paraId="04292020" w14:textId="6412F063" w:rsidR="00997367" w:rsidRDefault="00076FB8" w:rsidP="00076FB8">
            <w:r>
              <w:t>);</w:t>
            </w:r>
          </w:p>
          <w:p w14:paraId="788F6056" w14:textId="04F3BD46" w:rsidR="00BD3FFE" w:rsidRDefault="00BD3FFE"/>
        </w:tc>
      </w:tr>
    </w:tbl>
    <w:p w14:paraId="10E37C64" w14:textId="77777777" w:rsidR="00A83D32" w:rsidRDefault="00A83D32"/>
    <w:p w14:paraId="4B5688BF" w14:textId="77777777" w:rsidR="00A83D32" w:rsidRDefault="00A83D32"/>
    <w:p w14:paraId="22EE1151" w14:textId="77777777" w:rsidR="00A83D32" w:rsidRDefault="00A83D32"/>
    <w:p w14:paraId="4A5E2AE2" w14:textId="1E55ADCA" w:rsidR="00A83D32" w:rsidRPr="00A83D32" w:rsidRDefault="00A83D32" w:rsidP="00A83D32">
      <w:pPr>
        <w:ind w:left="720"/>
        <w:rPr>
          <w:sz w:val="36"/>
          <w:szCs w:val="36"/>
        </w:rPr>
      </w:pPr>
      <w:r w:rsidRPr="00A83D32">
        <w:rPr>
          <w:sz w:val="36"/>
          <w:szCs w:val="36"/>
        </w:rPr>
        <w:t>Link do Trello:</w:t>
      </w:r>
      <w:r w:rsidRPr="00A83D32">
        <w:rPr>
          <w:b/>
          <w:bCs/>
          <w:sz w:val="36"/>
          <w:szCs w:val="36"/>
        </w:rPr>
        <w:t> Ferramenta de gestão do projeto</w:t>
      </w:r>
    </w:p>
    <w:p w14:paraId="02D316B0" w14:textId="77777777" w:rsidR="00A83D32" w:rsidRDefault="00A83D32"/>
    <w:p w14:paraId="0DB0350E" w14:textId="1ABB561E" w:rsidR="00A83D32" w:rsidRPr="00A83D32" w:rsidRDefault="00A83D32">
      <w:pPr>
        <w:rPr>
          <w:sz w:val="32"/>
          <w:szCs w:val="32"/>
        </w:rPr>
      </w:pPr>
      <w:hyperlink r:id="rId30" w:history="1">
        <w:r w:rsidRPr="00360BD5">
          <w:rPr>
            <w:rStyle w:val="Hiperligao"/>
            <w:sz w:val="32"/>
            <w:szCs w:val="32"/>
          </w:rPr>
          <w:t>https://trello.com/invite/b/6666dd1f0639ad69abf11155/ATTIf7018d22a67dddd883f4a1581f0342e19ACED912/chamuze</w:t>
        </w:r>
      </w:hyperlink>
    </w:p>
    <w:p w14:paraId="04591293" w14:textId="77777777" w:rsidR="00A83D32" w:rsidRDefault="00A83D32"/>
    <w:p w14:paraId="36C412E1" w14:textId="77777777" w:rsidR="00A83D32" w:rsidRPr="00360BD5" w:rsidRDefault="00A83D32">
      <w:pPr>
        <w:rPr>
          <w:u w:val="single"/>
        </w:rPr>
      </w:pPr>
    </w:p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19" w:name="_Toc158902410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0648C863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A figura a seguir apresenta uma instância exemplo, como padrão para </w:t>
      </w:r>
      <w:r w:rsidR="79C6CE0E" w:rsidRPr="79C6CE0E">
        <w:rPr>
          <w:color w:val="00B0F0"/>
        </w:rPr>
        <w:t>entrefeuiheih</w:t>
      </w:r>
    </w:p>
    <w:tbl>
      <w:tblPr>
        <w:tblStyle w:val="TabelacomGrelha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20" w:name="_Toc96277162"/>
      <w:bookmarkStart w:id="21" w:name="_Toc158902419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14:paraId="4F753F37" w14:textId="77777777" w:rsidR="0090282B" w:rsidRPr="0090282B" w:rsidRDefault="0090282B" w:rsidP="0090282B">
      <w:pPr>
        <w:pStyle w:val="CorpodeTexto"/>
      </w:pPr>
    </w:p>
    <w:p w14:paraId="05754B9D" w14:textId="602A068C" w:rsidR="0090282B" w:rsidRDefault="0090282B" w:rsidP="0090282B">
      <w:pPr>
        <w:pStyle w:val="Ttulo1"/>
      </w:pPr>
      <w:bookmarkStart w:id="22" w:name="_Toc158902411"/>
      <w:r>
        <w:lastRenderedPageBreak/>
        <w:t xml:space="preserve">ARTEFATO 8: </w:t>
      </w:r>
      <w:r w:rsidR="00A11E09">
        <w:t>Diagrama de Atividades</w:t>
      </w:r>
      <w:bookmarkEnd w:id="22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elha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33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>
            <w:pPr>
              <w:jc w:val="center"/>
              <w:rPr>
                <w:b/>
                <w:bCs/>
              </w:rPr>
            </w:pPr>
          </w:p>
        </w:tc>
      </w:tr>
    </w:tbl>
    <w:p w14:paraId="4249D00F" w14:textId="21429E99" w:rsidR="00C253D8" w:rsidRDefault="00C253D8" w:rsidP="00C253D8">
      <w:pPr>
        <w:pStyle w:val="Legenda"/>
        <w:spacing w:before="120"/>
      </w:pPr>
      <w:bookmarkStart w:id="23" w:name="_Toc158902420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3602CF">
        <w:rPr>
          <w:noProof/>
        </w:rPr>
        <w:t>8</w:t>
      </w:r>
      <w: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3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4" w:name="_Toc158902412"/>
      <w:r>
        <w:lastRenderedPageBreak/>
        <w:t>REFERÊNCIA BIBLIOGRÁFICAS</w:t>
      </w:r>
      <w:bookmarkEnd w:id="24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34" w:history="1">
        <w:r w:rsidR="00492EB3" w:rsidRPr="003E52B9">
          <w:rPr>
            <w:rStyle w:val="Hiperligao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35" w:history="1">
        <w:r w:rsidRPr="00B54B9E">
          <w:rPr>
            <w:rStyle w:val="Hiperligao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36" w:history="1">
        <w:r w:rsidR="0088697F" w:rsidRPr="003E52B9">
          <w:rPr>
            <w:rStyle w:val="Hiperligao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7470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5A3A6B" w14:textId="77777777" w:rsidR="00471BD7" w:rsidRDefault="00471BD7" w:rsidP="004E16B3">
      <w:pPr>
        <w:spacing w:after="0" w:line="240" w:lineRule="auto"/>
      </w:pPr>
      <w:r>
        <w:separator/>
      </w:r>
    </w:p>
  </w:endnote>
  <w:endnote w:type="continuationSeparator" w:id="0">
    <w:p w14:paraId="23681300" w14:textId="77777777" w:rsidR="00471BD7" w:rsidRDefault="00471BD7" w:rsidP="004E16B3">
      <w:pPr>
        <w:spacing w:after="0" w:line="240" w:lineRule="auto"/>
      </w:pPr>
      <w:r>
        <w:continuationSeparator/>
      </w:r>
    </w:p>
  </w:endnote>
  <w:endnote w:type="continuationNotice" w:id="1">
    <w:p w14:paraId="22569D1F" w14:textId="77777777" w:rsidR="00471BD7" w:rsidRDefault="00471B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76870BAD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8C3FB4" w:rsidRPr="008C3FB4">
      <w:t>ChamuZé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10297C" w14:textId="77777777" w:rsidR="00471BD7" w:rsidRDefault="00471BD7" w:rsidP="004E16B3">
      <w:pPr>
        <w:spacing w:after="0" w:line="240" w:lineRule="auto"/>
      </w:pPr>
      <w:r>
        <w:separator/>
      </w:r>
    </w:p>
  </w:footnote>
  <w:footnote w:type="continuationSeparator" w:id="0">
    <w:p w14:paraId="60112693" w14:textId="77777777" w:rsidR="00471BD7" w:rsidRDefault="00471BD7" w:rsidP="004E16B3">
      <w:pPr>
        <w:spacing w:after="0" w:line="240" w:lineRule="auto"/>
      </w:pPr>
      <w:r>
        <w:continuationSeparator/>
      </w:r>
    </w:p>
  </w:footnote>
  <w:footnote w:type="continuationNotice" w:id="1">
    <w:p w14:paraId="19726F3D" w14:textId="77777777" w:rsidR="00471BD7" w:rsidRDefault="00471BD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611012932" name="Imagem 611012932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313024"/>
    <w:multiLevelType w:val="hybridMultilevel"/>
    <w:tmpl w:val="41E68B0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8B4D63"/>
    <w:multiLevelType w:val="hybridMultilevel"/>
    <w:tmpl w:val="29F4E8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52024E80"/>
    <w:multiLevelType w:val="multilevel"/>
    <w:tmpl w:val="7004A7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58B0FB9"/>
    <w:multiLevelType w:val="multilevel"/>
    <w:tmpl w:val="D0E09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9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63A557"/>
    <w:multiLevelType w:val="hybridMultilevel"/>
    <w:tmpl w:val="FFFFFFFF"/>
    <w:lvl w:ilvl="0" w:tplc="3514B3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A8C5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8EEF2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0C97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96E37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386AA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EC64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D435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0C6AA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52433135">
    <w:abstractNumId w:val="17"/>
  </w:num>
  <w:num w:numId="2" w16cid:durableId="1848980644">
    <w:abstractNumId w:val="5"/>
  </w:num>
  <w:num w:numId="3" w16cid:durableId="1719864150">
    <w:abstractNumId w:val="20"/>
  </w:num>
  <w:num w:numId="4" w16cid:durableId="983513030">
    <w:abstractNumId w:val="16"/>
  </w:num>
  <w:num w:numId="5" w16cid:durableId="769203836">
    <w:abstractNumId w:val="11"/>
  </w:num>
  <w:num w:numId="6" w16cid:durableId="2115901407">
    <w:abstractNumId w:val="15"/>
  </w:num>
  <w:num w:numId="7" w16cid:durableId="2096127762">
    <w:abstractNumId w:val="3"/>
  </w:num>
  <w:num w:numId="8" w16cid:durableId="96410520">
    <w:abstractNumId w:val="0"/>
  </w:num>
  <w:num w:numId="9" w16cid:durableId="1227566076">
    <w:abstractNumId w:val="2"/>
  </w:num>
  <w:num w:numId="10" w16cid:durableId="743721881">
    <w:abstractNumId w:val="7"/>
  </w:num>
  <w:num w:numId="11" w16cid:durableId="1951545900">
    <w:abstractNumId w:val="15"/>
    <w:lvlOverride w:ilvl="0">
      <w:startOverride w:val="1"/>
    </w:lvlOverride>
  </w:num>
  <w:num w:numId="12" w16cid:durableId="203441916">
    <w:abstractNumId w:val="18"/>
  </w:num>
  <w:num w:numId="13" w16cid:durableId="1845584423">
    <w:abstractNumId w:val="6"/>
  </w:num>
  <w:num w:numId="14" w16cid:durableId="426659385">
    <w:abstractNumId w:val="10"/>
  </w:num>
  <w:num w:numId="15" w16cid:durableId="472253081">
    <w:abstractNumId w:val="12"/>
  </w:num>
  <w:num w:numId="16" w16cid:durableId="675692854">
    <w:abstractNumId w:val="19"/>
  </w:num>
  <w:num w:numId="17" w16cid:durableId="1742681638">
    <w:abstractNumId w:val="4"/>
  </w:num>
  <w:num w:numId="18" w16cid:durableId="1200431498">
    <w:abstractNumId w:val="1"/>
  </w:num>
  <w:num w:numId="19" w16cid:durableId="568688146">
    <w:abstractNumId w:val="9"/>
  </w:num>
  <w:num w:numId="20" w16cid:durableId="724065798">
    <w:abstractNumId w:val="14"/>
  </w:num>
  <w:num w:numId="21" w16cid:durableId="1263293730">
    <w:abstractNumId w:val="8"/>
  </w:num>
  <w:num w:numId="22" w16cid:durableId="13849808">
    <w:abstractNumId w:val="13"/>
  </w:num>
  <w:num w:numId="23" w16cid:durableId="12056329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097B"/>
    <w:rsid w:val="000014FE"/>
    <w:rsid w:val="00001BBE"/>
    <w:rsid w:val="00002275"/>
    <w:rsid w:val="00002775"/>
    <w:rsid w:val="000027C1"/>
    <w:rsid w:val="00002834"/>
    <w:rsid w:val="00002DE0"/>
    <w:rsid w:val="0000307B"/>
    <w:rsid w:val="0000338B"/>
    <w:rsid w:val="00003C06"/>
    <w:rsid w:val="00004196"/>
    <w:rsid w:val="00004707"/>
    <w:rsid w:val="000049B5"/>
    <w:rsid w:val="00004D7A"/>
    <w:rsid w:val="000052B7"/>
    <w:rsid w:val="00005993"/>
    <w:rsid w:val="00006D68"/>
    <w:rsid w:val="00006FA9"/>
    <w:rsid w:val="00007048"/>
    <w:rsid w:val="00010ACB"/>
    <w:rsid w:val="00011D6C"/>
    <w:rsid w:val="00013EB9"/>
    <w:rsid w:val="00014A4D"/>
    <w:rsid w:val="0001665C"/>
    <w:rsid w:val="00016EF8"/>
    <w:rsid w:val="00017559"/>
    <w:rsid w:val="00017EC1"/>
    <w:rsid w:val="000200AD"/>
    <w:rsid w:val="00020A0C"/>
    <w:rsid w:val="000212D0"/>
    <w:rsid w:val="00022766"/>
    <w:rsid w:val="00022A68"/>
    <w:rsid w:val="000249C8"/>
    <w:rsid w:val="00024CED"/>
    <w:rsid w:val="00024D58"/>
    <w:rsid w:val="00025774"/>
    <w:rsid w:val="000261DC"/>
    <w:rsid w:val="00026971"/>
    <w:rsid w:val="000270A2"/>
    <w:rsid w:val="0002723C"/>
    <w:rsid w:val="00027807"/>
    <w:rsid w:val="00031ACA"/>
    <w:rsid w:val="0003305D"/>
    <w:rsid w:val="000349CB"/>
    <w:rsid w:val="00035FDD"/>
    <w:rsid w:val="00036A53"/>
    <w:rsid w:val="00036BA0"/>
    <w:rsid w:val="00040B61"/>
    <w:rsid w:val="00041914"/>
    <w:rsid w:val="00042E8A"/>
    <w:rsid w:val="00043087"/>
    <w:rsid w:val="00043D40"/>
    <w:rsid w:val="000441A4"/>
    <w:rsid w:val="0004491A"/>
    <w:rsid w:val="00045A3A"/>
    <w:rsid w:val="00050264"/>
    <w:rsid w:val="00055426"/>
    <w:rsid w:val="00055D11"/>
    <w:rsid w:val="00055DA7"/>
    <w:rsid w:val="00056014"/>
    <w:rsid w:val="0005750B"/>
    <w:rsid w:val="00060F82"/>
    <w:rsid w:val="00061D5A"/>
    <w:rsid w:val="00062313"/>
    <w:rsid w:val="000625ED"/>
    <w:rsid w:val="000627F5"/>
    <w:rsid w:val="000628C4"/>
    <w:rsid w:val="000655AD"/>
    <w:rsid w:val="00065949"/>
    <w:rsid w:val="00065BC5"/>
    <w:rsid w:val="00066977"/>
    <w:rsid w:val="00066B23"/>
    <w:rsid w:val="00066C14"/>
    <w:rsid w:val="000677B2"/>
    <w:rsid w:val="00070A42"/>
    <w:rsid w:val="00071663"/>
    <w:rsid w:val="00074A11"/>
    <w:rsid w:val="000752F9"/>
    <w:rsid w:val="00075420"/>
    <w:rsid w:val="000765C5"/>
    <w:rsid w:val="00076E84"/>
    <w:rsid w:val="00076FB8"/>
    <w:rsid w:val="00077308"/>
    <w:rsid w:val="000801C3"/>
    <w:rsid w:val="00080C6D"/>
    <w:rsid w:val="0008112E"/>
    <w:rsid w:val="00081325"/>
    <w:rsid w:val="00081BEC"/>
    <w:rsid w:val="0008260C"/>
    <w:rsid w:val="00083F2E"/>
    <w:rsid w:val="00084795"/>
    <w:rsid w:val="00086081"/>
    <w:rsid w:val="000870C1"/>
    <w:rsid w:val="00087D8E"/>
    <w:rsid w:val="00090993"/>
    <w:rsid w:val="00090DE4"/>
    <w:rsid w:val="00090EE3"/>
    <w:rsid w:val="00090F1A"/>
    <w:rsid w:val="000918F7"/>
    <w:rsid w:val="00091AC7"/>
    <w:rsid w:val="00091E2A"/>
    <w:rsid w:val="0009220F"/>
    <w:rsid w:val="00092BC8"/>
    <w:rsid w:val="000933CB"/>
    <w:rsid w:val="000942E7"/>
    <w:rsid w:val="0009463C"/>
    <w:rsid w:val="000953C1"/>
    <w:rsid w:val="00095DF6"/>
    <w:rsid w:val="000960BD"/>
    <w:rsid w:val="00096947"/>
    <w:rsid w:val="000977EF"/>
    <w:rsid w:val="000A02DF"/>
    <w:rsid w:val="000A14C6"/>
    <w:rsid w:val="000A29DC"/>
    <w:rsid w:val="000A4924"/>
    <w:rsid w:val="000A544D"/>
    <w:rsid w:val="000A58B1"/>
    <w:rsid w:val="000A5B0E"/>
    <w:rsid w:val="000A5BB5"/>
    <w:rsid w:val="000A5BC7"/>
    <w:rsid w:val="000A5C41"/>
    <w:rsid w:val="000A5E71"/>
    <w:rsid w:val="000A5FE8"/>
    <w:rsid w:val="000A7600"/>
    <w:rsid w:val="000A7B09"/>
    <w:rsid w:val="000B15AF"/>
    <w:rsid w:val="000B1A22"/>
    <w:rsid w:val="000B45BC"/>
    <w:rsid w:val="000B5BDD"/>
    <w:rsid w:val="000B6818"/>
    <w:rsid w:val="000B688D"/>
    <w:rsid w:val="000C05E4"/>
    <w:rsid w:val="000C0784"/>
    <w:rsid w:val="000C0DE9"/>
    <w:rsid w:val="000C0F34"/>
    <w:rsid w:val="000C10A6"/>
    <w:rsid w:val="000C10D1"/>
    <w:rsid w:val="000C1CCD"/>
    <w:rsid w:val="000C1DF2"/>
    <w:rsid w:val="000C3E22"/>
    <w:rsid w:val="000C51A3"/>
    <w:rsid w:val="000C543F"/>
    <w:rsid w:val="000C6390"/>
    <w:rsid w:val="000C7263"/>
    <w:rsid w:val="000C738E"/>
    <w:rsid w:val="000C75F3"/>
    <w:rsid w:val="000C78B0"/>
    <w:rsid w:val="000D042B"/>
    <w:rsid w:val="000D05B5"/>
    <w:rsid w:val="000D0C5D"/>
    <w:rsid w:val="000D17C0"/>
    <w:rsid w:val="000D221B"/>
    <w:rsid w:val="000D44A6"/>
    <w:rsid w:val="000D48AF"/>
    <w:rsid w:val="000D4A1B"/>
    <w:rsid w:val="000D7BF4"/>
    <w:rsid w:val="000E0804"/>
    <w:rsid w:val="000E092A"/>
    <w:rsid w:val="000E0FC9"/>
    <w:rsid w:val="000E11C8"/>
    <w:rsid w:val="000E1BD9"/>
    <w:rsid w:val="000E23DD"/>
    <w:rsid w:val="000E2976"/>
    <w:rsid w:val="000E2BE6"/>
    <w:rsid w:val="000E4410"/>
    <w:rsid w:val="000E48B7"/>
    <w:rsid w:val="000E63B6"/>
    <w:rsid w:val="000E7907"/>
    <w:rsid w:val="000F0C72"/>
    <w:rsid w:val="000F2E05"/>
    <w:rsid w:val="000F64E6"/>
    <w:rsid w:val="000F6AD6"/>
    <w:rsid w:val="000F73AA"/>
    <w:rsid w:val="00100FBF"/>
    <w:rsid w:val="00101418"/>
    <w:rsid w:val="001015FF"/>
    <w:rsid w:val="00102509"/>
    <w:rsid w:val="001027D6"/>
    <w:rsid w:val="00102834"/>
    <w:rsid w:val="0010537A"/>
    <w:rsid w:val="001058A6"/>
    <w:rsid w:val="001061D4"/>
    <w:rsid w:val="0010663D"/>
    <w:rsid w:val="001067D1"/>
    <w:rsid w:val="001071F9"/>
    <w:rsid w:val="00107557"/>
    <w:rsid w:val="00107754"/>
    <w:rsid w:val="00110858"/>
    <w:rsid w:val="00111FA0"/>
    <w:rsid w:val="00112C5F"/>
    <w:rsid w:val="00116CD1"/>
    <w:rsid w:val="0011768D"/>
    <w:rsid w:val="00117DAE"/>
    <w:rsid w:val="001206AA"/>
    <w:rsid w:val="00120ABC"/>
    <w:rsid w:val="00121AF9"/>
    <w:rsid w:val="00121BFF"/>
    <w:rsid w:val="001227A1"/>
    <w:rsid w:val="00123363"/>
    <w:rsid w:val="0012339E"/>
    <w:rsid w:val="00123D8D"/>
    <w:rsid w:val="00125A3A"/>
    <w:rsid w:val="001263BF"/>
    <w:rsid w:val="00127128"/>
    <w:rsid w:val="00130C93"/>
    <w:rsid w:val="001328A3"/>
    <w:rsid w:val="0013371C"/>
    <w:rsid w:val="001342B7"/>
    <w:rsid w:val="0013477D"/>
    <w:rsid w:val="00135CF8"/>
    <w:rsid w:val="00135DEC"/>
    <w:rsid w:val="001367FD"/>
    <w:rsid w:val="00137BE1"/>
    <w:rsid w:val="00140928"/>
    <w:rsid w:val="00141E2A"/>
    <w:rsid w:val="00142468"/>
    <w:rsid w:val="00142C1B"/>
    <w:rsid w:val="00143472"/>
    <w:rsid w:val="001444C2"/>
    <w:rsid w:val="00144A2A"/>
    <w:rsid w:val="00145C97"/>
    <w:rsid w:val="0014677A"/>
    <w:rsid w:val="00151760"/>
    <w:rsid w:val="00151D6F"/>
    <w:rsid w:val="00152AA4"/>
    <w:rsid w:val="00153879"/>
    <w:rsid w:val="00154419"/>
    <w:rsid w:val="0015517A"/>
    <w:rsid w:val="00155694"/>
    <w:rsid w:val="00155AE2"/>
    <w:rsid w:val="00155BD8"/>
    <w:rsid w:val="00156458"/>
    <w:rsid w:val="00157224"/>
    <w:rsid w:val="00157893"/>
    <w:rsid w:val="001610DE"/>
    <w:rsid w:val="001615B7"/>
    <w:rsid w:val="0016172C"/>
    <w:rsid w:val="00161C2E"/>
    <w:rsid w:val="00161FB1"/>
    <w:rsid w:val="0016231B"/>
    <w:rsid w:val="00162D1F"/>
    <w:rsid w:val="00162EC1"/>
    <w:rsid w:val="00164D1E"/>
    <w:rsid w:val="00164EF0"/>
    <w:rsid w:val="00165237"/>
    <w:rsid w:val="0016541A"/>
    <w:rsid w:val="00165C71"/>
    <w:rsid w:val="0016615B"/>
    <w:rsid w:val="0016634C"/>
    <w:rsid w:val="00166D95"/>
    <w:rsid w:val="00167524"/>
    <w:rsid w:val="0017048B"/>
    <w:rsid w:val="0017076B"/>
    <w:rsid w:val="0017123A"/>
    <w:rsid w:val="001712DB"/>
    <w:rsid w:val="00171790"/>
    <w:rsid w:val="00171802"/>
    <w:rsid w:val="001721EC"/>
    <w:rsid w:val="00172B7F"/>
    <w:rsid w:val="0017339C"/>
    <w:rsid w:val="00174E0A"/>
    <w:rsid w:val="0017503B"/>
    <w:rsid w:val="001761A4"/>
    <w:rsid w:val="0017737F"/>
    <w:rsid w:val="00180530"/>
    <w:rsid w:val="00180801"/>
    <w:rsid w:val="00181035"/>
    <w:rsid w:val="0018125B"/>
    <w:rsid w:val="0018211B"/>
    <w:rsid w:val="0018255C"/>
    <w:rsid w:val="00182585"/>
    <w:rsid w:val="00182CA0"/>
    <w:rsid w:val="00183463"/>
    <w:rsid w:val="001834A3"/>
    <w:rsid w:val="00184D1C"/>
    <w:rsid w:val="00184F8E"/>
    <w:rsid w:val="00186028"/>
    <w:rsid w:val="0018603B"/>
    <w:rsid w:val="001864F0"/>
    <w:rsid w:val="00186EB4"/>
    <w:rsid w:val="001874C9"/>
    <w:rsid w:val="001878B9"/>
    <w:rsid w:val="00187D26"/>
    <w:rsid w:val="00187F06"/>
    <w:rsid w:val="0019022A"/>
    <w:rsid w:val="0019028F"/>
    <w:rsid w:val="00190733"/>
    <w:rsid w:val="001912F6"/>
    <w:rsid w:val="00191E34"/>
    <w:rsid w:val="00193017"/>
    <w:rsid w:val="00193193"/>
    <w:rsid w:val="00194783"/>
    <w:rsid w:val="00194DAF"/>
    <w:rsid w:val="00195164"/>
    <w:rsid w:val="00195673"/>
    <w:rsid w:val="00196B20"/>
    <w:rsid w:val="00197E9C"/>
    <w:rsid w:val="001A0F55"/>
    <w:rsid w:val="001A1B40"/>
    <w:rsid w:val="001A22B1"/>
    <w:rsid w:val="001A278D"/>
    <w:rsid w:val="001A27ED"/>
    <w:rsid w:val="001A4443"/>
    <w:rsid w:val="001A6433"/>
    <w:rsid w:val="001A701D"/>
    <w:rsid w:val="001A73B4"/>
    <w:rsid w:val="001B02D5"/>
    <w:rsid w:val="001B0A31"/>
    <w:rsid w:val="001B0A7D"/>
    <w:rsid w:val="001B0E97"/>
    <w:rsid w:val="001B11B2"/>
    <w:rsid w:val="001B15AD"/>
    <w:rsid w:val="001B1C05"/>
    <w:rsid w:val="001B1F6B"/>
    <w:rsid w:val="001B27EF"/>
    <w:rsid w:val="001B2FB9"/>
    <w:rsid w:val="001B3F12"/>
    <w:rsid w:val="001B4083"/>
    <w:rsid w:val="001B423C"/>
    <w:rsid w:val="001B44F5"/>
    <w:rsid w:val="001B5260"/>
    <w:rsid w:val="001B58BB"/>
    <w:rsid w:val="001B7250"/>
    <w:rsid w:val="001B753C"/>
    <w:rsid w:val="001C01D5"/>
    <w:rsid w:val="001C08CE"/>
    <w:rsid w:val="001C14FB"/>
    <w:rsid w:val="001C15FF"/>
    <w:rsid w:val="001C1A49"/>
    <w:rsid w:val="001C1BF8"/>
    <w:rsid w:val="001C21BD"/>
    <w:rsid w:val="001C3091"/>
    <w:rsid w:val="001C336B"/>
    <w:rsid w:val="001C3401"/>
    <w:rsid w:val="001C38F3"/>
    <w:rsid w:val="001C3B42"/>
    <w:rsid w:val="001C40BB"/>
    <w:rsid w:val="001C4927"/>
    <w:rsid w:val="001C4EFC"/>
    <w:rsid w:val="001C58E0"/>
    <w:rsid w:val="001C5E09"/>
    <w:rsid w:val="001C670F"/>
    <w:rsid w:val="001C6E6D"/>
    <w:rsid w:val="001D0D11"/>
    <w:rsid w:val="001D1FBA"/>
    <w:rsid w:val="001D259D"/>
    <w:rsid w:val="001D2F2F"/>
    <w:rsid w:val="001D4010"/>
    <w:rsid w:val="001D5D73"/>
    <w:rsid w:val="001D741C"/>
    <w:rsid w:val="001D74AF"/>
    <w:rsid w:val="001E07A8"/>
    <w:rsid w:val="001E09C7"/>
    <w:rsid w:val="001E1171"/>
    <w:rsid w:val="001E1B92"/>
    <w:rsid w:val="001E1BE5"/>
    <w:rsid w:val="001E27FB"/>
    <w:rsid w:val="001E28F4"/>
    <w:rsid w:val="001E40B6"/>
    <w:rsid w:val="001E4180"/>
    <w:rsid w:val="001E44B1"/>
    <w:rsid w:val="001E4B05"/>
    <w:rsid w:val="001E4B47"/>
    <w:rsid w:val="001E5194"/>
    <w:rsid w:val="001E5310"/>
    <w:rsid w:val="001E57F8"/>
    <w:rsid w:val="001E68E9"/>
    <w:rsid w:val="001ECFD2"/>
    <w:rsid w:val="001F06A6"/>
    <w:rsid w:val="001F076F"/>
    <w:rsid w:val="001F0B3F"/>
    <w:rsid w:val="001F1308"/>
    <w:rsid w:val="001F2365"/>
    <w:rsid w:val="001F2900"/>
    <w:rsid w:val="001F3F06"/>
    <w:rsid w:val="001F3FEC"/>
    <w:rsid w:val="001F40EA"/>
    <w:rsid w:val="001F4B02"/>
    <w:rsid w:val="001F4D1E"/>
    <w:rsid w:val="001F5208"/>
    <w:rsid w:val="001F5FB9"/>
    <w:rsid w:val="001F60E5"/>
    <w:rsid w:val="001F6D2E"/>
    <w:rsid w:val="001F7A85"/>
    <w:rsid w:val="00200326"/>
    <w:rsid w:val="00200862"/>
    <w:rsid w:val="00200A6C"/>
    <w:rsid w:val="00202430"/>
    <w:rsid w:val="00203B72"/>
    <w:rsid w:val="002074CE"/>
    <w:rsid w:val="0020774A"/>
    <w:rsid w:val="00207B9B"/>
    <w:rsid w:val="00207BCC"/>
    <w:rsid w:val="00210475"/>
    <w:rsid w:val="002107DD"/>
    <w:rsid w:val="00210B29"/>
    <w:rsid w:val="00212EBA"/>
    <w:rsid w:val="002134C5"/>
    <w:rsid w:val="002137F1"/>
    <w:rsid w:val="002141F0"/>
    <w:rsid w:val="00214C82"/>
    <w:rsid w:val="002162DB"/>
    <w:rsid w:val="002164FB"/>
    <w:rsid w:val="0021748F"/>
    <w:rsid w:val="00220372"/>
    <w:rsid w:val="00220637"/>
    <w:rsid w:val="00220A6B"/>
    <w:rsid w:val="00221DC5"/>
    <w:rsid w:val="0022317E"/>
    <w:rsid w:val="0022342A"/>
    <w:rsid w:val="0022376D"/>
    <w:rsid w:val="0022388C"/>
    <w:rsid w:val="00223B81"/>
    <w:rsid w:val="0022407A"/>
    <w:rsid w:val="002246DD"/>
    <w:rsid w:val="00225951"/>
    <w:rsid w:val="00225DD7"/>
    <w:rsid w:val="00226034"/>
    <w:rsid w:val="0023001E"/>
    <w:rsid w:val="002305C2"/>
    <w:rsid w:val="00232BFD"/>
    <w:rsid w:val="0023363C"/>
    <w:rsid w:val="00233BC5"/>
    <w:rsid w:val="00233CD7"/>
    <w:rsid w:val="00234AAF"/>
    <w:rsid w:val="0023636E"/>
    <w:rsid w:val="00236891"/>
    <w:rsid w:val="00236B3D"/>
    <w:rsid w:val="00236E4C"/>
    <w:rsid w:val="00237D71"/>
    <w:rsid w:val="00237E39"/>
    <w:rsid w:val="00240236"/>
    <w:rsid w:val="00241990"/>
    <w:rsid w:val="00243980"/>
    <w:rsid w:val="0024411A"/>
    <w:rsid w:val="00244271"/>
    <w:rsid w:val="00244D41"/>
    <w:rsid w:val="0024555B"/>
    <w:rsid w:val="0024557D"/>
    <w:rsid w:val="00245C35"/>
    <w:rsid w:val="00245CFF"/>
    <w:rsid w:val="00246E84"/>
    <w:rsid w:val="00247302"/>
    <w:rsid w:val="00250A04"/>
    <w:rsid w:val="002525F0"/>
    <w:rsid w:val="0025263F"/>
    <w:rsid w:val="00252AA6"/>
    <w:rsid w:val="00252EAD"/>
    <w:rsid w:val="0025334F"/>
    <w:rsid w:val="0025392D"/>
    <w:rsid w:val="0025396A"/>
    <w:rsid w:val="00254CA0"/>
    <w:rsid w:val="00255253"/>
    <w:rsid w:val="0025744B"/>
    <w:rsid w:val="00260C5B"/>
    <w:rsid w:val="00261B6E"/>
    <w:rsid w:val="002628E5"/>
    <w:rsid w:val="00263730"/>
    <w:rsid w:val="00263A69"/>
    <w:rsid w:val="00263E87"/>
    <w:rsid w:val="002643A1"/>
    <w:rsid w:val="00264802"/>
    <w:rsid w:val="00264FE7"/>
    <w:rsid w:val="002655C9"/>
    <w:rsid w:val="0026660C"/>
    <w:rsid w:val="0026682F"/>
    <w:rsid w:val="00266D8F"/>
    <w:rsid w:val="002672CC"/>
    <w:rsid w:val="002677D1"/>
    <w:rsid w:val="002679BE"/>
    <w:rsid w:val="002705DC"/>
    <w:rsid w:val="00271684"/>
    <w:rsid w:val="0027184D"/>
    <w:rsid w:val="00272609"/>
    <w:rsid w:val="00272D73"/>
    <w:rsid w:val="0027331F"/>
    <w:rsid w:val="00273FDB"/>
    <w:rsid w:val="002740B6"/>
    <w:rsid w:val="0027595C"/>
    <w:rsid w:val="00276524"/>
    <w:rsid w:val="00276545"/>
    <w:rsid w:val="00276E49"/>
    <w:rsid w:val="0027733B"/>
    <w:rsid w:val="00282E1B"/>
    <w:rsid w:val="00283B60"/>
    <w:rsid w:val="00283EC8"/>
    <w:rsid w:val="0028464F"/>
    <w:rsid w:val="002848DE"/>
    <w:rsid w:val="00284FFC"/>
    <w:rsid w:val="0028549E"/>
    <w:rsid w:val="00285A6C"/>
    <w:rsid w:val="00285F4D"/>
    <w:rsid w:val="002863C6"/>
    <w:rsid w:val="00286866"/>
    <w:rsid w:val="0028725B"/>
    <w:rsid w:val="00287595"/>
    <w:rsid w:val="00287869"/>
    <w:rsid w:val="00287EE7"/>
    <w:rsid w:val="0029031F"/>
    <w:rsid w:val="00290640"/>
    <w:rsid w:val="0029156A"/>
    <w:rsid w:val="00291820"/>
    <w:rsid w:val="00294032"/>
    <w:rsid w:val="00294444"/>
    <w:rsid w:val="002947C2"/>
    <w:rsid w:val="002954E4"/>
    <w:rsid w:val="002959E9"/>
    <w:rsid w:val="0029738A"/>
    <w:rsid w:val="0029770E"/>
    <w:rsid w:val="00297B8C"/>
    <w:rsid w:val="002A0B14"/>
    <w:rsid w:val="002A1842"/>
    <w:rsid w:val="002A2D41"/>
    <w:rsid w:val="002A3566"/>
    <w:rsid w:val="002A3A85"/>
    <w:rsid w:val="002A3E42"/>
    <w:rsid w:val="002A4FB4"/>
    <w:rsid w:val="002A53E5"/>
    <w:rsid w:val="002A5AA9"/>
    <w:rsid w:val="002A65A7"/>
    <w:rsid w:val="002B04FD"/>
    <w:rsid w:val="002B07DA"/>
    <w:rsid w:val="002B2AE4"/>
    <w:rsid w:val="002B3638"/>
    <w:rsid w:val="002B49C5"/>
    <w:rsid w:val="002B4C98"/>
    <w:rsid w:val="002B518C"/>
    <w:rsid w:val="002B5591"/>
    <w:rsid w:val="002B7F8F"/>
    <w:rsid w:val="002B8549"/>
    <w:rsid w:val="002C0177"/>
    <w:rsid w:val="002C0E29"/>
    <w:rsid w:val="002C1310"/>
    <w:rsid w:val="002C1869"/>
    <w:rsid w:val="002C19DF"/>
    <w:rsid w:val="002C1A8A"/>
    <w:rsid w:val="002C3F1D"/>
    <w:rsid w:val="002C405E"/>
    <w:rsid w:val="002C463B"/>
    <w:rsid w:val="002C4D09"/>
    <w:rsid w:val="002C5AC6"/>
    <w:rsid w:val="002C5FAB"/>
    <w:rsid w:val="002C6414"/>
    <w:rsid w:val="002C641F"/>
    <w:rsid w:val="002C645B"/>
    <w:rsid w:val="002C760D"/>
    <w:rsid w:val="002C7C5C"/>
    <w:rsid w:val="002C7D26"/>
    <w:rsid w:val="002D1187"/>
    <w:rsid w:val="002D136A"/>
    <w:rsid w:val="002D3178"/>
    <w:rsid w:val="002D3E5B"/>
    <w:rsid w:val="002D44A1"/>
    <w:rsid w:val="002D4ACF"/>
    <w:rsid w:val="002D5192"/>
    <w:rsid w:val="002D5CFB"/>
    <w:rsid w:val="002D5EF3"/>
    <w:rsid w:val="002D61AB"/>
    <w:rsid w:val="002D6CA4"/>
    <w:rsid w:val="002D737B"/>
    <w:rsid w:val="002E0795"/>
    <w:rsid w:val="002E16F7"/>
    <w:rsid w:val="002E1C85"/>
    <w:rsid w:val="002E1F25"/>
    <w:rsid w:val="002E1F2D"/>
    <w:rsid w:val="002E2B9B"/>
    <w:rsid w:val="002E2FB0"/>
    <w:rsid w:val="002E3259"/>
    <w:rsid w:val="002E49BE"/>
    <w:rsid w:val="002E4CDB"/>
    <w:rsid w:val="002F13AA"/>
    <w:rsid w:val="002F235B"/>
    <w:rsid w:val="002F3B3B"/>
    <w:rsid w:val="002F457D"/>
    <w:rsid w:val="002F5301"/>
    <w:rsid w:val="002F5CB4"/>
    <w:rsid w:val="002F7487"/>
    <w:rsid w:val="003008DF"/>
    <w:rsid w:val="00300DB5"/>
    <w:rsid w:val="003013B1"/>
    <w:rsid w:val="003028B6"/>
    <w:rsid w:val="00303289"/>
    <w:rsid w:val="00303C8A"/>
    <w:rsid w:val="00303EAD"/>
    <w:rsid w:val="00304608"/>
    <w:rsid w:val="003054F9"/>
    <w:rsid w:val="00305828"/>
    <w:rsid w:val="003073D5"/>
    <w:rsid w:val="0030769D"/>
    <w:rsid w:val="003102D0"/>
    <w:rsid w:val="0031061D"/>
    <w:rsid w:val="003122C4"/>
    <w:rsid w:val="00312345"/>
    <w:rsid w:val="00312F75"/>
    <w:rsid w:val="00313325"/>
    <w:rsid w:val="00313563"/>
    <w:rsid w:val="0031382B"/>
    <w:rsid w:val="0031411D"/>
    <w:rsid w:val="003141DE"/>
    <w:rsid w:val="003142DB"/>
    <w:rsid w:val="00316E38"/>
    <w:rsid w:val="00317CBE"/>
    <w:rsid w:val="00320A2C"/>
    <w:rsid w:val="00321923"/>
    <w:rsid w:val="00321AA5"/>
    <w:rsid w:val="003231E5"/>
    <w:rsid w:val="0032451D"/>
    <w:rsid w:val="00326D52"/>
    <w:rsid w:val="00326F73"/>
    <w:rsid w:val="003278FE"/>
    <w:rsid w:val="00327960"/>
    <w:rsid w:val="00330693"/>
    <w:rsid w:val="003312C2"/>
    <w:rsid w:val="003315A6"/>
    <w:rsid w:val="003317F3"/>
    <w:rsid w:val="003323EE"/>
    <w:rsid w:val="0033272B"/>
    <w:rsid w:val="003343DB"/>
    <w:rsid w:val="003346F0"/>
    <w:rsid w:val="0033608C"/>
    <w:rsid w:val="00336731"/>
    <w:rsid w:val="003371BC"/>
    <w:rsid w:val="00337982"/>
    <w:rsid w:val="003400FB"/>
    <w:rsid w:val="00340A76"/>
    <w:rsid w:val="003415F9"/>
    <w:rsid w:val="00343151"/>
    <w:rsid w:val="00343A2A"/>
    <w:rsid w:val="0034451F"/>
    <w:rsid w:val="00345D6C"/>
    <w:rsid w:val="0034669D"/>
    <w:rsid w:val="0034691F"/>
    <w:rsid w:val="00346F20"/>
    <w:rsid w:val="00347A99"/>
    <w:rsid w:val="0035092B"/>
    <w:rsid w:val="00351B0A"/>
    <w:rsid w:val="00353046"/>
    <w:rsid w:val="0035345F"/>
    <w:rsid w:val="0035434A"/>
    <w:rsid w:val="003547C7"/>
    <w:rsid w:val="003547E6"/>
    <w:rsid w:val="00354925"/>
    <w:rsid w:val="00355337"/>
    <w:rsid w:val="003559C6"/>
    <w:rsid w:val="0035788C"/>
    <w:rsid w:val="0036017D"/>
    <w:rsid w:val="003602CF"/>
    <w:rsid w:val="0036031B"/>
    <w:rsid w:val="003604FB"/>
    <w:rsid w:val="0036070D"/>
    <w:rsid w:val="00360BD5"/>
    <w:rsid w:val="00360CBB"/>
    <w:rsid w:val="00361BDD"/>
    <w:rsid w:val="0036282E"/>
    <w:rsid w:val="00362AAB"/>
    <w:rsid w:val="0036400F"/>
    <w:rsid w:val="003725BF"/>
    <w:rsid w:val="00372F10"/>
    <w:rsid w:val="003736B6"/>
    <w:rsid w:val="0037444E"/>
    <w:rsid w:val="003748A0"/>
    <w:rsid w:val="00374B6F"/>
    <w:rsid w:val="00375102"/>
    <w:rsid w:val="0037571B"/>
    <w:rsid w:val="0037587A"/>
    <w:rsid w:val="00375F1E"/>
    <w:rsid w:val="0037648C"/>
    <w:rsid w:val="00376635"/>
    <w:rsid w:val="00376E25"/>
    <w:rsid w:val="00376F46"/>
    <w:rsid w:val="00377E25"/>
    <w:rsid w:val="00381B03"/>
    <w:rsid w:val="00382F3F"/>
    <w:rsid w:val="00383F6D"/>
    <w:rsid w:val="003846E2"/>
    <w:rsid w:val="003857E3"/>
    <w:rsid w:val="00385B62"/>
    <w:rsid w:val="00385FBB"/>
    <w:rsid w:val="0038655E"/>
    <w:rsid w:val="003865A6"/>
    <w:rsid w:val="00387975"/>
    <w:rsid w:val="003901A0"/>
    <w:rsid w:val="00391401"/>
    <w:rsid w:val="00391BE2"/>
    <w:rsid w:val="00392775"/>
    <w:rsid w:val="00394D18"/>
    <w:rsid w:val="003956A4"/>
    <w:rsid w:val="00395860"/>
    <w:rsid w:val="00396418"/>
    <w:rsid w:val="00396A7D"/>
    <w:rsid w:val="003975C7"/>
    <w:rsid w:val="003A0A5C"/>
    <w:rsid w:val="003A0B0B"/>
    <w:rsid w:val="003A0B20"/>
    <w:rsid w:val="003A1618"/>
    <w:rsid w:val="003A1B6A"/>
    <w:rsid w:val="003A23D2"/>
    <w:rsid w:val="003A325B"/>
    <w:rsid w:val="003A4DD3"/>
    <w:rsid w:val="003A542D"/>
    <w:rsid w:val="003A66BB"/>
    <w:rsid w:val="003A74D7"/>
    <w:rsid w:val="003B0B1D"/>
    <w:rsid w:val="003B1F8B"/>
    <w:rsid w:val="003B230E"/>
    <w:rsid w:val="003B3A64"/>
    <w:rsid w:val="003B3D66"/>
    <w:rsid w:val="003B3E2B"/>
    <w:rsid w:val="003B4E10"/>
    <w:rsid w:val="003B5BE3"/>
    <w:rsid w:val="003B6343"/>
    <w:rsid w:val="003B6E5B"/>
    <w:rsid w:val="003B6ECA"/>
    <w:rsid w:val="003B77C3"/>
    <w:rsid w:val="003B7E54"/>
    <w:rsid w:val="003C085A"/>
    <w:rsid w:val="003C2179"/>
    <w:rsid w:val="003C2907"/>
    <w:rsid w:val="003C2997"/>
    <w:rsid w:val="003C29DB"/>
    <w:rsid w:val="003C343C"/>
    <w:rsid w:val="003C35DB"/>
    <w:rsid w:val="003C3828"/>
    <w:rsid w:val="003C3A09"/>
    <w:rsid w:val="003C44C2"/>
    <w:rsid w:val="003C6C0A"/>
    <w:rsid w:val="003D1564"/>
    <w:rsid w:val="003D271C"/>
    <w:rsid w:val="003D44B1"/>
    <w:rsid w:val="003D5A6D"/>
    <w:rsid w:val="003D64D7"/>
    <w:rsid w:val="003D68BD"/>
    <w:rsid w:val="003D6A7B"/>
    <w:rsid w:val="003D76DF"/>
    <w:rsid w:val="003E0616"/>
    <w:rsid w:val="003E1998"/>
    <w:rsid w:val="003E1A6E"/>
    <w:rsid w:val="003E2200"/>
    <w:rsid w:val="003E3356"/>
    <w:rsid w:val="003E344A"/>
    <w:rsid w:val="003E3D66"/>
    <w:rsid w:val="003E3EB2"/>
    <w:rsid w:val="003E3ED9"/>
    <w:rsid w:val="003E3FF0"/>
    <w:rsid w:val="003E480F"/>
    <w:rsid w:val="003E4BB2"/>
    <w:rsid w:val="003E4EF6"/>
    <w:rsid w:val="003E5235"/>
    <w:rsid w:val="003E6B4C"/>
    <w:rsid w:val="003E7A32"/>
    <w:rsid w:val="003F12BE"/>
    <w:rsid w:val="003F176B"/>
    <w:rsid w:val="003F1F86"/>
    <w:rsid w:val="003F3067"/>
    <w:rsid w:val="003F5FDF"/>
    <w:rsid w:val="003F68BD"/>
    <w:rsid w:val="003F712A"/>
    <w:rsid w:val="003F77B5"/>
    <w:rsid w:val="003F7F9A"/>
    <w:rsid w:val="0040086B"/>
    <w:rsid w:val="00400A52"/>
    <w:rsid w:val="004019EF"/>
    <w:rsid w:val="00403002"/>
    <w:rsid w:val="0040397D"/>
    <w:rsid w:val="00403B52"/>
    <w:rsid w:val="004045DD"/>
    <w:rsid w:val="00405B5A"/>
    <w:rsid w:val="00405DD8"/>
    <w:rsid w:val="004062AA"/>
    <w:rsid w:val="00407094"/>
    <w:rsid w:val="0041015B"/>
    <w:rsid w:val="00410D2E"/>
    <w:rsid w:val="00411F76"/>
    <w:rsid w:val="00412A03"/>
    <w:rsid w:val="004136EC"/>
    <w:rsid w:val="004143F3"/>
    <w:rsid w:val="00415005"/>
    <w:rsid w:val="00415E15"/>
    <w:rsid w:val="00415EDD"/>
    <w:rsid w:val="00415F7F"/>
    <w:rsid w:val="00416310"/>
    <w:rsid w:val="004201EC"/>
    <w:rsid w:val="004202DF"/>
    <w:rsid w:val="00420EFB"/>
    <w:rsid w:val="004212BE"/>
    <w:rsid w:val="00421EE2"/>
    <w:rsid w:val="00422A66"/>
    <w:rsid w:val="004238BD"/>
    <w:rsid w:val="00424AE9"/>
    <w:rsid w:val="00425C12"/>
    <w:rsid w:val="00426637"/>
    <w:rsid w:val="00426806"/>
    <w:rsid w:val="00426E7E"/>
    <w:rsid w:val="0043068E"/>
    <w:rsid w:val="004307EF"/>
    <w:rsid w:val="0043084F"/>
    <w:rsid w:val="00431059"/>
    <w:rsid w:val="004311FE"/>
    <w:rsid w:val="0043209F"/>
    <w:rsid w:val="0043338C"/>
    <w:rsid w:val="00433DB1"/>
    <w:rsid w:val="0043409E"/>
    <w:rsid w:val="00434F06"/>
    <w:rsid w:val="0043535F"/>
    <w:rsid w:val="004361C4"/>
    <w:rsid w:val="00437643"/>
    <w:rsid w:val="00437BF7"/>
    <w:rsid w:val="00437E91"/>
    <w:rsid w:val="00442232"/>
    <w:rsid w:val="00442CF7"/>
    <w:rsid w:val="00443935"/>
    <w:rsid w:val="00444378"/>
    <w:rsid w:val="00444474"/>
    <w:rsid w:val="0044499C"/>
    <w:rsid w:val="00444DB3"/>
    <w:rsid w:val="004451E9"/>
    <w:rsid w:val="00445916"/>
    <w:rsid w:val="00445D47"/>
    <w:rsid w:val="00445E50"/>
    <w:rsid w:val="0044624F"/>
    <w:rsid w:val="00446BB2"/>
    <w:rsid w:val="00447018"/>
    <w:rsid w:val="0044724D"/>
    <w:rsid w:val="004472E3"/>
    <w:rsid w:val="00450B7F"/>
    <w:rsid w:val="0045374B"/>
    <w:rsid w:val="00453E3C"/>
    <w:rsid w:val="00454886"/>
    <w:rsid w:val="00454DA2"/>
    <w:rsid w:val="00455A57"/>
    <w:rsid w:val="00456306"/>
    <w:rsid w:val="00456A5D"/>
    <w:rsid w:val="00456F7F"/>
    <w:rsid w:val="00457968"/>
    <w:rsid w:val="004615C9"/>
    <w:rsid w:val="00461B56"/>
    <w:rsid w:val="004623E1"/>
    <w:rsid w:val="0046252F"/>
    <w:rsid w:val="00462E8E"/>
    <w:rsid w:val="00463049"/>
    <w:rsid w:val="00463178"/>
    <w:rsid w:val="004636EE"/>
    <w:rsid w:val="00463C01"/>
    <w:rsid w:val="00465DFD"/>
    <w:rsid w:val="00465E48"/>
    <w:rsid w:val="004660E6"/>
    <w:rsid w:val="00466963"/>
    <w:rsid w:val="00466A5B"/>
    <w:rsid w:val="00466EE8"/>
    <w:rsid w:val="00466EEA"/>
    <w:rsid w:val="00467AC9"/>
    <w:rsid w:val="00470E73"/>
    <w:rsid w:val="00471BD7"/>
    <w:rsid w:val="00472784"/>
    <w:rsid w:val="00473038"/>
    <w:rsid w:val="00475177"/>
    <w:rsid w:val="00481A2A"/>
    <w:rsid w:val="00481C76"/>
    <w:rsid w:val="00482DC5"/>
    <w:rsid w:val="0048394A"/>
    <w:rsid w:val="0048487C"/>
    <w:rsid w:val="004848F3"/>
    <w:rsid w:val="004855B2"/>
    <w:rsid w:val="00485BA7"/>
    <w:rsid w:val="00485BF0"/>
    <w:rsid w:val="00486E01"/>
    <w:rsid w:val="00487234"/>
    <w:rsid w:val="00487345"/>
    <w:rsid w:val="00487BA0"/>
    <w:rsid w:val="00487E73"/>
    <w:rsid w:val="00490377"/>
    <w:rsid w:val="004906DC"/>
    <w:rsid w:val="00490703"/>
    <w:rsid w:val="004915C2"/>
    <w:rsid w:val="00492EB3"/>
    <w:rsid w:val="0049555F"/>
    <w:rsid w:val="004955B1"/>
    <w:rsid w:val="00496A91"/>
    <w:rsid w:val="00496D63"/>
    <w:rsid w:val="00496F54"/>
    <w:rsid w:val="004A0EAA"/>
    <w:rsid w:val="004A1380"/>
    <w:rsid w:val="004A20DA"/>
    <w:rsid w:val="004A3198"/>
    <w:rsid w:val="004A34C3"/>
    <w:rsid w:val="004A38A6"/>
    <w:rsid w:val="004A3972"/>
    <w:rsid w:val="004A5025"/>
    <w:rsid w:val="004A552C"/>
    <w:rsid w:val="004A660E"/>
    <w:rsid w:val="004A747D"/>
    <w:rsid w:val="004A7937"/>
    <w:rsid w:val="004A7D4C"/>
    <w:rsid w:val="004B0010"/>
    <w:rsid w:val="004B0DE3"/>
    <w:rsid w:val="004B0DFD"/>
    <w:rsid w:val="004B0FAF"/>
    <w:rsid w:val="004B1946"/>
    <w:rsid w:val="004B2208"/>
    <w:rsid w:val="004B2412"/>
    <w:rsid w:val="004B246F"/>
    <w:rsid w:val="004B292F"/>
    <w:rsid w:val="004B2AD9"/>
    <w:rsid w:val="004B2DA6"/>
    <w:rsid w:val="004B2FE6"/>
    <w:rsid w:val="004B4322"/>
    <w:rsid w:val="004B4444"/>
    <w:rsid w:val="004B510A"/>
    <w:rsid w:val="004B62E1"/>
    <w:rsid w:val="004B6768"/>
    <w:rsid w:val="004B6935"/>
    <w:rsid w:val="004B7BC4"/>
    <w:rsid w:val="004B7BC5"/>
    <w:rsid w:val="004C06C4"/>
    <w:rsid w:val="004C06DC"/>
    <w:rsid w:val="004C0E04"/>
    <w:rsid w:val="004C109C"/>
    <w:rsid w:val="004C3601"/>
    <w:rsid w:val="004C4508"/>
    <w:rsid w:val="004C4E16"/>
    <w:rsid w:val="004C51A2"/>
    <w:rsid w:val="004C6615"/>
    <w:rsid w:val="004C661D"/>
    <w:rsid w:val="004C6685"/>
    <w:rsid w:val="004C678C"/>
    <w:rsid w:val="004C6C5C"/>
    <w:rsid w:val="004C7304"/>
    <w:rsid w:val="004D0237"/>
    <w:rsid w:val="004D17D7"/>
    <w:rsid w:val="004D225C"/>
    <w:rsid w:val="004D369D"/>
    <w:rsid w:val="004D36A0"/>
    <w:rsid w:val="004D3BBA"/>
    <w:rsid w:val="004D4A1A"/>
    <w:rsid w:val="004D7397"/>
    <w:rsid w:val="004E0501"/>
    <w:rsid w:val="004E0F49"/>
    <w:rsid w:val="004E15DC"/>
    <w:rsid w:val="004E16B3"/>
    <w:rsid w:val="004E2553"/>
    <w:rsid w:val="004E2855"/>
    <w:rsid w:val="004E4DAC"/>
    <w:rsid w:val="004E51DA"/>
    <w:rsid w:val="004E6DDA"/>
    <w:rsid w:val="004F0339"/>
    <w:rsid w:val="004F04CF"/>
    <w:rsid w:val="004F07DF"/>
    <w:rsid w:val="004F2738"/>
    <w:rsid w:val="004F4FA4"/>
    <w:rsid w:val="004F6498"/>
    <w:rsid w:val="004F6E42"/>
    <w:rsid w:val="004F742C"/>
    <w:rsid w:val="004F7749"/>
    <w:rsid w:val="004F7A5F"/>
    <w:rsid w:val="005000C9"/>
    <w:rsid w:val="00500AD4"/>
    <w:rsid w:val="00500C7E"/>
    <w:rsid w:val="00501E4B"/>
    <w:rsid w:val="00502BEB"/>
    <w:rsid w:val="00503D33"/>
    <w:rsid w:val="0050620D"/>
    <w:rsid w:val="005107BF"/>
    <w:rsid w:val="00510FAE"/>
    <w:rsid w:val="00511479"/>
    <w:rsid w:val="00511DD7"/>
    <w:rsid w:val="00512F3C"/>
    <w:rsid w:val="005133E7"/>
    <w:rsid w:val="0051370C"/>
    <w:rsid w:val="005137E3"/>
    <w:rsid w:val="0051517D"/>
    <w:rsid w:val="00515228"/>
    <w:rsid w:val="00515341"/>
    <w:rsid w:val="00516D0D"/>
    <w:rsid w:val="00516DFE"/>
    <w:rsid w:val="00521471"/>
    <w:rsid w:val="005214BB"/>
    <w:rsid w:val="00521611"/>
    <w:rsid w:val="00521E1E"/>
    <w:rsid w:val="005220F6"/>
    <w:rsid w:val="00522330"/>
    <w:rsid w:val="0052334C"/>
    <w:rsid w:val="005244FE"/>
    <w:rsid w:val="005248CF"/>
    <w:rsid w:val="00524CE6"/>
    <w:rsid w:val="00524FA4"/>
    <w:rsid w:val="00525CF1"/>
    <w:rsid w:val="00525E3C"/>
    <w:rsid w:val="005260D0"/>
    <w:rsid w:val="00527DA4"/>
    <w:rsid w:val="00527E51"/>
    <w:rsid w:val="00530368"/>
    <w:rsid w:val="00530795"/>
    <w:rsid w:val="00530E24"/>
    <w:rsid w:val="00531014"/>
    <w:rsid w:val="00531912"/>
    <w:rsid w:val="00532A6F"/>
    <w:rsid w:val="00533432"/>
    <w:rsid w:val="005348A2"/>
    <w:rsid w:val="005349F2"/>
    <w:rsid w:val="00534E7D"/>
    <w:rsid w:val="005355E1"/>
    <w:rsid w:val="00535A03"/>
    <w:rsid w:val="00536693"/>
    <w:rsid w:val="00537464"/>
    <w:rsid w:val="00541C93"/>
    <w:rsid w:val="00541DC8"/>
    <w:rsid w:val="00541F3A"/>
    <w:rsid w:val="00542186"/>
    <w:rsid w:val="00542E4E"/>
    <w:rsid w:val="00542FBD"/>
    <w:rsid w:val="0054421C"/>
    <w:rsid w:val="005450E3"/>
    <w:rsid w:val="00545747"/>
    <w:rsid w:val="00545E5E"/>
    <w:rsid w:val="00545FE9"/>
    <w:rsid w:val="0054612B"/>
    <w:rsid w:val="005461D9"/>
    <w:rsid w:val="00546B17"/>
    <w:rsid w:val="005513D1"/>
    <w:rsid w:val="005514DA"/>
    <w:rsid w:val="005528FE"/>
    <w:rsid w:val="00553993"/>
    <w:rsid w:val="00553A08"/>
    <w:rsid w:val="0055591D"/>
    <w:rsid w:val="00556414"/>
    <w:rsid w:val="00556FD4"/>
    <w:rsid w:val="0055752A"/>
    <w:rsid w:val="00560C20"/>
    <w:rsid w:val="00560FB4"/>
    <w:rsid w:val="00561CCF"/>
    <w:rsid w:val="0056208D"/>
    <w:rsid w:val="00562D27"/>
    <w:rsid w:val="00564708"/>
    <w:rsid w:val="005663B3"/>
    <w:rsid w:val="0056690F"/>
    <w:rsid w:val="00567309"/>
    <w:rsid w:val="00570D44"/>
    <w:rsid w:val="00571AEB"/>
    <w:rsid w:val="00571EC0"/>
    <w:rsid w:val="005752B3"/>
    <w:rsid w:val="00575BB4"/>
    <w:rsid w:val="005766F4"/>
    <w:rsid w:val="00576751"/>
    <w:rsid w:val="00576A2A"/>
    <w:rsid w:val="00576E82"/>
    <w:rsid w:val="0057722B"/>
    <w:rsid w:val="005774D8"/>
    <w:rsid w:val="0057AE95"/>
    <w:rsid w:val="005802D6"/>
    <w:rsid w:val="0058163D"/>
    <w:rsid w:val="00581803"/>
    <w:rsid w:val="005824E8"/>
    <w:rsid w:val="005828DD"/>
    <w:rsid w:val="005849BA"/>
    <w:rsid w:val="005850C2"/>
    <w:rsid w:val="0058523A"/>
    <w:rsid w:val="005856C2"/>
    <w:rsid w:val="00586F11"/>
    <w:rsid w:val="00587A70"/>
    <w:rsid w:val="00587CAD"/>
    <w:rsid w:val="00587EFB"/>
    <w:rsid w:val="00589555"/>
    <w:rsid w:val="00591521"/>
    <w:rsid w:val="00591C2A"/>
    <w:rsid w:val="00591CC7"/>
    <w:rsid w:val="005921E7"/>
    <w:rsid w:val="0059308A"/>
    <w:rsid w:val="00593547"/>
    <w:rsid w:val="00593A36"/>
    <w:rsid w:val="0059418F"/>
    <w:rsid w:val="005949D3"/>
    <w:rsid w:val="00594B2B"/>
    <w:rsid w:val="00594D0A"/>
    <w:rsid w:val="00596705"/>
    <w:rsid w:val="0059731A"/>
    <w:rsid w:val="005975D6"/>
    <w:rsid w:val="005A05C9"/>
    <w:rsid w:val="005A06EB"/>
    <w:rsid w:val="005A0836"/>
    <w:rsid w:val="005A0BE0"/>
    <w:rsid w:val="005A0CDA"/>
    <w:rsid w:val="005A16CF"/>
    <w:rsid w:val="005A17CD"/>
    <w:rsid w:val="005A1A89"/>
    <w:rsid w:val="005A33D6"/>
    <w:rsid w:val="005A4BC9"/>
    <w:rsid w:val="005A4D60"/>
    <w:rsid w:val="005A4F9D"/>
    <w:rsid w:val="005A6055"/>
    <w:rsid w:val="005A6394"/>
    <w:rsid w:val="005A64E6"/>
    <w:rsid w:val="005A7309"/>
    <w:rsid w:val="005A7C4B"/>
    <w:rsid w:val="005A7D4D"/>
    <w:rsid w:val="005A7F81"/>
    <w:rsid w:val="005B0420"/>
    <w:rsid w:val="005B067F"/>
    <w:rsid w:val="005B0E95"/>
    <w:rsid w:val="005B1C90"/>
    <w:rsid w:val="005B22A9"/>
    <w:rsid w:val="005B2465"/>
    <w:rsid w:val="005B2BF4"/>
    <w:rsid w:val="005B2D2E"/>
    <w:rsid w:val="005B34D1"/>
    <w:rsid w:val="005B39A4"/>
    <w:rsid w:val="005B3C1C"/>
    <w:rsid w:val="005B3D74"/>
    <w:rsid w:val="005B462B"/>
    <w:rsid w:val="005B4934"/>
    <w:rsid w:val="005B6901"/>
    <w:rsid w:val="005B6B0D"/>
    <w:rsid w:val="005B6E82"/>
    <w:rsid w:val="005B749E"/>
    <w:rsid w:val="005B7533"/>
    <w:rsid w:val="005B7B15"/>
    <w:rsid w:val="005B7EAE"/>
    <w:rsid w:val="005C0066"/>
    <w:rsid w:val="005C10C5"/>
    <w:rsid w:val="005C1533"/>
    <w:rsid w:val="005C1BBB"/>
    <w:rsid w:val="005C1FE5"/>
    <w:rsid w:val="005C2486"/>
    <w:rsid w:val="005C2774"/>
    <w:rsid w:val="005C2852"/>
    <w:rsid w:val="005C2B97"/>
    <w:rsid w:val="005C2EE7"/>
    <w:rsid w:val="005C3094"/>
    <w:rsid w:val="005C32E3"/>
    <w:rsid w:val="005C35AE"/>
    <w:rsid w:val="005C3E1C"/>
    <w:rsid w:val="005C4F8F"/>
    <w:rsid w:val="005C6104"/>
    <w:rsid w:val="005C780B"/>
    <w:rsid w:val="005D0203"/>
    <w:rsid w:val="005D03CF"/>
    <w:rsid w:val="005D123E"/>
    <w:rsid w:val="005D144C"/>
    <w:rsid w:val="005D1A23"/>
    <w:rsid w:val="005D23BA"/>
    <w:rsid w:val="005D2AD4"/>
    <w:rsid w:val="005D329A"/>
    <w:rsid w:val="005D34B0"/>
    <w:rsid w:val="005D3F14"/>
    <w:rsid w:val="005D6FB1"/>
    <w:rsid w:val="005D71B4"/>
    <w:rsid w:val="005D7374"/>
    <w:rsid w:val="005D7532"/>
    <w:rsid w:val="005D7D71"/>
    <w:rsid w:val="005E00A2"/>
    <w:rsid w:val="005E11AB"/>
    <w:rsid w:val="005E124E"/>
    <w:rsid w:val="005E1854"/>
    <w:rsid w:val="005E1956"/>
    <w:rsid w:val="005E1B64"/>
    <w:rsid w:val="005E225F"/>
    <w:rsid w:val="005E3F2D"/>
    <w:rsid w:val="005E4201"/>
    <w:rsid w:val="005E553F"/>
    <w:rsid w:val="005E65F2"/>
    <w:rsid w:val="005E69D7"/>
    <w:rsid w:val="005E740F"/>
    <w:rsid w:val="005E7CCE"/>
    <w:rsid w:val="005E7D46"/>
    <w:rsid w:val="005F0447"/>
    <w:rsid w:val="005F0B3B"/>
    <w:rsid w:val="005F0F48"/>
    <w:rsid w:val="005F1E2D"/>
    <w:rsid w:val="005F2E99"/>
    <w:rsid w:val="005F4FD1"/>
    <w:rsid w:val="005F5914"/>
    <w:rsid w:val="005F6153"/>
    <w:rsid w:val="005F653B"/>
    <w:rsid w:val="005F7279"/>
    <w:rsid w:val="005F76B9"/>
    <w:rsid w:val="006001A0"/>
    <w:rsid w:val="00600EED"/>
    <w:rsid w:val="006013EB"/>
    <w:rsid w:val="006019C0"/>
    <w:rsid w:val="00602CE2"/>
    <w:rsid w:val="00603746"/>
    <w:rsid w:val="006037B4"/>
    <w:rsid w:val="006037FB"/>
    <w:rsid w:val="006039F6"/>
    <w:rsid w:val="006043D6"/>
    <w:rsid w:val="00604495"/>
    <w:rsid w:val="006062BE"/>
    <w:rsid w:val="0060650C"/>
    <w:rsid w:val="006074FB"/>
    <w:rsid w:val="00607620"/>
    <w:rsid w:val="00607F35"/>
    <w:rsid w:val="0061072D"/>
    <w:rsid w:val="00610E0A"/>
    <w:rsid w:val="00610EB5"/>
    <w:rsid w:val="00611898"/>
    <w:rsid w:val="0061195B"/>
    <w:rsid w:val="0061281C"/>
    <w:rsid w:val="00613627"/>
    <w:rsid w:val="006149DC"/>
    <w:rsid w:val="00614BEB"/>
    <w:rsid w:val="0061551E"/>
    <w:rsid w:val="00616D6B"/>
    <w:rsid w:val="00617507"/>
    <w:rsid w:val="006204D5"/>
    <w:rsid w:val="00621472"/>
    <w:rsid w:val="006216C3"/>
    <w:rsid w:val="0062173B"/>
    <w:rsid w:val="00623705"/>
    <w:rsid w:val="0062487F"/>
    <w:rsid w:val="00624CA5"/>
    <w:rsid w:val="0062565D"/>
    <w:rsid w:val="006258AF"/>
    <w:rsid w:val="00626002"/>
    <w:rsid w:val="00626A2C"/>
    <w:rsid w:val="00630A89"/>
    <w:rsid w:val="00631329"/>
    <w:rsid w:val="006321AB"/>
    <w:rsid w:val="00634521"/>
    <w:rsid w:val="00635739"/>
    <w:rsid w:val="006357B7"/>
    <w:rsid w:val="00635879"/>
    <w:rsid w:val="0063604D"/>
    <w:rsid w:val="00637186"/>
    <w:rsid w:val="00640261"/>
    <w:rsid w:val="00641D45"/>
    <w:rsid w:val="0064232E"/>
    <w:rsid w:val="00642EBE"/>
    <w:rsid w:val="006447E5"/>
    <w:rsid w:val="00645266"/>
    <w:rsid w:val="00646948"/>
    <w:rsid w:val="00647AB6"/>
    <w:rsid w:val="00647BC6"/>
    <w:rsid w:val="00650523"/>
    <w:rsid w:val="00650D01"/>
    <w:rsid w:val="006510ED"/>
    <w:rsid w:val="006516A8"/>
    <w:rsid w:val="00651B99"/>
    <w:rsid w:val="00652592"/>
    <w:rsid w:val="006525DB"/>
    <w:rsid w:val="006525F7"/>
    <w:rsid w:val="0065261B"/>
    <w:rsid w:val="00654739"/>
    <w:rsid w:val="00654ACA"/>
    <w:rsid w:val="00654FAD"/>
    <w:rsid w:val="006552CB"/>
    <w:rsid w:val="006557F9"/>
    <w:rsid w:val="00657FDF"/>
    <w:rsid w:val="006610BC"/>
    <w:rsid w:val="006615D6"/>
    <w:rsid w:val="006624DB"/>
    <w:rsid w:val="00662C0C"/>
    <w:rsid w:val="00662EB9"/>
    <w:rsid w:val="00663761"/>
    <w:rsid w:val="00664F57"/>
    <w:rsid w:val="00665AF9"/>
    <w:rsid w:val="00666402"/>
    <w:rsid w:val="00666421"/>
    <w:rsid w:val="006674C9"/>
    <w:rsid w:val="00667B32"/>
    <w:rsid w:val="00667C41"/>
    <w:rsid w:val="00667CFB"/>
    <w:rsid w:val="00667F07"/>
    <w:rsid w:val="00667F23"/>
    <w:rsid w:val="0067036C"/>
    <w:rsid w:val="00670626"/>
    <w:rsid w:val="00671A2E"/>
    <w:rsid w:val="0067265A"/>
    <w:rsid w:val="00672E7D"/>
    <w:rsid w:val="0067463C"/>
    <w:rsid w:val="006752D8"/>
    <w:rsid w:val="00675AAC"/>
    <w:rsid w:val="00675D0C"/>
    <w:rsid w:val="00676FB8"/>
    <w:rsid w:val="00677520"/>
    <w:rsid w:val="00680379"/>
    <w:rsid w:val="006815EF"/>
    <w:rsid w:val="00682114"/>
    <w:rsid w:val="00682D96"/>
    <w:rsid w:val="00682F27"/>
    <w:rsid w:val="00683B8F"/>
    <w:rsid w:val="00683DE1"/>
    <w:rsid w:val="00684AFF"/>
    <w:rsid w:val="006854F1"/>
    <w:rsid w:val="00685704"/>
    <w:rsid w:val="006871A2"/>
    <w:rsid w:val="00687A16"/>
    <w:rsid w:val="00687D3A"/>
    <w:rsid w:val="00690BE4"/>
    <w:rsid w:val="006912C7"/>
    <w:rsid w:val="00691327"/>
    <w:rsid w:val="00691DED"/>
    <w:rsid w:val="00692EEF"/>
    <w:rsid w:val="00692F9E"/>
    <w:rsid w:val="0069320C"/>
    <w:rsid w:val="00693A91"/>
    <w:rsid w:val="00694691"/>
    <w:rsid w:val="00694A26"/>
    <w:rsid w:val="00694EB1"/>
    <w:rsid w:val="0069581C"/>
    <w:rsid w:val="00697E21"/>
    <w:rsid w:val="006A0684"/>
    <w:rsid w:val="006A0B0D"/>
    <w:rsid w:val="006A0B5D"/>
    <w:rsid w:val="006A0F9B"/>
    <w:rsid w:val="006A1441"/>
    <w:rsid w:val="006A1A18"/>
    <w:rsid w:val="006A2E82"/>
    <w:rsid w:val="006A3101"/>
    <w:rsid w:val="006A3183"/>
    <w:rsid w:val="006A3ED8"/>
    <w:rsid w:val="006A4FD5"/>
    <w:rsid w:val="006A639A"/>
    <w:rsid w:val="006A7818"/>
    <w:rsid w:val="006A7D58"/>
    <w:rsid w:val="006B1191"/>
    <w:rsid w:val="006B2CC8"/>
    <w:rsid w:val="006B3105"/>
    <w:rsid w:val="006B4195"/>
    <w:rsid w:val="006B51ED"/>
    <w:rsid w:val="006B525F"/>
    <w:rsid w:val="006B5BB7"/>
    <w:rsid w:val="006B658D"/>
    <w:rsid w:val="006B6744"/>
    <w:rsid w:val="006B6D81"/>
    <w:rsid w:val="006C0477"/>
    <w:rsid w:val="006C0EA4"/>
    <w:rsid w:val="006C3810"/>
    <w:rsid w:val="006C45B3"/>
    <w:rsid w:val="006C51D1"/>
    <w:rsid w:val="006C6003"/>
    <w:rsid w:val="006C6368"/>
    <w:rsid w:val="006C65CC"/>
    <w:rsid w:val="006C6B39"/>
    <w:rsid w:val="006C6C41"/>
    <w:rsid w:val="006C6D28"/>
    <w:rsid w:val="006C6ED3"/>
    <w:rsid w:val="006C7020"/>
    <w:rsid w:val="006C7D5C"/>
    <w:rsid w:val="006D05FD"/>
    <w:rsid w:val="006D1BCD"/>
    <w:rsid w:val="006D4358"/>
    <w:rsid w:val="006D4463"/>
    <w:rsid w:val="006D48AE"/>
    <w:rsid w:val="006D56C8"/>
    <w:rsid w:val="006D664D"/>
    <w:rsid w:val="006D6A46"/>
    <w:rsid w:val="006E01A0"/>
    <w:rsid w:val="006E04E7"/>
    <w:rsid w:val="006E143C"/>
    <w:rsid w:val="006E1730"/>
    <w:rsid w:val="006E1A88"/>
    <w:rsid w:val="006E1EE3"/>
    <w:rsid w:val="006E20DA"/>
    <w:rsid w:val="006E23DA"/>
    <w:rsid w:val="006E350B"/>
    <w:rsid w:val="006E4B81"/>
    <w:rsid w:val="006E4DCF"/>
    <w:rsid w:val="006E52CB"/>
    <w:rsid w:val="006E54DF"/>
    <w:rsid w:val="006E55C8"/>
    <w:rsid w:val="006E6587"/>
    <w:rsid w:val="006E6E79"/>
    <w:rsid w:val="006E7831"/>
    <w:rsid w:val="006E7A17"/>
    <w:rsid w:val="006E7BC3"/>
    <w:rsid w:val="006F2201"/>
    <w:rsid w:val="006F24B8"/>
    <w:rsid w:val="006F2C83"/>
    <w:rsid w:val="006F3B17"/>
    <w:rsid w:val="006F420B"/>
    <w:rsid w:val="006F4EA7"/>
    <w:rsid w:val="006F5ACF"/>
    <w:rsid w:val="006F5E6A"/>
    <w:rsid w:val="006F6957"/>
    <w:rsid w:val="00700808"/>
    <w:rsid w:val="007023EB"/>
    <w:rsid w:val="007026BB"/>
    <w:rsid w:val="00702BFA"/>
    <w:rsid w:val="007034FF"/>
    <w:rsid w:val="00703EA5"/>
    <w:rsid w:val="007044AC"/>
    <w:rsid w:val="00705503"/>
    <w:rsid w:val="00706D39"/>
    <w:rsid w:val="00707077"/>
    <w:rsid w:val="007078B6"/>
    <w:rsid w:val="0070792F"/>
    <w:rsid w:val="00707EFF"/>
    <w:rsid w:val="00707FF7"/>
    <w:rsid w:val="00707FFC"/>
    <w:rsid w:val="00710F3C"/>
    <w:rsid w:val="00711E4F"/>
    <w:rsid w:val="00712853"/>
    <w:rsid w:val="00713EDB"/>
    <w:rsid w:val="0071400C"/>
    <w:rsid w:val="00714DB9"/>
    <w:rsid w:val="0071578B"/>
    <w:rsid w:val="00716179"/>
    <w:rsid w:val="007179D5"/>
    <w:rsid w:val="00717AA5"/>
    <w:rsid w:val="007204CB"/>
    <w:rsid w:val="0072060E"/>
    <w:rsid w:val="007212A3"/>
    <w:rsid w:val="007219DC"/>
    <w:rsid w:val="00723C3B"/>
    <w:rsid w:val="00723F52"/>
    <w:rsid w:val="00725289"/>
    <w:rsid w:val="007253B8"/>
    <w:rsid w:val="00725BED"/>
    <w:rsid w:val="007262FD"/>
    <w:rsid w:val="0072663F"/>
    <w:rsid w:val="00726D7E"/>
    <w:rsid w:val="007306FA"/>
    <w:rsid w:val="00731093"/>
    <w:rsid w:val="007315B4"/>
    <w:rsid w:val="00731B4B"/>
    <w:rsid w:val="0073280A"/>
    <w:rsid w:val="0073382F"/>
    <w:rsid w:val="00734792"/>
    <w:rsid w:val="0073573E"/>
    <w:rsid w:val="00735773"/>
    <w:rsid w:val="00735DE1"/>
    <w:rsid w:val="00735E97"/>
    <w:rsid w:val="00735EEA"/>
    <w:rsid w:val="00737052"/>
    <w:rsid w:val="00737374"/>
    <w:rsid w:val="00741217"/>
    <w:rsid w:val="00741DE6"/>
    <w:rsid w:val="00742762"/>
    <w:rsid w:val="007427A8"/>
    <w:rsid w:val="0074320C"/>
    <w:rsid w:val="0074329F"/>
    <w:rsid w:val="00743511"/>
    <w:rsid w:val="00743951"/>
    <w:rsid w:val="0074400F"/>
    <w:rsid w:val="0074575A"/>
    <w:rsid w:val="00745F96"/>
    <w:rsid w:val="00747F67"/>
    <w:rsid w:val="007502DB"/>
    <w:rsid w:val="00750636"/>
    <w:rsid w:val="00750728"/>
    <w:rsid w:val="00750B77"/>
    <w:rsid w:val="007511E0"/>
    <w:rsid w:val="00751925"/>
    <w:rsid w:val="00753237"/>
    <w:rsid w:val="007535AF"/>
    <w:rsid w:val="00753C17"/>
    <w:rsid w:val="007555F6"/>
    <w:rsid w:val="00755C15"/>
    <w:rsid w:val="00757F76"/>
    <w:rsid w:val="007605C6"/>
    <w:rsid w:val="00761294"/>
    <w:rsid w:val="007618F0"/>
    <w:rsid w:val="007629F9"/>
    <w:rsid w:val="007636AC"/>
    <w:rsid w:val="0076440E"/>
    <w:rsid w:val="00764621"/>
    <w:rsid w:val="007659F3"/>
    <w:rsid w:val="00765F2C"/>
    <w:rsid w:val="00766039"/>
    <w:rsid w:val="007661E6"/>
    <w:rsid w:val="00767944"/>
    <w:rsid w:val="00767E3B"/>
    <w:rsid w:val="007708D1"/>
    <w:rsid w:val="00771D31"/>
    <w:rsid w:val="00771DBC"/>
    <w:rsid w:val="007726BF"/>
    <w:rsid w:val="0077277A"/>
    <w:rsid w:val="00772CEC"/>
    <w:rsid w:val="00773125"/>
    <w:rsid w:val="007754CF"/>
    <w:rsid w:val="00777CA8"/>
    <w:rsid w:val="00780475"/>
    <w:rsid w:val="00780933"/>
    <w:rsid w:val="00780EA2"/>
    <w:rsid w:val="0078151F"/>
    <w:rsid w:val="007816C1"/>
    <w:rsid w:val="00783624"/>
    <w:rsid w:val="00783D44"/>
    <w:rsid w:val="00783D62"/>
    <w:rsid w:val="00784496"/>
    <w:rsid w:val="007846B2"/>
    <w:rsid w:val="00784959"/>
    <w:rsid w:val="007849BC"/>
    <w:rsid w:val="0078529B"/>
    <w:rsid w:val="00790361"/>
    <w:rsid w:val="007904FA"/>
    <w:rsid w:val="0079078E"/>
    <w:rsid w:val="00790852"/>
    <w:rsid w:val="007908FF"/>
    <w:rsid w:val="007919BF"/>
    <w:rsid w:val="00791E67"/>
    <w:rsid w:val="0079201F"/>
    <w:rsid w:val="00792F06"/>
    <w:rsid w:val="00793116"/>
    <w:rsid w:val="007937CA"/>
    <w:rsid w:val="00793A5E"/>
    <w:rsid w:val="00794207"/>
    <w:rsid w:val="007949BF"/>
    <w:rsid w:val="00794F4B"/>
    <w:rsid w:val="00795EB1"/>
    <w:rsid w:val="0079610B"/>
    <w:rsid w:val="00796810"/>
    <w:rsid w:val="007A17A4"/>
    <w:rsid w:val="007A191D"/>
    <w:rsid w:val="007A1A5C"/>
    <w:rsid w:val="007A2A3C"/>
    <w:rsid w:val="007A3913"/>
    <w:rsid w:val="007A3E0B"/>
    <w:rsid w:val="007A424F"/>
    <w:rsid w:val="007A477E"/>
    <w:rsid w:val="007A480D"/>
    <w:rsid w:val="007A4B7C"/>
    <w:rsid w:val="007A4C26"/>
    <w:rsid w:val="007A4F60"/>
    <w:rsid w:val="007A50DE"/>
    <w:rsid w:val="007A56F4"/>
    <w:rsid w:val="007A76EF"/>
    <w:rsid w:val="007A774E"/>
    <w:rsid w:val="007A7A0B"/>
    <w:rsid w:val="007B0991"/>
    <w:rsid w:val="007B1A80"/>
    <w:rsid w:val="007B2012"/>
    <w:rsid w:val="007B356B"/>
    <w:rsid w:val="007B3CED"/>
    <w:rsid w:val="007B467B"/>
    <w:rsid w:val="007B5B0D"/>
    <w:rsid w:val="007B5B80"/>
    <w:rsid w:val="007B6465"/>
    <w:rsid w:val="007B6AC8"/>
    <w:rsid w:val="007B75AB"/>
    <w:rsid w:val="007B7643"/>
    <w:rsid w:val="007C08A1"/>
    <w:rsid w:val="007C1520"/>
    <w:rsid w:val="007C17E8"/>
    <w:rsid w:val="007C23C1"/>
    <w:rsid w:val="007C2471"/>
    <w:rsid w:val="007C2D9F"/>
    <w:rsid w:val="007C3290"/>
    <w:rsid w:val="007C384E"/>
    <w:rsid w:val="007C3AC4"/>
    <w:rsid w:val="007C4471"/>
    <w:rsid w:val="007C45B3"/>
    <w:rsid w:val="007C541E"/>
    <w:rsid w:val="007C5FD0"/>
    <w:rsid w:val="007C680C"/>
    <w:rsid w:val="007C68B5"/>
    <w:rsid w:val="007C6D55"/>
    <w:rsid w:val="007C6E03"/>
    <w:rsid w:val="007C7044"/>
    <w:rsid w:val="007C7696"/>
    <w:rsid w:val="007C7E52"/>
    <w:rsid w:val="007D097F"/>
    <w:rsid w:val="007D144B"/>
    <w:rsid w:val="007D2D8D"/>
    <w:rsid w:val="007D30AA"/>
    <w:rsid w:val="007D3ADE"/>
    <w:rsid w:val="007D3CBB"/>
    <w:rsid w:val="007D40D6"/>
    <w:rsid w:val="007D43DD"/>
    <w:rsid w:val="007D5880"/>
    <w:rsid w:val="007E115F"/>
    <w:rsid w:val="007E2392"/>
    <w:rsid w:val="007E2751"/>
    <w:rsid w:val="007E2BF7"/>
    <w:rsid w:val="007E2C5A"/>
    <w:rsid w:val="007E44B7"/>
    <w:rsid w:val="007E4611"/>
    <w:rsid w:val="007E4672"/>
    <w:rsid w:val="007E48E8"/>
    <w:rsid w:val="007E56F1"/>
    <w:rsid w:val="007E636E"/>
    <w:rsid w:val="007E72A9"/>
    <w:rsid w:val="007E763A"/>
    <w:rsid w:val="007E78A4"/>
    <w:rsid w:val="007E7F1D"/>
    <w:rsid w:val="007F0B43"/>
    <w:rsid w:val="007F1134"/>
    <w:rsid w:val="007F2733"/>
    <w:rsid w:val="007F397C"/>
    <w:rsid w:val="007F3C2B"/>
    <w:rsid w:val="007F4C25"/>
    <w:rsid w:val="007F4CC6"/>
    <w:rsid w:val="007F629B"/>
    <w:rsid w:val="007F7097"/>
    <w:rsid w:val="007F77A0"/>
    <w:rsid w:val="007F7984"/>
    <w:rsid w:val="00800C02"/>
    <w:rsid w:val="00800E85"/>
    <w:rsid w:val="00800E93"/>
    <w:rsid w:val="00802B10"/>
    <w:rsid w:val="00803D7E"/>
    <w:rsid w:val="0080531D"/>
    <w:rsid w:val="00805333"/>
    <w:rsid w:val="0080585A"/>
    <w:rsid w:val="008060E3"/>
    <w:rsid w:val="008073F3"/>
    <w:rsid w:val="00807F97"/>
    <w:rsid w:val="0081045A"/>
    <w:rsid w:val="0081107A"/>
    <w:rsid w:val="0081157A"/>
    <w:rsid w:val="00811C4C"/>
    <w:rsid w:val="00811E97"/>
    <w:rsid w:val="008125C1"/>
    <w:rsid w:val="008129B3"/>
    <w:rsid w:val="008132ED"/>
    <w:rsid w:val="008134C0"/>
    <w:rsid w:val="00816110"/>
    <w:rsid w:val="0081666C"/>
    <w:rsid w:val="00817F8D"/>
    <w:rsid w:val="0082091B"/>
    <w:rsid w:val="008210C5"/>
    <w:rsid w:val="00822075"/>
    <w:rsid w:val="008223A2"/>
    <w:rsid w:val="008230C3"/>
    <w:rsid w:val="00823B85"/>
    <w:rsid w:val="008242EC"/>
    <w:rsid w:val="00824574"/>
    <w:rsid w:val="00824E8F"/>
    <w:rsid w:val="00825829"/>
    <w:rsid w:val="00825D5D"/>
    <w:rsid w:val="008268E7"/>
    <w:rsid w:val="00826F01"/>
    <w:rsid w:val="00827F49"/>
    <w:rsid w:val="008318E1"/>
    <w:rsid w:val="00832200"/>
    <w:rsid w:val="008328F8"/>
    <w:rsid w:val="00833BA7"/>
    <w:rsid w:val="00833CA1"/>
    <w:rsid w:val="008341CC"/>
    <w:rsid w:val="0083506E"/>
    <w:rsid w:val="0083528A"/>
    <w:rsid w:val="0083662C"/>
    <w:rsid w:val="00836EA0"/>
    <w:rsid w:val="0084074F"/>
    <w:rsid w:val="00840CC7"/>
    <w:rsid w:val="00840F1B"/>
    <w:rsid w:val="00841C67"/>
    <w:rsid w:val="00841FE1"/>
    <w:rsid w:val="008429E0"/>
    <w:rsid w:val="00843286"/>
    <w:rsid w:val="00843D91"/>
    <w:rsid w:val="00843DC6"/>
    <w:rsid w:val="00844136"/>
    <w:rsid w:val="00845E6F"/>
    <w:rsid w:val="008466F2"/>
    <w:rsid w:val="00846E8F"/>
    <w:rsid w:val="00850587"/>
    <w:rsid w:val="008515EC"/>
    <w:rsid w:val="00851691"/>
    <w:rsid w:val="00851BA8"/>
    <w:rsid w:val="00852828"/>
    <w:rsid w:val="0085324B"/>
    <w:rsid w:val="00853D59"/>
    <w:rsid w:val="00855018"/>
    <w:rsid w:val="00855B4D"/>
    <w:rsid w:val="00856087"/>
    <w:rsid w:val="008575AC"/>
    <w:rsid w:val="00857C09"/>
    <w:rsid w:val="00857C5A"/>
    <w:rsid w:val="0086076C"/>
    <w:rsid w:val="008608C5"/>
    <w:rsid w:val="008608F9"/>
    <w:rsid w:val="00860E27"/>
    <w:rsid w:val="00860EEA"/>
    <w:rsid w:val="008613B4"/>
    <w:rsid w:val="008618EE"/>
    <w:rsid w:val="00861977"/>
    <w:rsid w:val="00862836"/>
    <w:rsid w:val="00862BC7"/>
    <w:rsid w:val="00862D48"/>
    <w:rsid w:val="00864BF1"/>
    <w:rsid w:val="00864C04"/>
    <w:rsid w:val="008672AB"/>
    <w:rsid w:val="0086739F"/>
    <w:rsid w:val="008676FD"/>
    <w:rsid w:val="00867B31"/>
    <w:rsid w:val="00867C4D"/>
    <w:rsid w:val="00867F50"/>
    <w:rsid w:val="008703B8"/>
    <w:rsid w:val="008704B7"/>
    <w:rsid w:val="0087103F"/>
    <w:rsid w:val="00872B78"/>
    <w:rsid w:val="00872DD5"/>
    <w:rsid w:val="00873AC2"/>
    <w:rsid w:val="008749A8"/>
    <w:rsid w:val="00874B20"/>
    <w:rsid w:val="00875D15"/>
    <w:rsid w:val="0087697B"/>
    <w:rsid w:val="00877317"/>
    <w:rsid w:val="00877818"/>
    <w:rsid w:val="00877EEC"/>
    <w:rsid w:val="00881543"/>
    <w:rsid w:val="00881654"/>
    <w:rsid w:val="00883669"/>
    <w:rsid w:val="0088403D"/>
    <w:rsid w:val="00884411"/>
    <w:rsid w:val="00884A23"/>
    <w:rsid w:val="00884E14"/>
    <w:rsid w:val="00884E85"/>
    <w:rsid w:val="008857B1"/>
    <w:rsid w:val="00885E0C"/>
    <w:rsid w:val="0088693D"/>
    <w:rsid w:val="0088697F"/>
    <w:rsid w:val="00886B7D"/>
    <w:rsid w:val="00887A0B"/>
    <w:rsid w:val="00887AA4"/>
    <w:rsid w:val="00887BFB"/>
    <w:rsid w:val="008902E0"/>
    <w:rsid w:val="00890649"/>
    <w:rsid w:val="00890C33"/>
    <w:rsid w:val="00891588"/>
    <w:rsid w:val="0089163D"/>
    <w:rsid w:val="0089195E"/>
    <w:rsid w:val="008924F6"/>
    <w:rsid w:val="00892B1D"/>
    <w:rsid w:val="00893027"/>
    <w:rsid w:val="00893196"/>
    <w:rsid w:val="00893484"/>
    <w:rsid w:val="00893775"/>
    <w:rsid w:val="00893930"/>
    <w:rsid w:val="00893D32"/>
    <w:rsid w:val="00893F22"/>
    <w:rsid w:val="00894438"/>
    <w:rsid w:val="00894730"/>
    <w:rsid w:val="0089499E"/>
    <w:rsid w:val="00894F5A"/>
    <w:rsid w:val="00895EDB"/>
    <w:rsid w:val="00897058"/>
    <w:rsid w:val="008978E1"/>
    <w:rsid w:val="008A0F1D"/>
    <w:rsid w:val="008A1E54"/>
    <w:rsid w:val="008A43F6"/>
    <w:rsid w:val="008A4931"/>
    <w:rsid w:val="008A4F41"/>
    <w:rsid w:val="008A56F9"/>
    <w:rsid w:val="008A6297"/>
    <w:rsid w:val="008A6559"/>
    <w:rsid w:val="008A7141"/>
    <w:rsid w:val="008A72A4"/>
    <w:rsid w:val="008B092A"/>
    <w:rsid w:val="008B0F62"/>
    <w:rsid w:val="008B103A"/>
    <w:rsid w:val="008B1102"/>
    <w:rsid w:val="008B46F6"/>
    <w:rsid w:val="008B4E93"/>
    <w:rsid w:val="008B4F89"/>
    <w:rsid w:val="008C1DC8"/>
    <w:rsid w:val="008C282E"/>
    <w:rsid w:val="008C3FB4"/>
    <w:rsid w:val="008C4218"/>
    <w:rsid w:val="008C48B8"/>
    <w:rsid w:val="008C4A60"/>
    <w:rsid w:val="008C583A"/>
    <w:rsid w:val="008C5A00"/>
    <w:rsid w:val="008C5A7D"/>
    <w:rsid w:val="008C6815"/>
    <w:rsid w:val="008C6902"/>
    <w:rsid w:val="008C6A94"/>
    <w:rsid w:val="008C6F31"/>
    <w:rsid w:val="008C7C41"/>
    <w:rsid w:val="008D0161"/>
    <w:rsid w:val="008D0517"/>
    <w:rsid w:val="008D05B4"/>
    <w:rsid w:val="008D06A4"/>
    <w:rsid w:val="008D0957"/>
    <w:rsid w:val="008D0F28"/>
    <w:rsid w:val="008D1658"/>
    <w:rsid w:val="008D3933"/>
    <w:rsid w:val="008D3E09"/>
    <w:rsid w:val="008D4B85"/>
    <w:rsid w:val="008D5411"/>
    <w:rsid w:val="008D5723"/>
    <w:rsid w:val="008D57D5"/>
    <w:rsid w:val="008D61E7"/>
    <w:rsid w:val="008D782E"/>
    <w:rsid w:val="008E1E26"/>
    <w:rsid w:val="008E1F64"/>
    <w:rsid w:val="008E26D4"/>
    <w:rsid w:val="008E2C4E"/>
    <w:rsid w:val="008E3970"/>
    <w:rsid w:val="008E4CA9"/>
    <w:rsid w:val="008E4F26"/>
    <w:rsid w:val="008E5A0C"/>
    <w:rsid w:val="008E5CCB"/>
    <w:rsid w:val="008E691C"/>
    <w:rsid w:val="008E6E0C"/>
    <w:rsid w:val="008F004C"/>
    <w:rsid w:val="008F220F"/>
    <w:rsid w:val="008F2949"/>
    <w:rsid w:val="008F341C"/>
    <w:rsid w:val="008F4BFB"/>
    <w:rsid w:val="008F5256"/>
    <w:rsid w:val="008F5FA9"/>
    <w:rsid w:val="008F6D95"/>
    <w:rsid w:val="008F7379"/>
    <w:rsid w:val="00900D9F"/>
    <w:rsid w:val="009014C8"/>
    <w:rsid w:val="009018D6"/>
    <w:rsid w:val="00902113"/>
    <w:rsid w:val="0090282B"/>
    <w:rsid w:val="00903739"/>
    <w:rsid w:val="009042BB"/>
    <w:rsid w:val="009042D5"/>
    <w:rsid w:val="009049D8"/>
    <w:rsid w:val="00904C16"/>
    <w:rsid w:val="00904FAA"/>
    <w:rsid w:val="009051A7"/>
    <w:rsid w:val="00905BF5"/>
    <w:rsid w:val="00906362"/>
    <w:rsid w:val="0090694C"/>
    <w:rsid w:val="00906D41"/>
    <w:rsid w:val="009076A9"/>
    <w:rsid w:val="0090772A"/>
    <w:rsid w:val="0091017B"/>
    <w:rsid w:val="009101CA"/>
    <w:rsid w:val="009105CA"/>
    <w:rsid w:val="0091084F"/>
    <w:rsid w:val="00912166"/>
    <w:rsid w:val="009129B5"/>
    <w:rsid w:val="00912B33"/>
    <w:rsid w:val="00912CAA"/>
    <w:rsid w:val="00913274"/>
    <w:rsid w:val="00913491"/>
    <w:rsid w:val="00913553"/>
    <w:rsid w:val="00914549"/>
    <w:rsid w:val="00914B1C"/>
    <w:rsid w:val="00914B94"/>
    <w:rsid w:val="00914D55"/>
    <w:rsid w:val="00915F52"/>
    <w:rsid w:val="0091610E"/>
    <w:rsid w:val="00916129"/>
    <w:rsid w:val="009164CF"/>
    <w:rsid w:val="00917218"/>
    <w:rsid w:val="00917C5E"/>
    <w:rsid w:val="00917D86"/>
    <w:rsid w:val="00920BCB"/>
    <w:rsid w:val="009210AA"/>
    <w:rsid w:val="009216C8"/>
    <w:rsid w:val="00921EEE"/>
    <w:rsid w:val="00923ADA"/>
    <w:rsid w:val="00923C01"/>
    <w:rsid w:val="00925186"/>
    <w:rsid w:val="0092637E"/>
    <w:rsid w:val="00927466"/>
    <w:rsid w:val="009274F2"/>
    <w:rsid w:val="00927B7A"/>
    <w:rsid w:val="0093030F"/>
    <w:rsid w:val="00930367"/>
    <w:rsid w:val="009305D5"/>
    <w:rsid w:val="009307AF"/>
    <w:rsid w:val="00930DF3"/>
    <w:rsid w:val="00930EC7"/>
    <w:rsid w:val="0093178F"/>
    <w:rsid w:val="00931B42"/>
    <w:rsid w:val="00931F64"/>
    <w:rsid w:val="00934AC7"/>
    <w:rsid w:val="00935457"/>
    <w:rsid w:val="0093608A"/>
    <w:rsid w:val="009372BB"/>
    <w:rsid w:val="00937C59"/>
    <w:rsid w:val="009400A8"/>
    <w:rsid w:val="0094014C"/>
    <w:rsid w:val="00940F67"/>
    <w:rsid w:val="00943F44"/>
    <w:rsid w:val="00944B0F"/>
    <w:rsid w:val="0094526C"/>
    <w:rsid w:val="009463FF"/>
    <w:rsid w:val="00947088"/>
    <w:rsid w:val="009479D6"/>
    <w:rsid w:val="0095095F"/>
    <w:rsid w:val="009515A8"/>
    <w:rsid w:val="00951A45"/>
    <w:rsid w:val="00951B3B"/>
    <w:rsid w:val="00952169"/>
    <w:rsid w:val="0095338F"/>
    <w:rsid w:val="00953D92"/>
    <w:rsid w:val="00954312"/>
    <w:rsid w:val="00956363"/>
    <w:rsid w:val="009568B0"/>
    <w:rsid w:val="0096068F"/>
    <w:rsid w:val="00960BE7"/>
    <w:rsid w:val="00960ED8"/>
    <w:rsid w:val="009621D0"/>
    <w:rsid w:val="00962200"/>
    <w:rsid w:val="0096261E"/>
    <w:rsid w:val="00962C28"/>
    <w:rsid w:val="00962DB0"/>
    <w:rsid w:val="009633F3"/>
    <w:rsid w:val="00964D98"/>
    <w:rsid w:val="00964E4D"/>
    <w:rsid w:val="00966963"/>
    <w:rsid w:val="00966F64"/>
    <w:rsid w:val="009673B3"/>
    <w:rsid w:val="0097067E"/>
    <w:rsid w:val="00971172"/>
    <w:rsid w:val="00971A8E"/>
    <w:rsid w:val="00971CA9"/>
    <w:rsid w:val="0097216E"/>
    <w:rsid w:val="009722F7"/>
    <w:rsid w:val="009727FC"/>
    <w:rsid w:val="00972CB3"/>
    <w:rsid w:val="00973FCB"/>
    <w:rsid w:val="00974D5E"/>
    <w:rsid w:val="00975627"/>
    <w:rsid w:val="0097627C"/>
    <w:rsid w:val="009765C5"/>
    <w:rsid w:val="0097685E"/>
    <w:rsid w:val="009775C8"/>
    <w:rsid w:val="00977D1F"/>
    <w:rsid w:val="00980AF1"/>
    <w:rsid w:val="00981C87"/>
    <w:rsid w:val="0098216F"/>
    <w:rsid w:val="0098324A"/>
    <w:rsid w:val="0098377D"/>
    <w:rsid w:val="0098426D"/>
    <w:rsid w:val="00984D00"/>
    <w:rsid w:val="00984E28"/>
    <w:rsid w:val="0098583B"/>
    <w:rsid w:val="00985CC1"/>
    <w:rsid w:val="009863F1"/>
    <w:rsid w:val="00986FEB"/>
    <w:rsid w:val="0098700E"/>
    <w:rsid w:val="00987242"/>
    <w:rsid w:val="009872D4"/>
    <w:rsid w:val="00987824"/>
    <w:rsid w:val="00991C7A"/>
    <w:rsid w:val="0099286D"/>
    <w:rsid w:val="00992E8B"/>
    <w:rsid w:val="00993C7A"/>
    <w:rsid w:val="00994AC7"/>
    <w:rsid w:val="00995C8F"/>
    <w:rsid w:val="00995FC0"/>
    <w:rsid w:val="00996BAF"/>
    <w:rsid w:val="00997367"/>
    <w:rsid w:val="00997662"/>
    <w:rsid w:val="009978AC"/>
    <w:rsid w:val="00997A89"/>
    <w:rsid w:val="00997A97"/>
    <w:rsid w:val="009A016A"/>
    <w:rsid w:val="009A0881"/>
    <w:rsid w:val="009A1B83"/>
    <w:rsid w:val="009A1D27"/>
    <w:rsid w:val="009A2075"/>
    <w:rsid w:val="009A2577"/>
    <w:rsid w:val="009A365C"/>
    <w:rsid w:val="009A3ED1"/>
    <w:rsid w:val="009A4221"/>
    <w:rsid w:val="009A45D2"/>
    <w:rsid w:val="009A4E24"/>
    <w:rsid w:val="009A5465"/>
    <w:rsid w:val="009A6327"/>
    <w:rsid w:val="009A66E9"/>
    <w:rsid w:val="009A6AA1"/>
    <w:rsid w:val="009A768C"/>
    <w:rsid w:val="009A7791"/>
    <w:rsid w:val="009B017C"/>
    <w:rsid w:val="009B2D38"/>
    <w:rsid w:val="009B345A"/>
    <w:rsid w:val="009B397D"/>
    <w:rsid w:val="009B5676"/>
    <w:rsid w:val="009B79F3"/>
    <w:rsid w:val="009BCD13"/>
    <w:rsid w:val="009C02EF"/>
    <w:rsid w:val="009C0337"/>
    <w:rsid w:val="009C1729"/>
    <w:rsid w:val="009C1C12"/>
    <w:rsid w:val="009C2DAD"/>
    <w:rsid w:val="009C36D2"/>
    <w:rsid w:val="009C3DAD"/>
    <w:rsid w:val="009C3FF2"/>
    <w:rsid w:val="009C4042"/>
    <w:rsid w:val="009C65CB"/>
    <w:rsid w:val="009D0DFC"/>
    <w:rsid w:val="009D1881"/>
    <w:rsid w:val="009D1B4A"/>
    <w:rsid w:val="009D2161"/>
    <w:rsid w:val="009D2688"/>
    <w:rsid w:val="009D3B3D"/>
    <w:rsid w:val="009D756D"/>
    <w:rsid w:val="009D7FD7"/>
    <w:rsid w:val="009E0BBC"/>
    <w:rsid w:val="009E3040"/>
    <w:rsid w:val="009E50DB"/>
    <w:rsid w:val="009E6C61"/>
    <w:rsid w:val="009E7A3F"/>
    <w:rsid w:val="009E7A92"/>
    <w:rsid w:val="009F0AF1"/>
    <w:rsid w:val="009F2217"/>
    <w:rsid w:val="009F2226"/>
    <w:rsid w:val="009F2798"/>
    <w:rsid w:val="009F2AB8"/>
    <w:rsid w:val="009F2CA7"/>
    <w:rsid w:val="009F2E7E"/>
    <w:rsid w:val="009F306A"/>
    <w:rsid w:val="009F4DD9"/>
    <w:rsid w:val="009F5CD9"/>
    <w:rsid w:val="009F5D6A"/>
    <w:rsid w:val="009F67A6"/>
    <w:rsid w:val="009F76A9"/>
    <w:rsid w:val="00A0003F"/>
    <w:rsid w:val="00A01E15"/>
    <w:rsid w:val="00A02202"/>
    <w:rsid w:val="00A024F7"/>
    <w:rsid w:val="00A02500"/>
    <w:rsid w:val="00A0269C"/>
    <w:rsid w:val="00A03777"/>
    <w:rsid w:val="00A03D35"/>
    <w:rsid w:val="00A04DDD"/>
    <w:rsid w:val="00A050C2"/>
    <w:rsid w:val="00A05DE2"/>
    <w:rsid w:val="00A065E0"/>
    <w:rsid w:val="00A06E8D"/>
    <w:rsid w:val="00A07075"/>
    <w:rsid w:val="00A07304"/>
    <w:rsid w:val="00A07CCE"/>
    <w:rsid w:val="00A105FB"/>
    <w:rsid w:val="00A10B2C"/>
    <w:rsid w:val="00A10EDC"/>
    <w:rsid w:val="00A11E09"/>
    <w:rsid w:val="00A131F8"/>
    <w:rsid w:val="00A13A21"/>
    <w:rsid w:val="00A14CD4"/>
    <w:rsid w:val="00A16DFF"/>
    <w:rsid w:val="00A174B7"/>
    <w:rsid w:val="00A21A02"/>
    <w:rsid w:val="00A22EE4"/>
    <w:rsid w:val="00A24D62"/>
    <w:rsid w:val="00A25333"/>
    <w:rsid w:val="00A25624"/>
    <w:rsid w:val="00A26885"/>
    <w:rsid w:val="00A26CC5"/>
    <w:rsid w:val="00A27786"/>
    <w:rsid w:val="00A27B11"/>
    <w:rsid w:val="00A27F74"/>
    <w:rsid w:val="00A3036A"/>
    <w:rsid w:val="00A31911"/>
    <w:rsid w:val="00A31953"/>
    <w:rsid w:val="00A326F2"/>
    <w:rsid w:val="00A329D8"/>
    <w:rsid w:val="00A32BF9"/>
    <w:rsid w:val="00A32F27"/>
    <w:rsid w:val="00A33786"/>
    <w:rsid w:val="00A34BF3"/>
    <w:rsid w:val="00A34C4A"/>
    <w:rsid w:val="00A35EC2"/>
    <w:rsid w:val="00A361D2"/>
    <w:rsid w:val="00A37045"/>
    <w:rsid w:val="00A3709D"/>
    <w:rsid w:val="00A3787D"/>
    <w:rsid w:val="00A40D91"/>
    <w:rsid w:val="00A44184"/>
    <w:rsid w:val="00A44EB6"/>
    <w:rsid w:val="00A45330"/>
    <w:rsid w:val="00A45A5A"/>
    <w:rsid w:val="00A45C93"/>
    <w:rsid w:val="00A45ED0"/>
    <w:rsid w:val="00A460C8"/>
    <w:rsid w:val="00A46379"/>
    <w:rsid w:val="00A468DF"/>
    <w:rsid w:val="00A469F2"/>
    <w:rsid w:val="00A47437"/>
    <w:rsid w:val="00A478CB"/>
    <w:rsid w:val="00A50883"/>
    <w:rsid w:val="00A510AE"/>
    <w:rsid w:val="00A54132"/>
    <w:rsid w:val="00A55216"/>
    <w:rsid w:val="00A55419"/>
    <w:rsid w:val="00A57026"/>
    <w:rsid w:val="00A575DE"/>
    <w:rsid w:val="00A57A10"/>
    <w:rsid w:val="00A57C76"/>
    <w:rsid w:val="00A6022C"/>
    <w:rsid w:val="00A6022E"/>
    <w:rsid w:val="00A61B27"/>
    <w:rsid w:val="00A61C86"/>
    <w:rsid w:val="00A6220D"/>
    <w:rsid w:val="00A6286E"/>
    <w:rsid w:val="00A647E5"/>
    <w:rsid w:val="00A64A1A"/>
    <w:rsid w:val="00A653ED"/>
    <w:rsid w:val="00A656F5"/>
    <w:rsid w:val="00A6640A"/>
    <w:rsid w:val="00A66568"/>
    <w:rsid w:val="00A67660"/>
    <w:rsid w:val="00A70E61"/>
    <w:rsid w:val="00A71408"/>
    <w:rsid w:val="00A716A2"/>
    <w:rsid w:val="00A71D85"/>
    <w:rsid w:val="00A73474"/>
    <w:rsid w:val="00A74700"/>
    <w:rsid w:val="00A7514C"/>
    <w:rsid w:val="00A76CF2"/>
    <w:rsid w:val="00A8002A"/>
    <w:rsid w:val="00A80679"/>
    <w:rsid w:val="00A807E2"/>
    <w:rsid w:val="00A813E9"/>
    <w:rsid w:val="00A81D95"/>
    <w:rsid w:val="00A81E89"/>
    <w:rsid w:val="00A829AC"/>
    <w:rsid w:val="00A82FF0"/>
    <w:rsid w:val="00A83D32"/>
    <w:rsid w:val="00A84DC2"/>
    <w:rsid w:val="00A8693E"/>
    <w:rsid w:val="00A86C9D"/>
    <w:rsid w:val="00A9029A"/>
    <w:rsid w:val="00A904D6"/>
    <w:rsid w:val="00A90A9D"/>
    <w:rsid w:val="00A90D5C"/>
    <w:rsid w:val="00A91311"/>
    <w:rsid w:val="00A916C0"/>
    <w:rsid w:val="00A918D2"/>
    <w:rsid w:val="00A91BD1"/>
    <w:rsid w:val="00A921A1"/>
    <w:rsid w:val="00A923F0"/>
    <w:rsid w:val="00A93B2E"/>
    <w:rsid w:val="00A93F4D"/>
    <w:rsid w:val="00A968A4"/>
    <w:rsid w:val="00A97179"/>
    <w:rsid w:val="00A971C5"/>
    <w:rsid w:val="00A974B0"/>
    <w:rsid w:val="00A97517"/>
    <w:rsid w:val="00A97E2A"/>
    <w:rsid w:val="00AA108E"/>
    <w:rsid w:val="00AA19E2"/>
    <w:rsid w:val="00AA260C"/>
    <w:rsid w:val="00AA2899"/>
    <w:rsid w:val="00AA2CB8"/>
    <w:rsid w:val="00AA3193"/>
    <w:rsid w:val="00AA3A1B"/>
    <w:rsid w:val="00AA4B58"/>
    <w:rsid w:val="00AA50CB"/>
    <w:rsid w:val="00AA643B"/>
    <w:rsid w:val="00AA6462"/>
    <w:rsid w:val="00AA67B7"/>
    <w:rsid w:val="00AA6A6A"/>
    <w:rsid w:val="00AA7B45"/>
    <w:rsid w:val="00AA7FCF"/>
    <w:rsid w:val="00AB0E74"/>
    <w:rsid w:val="00AB0E95"/>
    <w:rsid w:val="00AB1B66"/>
    <w:rsid w:val="00AB27D3"/>
    <w:rsid w:val="00AB3D91"/>
    <w:rsid w:val="00AB476E"/>
    <w:rsid w:val="00AB4DCB"/>
    <w:rsid w:val="00AB6C85"/>
    <w:rsid w:val="00AB6D48"/>
    <w:rsid w:val="00AB7D48"/>
    <w:rsid w:val="00AC33D5"/>
    <w:rsid w:val="00AC350F"/>
    <w:rsid w:val="00AC3614"/>
    <w:rsid w:val="00AC5724"/>
    <w:rsid w:val="00AC5CB2"/>
    <w:rsid w:val="00AC6B03"/>
    <w:rsid w:val="00AC7436"/>
    <w:rsid w:val="00AC7A30"/>
    <w:rsid w:val="00AD0303"/>
    <w:rsid w:val="00AD2917"/>
    <w:rsid w:val="00AD34E6"/>
    <w:rsid w:val="00AD4347"/>
    <w:rsid w:val="00AD45B1"/>
    <w:rsid w:val="00AD47D5"/>
    <w:rsid w:val="00AD4E6D"/>
    <w:rsid w:val="00AD563D"/>
    <w:rsid w:val="00AD5F94"/>
    <w:rsid w:val="00AD6E66"/>
    <w:rsid w:val="00AE0325"/>
    <w:rsid w:val="00AE1E85"/>
    <w:rsid w:val="00AE343C"/>
    <w:rsid w:val="00AE36E1"/>
    <w:rsid w:val="00AE3B1E"/>
    <w:rsid w:val="00AE43D6"/>
    <w:rsid w:val="00AE5143"/>
    <w:rsid w:val="00AE526A"/>
    <w:rsid w:val="00AE59E5"/>
    <w:rsid w:val="00AE6803"/>
    <w:rsid w:val="00AE71E6"/>
    <w:rsid w:val="00AE7CAA"/>
    <w:rsid w:val="00AF0444"/>
    <w:rsid w:val="00AF12BC"/>
    <w:rsid w:val="00AF1BF4"/>
    <w:rsid w:val="00AF1C47"/>
    <w:rsid w:val="00AF2245"/>
    <w:rsid w:val="00AF3D09"/>
    <w:rsid w:val="00AF3FF0"/>
    <w:rsid w:val="00AF4835"/>
    <w:rsid w:val="00AF4D29"/>
    <w:rsid w:val="00AF7200"/>
    <w:rsid w:val="00B0045A"/>
    <w:rsid w:val="00B004C0"/>
    <w:rsid w:val="00B0089F"/>
    <w:rsid w:val="00B01884"/>
    <w:rsid w:val="00B02B20"/>
    <w:rsid w:val="00B02D52"/>
    <w:rsid w:val="00B03C03"/>
    <w:rsid w:val="00B04AF2"/>
    <w:rsid w:val="00B0500D"/>
    <w:rsid w:val="00B05535"/>
    <w:rsid w:val="00B0590A"/>
    <w:rsid w:val="00B0676D"/>
    <w:rsid w:val="00B06A5C"/>
    <w:rsid w:val="00B07FF2"/>
    <w:rsid w:val="00B103E3"/>
    <w:rsid w:val="00B10700"/>
    <w:rsid w:val="00B10935"/>
    <w:rsid w:val="00B10B56"/>
    <w:rsid w:val="00B10D6D"/>
    <w:rsid w:val="00B110E8"/>
    <w:rsid w:val="00B1219C"/>
    <w:rsid w:val="00B12550"/>
    <w:rsid w:val="00B14524"/>
    <w:rsid w:val="00B14E90"/>
    <w:rsid w:val="00B150E9"/>
    <w:rsid w:val="00B15166"/>
    <w:rsid w:val="00B1597A"/>
    <w:rsid w:val="00B162B7"/>
    <w:rsid w:val="00B16726"/>
    <w:rsid w:val="00B16D63"/>
    <w:rsid w:val="00B17398"/>
    <w:rsid w:val="00B1782A"/>
    <w:rsid w:val="00B20561"/>
    <w:rsid w:val="00B2057D"/>
    <w:rsid w:val="00B20A8D"/>
    <w:rsid w:val="00B20BD6"/>
    <w:rsid w:val="00B21143"/>
    <w:rsid w:val="00B211EC"/>
    <w:rsid w:val="00B21539"/>
    <w:rsid w:val="00B23328"/>
    <w:rsid w:val="00B24190"/>
    <w:rsid w:val="00B24293"/>
    <w:rsid w:val="00B249DC"/>
    <w:rsid w:val="00B24F2E"/>
    <w:rsid w:val="00B2535D"/>
    <w:rsid w:val="00B257D8"/>
    <w:rsid w:val="00B25F03"/>
    <w:rsid w:val="00B26D61"/>
    <w:rsid w:val="00B27C73"/>
    <w:rsid w:val="00B27F5A"/>
    <w:rsid w:val="00B30466"/>
    <w:rsid w:val="00B31044"/>
    <w:rsid w:val="00B3106C"/>
    <w:rsid w:val="00B31179"/>
    <w:rsid w:val="00B3131A"/>
    <w:rsid w:val="00B316E9"/>
    <w:rsid w:val="00B3197A"/>
    <w:rsid w:val="00B319F7"/>
    <w:rsid w:val="00B32771"/>
    <w:rsid w:val="00B333BD"/>
    <w:rsid w:val="00B3374E"/>
    <w:rsid w:val="00B347D7"/>
    <w:rsid w:val="00B348D0"/>
    <w:rsid w:val="00B35B9A"/>
    <w:rsid w:val="00B363F5"/>
    <w:rsid w:val="00B37602"/>
    <w:rsid w:val="00B37A24"/>
    <w:rsid w:val="00B4012B"/>
    <w:rsid w:val="00B41C0D"/>
    <w:rsid w:val="00B42905"/>
    <w:rsid w:val="00B42E26"/>
    <w:rsid w:val="00B436A6"/>
    <w:rsid w:val="00B440B1"/>
    <w:rsid w:val="00B445FB"/>
    <w:rsid w:val="00B45249"/>
    <w:rsid w:val="00B47785"/>
    <w:rsid w:val="00B47976"/>
    <w:rsid w:val="00B47E00"/>
    <w:rsid w:val="00B50FE4"/>
    <w:rsid w:val="00B513BC"/>
    <w:rsid w:val="00B513F0"/>
    <w:rsid w:val="00B5147E"/>
    <w:rsid w:val="00B51A90"/>
    <w:rsid w:val="00B520E3"/>
    <w:rsid w:val="00B5230A"/>
    <w:rsid w:val="00B52B6C"/>
    <w:rsid w:val="00B570E2"/>
    <w:rsid w:val="00B57692"/>
    <w:rsid w:val="00B60A48"/>
    <w:rsid w:val="00B60BE5"/>
    <w:rsid w:val="00B60C90"/>
    <w:rsid w:val="00B61B67"/>
    <w:rsid w:val="00B61F69"/>
    <w:rsid w:val="00B653F2"/>
    <w:rsid w:val="00B65B55"/>
    <w:rsid w:val="00B66126"/>
    <w:rsid w:val="00B66E42"/>
    <w:rsid w:val="00B6778E"/>
    <w:rsid w:val="00B6780A"/>
    <w:rsid w:val="00B70EB5"/>
    <w:rsid w:val="00B71C10"/>
    <w:rsid w:val="00B72287"/>
    <w:rsid w:val="00B7300A"/>
    <w:rsid w:val="00B74528"/>
    <w:rsid w:val="00B75B01"/>
    <w:rsid w:val="00B7638E"/>
    <w:rsid w:val="00B76EDC"/>
    <w:rsid w:val="00B7781A"/>
    <w:rsid w:val="00B77B03"/>
    <w:rsid w:val="00B77F28"/>
    <w:rsid w:val="00B818BE"/>
    <w:rsid w:val="00B8193C"/>
    <w:rsid w:val="00B81D3A"/>
    <w:rsid w:val="00B82A70"/>
    <w:rsid w:val="00B82F0C"/>
    <w:rsid w:val="00B832A0"/>
    <w:rsid w:val="00B834A4"/>
    <w:rsid w:val="00B834FB"/>
    <w:rsid w:val="00B83755"/>
    <w:rsid w:val="00B849AF"/>
    <w:rsid w:val="00B849B2"/>
    <w:rsid w:val="00B84AAE"/>
    <w:rsid w:val="00B85D83"/>
    <w:rsid w:val="00B86B6A"/>
    <w:rsid w:val="00B8767E"/>
    <w:rsid w:val="00B87788"/>
    <w:rsid w:val="00B87BA0"/>
    <w:rsid w:val="00B87C16"/>
    <w:rsid w:val="00B90470"/>
    <w:rsid w:val="00B905D2"/>
    <w:rsid w:val="00B92724"/>
    <w:rsid w:val="00B92AA0"/>
    <w:rsid w:val="00B9547F"/>
    <w:rsid w:val="00B954B0"/>
    <w:rsid w:val="00B95A6B"/>
    <w:rsid w:val="00B97AF9"/>
    <w:rsid w:val="00BA20CF"/>
    <w:rsid w:val="00BA3B44"/>
    <w:rsid w:val="00BA3DD3"/>
    <w:rsid w:val="00BA4106"/>
    <w:rsid w:val="00BA41D8"/>
    <w:rsid w:val="00BA4455"/>
    <w:rsid w:val="00BA525D"/>
    <w:rsid w:val="00BA5922"/>
    <w:rsid w:val="00BA63BF"/>
    <w:rsid w:val="00BA6480"/>
    <w:rsid w:val="00BA66D3"/>
    <w:rsid w:val="00BA68D3"/>
    <w:rsid w:val="00BA6F6B"/>
    <w:rsid w:val="00BA7022"/>
    <w:rsid w:val="00BB0639"/>
    <w:rsid w:val="00BB0E44"/>
    <w:rsid w:val="00BB11AA"/>
    <w:rsid w:val="00BB2324"/>
    <w:rsid w:val="00BB23E0"/>
    <w:rsid w:val="00BB29F8"/>
    <w:rsid w:val="00BB33A5"/>
    <w:rsid w:val="00BB3DD1"/>
    <w:rsid w:val="00BB4035"/>
    <w:rsid w:val="00BB4098"/>
    <w:rsid w:val="00BB4301"/>
    <w:rsid w:val="00BB5082"/>
    <w:rsid w:val="00BC04FE"/>
    <w:rsid w:val="00BC0E40"/>
    <w:rsid w:val="00BC1E17"/>
    <w:rsid w:val="00BC2C5C"/>
    <w:rsid w:val="00BC3895"/>
    <w:rsid w:val="00BC3CA7"/>
    <w:rsid w:val="00BC3F46"/>
    <w:rsid w:val="00BC5415"/>
    <w:rsid w:val="00BC55AE"/>
    <w:rsid w:val="00BC7732"/>
    <w:rsid w:val="00BC78BE"/>
    <w:rsid w:val="00BC7AA9"/>
    <w:rsid w:val="00BD071C"/>
    <w:rsid w:val="00BD19C0"/>
    <w:rsid w:val="00BD1EDA"/>
    <w:rsid w:val="00BD311E"/>
    <w:rsid w:val="00BD3B98"/>
    <w:rsid w:val="00BD3FFE"/>
    <w:rsid w:val="00BD4432"/>
    <w:rsid w:val="00BD46C9"/>
    <w:rsid w:val="00BD4980"/>
    <w:rsid w:val="00BD49BF"/>
    <w:rsid w:val="00BD4FAA"/>
    <w:rsid w:val="00BD5388"/>
    <w:rsid w:val="00BD708A"/>
    <w:rsid w:val="00BD70F0"/>
    <w:rsid w:val="00BD7197"/>
    <w:rsid w:val="00BD7B77"/>
    <w:rsid w:val="00BE0DD2"/>
    <w:rsid w:val="00BE1787"/>
    <w:rsid w:val="00BE1DD5"/>
    <w:rsid w:val="00BE270B"/>
    <w:rsid w:val="00BE27C1"/>
    <w:rsid w:val="00BE2D7E"/>
    <w:rsid w:val="00BE3715"/>
    <w:rsid w:val="00BE3BBB"/>
    <w:rsid w:val="00BE478C"/>
    <w:rsid w:val="00BF0589"/>
    <w:rsid w:val="00BF1185"/>
    <w:rsid w:val="00BF1F9B"/>
    <w:rsid w:val="00BF3A32"/>
    <w:rsid w:val="00BF3C8A"/>
    <w:rsid w:val="00BF421E"/>
    <w:rsid w:val="00BF4B20"/>
    <w:rsid w:val="00BF52FE"/>
    <w:rsid w:val="00BF68B4"/>
    <w:rsid w:val="00BF6954"/>
    <w:rsid w:val="00BF6E4E"/>
    <w:rsid w:val="00C002F1"/>
    <w:rsid w:val="00C0115D"/>
    <w:rsid w:val="00C0262D"/>
    <w:rsid w:val="00C02C43"/>
    <w:rsid w:val="00C0384E"/>
    <w:rsid w:val="00C03969"/>
    <w:rsid w:val="00C04566"/>
    <w:rsid w:val="00C0579C"/>
    <w:rsid w:val="00C06C90"/>
    <w:rsid w:val="00C06F67"/>
    <w:rsid w:val="00C070A8"/>
    <w:rsid w:val="00C079CA"/>
    <w:rsid w:val="00C104C4"/>
    <w:rsid w:val="00C10B07"/>
    <w:rsid w:val="00C1103B"/>
    <w:rsid w:val="00C11933"/>
    <w:rsid w:val="00C13372"/>
    <w:rsid w:val="00C1339D"/>
    <w:rsid w:val="00C14324"/>
    <w:rsid w:val="00C15418"/>
    <w:rsid w:val="00C15739"/>
    <w:rsid w:val="00C15BBE"/>
    <w:rsid w:val="00C15EC7"/>
    <w:rsid w:val="00C1604A"/>
    <w:rsid w:val="00C160B9"/>
    <w:rsid w:val="00C16D8C"/>
    <w:rsid w:val="00C17DC4"/>
    <w:rsid w:val="00C2068F"/>
    <w:rsid w:val="00C22245"/>
    <w:rsid w:val="00C2258A"/>
    <w:rsid w:val="00C23028"/>
    <w:rsid w:val="00C23568"/>
    <w:rsid w:val="00C239CB"/>
    <w:rsid w:val="00C23ABB"/>
    <w:rsid w:val="00C23F39"/>
    <w:rsid w:val="00C24B67"/>
    <w:rsid w:val="00C24FF7"/>
    <w:rsid w:val="00C253D8"/>
    <w:rsid w:val="00C255BD"/>
    <w:rsid w:val="00C25643"/>
    <w:rsid w:val="00C25667"/>
    <w:rsid w:val="00C25C29"/>
    <w:rsid w:val="00C266FD"/>
    <w:rsid w:val="00C27F1E"/>
    <w:rsid w:val="00C30ABC"/>
    <w:rsid w:val="00C311AE"/>
    <w:rsid w:val="00C33B2B"/>
    <w:rsid w:val="00C34347"/>
    <w:rsid w:val="00C343D9"/>
    <w:rsid w:val="00C3459F"/>
    <w:rsid w:val="00C34D40"/>
    <w:rsid w:val="00C35A6F"/>
    <w:rsid w:val="00C36017"/>
    <w:rsid w:val="00C366F8"/>
    <w:rsid w:val="00C367AB"/>
    <w:rsid w:val="00C36C26"/>
    <w:rsid w:val="00C37CC4"/>
    <w:rsid w:val="00C406E5"/>
    <w:rsid w:val="00C40C2D"/>
    <w:rsid w:val="00C416D9"/>
    <w:rsid w:val="00C42C7C"/>
    <w:rsid w:val="00C4339E"/>
    <w:rsid w:val="00C43920"/>
    <w:rsid w:val="00C44832"/>
    <w:rsid w:val="00C44888"/>
    <w:rsid w:val="00C44BF2"/>
    <w:rsid w:val="00C45C49"/>
    <w:rsid w:val="00C46064"/>
    <w:rsid w:val="00C46824"/>
    <w:rsid w:val="00C46D32"/>
    <w:rsid w:val="00C47D01"/>
    <w:rsid w:val="00C50036"/>
    <w:rsid w:val="00C50703"/>
    <w:rsid w:val="00C50DF4"/>
    <w:rsid w:val="00C516D0"/>
    <w:rsid w:val="00C51AF6"/>
    <w:rsid w:val="00C52D0A"/>
    <w:rsid w:val="00C5360F"/>
    <w:rsid w:val="00C53C9D"/>
    <w:rsid w:val="00C54568"/>
    <w:rsid w:val="00C553D2"/>
    <w:rsid w:val="00C562F8"/>
    <w:rsid w:val="00C5692F"/>
    <w:rsid w:val="00C56D39"/>
    <w:rsid w:val="00C57037"/>
    <w:rsid w:val="00C579A0"/>
    <w:rsid w:val="00C60512"/>
    <w:rsid w:val="00C60629"/>
    <w:rsid w:val="00C614C5"/>
    <w:rsid w:val="00C62A96"/>
    <w:rsid w:val="00C62B2D"/>
    <w:rsid w:val="00C62F51"/>
    <w:rsid w:val="00C62FB0"/>
    <w:rsid w:val="00C633DB"/>
    <w:rsid w:val="00C63E9E"/>
    <w:rsid w:val="00C6509C"/>
    <w:rsid w:val="00C660E4"/>
    <w:rsid w:val="00C668CF"/>
    <w:rsid w:val="00C66976"/>
    <w:rsid w:val="00C67637"/>
    <w:rsid w:val="00C67663"/>
    <w:rsid w:val="00C67AD7"/>
    <w:rsid w:val="00C67AD9"/>
    <w:rsid w:val="00C70518"/>
    <w:rsid w:val="00C70B3A"/>
    <w:rsid w:val="00C70FB4"/>
    <w:rsid w:val="00C711A0"/>
    <w:rsid w:val="00C7133F"/>
    <w:rsid w:val="00C71A50"/>
    <w:rsid w:val="00C748E8"/>
    <w:rsid w:val="00C74AF2"/>
    <w:rsid w:val="00C76EAF"/>
    <w:rsid w:val="00C76EDB"/>
    <w:rsid w:val="00C76FF2"/>
    <w:rsid w:val="00C81C53"/>
    <w:rsid w:val="00C82D59"/>
    <w:rsid w:val="00C8414C"/>
    <w:rsid w:val="00C84A37"/>
    <w:rsid w:val="00C850A3"/>
    <w:rsid w:val="00C85183"/>
    <w:rsid w:val="00C85D20"/>
    <w:rsid w:val="00C86D82"/>
    <w:rsid w:val="00C86FDA"/>
    <w:rsid w:val="00C87A1B"/>
    <w:rsid w:val="00C906A4"/>
    <w:rsid w:val="00C90FBF"/>
    <w:rsid w:val="00C91278"/>
    <w:rsid w:val="00C93865"/>
    <w:rsid w:val="00C93E38"/>
    <w:rsid w:val="00C9449D"/>
    <w:rsid w:val="00C94B55"/>
    <w:rsid w:val="00C94B57"/>
    <w:rsid w:val="00C95496"/>
    <w:rsid w:val="00C965FC"/>
    <w:rsid w:val="00C974BB"/>
    <w:rsid w:val="00C9793E"/>
    <w:rsid w:val="00CA02AE"/>
    <w:rsid w:val="00CA0629"/>
    <w:rsid w:val="00CA1B05"/>
    <w:rsid w:val="00CA2D97"/>
    <w:rsid w:val="00CA3FD0"/>
    <w:rsid w:val="00CA4AFB"/>
    <w:rsid w:val="00CA54A5"/>
    <w:rsid w:val="00CA655F"/>
    <w:rsid w:val="00CA6CC7"/>
    <w:rsid w:val="00CA7359"/>
    <w:rsid w:val="00CB01C6"/>
    <w:rsid w:val="00CB07B5"/>
    <w:rsid w:val="00CB19E7"/>
    <w:rsid w:val="00CB3205"/>
    <w:rsid w:val="00CB32D8"/>
    <w:rsid w:val="00CB348E"/>
    <w:rsid w:val="00CB427C"/>
    <w:rsid w:val="00CB4D3C"/>
    <w:rsid w:val="00CB564E"/>
    <w:rsid w:val="00CB5CD1"/>
    <w:rsid w:val="00CB5D8A"/>
    <w:rsid w:val="00CC0CDA"/>
    <w:rsid w:val="00CC0E09"/>
    <w:rsid w:val="00CC0E88"/>
    <w:rsid w:val="00CC1147"/>
    <w:rsid w:val="00CC1524"/>
    <w:rsid w:val="00CC330A"/>
    <w:rsid w:val="00CC35EE"/>
    <w:rsid w:val="00CC44B9"/>
    <w:rsid w:val="00CC491C"/>
    <w:rsid w:val="00CC4D00"/>
    <w:rsid w:val="00CC5DB1"/>
    <w:rsid w:val="00CC69C6"/>
    <w:rsid w:val="00CC70B0"/>
    <w:rsid w:val="00CC7772"/>
    <w:rsid w:val="00CC77EB"/>
    <w:rsid w:val="00CD0329"/>
    <w:rsid w:val="00CD121A"/>
    <w:rsid w:val="00CD18D5"/>
    <w:rsid w:val="00CD21B5"/>
    <w:rsid w:val="00CD23D4"/>
    <w:rsid w:val="00CD23E5"/>
    <w:rsid w:val="00CD27FA"/>
    <w:rsid w:val="00CD2A3F"/>
    <w:rsid w:val="00CD422F"/>
    <w:rsid w:val="00CD4623"/>
    <w:rsid w:val="00CD477A"/>
    <w:rsid w:val="00CD5106"/>
    <w:rsid w:val="00CD5AF7"/>
    <w:rsid w:val="00CD6287"/>
    <w:rsid w:val="00CD6A47"/>
    <w:rsid w:val="00CE012B"/>
    <w:rsid w:val="00CE0A57"/>
    <w:rsid w:val="00CE1C72"/>
    <w:rsid w:val="00CE356B"/>
    <w:rsid w:val="00CE3856"/>
    <w:rsid w:val="00CE3C0E"/>
    <w:rsid w:val="00CE4395"/>
    <w:rsid w:val="00CE4637"/>
    <w:rsid w:val="00CE4974"/>
    <w:rsid w:val="00CE4C5E"/>
    <w:rsid w:val="00CE4E35"/>
    <w:rsid w:val="00CE5202"/>
    <w:rsid w:val="00CE7AA7"/>
    <w:rsid w:val="00CF0906"/>
    <w:rsid w:val="00CF0B60"/>
    <w:rsid w:val="00CF1F66"/>
    <w:rsid w:val="00CF2B2B"/>
    <w:rsid w:val="00CF36EC"/>
    <w:rsid w:val="00CF5690"/>
    <w:rsid w:val="00CF5B22"/>
    <w:rsid w:val="00CF6A88"/>
    <w:rsid w:val="00CF742B"/>
    <w:rsid w:val="00CF74A1"/>
    <w:rsid w:val="00CF7A87"/>
    <w:rsid w:val="00CF7CDD"/>
    <w:rsid w:val="00D01E11"/>
    <w:rsid w:val="00D01EC0"/>
    <w:rsid w:val="00D029FC"/>
    <w:rsid w:val="00D04202"/>
    <w:rsid w:val="00D04440"/>
    <w:rsid w:val="00D04883"/>
    <w:rsid w:val="00D05588"/>
    <w:rsid w:val="00D059F2"/>
    <w:rsid w:val="00D06D6E"/>
    <w:rsid w:val="00D10A76"/>
    <w:rsid w:val="00D10B69"/>
    <w:rsid w:val="00D10EE5"/>
    <w:rsid w:val="00D1148E"/>
    <w:rsid w:val="00D11755"/>
    <w:rsid w:val="00D12D18"/>
    <w:rsid w:val="00D12DCA"/>
    <w:rsid w:val="00D135E2"/>
    <w:rsid w:val="00D13748"/>
    <w:rsid w:val="00D14D64"/>
    <w:rsid w:val="00D14DF9"/>
    <w:rsid w:val="00D153BF"/>
    <w:rsid w:val="00D154DC"/>
    <w:rsid w:val="00D15D91"/>
    <w:rsid w:val="00D16F98"/>
    <w:rsid w:val="00D17261"/>
    <w:rsid w:val="00D17422"/>
    <w:rsid w:val="00D210DC"/>
    <w:rsid w:val="00D223D7"/>
    <w:rsid w:val="00D22447"/>
    <w:rsid w:val="00D228CB"/>
    <w:rsid w:val="00D23A4A"/>
    <w:rsid w:val="00D252CD"/>
    <w:rsid w:val="00D2731D"/>
    <w:rsid w:val="00D274E5"/>
    <w:rsid w:val="00D27945"/>
    <w:rsid w:val="00D27E3A"/>
    <w:rsid w:val="00D31C0B"/>
    <w:rsid w:val="00D32FA4"/>
    <w:rsid w:val="00D36B64"/>
    <w:rsid w:val="00D40635"/>
    <w:rsid w:val="00D40DB0"/>
    <w:rsid w:val="00D41AAE"/>
    <w:rsid w:val="00D41C3B"/>
    <w:rsid w:val="00D5073D"/>
    <w:rsid w:val="00D51D38"/>
    <w:rsid w:val="00D528CE"/>
    <w:rsid w:val="00D5292A"/>
    <w:rsid w:val="00D52F88"/>
    <w:rsid w:val="00D53644"/>
    <w:rsid w:val="00D54351"/>
    <w:rsid w:val="00D5443D"/>
    <w:rsid w:val="00D5459A"/>
    <w:rsid w:val="00D54FA3"/>
    <w:rsid w:val="00D55ACE"/>
    <w:rsid w:val="00D55FF6"/>
    <w:rsid w:val="00D5732A"/>
    <w:rsid w:val="00D57B93"/>
    <w:rsid w:val="00D6145D"/>
    <w:rsid w:val="00D61B28"/>
    <w:rsid w:val="00D623F5"/>
    <w:rsid w:val="00D62A64"/>
    <w:rsid w:val="00D63629"/>
    <w:rsid w:val="00D65789"/>
    <w:rsid w:val="00D6579B"/>
    <w:rsid w:val="00D659B6"/>
    <w:rsid w:val="00D65D54"/>
    <w:rsid w:val="00D666C0"/>
    <w:rsid w:val="00D67CF8"/>
    <w:rsid w:val="00D7004A"/>
    <w:rsid w:val="00D70175"/>
    <w:rsid w:val="00D71982"/>
    <w:rsid w:val="00D719A7"/>
    <w:rsid w:val="00D72420"/>
    <w:rsid w:val="00D73919"/>
    <w:rsid w:val="00D7565D"/>
    <w:rsid w:val="00D75AA8"/>
    <w:rsid w:val="00D75FBF"/>
    <w:rsid w:val="00D7674D"/>
    <w:rsid w:val="00D777D5"/>
    <w:rsid w:val="00D77DAE"/>
    <w:rsid w:val="00D808A4"/>
    <w:rsid w:val="00D80D0C"/>
    <w:rsid w:val="00D81CF4"/>
    <w:rsid w:val="00D81E0A"/>
    <w:rsid w:val="00D822DB"/>
    <w:rsid w:val="00D82623"/>
    <w:rsid w:val="00D82B00"/>
    <w:rsid w:val="00D83391"/>
    <w:rsid w:val="00D869E9"/>
    <w:rsid w:val="00D8773A"/>
    <w:rsid w:val="00D87B53"/>
    <w:rsid w:val="00D90399"/>
    <w:rsid w:val="00D9186D"/>
    <w:rsid w:val="00D92180"/>
    <w:rsid w:val="00D933DE"/>
    <w:rsid w:val="00D9383C"/>
    <w:rsid w:val="00D94284"/>
    <w:rsid w:val="00D95F14"/>
    <w:rsid w:val="00D9699A"/>
    <w:rsid w:val="00D96AB0"/>
    <w:rsid w:val="00D976EF"/>
    <w:rsid w:val="00D979D3"/>
    <w:rsid w:val="00DA0D33"/>
    <w:rsid w:val="00DA22A4"/>
    <w:rsid w:val="00DA2D95"/>
    <w:rsid w:val="00DA3039"/>
    <w:rsid w:val="00DA4403"/>
    <w:rsid w:val="00DA5809"/>
    <w:rsid w:val="00DA7483"/>
    <w:rsid w:val="00DB05C9"/>
    <w:rsid w:val="00DB1B0E"/>
    <w:rsid w:val="00DB33A3"/>
    <w:rsid w:val="00DB4186"/>
    <w:rsid w:val="00DB42ED"/>
    <w:rsid w:val="00DB44B8"/>
    <w:rsid w:val="00DB45FA"/>
    <w:rsid w:val="00DB5EAA"/>
    <w:rsid w:val="00DB6D21"/>
    <w:rsid w:val="00DB6F90"/>
    <w:rsid w:val="00DB793E"/>
    <w:rsid w:val="00DB7DF2"/>
    <w:rsid w:val="00DB7E7A"/>
    <w:rsid w:val="00DC10F2"/>
    <w:rsid w:val="00DC1F1E"/>
    <w:rsid w:val="00DC2179"/>
    <w:rsid w:val="00DC314F"/>
    <w:rsid w:val="00DC3259"/>
    <w:rsid w:val="00DC45CA"/>
    <w:rsid w:val="00DC519E"/>
    <w:rsid w:val="00DC6DE5"/>
    <w:rsid w:val="00DC7314"/>
    <w:rsid w:val="00DC7A32"/>
    <w:rsid w:val="00DC7BFE"/>
    <w:rsid w:val="00DC7CD1"/>
    <w:rsid w:val="00DD0D4F"/>
    <w:rsid w:val="00DD13EB"/>
    <w:rsid w:val="00DD16D6"/>
    <w:rsid w:val="00DD192D"/>
    <w:rsid w:val="00DD2AA4"/>
    <w:rsid w:val="00DD2CE9"/>
    <w:rsid w:val="00DD3986"/>
    <w:rsid w:val="00DD7E28"/>
    <w:rsid w:val="00DD7E72"/>
    <w:rsid w:val="00DE0282"/>
    <w:rsid w:val="00DE120B"/>
    <w:rsid w:val="00DE248B"/>
    <w:rsid w:val="00DE3BA6"/>
    <w:rsid w:val="00DE4C5D"/>
    <w:rsid w:val="00DE5BE9"/>
    <w:rsid w:val="00DE5C3E"/>
    <w:rsid w:val="00DE5F1A"/>
    <w:rsid w:val="00DE67CD"/>
    <w:rsid w:val="00DE694C"/>
    <w:rsid w:val="00DE6DA2"/>
    <w:rsid w:val="00DE7752"/>
    <w:rsid w:val="00DE7AF8"/>
    <w:rsid w:val="00DF0449"/>
    <w:rsid w:val="00DF066E"/>
    <w:rsid w:val="00DF1F22"/>
    <w:rsid w:val="00DF3665"/>
    <w:rsid w:val="00DF3848"/>
    <w:rsid w:val="00DF41E6"/>
    <w:rsid w:val="00DF43EA"/>
    <w:rsid w:val="00DF4AEC"/>
    <w:rsid w:val="00DF4FD7"/>
    <w:rsid w:val="00DF62B6"/>
    <w:rsid w:val="00DF63C4"/>
    <w:rsid w:val="00DF77D7"/>
    <w:rsid w:val="00DF7AFF"/>
    <w:rsid w:val="00E000EB"/>
    <w:rsid w:val="00E00451"/>
    <w:rsid w:val="00E00BA4"/>
    <w:rsid w:val="00E0222A"/>
    <w:rsid w:val="00E04A02"/>
    <w:rsid w:val="00E05DA1"/>
    <w:rsid w:val="00E076B3"/>
    <w:rsid w:val="00E0779E"/>
    <w:rsid w:val="00E07F3E"/>
    <w:rsid w:val="00E116C1"/>
    <w:rsid w:val="00E128D9"/>
    <w:rsid w:val="00E13AA5"/>
    <w:rsid w:val="00E16840"/>
    <w:rsid w:val="00E16978"/>
    <w:rsid w:val="00E17420"/>
    <w:rsid w:val="00E17545"/>
    <w:rsid w:val="00E20444"/>
    <w:rsid w:val="00E209A6"/>
    <w:rsid w:val="00E21267"/>
    <w:rsid w:val="00E21D8F"/>
    <w:rsid w:val="00E221F4"/>
    <w:rsid w:val="00E22BD3"/>
    <w:rsid w:val="00E22C3F"/>
    <w:rsid w:val="00E23295"/>
    <w:rsid w:val="00E25BFC"/>
    <w:rsid w:val="00E25FEA"/>
    <w:rsid w:val="00E27159"/>
    <w:rsid w:val="00E27613"/>
    <w:rsid w:val="00E27B34"/>
    <w:rsid w:val="00E27BFA"/>
    <w:rsid w:val="00E310E3"/>
    <w:rsid w:val="00E311AD"/>
    <w:rsid w:val="00E31DA4"/>
    <w:rsid w:val="00E3365D"/>
    <w:rsid w:val="00E33A37"/>
    <w:rsid w:val="00E33BC1"/>
    <w:rsid w:val="00E33F35"/>
    <w:rsid w:val="00E33FBF"/>
    <w:rsid w:val="00E34328"/>
    <w:rsid w:val="00E35CAA"/>
    <w:rsid w:val="00E36288"/>
    <w:rsid w:val="00E36A96"/>
    <w:rsid w:val="00E36E72"/>
    <w:rsid w:val="00E3714C"/>
    <w:rsid w:val="00E37F68"/>
    <w:rsid w:val="00E40CB8"/>
    <w:rsid w:val="00E411FF"/>
    <w:rsid w:val="00E4126C"/>
    <w:rsid w:val="00E4231A"/>
    <w:rsid w:val="00E42FCE"/>
    <w:rsid w:val="00E43560"/>
    <w:rsid w:val="00E43D19"/>
    <w:rsid w:val="00E44217"/>
    <w:rsid w:val="00E442E7"/>
    <w:rsid w:val="00E44C0E"/>
    <w:rsid w:val="00E44CEF"/>
    <w:rsid w:val="00E459EB"/>
    <w:rsid w:val="00E460F3"/>
    <w:rsid w:val="00E46EF8"/>
    <w:rsid w:val="00E47060"/>
    <w:rsid w:val="00E47778"/>
    <w:rsid w:val="00E47ADB"/>
    <w:rsid w:val="00E510D5"/>
    <w:rsid w:val="00E51774"/>
    <w:rsid w:val="00E528B2"/>
    <w:rsid w:val="00E53C13"/>
    <w:rsid w:val="00E53D36"/>
    <w:rsid w:val="00E53E7C"/>
    <w:rsid w:val="00E54402"/>
    <w:rsid w:val="00E55124"/>
    <w:rsid w:val="00E55F6F"/>
    <w:rsid w:val="00E5650A"/>
    <w:rsid w:val="00E5664C"/>
    <w:rsid w:val="00E5745A"/>
    <w:rsid w:val="00E57D51"/>
    <w:rsid w:val="00E607FA"/>
    <w:rsid w:val="00E61834"/>
    <w:rsid w:val="00E628A2"/>
    <w:rsid w:val="00E64ACC"/>
    <w:rsid w:val="00E65275"/>
    <w:rsid w:val="00E653F9"/>
    <w:rsid w:val="00E6586C"/>
    <w:rsid w:val="00E6625E"/>
    <w:rsid w:val="00E6738D"/>
    <w:rsid w:val="00E673B2"/>
    <w:rsid w:val="00E70B1B"/>
    <w:rsid w:val="00E70FCD"/>
    <w:rsid w:val="00E711DA"/>
    <w:rsid w:val="00E715AC"/>
    <w:rsid w:val="00E71982"/>
    <w:rsid w:val="00E71C9B"/>
    <w:rsid w:val="00E7262E"/>
    <w:rsid w:val="00E73172"/>
    <w:rsid w:val="00E75BD6"/>
    <w:rsid w:val="00E7654F"/>
    <w:rsid w:val="00E76E6F"/>
    <w:rsid w:val="00E77455"/>
    <w:rsid w:val="00E801B5"/>
    <w:rsid w:val="00E80705"/>
    <w:rsid w:val="00E828D8"/>
    <w:rsid w:val="00E83D8A"/>
    <w:rsid w:val="00E8555F"/>
    <w:rsid w:val="00E86532"/>
    <w:rsid w:val="00E87898"/>
    <w:rsid w:val="00E9174F"/>
    <w:rsid w:val="00E92B91"/>
    <w:rsid w:val="00E93684"/>
    <w:rsid w:val="00E936A9"/>
    <w:rsid w:val="00E937B3"/>
    <w:rsid w:val="00E93DF0"/>
    <w:rsid w:val="00E9470B"/>
    <w:rsid w:val="00E94A7E"/>
    <w:rsid w:val="00E95FB8"/>
    <w:rsid w:val="00E961EB"/>
    <w:rsid w:val="00E96DAD"/>
    <w:rsid w:val="00E972D7"/>
    <w:rsid w:val="00E97C76"/>
    <w:rsid w:val="00EA0077"/>
    <w:rsid w:val="00EA0C41"/>
    <w:rsid w:val="00EA0C72"/>
    <w:rsid w:val="00EA0F2C"/>
    <w:rsid w:val="00EA37C0"/>
    <w:rsid w:val="00EA3CFF"/>
    <w:rsid w:val="00EA3F99"/>
    <w:rsid w:val="00EA51AC"/>
    <w:rsid w:val="00EA5AB4"/>
    <w:rsid w:val="00EA6E72"/>
    <w:rsid w:val="00EA765B"/>
    <w:rsid w:val="00EB0284"/>
    <w:rsid w:val="00EB07F9"/>
    <w:rsid w:val="00EB0A4C"/>
    <w:rsid w:val="00EB37FF"/>
    <w:rsid w:val="00EB4332"/>
    <w:rsid w:val="00EB467A"/>
    <w:rsid w:val="00EB4C9B"/>
    <w:rsid w:val="00EB5476"/>
    <w:rsid w:val="00EB5960"/>
    <w:rsid w:val="00EB5DBB"/>
    <w:rsid w:val="00EB6BEB"/>
    <w:rsid w:val="00EB7377"/>
    <w:rsid w:val="00EC068F"/>
    <w:rsid w:val="00EC11DD"/>
    <w:rsid w:val="00EC15A8"/>
    <w:rsid w:val="00EC177D"/>
    <w:rsid w:val="00EC1C56"/>
    <w:rsid w:val="00EC238B"/>
    <w:rsid w:val="00EC34A0"/>
    <w:rsid w:val="00EC4010"/>
    <w:rsid w:val="00EC4D73"/>
    <w:rsid w:val="00EC4DA7"/>
    <w:rsid w:val="00EC519E"/>
    <w:rsid w:val="00EC647A"/>
    <w:rsid w:val="00EC6583"/>
    <w:rsid w:val="00EC66DE"/>
    <w:rsid w:val="00EC6921"/>
    <w:rsid w:val="00EC6DF0"/>
    <w:rsid w:val="00ED02BB"/>
    <w:rsid w:val="00ED055C"/>
    <w:rsid w:val="00ED08C5"/>
    <w:rsid w:val="00ED09A1"/>
    <w:rsid w:val="00ED1145"/>
    <w:rsid w:val="00ED114A"/>
    <w:rsid w:val="00ED126E"/>
    <w:rsid w:val="00ED142E"/>
    <w:rsid w:val="00ED1CD0"/>
    <w:rsid w:val="00ED1CDB"/>
    <w:rsid w:val="00ED1F4F"/>
    <w:rsid w:val="00ED22E7"/>
    <w:rsid w:val="00ED37B5"/>
    <w:rsid w:val="00ED4849"/>
    <w:rsid w:val="00ED5ACB"/>
    <w:rsid w:val="00ED5F62"/>
    <w:rsid w:val="00EE09CA"/>
    <w:rsid w:val="00EE1C79"/>
    <w:rsid w:val="00EE1D51"/>
    <w:rsid w:val="00EE2028"/>
    <w:rsid w:val="00EE2370"/>
    <w:rsid w:val="00EE40F9"/>
    <w:rsid w:val="00EE488F"/>
    <w:rsid w:val="00EE4BA5"/>
    <w:rsid w:val="00EE5241"/>
    <w:rsid w:val="00EE5D48"/>
    <w:rsid w:val="00EE60EE"/>
    <w:rsid w:val="00EE6BFE"/>
    <w:rsid w:val="00EE7D2A"/>
    <w:rsid w:val="00EF07E8"/>
    <w:rsid w:val="00EF0F36"/>
    <w:rsid w:val="00EF0F37"/>
    <w:rsid w:val="00EF275E"/>
    <w:rsid w:val="00EF2D3C"/>
    <w:rsid w:val="00EF2DFB"/>
    <w:rsid w:val="00EF3CE5"/>
    <w:rsid w:val="00EF4EB1"/>
    <w:rsid w:val="00EF4F4F"/>
    <w:rsid w:val="00EF54F1"/>
    <w:rsid w:val="00EF5F34"/>
    <w:rsid w:val="00EF71F8"/>
    <w:rsid w:val="00EF7E65"/>
    <w:rsid w:val="00F00551"/>
    <w:rsid w:val="00F00733"/>
    <w:rsid w:val="00F00924"/>
    <w:rsid w:val="00F00B26"/>
    <w:rsid w:val="00F00FA7"/>
    <w:rsid w:val="00F01482"/>
    <w:rsid w:val="00F02ECF"/>
    <w:rsid w:val="00F05900"/>
    <w:rsid w:val="00F05FB7"/>
    <w:rsid w:val="00F0607A"/>
    <w:rsid w:val="00F062F4"/>
    <w:rsid w:val="00F06BB0"/>
    <w:rsid w:val="00F103B4"/>
    <w:rsid w:val="00F10DAA"/>
    <w:rsid w:val="00F113A7"/>
    <w:rsid w:val="00F12D6D"/>
    <w:rsid w:val="00F13A6B"/>
    <w:rsid w:val="00F14163"/>
    <w:rsid w:val="00F142CA"/>
    <w:rsid w:val="00F145DC"/>
    <w:rsid w:val="00F14877"/>
    <w:rsid w:val="00F1540B"/>
    <w:rsid w:val="00F15698"/>
    <w:rsid w:val="00F156C0"/>
    <w:rsid w:val="00F16603"/>
    <w:rsid w:val="00F16657"/>
    <w:rsid w:val="00F16BDA"/>
    <w:rsid w:val="00F16F41"/>
    <w:rsid w:val="00F17391"/>
    <w:rsid w:val="00F17411"/>
    <w:rsid w:val="00F17451"/>
    <w:rsid w:val="00F2026F"/>
    <w:rsid w:val="00F20AC6"/>
    <w:rsid w:val="00F21FE2"/>
    <w:rsid w:val="00F2338B"/>
    <w:rsid w:val="00F244C7"/>
    <w:rsid w:val="00F24950"/>
    <w:rsid w:val="00F25345"/>
    <w:rsid w:val="00F2539D"/>
    <w:rsid w:val="00F26222"/>
    <w:rsid w:val="00F26D0D"/>
    <w:rsid w:val="00F26D69"/>
    <w:rsid w:val="00F27095"/>
    <w:rsid w:val="00F27492"/>
    <w:rsid w:val="00F27F95"/>
    <w:rsid w:val="00F307E1"/>
    <w:rsid w:val="00F30EA8"/>
    <w:rsid w:val="00F319D2"/>
    <w:rsid w:val="00F31A48"/>
    <w:rsid w:val="00F33469"/>
    <w:rsid w:val="00F335CD"/>
    <w:rsid w:val="00F33ACA"/>
    <w:rsid w:val="00F33AF6"/>
    <w:rsid w:val="00F33C00"/>
    <w:rsid w:val="00F3458E"/>
    <w:rsid w:val="00F35FFB"/>
    <w:rsid w:val="00F363DE"/>
    <w:rsid w:val="00F37AF2"/>
    <w:rsid w:val="00F37CF9"/>
    <w:rsid w:val="00F37F5D"/>
    <w:rsid w:val="00F40CF4"/>
    <w:rsid w:val="00F4106F"/>
    <w:rsid w:val="00F412BB"/>
    <w:rsid w:val="00F4201B"/>
    <w:rsid w:val="00F42B38"/>
    <w:rsid w:val="00F433F8"/>
    <w:rsid w:val="00F434F1"/>
    <w:rsid w:val="00F44162"/>
    <w:rsid w:val="00F45801"/>
    <w:rsid w:val="00F46416"/>
    <w:rsid w:val="00F467B3"/>
    <w:rsid w:val="00F46984"/>
    <w:rsid w:val="00F47820"/>
    <w:rsid w:val="00F47944"/>
    <w:rsid w:val="00F47A62"/>
    <w:rsid w:val="00F501F7"/>
    <w:rsid w:val="00F50778"/>
    <w:rsid w:val="00F51789"/>
    <w:rsid w:val="00F52609"/>
    <w:rsid w:val="00F5367A"/>
    <w:rsid w:val="00F537A4"/>
    <w:rsid w:val="00F53CD0"/>
    <w:rsid w:val="00F53F65"/>
    <w:rsid w:val="00F53F6B"/>
    <w:rsid w:val="00F54A2C"/>
    <w:rsid w:val="00F54BD9"/>
    <w:rsid w:val="00F563FA"/>
    <w:rsid w:val="00F57317"/>
    <w:rsid w:val="00F57FB7"/>
    <w:rsid w:val="00F601C7"/>
    <w:rsid w:val="00F60278"/>
    <w:rsid w:val="00F608DB"/>
    <w:rsid w:val="00F60D6A"/>
    <w:rsid w:val="00F61169"/>
    <w:rsid w:val="00F61449"/>
    <w:rsid w:val="00F61D1A"/>
    <w:rsid w:val="00F61E89"/>
    <w:rsid w:val="00F62A6F"/>
    <w:rsid w:val="00F62E01"/>
    <w:rsid w:val="00F6364E"/>
    <w:rsid w:val="00F64050"/>
    <w:rsid w:val="00F643F7"/>
    <w:rsid w:val="00F6497E"/>
    <w:rsid w:val="00F6552E"/>
    <w:rsid w:val="00F656C5"/>
    <w:rsid w:val="00F669E4"/>
    <w:rsid w:val="00F67F6A"/>
    <w:rsid w:val="00F70B1A"/>
    <w:rsid w:val="00F711FE"/>
    <w:rsid w:val="00F71405"/>
    <w:rsid w:val="00F71B3A"/>
    <w:rsid w:val="00F71BD3"/>
    <w:rsid w:val="00F7469A"/>
    <w:rsid w:val="00F74D1A"/>
    <w:rsid w:val="00F75333"/>
    <w:rsid w:val="00F756F2"/>
    <w:rsid w:val="00F759A0"/>
    <w:rsid w:val="00F75FDC"/>
    <w:rsid w:val="00F761CD"/>
    <w:rsid w:val="00F76475"/>
    <w:rsid w:val="00F76ABA"/>
    <w:rsid w:val="00F773F1"/>
    <w:rsid w:val="00F77A18"/>
    <w:rsid w:val="00F823F2"/>
    <w:rsid w:val="00F826AC"/>
    <w:rsid w:val="00F82995"/>
    <w:rsid w:val="00F83E99"/>
    <w:rsid w:val="00F8495C"/>
    <w:rsid w:val="00F84CCD"/>
    <w:rsid w:val="00F84D9D"/>
    <w:rsid w:val="00F84EAC"/>
    <w:rsid w:val="00F84F7C"/>
    <w:rsid w:val="00F85067"/>
    <w:rsid w:val="00F864B2"/>
    <w:rsid w:val="00F876D3"/>
    <w:rsid w:val="00F879B2"/>
    <w:rsid w:val="00F90408"/>
    <w:rsid w:val="00F90AB0"/>
    <w:rsid w:val="00F90C1F"/>
    <w:rsid w:val="00F90D92"/>
    <w:rsid w:val="00F91EE6"/>
    <w:rsid w:val="00F9301B"/>
    <w:rsid w:val="00F95112"/>
    <w:rsid w:val="00F9549C"/>
    <w:rsid w:val="00F955F6"/>
    <w:rsid w:val="00F975A5"/>
    <w:rsid w:val="00F97B3F"/>
    <w:rsid w:val="00FA0131"/>
    <w:rsid w:val="00FA06DC"/>
    <w:rsid w:val="00FA0A43"/>
    <w:rsid w:val="00FA1DFF"/>
    <w:rsid w:val="00FA3489"/>
    <w:rsid w:val="00FA3D7E"/>
    <w:rsid w:val="00FA4039"/>
    <w:rsid w:val="00FA47C6"/>
    <w:rsid w:val="00FA4B5D"/>
    <w:rsid w:val="00FA5226"/>
    <w:rsid w:val="00FA569D"/>
    <w:rsid w:val="00FA5999"/>
    <w:rsid w:val="00FA5F37"/>
    <w:rsid w:val="00FA629D"/>
    <w:rsid w:val="00FA63D7"/>
    <w:rsid w:val="00FA69C8"/>
    <w:rsid w:val="00FA6E89"/>
    <w:rsid w:val="00FA73B6"/>
    <w:rsid w:val="00FB0684"/>
    <w:rsid w:val="00FB075F"/>
    <w:rsid w:val="00FB0AFF"/>
    <w:rsid w:val="00FB0F62"/>
    <w:rsid w:val="00FB1FDC"/>
    <w:rsid w:val="00FB22DD"/>
    <w:rsid w:val="00FB2B58"/>
    <w:rsid w:val="00FB2D07"/>
    <w:rsid w:val="00FB30E4"/>
    <w:rsid w:val="00FB3B07"/>
    <w:rsid w:val="00FB3E77"/>
    <w:rsid w:val="00FB4BED"/>
    <w:rsid w:val="00FB5BD7"/>
    <w:rsid w:val="00FB5C53"/>
    <w:rsid w:val="00FB5D2B"/>
    <w:rsid w:val="00FB635B"/>
    <w:rsid w:val="00FC070F"/>
    <w:rsid w:val="00FC15E5"/>
    <w:rsid w:val="00FC18AD"/>
    <w:rsid w:val="00FC1DEC"/>
    <w:rsid w:val="00FC1F0B"/>
    <w:rsid w:val="00FC1F56"/>
    <w:rsid w:val="00FC2590"/>
    <w:rsid w:val="00FC299D"/>
    <w:rsid w:val="00FC2C8F"/>
    <w:rsid w:val="00FC33C8"/>
    <w:rsid w:val="00FC35DC"/>
    <w:rsid w:val="00FC4553"/>
    <w:rsid w:val="00FC460D"/>
    <w:rsid w:val="00FC5669"/>
    <w:rsid w:val="00FC5B7F"/>
    <w:rsid w:val="00FC65BF"/>
    <w:rsid w:val="00FC7425"/>
    <w:rsid w:val="00FC78B4"/>
    <w:rsid w:val="00FC7A76"/>
    <w:rsid w:val="00FC7C96"/>
    <w:rsid w:val="00FD0A3A"/>
    <w:rsid w:val="00FD0B44"/>
    <w:rsid w:val="00FD0F11"/>
    <w:rsid w:val="00FD281E"/>
    <w:rsid w:val="00FD37DD"/>
    <w:rsid w:val="00FD3EC4"/>
    <w:rsid w:val="00FD4E60"/>
    <w:rsid w:val="00FD5151"/>
    <w:rsid w:val="00FD5BB8"/>
    <w:rsid w:val="00FD6158"/>
    <w:rsid w:val="00FD7A61"/>
    <w:rsid w:val="00FE0B6E"/>
    <w:rsid w:val="00FE189D"/>
    <w:rsid w:val="00FE3373"/>
    <w:rsid w:val="00FE3BE6"/>
    <w:rsid w:val="00FE5184"/>
    <w:rsid w:val="00FE51CB"/>
    <w:rsid w:val="00FE553D"/>
    <w:rsid w:val="00FE55F7"/>
    <w:rsid w:val="00FE7F32"/>
    <w:rsid w:val="00FF0AAC"/>
    <w:rsid w:val="00FF1074"/>
    <w:rsid w:val="00FF10E7"/>
    <w:rsid w:val="00FF2327"/>
    <w:rsid w:val="00FF2BA0"/>
    <w:rsid w:val="00FF4379"/>
    <w:rsid w:val="00FF4648"/>
    <w:rsid w:val="00FF50C6"/>
    <w:rsid w:val="00FF60EB"/>
    <w:rsid w:val="01058A9E"/>
    <w:rsid w:val="0110FD87"/>
    <w:rsid w:val="01136A1C"/>
    <w:rsid w:val="0122E387"/>
    <w:rsid w:val="019893EE"/>
    <w:rsid w:val="01D15064"/>
    <w:rsid w:val="01DE3408"/>
    <w:rsid w:val="0206569F"/>
    <w:rsid w:val="02130A73"/>
    <w:rsid w:val="02137043"/>
    <w:rsid w:val="021A04EF"/>
    <w:rsid w:val="02814288"/>
    <w:rsid w:val="0296C5E9"/>
    <w:rsid w:val="02E421B2"/>
    <w:rsid w:val="0307D50D"/>
    <w:rsid w:val="030CF33E"/>
    <w:rsid w:val="03119A7E"/>
    <w:rsid w:val="0321C3E0"/>
    <w:rsid w:val="03285DFF"/>
    <w:rsid w:val="0339A9C6"/>
    <w:rsid w:val="03794554"/>
    <w:rsid w:val="038357A5"/>
    <w:rsid w:val="03AB0056"/>
    <w:rsid w:val="03CD454E"/>
    <w:rsid w:val="03E7D08F"/>
    <w:rsid w:val="03EF3703"/>
    <w:rsid w:val="03F1756B"/>
    <w:rsid w:val="042265B1"/>
    <w:rsid w:val="04384285"/>
    <w:rsid w:val="044079EC"/>
    <w:rsid w:val="0454DDBB"/>
    <w:rsid w:val="046AB8CB"/>
    <w:rsid w:val="048376C6"/>
    <w:rsid w:val="04B83273"/>
    <w:rsid w:val="04C64FF2"/>
    <w:rsid w:val="04C8468D"/>
    <w:rsid w:val="0501E4FD"/>
    <w:rsid w:val="050A1551"/>
    <w:rsid w:val="05161754"/>
    <w:rsid w:val="051771B8"/>
    <w:rsid w:val="0520C36B"/>
    <w:rsid w:val="052CCB4A"/>
    <w:rsid w:val="053D4509"/>
    <w:rsid w:val="0552BBF0"/>
    <w:rsid w:val="0565462D"/>
    <w:rsid w:val="0572ACAF"/>
    <w:rsid w:val="058070E2"/>
    <w:rsid w:val="0581D675"/>
    <w:rsid w:val="05E2CF0D"/>
    <w:rsid w:val="061941DD"/>
    <w:rsid w:val="061BFF34"/>
    <w:rsid w:val="064024DF"/>
    <w:rsid w:val="065E668A"/>
    <w:rsid w:val="06600224"/>
    <w:rsid w:val="067058B9"/>
    <w:rsid w:val="0677BDDD"/>
    <w:rsid w:val="06BD7F5F"/>
    <w:rsid w:val="06F7C0A4"/>
    <w:rsid w:val="07006C1C"/>
    <w:rsid w:val="07048927"/>
    <w:rsid w:val="07106EEC"/>
    <w:rsid w:val="072A0B84"/>
    <w:rsid w:val="073FF5EB"/>
    <w:rsid w:val="0754045D"/>
    <w:rsid w:val="075DA98C"/>
    <w:rsid w:val="07816EA1"/>
    <w:rsid w:val="0791FF96"/>
    <w:rsid w:val="07AD00A4"/>
    <w:rsid w:val="07DEB711"/>
    <w:rsid w:val="08449576"/>
    <w:rsid w:val="0855CDD5"/>
    <w:rsid w:val="08719246"/>
    <w:rsid w:val="087469BF"/>
    <w:rsid w:val="088F4CA3"/>
    <w:rsid w:val="08AABAF1"/>
    <w:rsid w:val="08EDC494"/>
    <w:rsid w:val="08F32195"/>
    <w:rsid w:val="08FA3A44"/>
    <w:rsid w:val="092220F3"/>
    <w:rsid w:val="09535BB4"/>
    <w:rsid w:val="095384FE"/>
    <w:rsid w:val="097503D6"/>
    <w:rsid w:val="09B3F9C8"/>
    <w:rsid w:val="09C01871"/>
    <w:rsid w:val="09E28A0F"/>
    <w:rsid w:val="09FE1EC4"/>
    <w:rsid w:val="0A0FE47D"/>
    <w:rsid w:val="0A1061BE"/>
    <w:rsid w:val="0A40D75C"/>
    <w:rsid w:val="0A451B0E"/>
    <w:rsid w:val="0A6F52CB"/>
    <w:rsid w:val="0A7E2AB2"/>
    <w:rsid w:val="0A8073E1"/>
    <w:rsid w:val="0A920B51"/>
    <w:rsid w:val="0AA1AA53"/>
    <w:rsid w:val="0ACF8DFB"/>
    <w:rsid w:val="0ADC2253"/>
    <w:rsid w:val="0ADE79AC"/>
    <w:rsid w:val="0B041C09"/>
    <w:rsid w:val="0B0B1B3E"/>
    <w:rsid w:val="0B11DBA2"/>
    <w:rsid w:val="0B246050"/>
    <w:rsid w:val="0B3DC176"/>
    <w:rsid w:val="0B5B56CE"/>
    <w:rsid w:val="0B5C14B3"/>
    <w:rsid w:val="0B831398"/>
    <w:rsid w:val="0BA8E3F4"/>
    <w:rsid w:val="0BBB12C1"/>
    <w:rsid w:val="0BBBC02E"/>
    <w:rsid w:val="0BD5C67C"/>
    <w:rsid w:val="0BEC091B"/>
    <w:rsid w:val="0BF5F2A8"/>
    <w:rsid w:val="0C20DF22"/>
    <w:rsid w:val="0C2DE867"/>
    <w:rsid w:val="0C3BB96B"/>
    <w:rsid w:val="0C6CA746"/>
    <w:rsid w:val="0C6D7A83"/>
    <w:rsid w:val="0C87C140"/>
    <w:rsid w:val="0C88131D"/>
    <w:rsid w:val="0C91D321"/>
    <w:rsid w:val="0CAD2165"/>
    <w:rsid w:val="0CBE248F"/>
    <w:rsid w:val="0CC00412"/>
    <w:rsid w:val="0CC138B7"/>
    <w:rsid w:val="0CD01238"/>
    <w:rsid w:val="0CE88DED"/>
    <w:rsid w:val="0CFF28C2"/>
    <w:rsid w:val="0D11DB5C"/>
    <w:rsid w:val="0D4017F4"/>
    <w:rsid w:val="0D598B42"/>
    <w:rsid w:val="0D724E45"/>
    <w:rsid w:val="0D7360C9"/>
    <w:rsid w:val="0D74F118"/>
    <w:rsid w:val="0D89562E"/>
    <w:rsid w:val="0D8AD624"/>
    <w:rsid w:val="0DECAD6A"/>
    <w:rsid w:val="0E23A6D7"/>
    <w:rsid w:val="0E35A613"/>
    <w:rsid w:val="0E43D7C1"/>
    <w:rsid w:val="0E5B419F"/>
    <w:rsid w:val="0E6BFD14"/>
    <w:rsid w:val="0EA61928"/>
    <w:rsid w:val="0EB154EF"/>
    <w:rsid w:val="0ED322AE"/>
    <w:rsid w:val="0EDB27C1"/>
    <w:rsid w:val="0EF38761"/>
    <w:rsid w:val="0EF4E1D5"/>
    <w:rsid w:val="0F04CA75"/>
    <w:rsid w:val="0F117DC5"/>
    <w:rsid w:val="0F2DA3EE"/>
    <w:rsid w:val="0F3A8CAC"/>
    <w:rsid w:val="0F8A56AF"/>
    <w:rsid w:val="0F924288"/>
    <w:rsid w:val="0F991F4B"/>
    <w:rsid w:val="0FAAAAC0"/>
    <w:rsid w:val="0FBF89CD"/>
    <w:rsid w:val="0FCAE86E"/>
    <w:rsid w:val="0FCE61C6"/>
    <w:rsid w:val="0FD2ADF7"/>
    <w:rsid w:val="0FD4B836"/>
    <w:rsid w:val="0FF32BBF"/>
    <w:rsid w:val="0FF38D11"/>
    <w:rsid w:val="0FF3D212"/>
    <w:rsid w:val="100DB3D9"/>
    <w:rsid w:val="105D2119"/>
    <w:rsid w:val="105FDED5"/>
    <w:rsid w:val="10891422"/>
    <w:rsid w:val="108F4449"/>
    <w:rsid w:val="1098424F"/>
    <w:rsid w:val="10D7881C"/>
    <w:rsid w:val="110FC2B7"/>
    <w:rsid w:val="1111EFD2"/>
    <w:rsid w:val="112C1BC6"/>
    <w:rsid w:val="113119A4"/>
    <w:rsid w:val="11381612"/>
    <w:rsid w:val="115695D5"/>
    <w:rsid w:val="117A05F4"/>
    <w:rsid w:val="120FF274"/>
    <w:rsid w:val="122369EC"/>
    <w:rsid w:val="123EB905"/>
    <w:rsid w:val="12576E2F"/>
    <w:rsid w:val="127D5161"/>
    <w:rsid w:val="1295F1D2"/>
    <w:rsid w:val="129C57F0"/>
    <w:rsid w:val="12D52726"/>
    <w:rsid w:val="12DE8B05"/>
    <w:rsid w:val="12EEE55A"/>
    <w:rsid w:val="1333D3D5"/>
    <w:rsid w:val="134301E0"/>
    <w:rsid w:val="1349A229"/>
    <w:rsid w:val="13587B86"/>
    <w:rsid w:val="136BCD0B"/>
    <w:rsid w:val="138E4850"/>
    <w:rsid w:val="13CB907E"/>
    <w:rsid w:val="1408626B"/>
    <w:rsid w:val="143D3113"/>
    <w:rsid w:val="149D637F"/>
    <w:rsid w:val="14B100B2"/>
    <w:rsid w:val="14B6260F"/>
    <w:rsid w:val="14CB05CB"/>
    <w:rsid w:val="14DA2EBB"/>
    <w:rsid w:val="14EB94A6"/>
    <w:rsid w:val="15572046"/>
    <w:rsid w:val="15582A2C"/>
    <w:rsid w:val="1572A941"/>
    <w:rsid w:val="1594FE0E"/>
    <w:rsid w:val="15A0515E"/>
    <w:rsid w:val="15A8F39D"/>
    <w:rsid w:val="162021CE"/>
    <w:rsid w:val="166B37CC"/>
    <w:rsid w:val="16800EA1"/>
    <w:rsid w:val="16BB1368"/>
    <w:rsid w:val="16E49871"/>
    <w:rsid w:val="1704F58E"/>
    <w:rsid w:val="1717B733"/>
    <w:rsid w:val="17434712"/>
    <w:rsid w:val="17524F49"/>
    <w:rsid w:val="175B9CCD"/>
    <w:rsid w:val="1774C286"/>
    <w:rsid w:val="179265DC"/>
    <w:rsid w:val="17B2BA5B"/>
    <w:rsid w:val="17CDA432"/>
    <w:rsid w:val="17D9E259"/>
    <w:rsid w:val="17E1AD2E"/>
    <w:rsid w:val="17EA39F6"/>
    <w:rsid w:val="18647EE5"/>
    <w:rsid w:val="187661F6"/>
    <w:rsid w:val="187FFE41"/>
    <w:rsid w:val="1896F855"/>
    <w:rsid w:val="189EBF5F"/>
    <w:rsid w:val="18F4791C"/>
    <w:rsid w:val="18FFA2DB"/>
    <w:rsid w:val="1939B221"/>
    <w:rsid w:val="1951B403"/>
    <w:rsid w:val="196AD0C6"/>
    <w:rsid w:val="1980DEF4"/>
    <w:rsid w:val="199FEA23"/>
    <w:rsid w:val="19A37B28"/>
    <w:rsid w:val="19C3551E"/>
    <w:rsid w:val="19C36995"/>
    <w:rsid w:val="1A2B424C"/>
    <w:rsid w:val="1A401BDC"/>
    <w:rsid w:val="1A727F6C"/>
    <w:rsid w:val="1A738B42"/>
    <w:rsid w:val="1A7BA068"/>
    <w:rsid w:val="1A88B699"/>
    <w:rsid w:val="1AB1377D"/>
    <w:rsid w:val="1AF8EBB8"/>
    <w:rsid w:val="1B460719"/>
    <w:rsid w:val="1B484B8F"/>
    <w:rsid w:val="1B8DC31C"/>
    <w:rsid w:val="1BA00570"/>
    <w:rsid w:val="1BC778F3"/>
    <w:rsid w:val="1BED4A65"/>
    <w:rsid w:val="1BF2E68F"/>
    <w:rsid w:val="1BF92424"/>
    <w:rsid w:val="1C013A3E"/>
    <w:rsid w:val="1C18A475"/>
    <w:rsid w:val="1C2D10A7"/>
    <w:rsid w:val="1C41A2B2"/>
    <w:rsid w:val="1C478DBC"/>
    <w:rsid w:val="1C6E6C35"/>
    <w:rsid w:val="1CA4466D"/>
    <w:rsid w:val="1CC2B44E"/>
    <w:rsid w:val="1CC6931A"/>
    <w:rsid w:val="1CFB0EEA"/>
    <w:rsid w:val="1D188A2C"/>
    <w:rsid w:val="1D20A2C6"/>
    <w:rsid w:val="1D210470"/>
    <w:rsid w:val="1D27F568"/>
    <w:rsid w:val="1D4E2B24"/>
    <w:rsid w:val="1D74B849"/>
    <w:rsid w:val="1E20B34B"/>
    <w:rsid w:val="1E31F20A"/>
    <w:rsid w:val="1E3C43B9"/>
    <w:rsid w:val="1E526C69"/>
    <w:rsid w:val="1E587203"/>
    <w:rsid w:val="1E58F896"/>
    <w:rsid w:val="1E673F83"/>
    <w:rsid w:val="1E7FF90D"/>
    <w:rsid w:val="1E86845D"/>
    <w:rsid w:val="1E96F6FD"/>
    <w:rsid w:val="1EAAA0E2"/>
    <w:rsid w:val="1EBC8AF4"/>
    <w:rsid w:val="1F524339"/>
    <w:rsid w:val="1F68D40F"/>
    <w:rsid w:val="1F77B862"/>
    <w:rsid w:val="1F8BB206"/>
    <w:rsid w:val="1F99187B"/>
    <w:rsid w:val="200F3542"/>
    <w:rsid w:val="20385461"/>
    <w:rsid w:val="205FC03F"/>
    <w:rsid w:val="20666F1D"/>
    <w:rsid w:val="20858902"/>
    <w:rsid w:val="20A4F354"/>
    <w:rsid w:val="20EED3E3"/>
    <w:rsid w:val="20F082E1"/>
    <w:rsid w:val="210DC3FF"/>
    <w:rsid w:val="212CB22E"/>
    <w:rsid w:val="216447C3"/>
    <w:rsid w:val="21B632B7"/>
    <w:rsid w:val="21BD98FC"/>
    <w:rsid w:val="21D77380"/>
    <w:rsid w:val="21D9118C"/>
    <w:rsid w:val="21E4840A"/>
    <w:rsid w:val="21E7D457"/>
    <w:rsid w:val="21E961D7"/>
    <w:rsid w:val="21F2FE64"/>
    <w:rsid w:val="223C4D32"/>
    <w:rsid w:val="223C50D1"/>
    <w:rsid w:val="2259C328"/>
    <w:rsid w:val="2268921F"/>
    <w:rsid w:val="22A5B9CD"/>
    <w:rsid w:val="22C4D2BF"/>
    <w:rsid w:val="22F3ADEB"/>
    <w:rsid w:val="23090749"/>
    <w:rsid w:val="234AA2EF"/>
    <w:rsid w:val="23C3942F"/>
    <w:rsid w:val="23C7E073"/>
    <w:rsid w:val="23DF5B4B"/>
    <w:rsid w:val="23F55B03"/>
    <w:rsid w:val="2404BD01"/>
    <w:rsid w:val="24205897"/>
    <w:rsid w:val="244883CF"/>
    <w:rsid w:val="24B150D1"/>
    <w:rsid w:val="24BED066"/>
    <w:rsid w:val="24CE6C72"/>
    <w:rsid w:val="24CEA973"/>
    <w:rsid w:val="24F7272E"/>
    <w:rsid w:val="2528CC50"/>
    <w:rsid w:val="2555B612"/>
    <w:rsid w:val="255AC3A7"/>
    <w:rsid w:val="255EA8AB"/>
    <w:rsid w:val="25697443"/>
    <w:rsid w:val="25A0C170"/>
    <w:rsid w:val="25C0D53A"/>
    <w:rsid w:val="25CD00FF"/>
    <w:rsid w:val="25F190B2"/>
    <w:rsid w:val="2635ED9A"/>
    <w:rsid w:val="269610F1"/>
    <w:rsid w:val="26A00B42"/>
    <w:rsid w:val="26A27815"/>
    <w:rsid w:val="26BB8EA7"/>
    <w:rsid w:val="26C438AC"/>
    <w:rsid w:val="26C47056"/>
    <w:rsid w:val="26F91B5B"/>
    <w:rsid w:val="270055A4"/>
    <w:rsid w:val="271FA227"/>
    <w:rsid w:val="27260CD0"/>
    <w:rsid w:val="2728A741"/>
    <w:rsid w:val="273D063D"/>
    <w:rsid w:val="27ABDE3F"/>
    <w:rsid w:val="27CA1AA7"/>
    <w:rsid w:val="282CE1C4"/>
    <w:rsid w:val="2848650C"/>
    <w:rsid w:val="284B5241"/>
    <w:rsid w:val="285BC2EE"/>
    <w:rsid w:val="287ACB1A"/>
    <w:rsid w:val="28F73C47"/>
    <w:rsid w:val="28FFB1EE"/>
    <w:rsid w:val="29130658"/>
    <w:rsid w:val="291FB6B7"/>
    <w:rsid w:val="2923BDBA"/>
    <w:rsid w:val="29508117"/>
    <w:rsid w:val="298EDC9C"/>
    <w:rsid w:val="29AB16E4"/>
    <w:rsid w:val="29E0F7C5"/>
    <w:rsid w:val="29E1DE85"/>
    <w:rsid w:val="29EBC4D9"/>
    <w:rsid w:val="29FFB278"/>
    <w:rsid w:val="29FFDE20"/>
    <w:rsid w:val="2A329767"/>
    <w:rsid w:val="2A43F1EF"/>
    <w:rsid w:val="2A6C88B2"/>
    <w:rsid w:val="2AEECC73"/>
    <w:rsid w:val="2AFA2072"/>
    <w:rsid w:val="2B138818"/>
    <w:rsid w:val="2B2A10D5"/>
    <w:rsid w:val="2B322C86"/>
    <w:rsid w:val="2B5DA396"/>
    <w:rsid w:val="2B63DFDC"/>
    <w:rsid w:val="2B70838B"/>
    <w:rsid w:val="2B7ECAB2"/>
    <w:rsid w:val="2BC751D6"/>
    <w:rsid w:val="2BDCD968"/>
    <w:rsid w:val="2BE4820D"/>
    <w:rsid w:val="2BE79204"/>
    <w:rsid w:val="2C430ACA"/>
    <w:rsid w:val="2C54D819"/>
    <w:rsid w:val="2C54E0AF"/>
    <w:rsid w:val="2C76BA46"/>
    <w:rsid w:val="2C7F457B"/>
    <w:rsid w:val="2C9FE2EA"/>
    <w:rsid w:val="2CA1A35D"/>
    <w:rsid w:val="2CB92D96"/>
    <w:rsid w:val="2CF3F98A"/>
    <w:rsid w:val="2CFC6657"/>
    <w:rsid w:val="2D019492"/>
    <w:rsid w:val="2D30E95A"/>
    <w:rsid w:val="2D3C6463"/>
    <w:rsid w:val="2D8E2D40"/>
    <w:rsid w:val="2D93E983"/>
    <w:rsid w:val="2DAF4BE0"/>
    <w:rsid w:val="2DB7D40F"/>
    <w:rsid w:val="2DCE9E0B"/>
    <w:rsid w:val="2DE0E759"/>
    <w:rsid w:val="2E180EDD"/>
    <w:rsid w:val="2E1F2BD6"/>
    <w:rsid w:val="2E231E46"/>
    <w:rsid w:val="2E426FBD"/>
    <w:rsid w:val="2E450ED1"/>
    <w:rsid w:val="2E5606FC"/>
    <w:rsid w:val="2E8E3FD1"/>
    <w:rsid w:val="2E9840DD"/>
    <w:rsid w:val="2EABC509"/>
    <w:rsid w:val="2F1186B7"/>
    <w:rsid w:val="2F19DCD7"/>
    <w:rsid w:val="2F2EA552"/>
    <w:rsid w:val="2F30F3A4"/>
    <w:rsid w:val="2F3559A0"/>
    <w:rsid w:val="2F36B7AF"/>
    <w:rsid w:val="2F6CDF87"/>
    <w:rsid w:val="2F6E97C6"/>
    <w:rsid w:val="2F7BA11D"/>
    <w:rsid w:val="2FC1E305"/>
    <w:rsid w:val="2FF848C7"/>
    <w:rsid w:val="307BD70E"/>
    <w:rsid w:val="309CF384"/>
    <w:rsid w:val="30D4846B"/>
    <w:rsid w:val="30E4F326"/>
    <w:rsid w:val="3114891F"/>
    <w:rsid w:val="31A44FC4"/>
    <w:rsid w:val="31A780AD"/>
    <w:rsid w:val="31AAB9B5"/>
    <w:rsid w:val="31BB009D"/>
    <w:rsid w:val="31C0A342"/>
    <w:rsid w:val="31E4A3FB"/>
    <w:rsid w:val="31E84B15"/>
    <w:rsid w:val="3202EA25"/>
    <w:rsid w:val="322AEC3A"/>
    <w:rsid w:val="323FE088"/>
    <w:rsid w:val="327973E4"/>
    <w:rsid w:val="328134F4"/>
    <w:rsid w:val="3296F319"/>
    <w:rsid w:val="32986243"/>
    <w:rsid w:val="329CE522"/>
    <w:rsid w:val="32F03AAA"/>
    <w:rsid w:val="32F4881E"/>
    <w:rsid w:val="331B4C5D"/>
    <w:rsid w:val="332917F9"/>
    <w:rsid w:val="333AE611"/>
    <w:rsid w:val="33515570"/>
    <w:rsid w:val="3358AF83"/>
    <w:rsid w:val="3362E8F4"/>
    <w:rsid w:val="33852640"/>
    <w:rsid w:val="339B76A2"/>
    <w:rsid w:val="33B87449"/>
    <w:rsid w:val="33BF1F39"/>
    <w:rsid w:val="33ED5E48"/>
    <w:rsid w:val="343A6AC4"/>
    <w:rsid w:val="344397E9"/>
    <w:rsid w:val="344DF74E"/>
    <w:rsid w:val="346C3557"/>
    <w:rsid w:val="3470BD44"/>
    <w:rsid w:val="348B0FEC"/>
    <w:rsid w:val="34934FDE"/>
    <w:rsid w:val="34E018CE"/>
    <w:rsid w:val="34F9AC6B"/>
    <w:rsid w:val="3502A4EB"/>
    <w:rsid w:val="350B474E"/>
    <w:rsid w:val="350E2424"/>
    <w:rsid w:val="351DDCB9"/>
    <w:rsid w:val="35378C4A"/>
    <w:rsid w:val="35B5CCEB"/>
    <w:rsid w:val="35CA1C93"/>
    <w:rsid w:val="35D4D9E9"/>
    <w:rsid w:val="35F3095E"/>
    <w:rsid w:val="35FE9F6D"/>
    <w:rsid w:val="3629143E"/>
    <w:rsid w:val="3657CA09"/>
    <w:rsid w:val="3673C2F8"/>
    <w:rsid w:val="36872DF0"/>
    <w:rsid w:val="376E1D3D"/>
    <w:rsid w:val="378590E1"/>
    <w:rsid w:val="37988406"/>
    <w:rsid w:val="37B2C3DA"/>
    <w:rsid w:val="380715B0"/>
    <w:rsid w:val="380A3939"/>
    <w:rsid w:val="38145624"/>
    <w:rsid w:val="3830EF62"/>
    <w:rsid w:val="384D3D73"/>
    <w:rsid w:val="385BFC31"/>
    <w:rsid w:val="3864D828"/>
    <w:rsid w:val="387774AD"/>
    <w:rsid w:val="38AAFDD5"/>
    <w:rsid w:val="38B97F14"/>
    <w:rsid w:val="38D08450"/>
    <w:rsid w:val="38D12FA7"/>
    <w:rsid w:val="391B0236"/>
    <w:rsid w:val="3934AA51"/>
    <w:rsid w:val="3978A943"/>
    <w:rsid w:val="3999A7DA"/>
    <w:rsid w:val="39BDE0E4"/>
    <w:rsid w:val="39C118EC"/>
    <w:rsid w:val="39CA50FF"/>
    <w:rsid w:val="39D176DE"/>
    <w:rsid w:val="39EC855A"/>
    <w:rsid w:val="39F59A43"/>
    <w:rsid w:val="3A01C00D"/>
    <w:rsid w:val="3A12B50E"/>
    <w:rsid w:val="3A223ADD"/>
    <w:rsid w:val="3A264911"/>
    <w:rsid w:val="3A37F7F8"/>
    <w:rsid w:val="3ACEC785"/>
    <w:rsid w:val="3ADDAC9E"/>
    <w:rsid w:val="3AE1F804"/>
    <w:rsid w:val="3B476E4B"/>
    <w:rsid w:val="3B4BD6B7"/>
    <w:rsid w:val="3B4E866F"/>
    <w:rsid w:val="3B64616A"/>
    <w:rsid w:val="3B6B6DD9"/>
    <w:rsid w:val="3B94597E"/>
    <w:rsid w:val="3BF0A91B"/>
    <w:rsid w:val="3C0D7C0A"/>
    <w:rsid w:val="3C13CC41"/>
    <w:rsid w:val="3C29BEE2"/>
    <w:rsid w:val="3C59FD01"/>
    <w:rsid w:val="3C641748"/>
    <w:rsid w:val="3C9A7B82"/>
    <w:rsid w:val="3CEFD8A6"/>
    <w:rsid w:val="3D2ABD51"/>
    <w:rsid w:val="3D2D5526"/>
    <w:rsid w:val="3D2DCA29"/>
    <w:rsid w:val="3D3A8FCB"/>
    <w:rsid w:val="3D51ABF3"/>
    <w:rsid w:val="3D5226AF"/>
    <w:rsid w:val="3D752633"/>
    <w:rsid w:val="3DAB652B"/>
    <w:rsid w:val="3DE617D3"/>
    <w:rsid w:val="3DFFFC75"/>
    <w:rsid w:val="3E32BF35"/>
    <w:rsid w:val="3E557270"/>
    <w:rsid w:val="3E77FA49"/>
    <w:rsid w:val="3E984C2E"/>
    <w:rsid w:val="3EA0082F"/>
    <w:rsid w:val="3EC6BC27"/>
    <w:rsid w:val="3ED78728"/>
    <w:rsid w:val="3EE62AC6"/>
    <w:rsid w:val="3EFAADC9"/>
    <w:rsid w:val="3F0FC767"/>
    <w:rsid w:val="3F5CC479"/>
    <w:rsid w:val="3F801EE0"/>
    <w:rsid w:val="3FB4E7E1"/>
    <w:rsid w:val="3FD6BEC0"/>
    <w:rsid w:val="40181AD1"/>
    <w:rsid w:val="40667A55"/>
    <w:rsid w:val="409F9584"/>
    <w:rsid w:val="40F7B74E"/>
    <w:rsid w:val="410029D5"/>
    <w:rsid w:val="41015D38"/>
    <w:rsid w:val="4101A568"/>
    <w:rsid w:val="41127448"/>
    <w:rsid w:val="41634C2F"/>
    <w:rsid w:val="416C5EAD"/>
    <w:rsid w:val="4175EA60"/>
    <w:rsid w:val="417C7BF8"/>
    <w:rsid w:val="4189E2B7"/>
    <w:rsid w:val="419A9C23"/>
    <w:rsid w:val="41BB8A4F"/>
    <w:rsid w:val="41F85425"/>
    <w:rsid w:val="42108499"/>
    <w:rsid w:val="423F54AB"/>
    <w:rsid w:val="424E6372"/>
    <w:rsid w:val="427A7465"/>
    <w:rsid w:val="4298F3E5"/>
    <w:rsid w:val="42AFBCE6"/>
    <w:rsid w:val="42BD6B65"/>
    <w:rsid w:val="42BFB842"/>
    <w:rsid w:val="42C69288"/>
    <w:rsid w:val="42FF096A"/>
    <w:rsid w:val="431266FC"/>
    <w:rsid w:val="4327687A"/>
    <w:rsid w:val="432FC35D"/>
    <w:rsid w:val="43757DD1"/>
    <w:rsid w:val="437A567E"/>
    <w:rsid w:val="438A6521"/>
    <w:rsid w:val="43986DD6"/>
    <w:rsid w:val="439D074C"/>
    <w:rsid w:val="43B42B3F"/>
    <w:rsid w:val="43B49D52"/>
    <w:rsid w:val="43B6AE28"/>
    <w:rsid w:val="43C711FF"/>
    <w:rsid w:val="43E6A04B"/>
    <w:rsid w:val="43F49851"/>
    <w:rsid w:val="4401196C"/>
    <w:rsid w:val="440FC568"/>
    <w:rsid w:val="440FD559"/>
    <w:rsid w:val="44288053"/>
    <w:rsid w:val="4434AB73"/>
    <w:rsid w:val="4486E59C"/>
    <w:rsid w:val="44AC8978"/>
    <w:rsid w:val="44B98FBC"/>
    <w:rsid w:val="44C31F64"/>
    <w:rsid w:val="44E61AF7"/>
    <w:rsid w:val="44EC1652"/>
    <w:rsid w:val="451356F9"/>
    <w:rsid w:val="45159E4C"/>
    <w:rsid w:val="45358B77"/>
    <w:rsid w:val="4536BEA6"/>
    <w:rsid w:val="45449610"/>
    <w:rsid w:val="454FB0BC"/>
    <w:rsid w:val="455690FB"/>
    <w:rsid w:val="458EEACC"/>
    <w:rsid w:val="459EBA29"/>
    <w:rsid w:val="45A10E87"/>
    <w:rsid w:val="45D6146A"/>
    <w:rsid w:val="45E319E3"/>
    <w:rsid w:val="45FAF0AE"/>
    <w:rsid w:val="4615AE72"/>
    <w:rsid w:val="4637BDD6"/>
    <w:rsid w:val="464375D9"/>
    <w:rsid w:val="4656A5BA"/>
    <w:rsid w:val="468B9802"/>
    <w:rsid w:val="46975006"/>
    <w:rsid w:val="46A4AA49"/>
    <w:rsid w:val="46A77FF0"/>
    <w:rsid w:val="46B4DCDC"/>
    <w:rsid w:val="46FD4FA4"/>
    <w:rsid w:val="4742C8DC"/>
    <w:rsid w:val="47536518"/>
    <w:rsid w:val="4775F227"/>
    <w:rsid w:val="477C0854"/>
    <w:rsid w:val="47814D84"/>
    <w:rsid w:val="47A9BA36"/>
    <w:rsid w:val="47F767F2"/>
    <w:rsid w:val="480FD197"/>
    <w:rsid w:val="4838D91E"/>
    <w:rsid w:val="4842B5A4"/>
    <w:rsid w:val="4844AE15"/>
    <w:rsid w:val="485F0780"/>
    <w:rsid w:val="488686AF"/>
    <w:rsid w:val="48BD6DFD"/>
    <w:rsid w:val="48D669E8"/>
    <w:rsid w:val="48EB4FC6"/>
    <w:rsid w:val="48F5A418"/>
    <w:rsid w:val="48F8BE5A"/>
    <w:rsid w:val="4916FFE1"/>
    <w:rsid w:val="4921AD9B"/>
    <w:rsid w:val="4926C140"/>
    <w:rsid w:val="4947797B"/>
    <w:rsid w:val="4971858E"/>
    <w:rsid w:val="4973E894"/>
    <w:rsid w:val="49A94728"/>
    <w:rsid w:val="49E91EFB"/>
    <w:rsid w:val="49FF2468"/>
    <w:rsid w:val="4A6F2A8E"/>
    <w:rsid w:val="4AA21E83"/>
    <w:rsid w:val="4AF63352"/>
    <w:rsid w:val="4AFF8C78"/>
    <w:rsid w:val="4B0BAF24"/>
    <w:rsid w:val="4B26BA4B"/>
    <w:rsid w:val="4B404476"/>
    <w:rsid w:val="4B6F085D"/>
    <w:rsid w:val="4B72256E"/>
    <w:rsid w:val="4B767F89"/>
    <w:rsid w:val="4B883C98"/>
    <w:rsid w:val="4BC9CFF0"/>
    <w:rsid w:val="4BE5A1BE"/>
    <w:rsid w:val="4C29A276"/>
    <w:rsid w:val="4C393616"/>
    <w:rsid w:val="4C66D6AA"/>
    <w:rsid w:val="4C73B6C9"/>
    <w:rsid w:val="4C7AF687"/>
    <w:rsid w:val="4C8072DD"/>
    <w:rsid w:val="4D0F86AF"/>
    <w:rsid w:val="4D2971F3"/>
    <w:rsid w:val="4D3AAA49"/>
    <w:rsid w:val="4D689E9F"/>
    <w:rsid w:val="4D85E56F"/>
    <w:rsid w:val="4D955126"/>
    <w:rsid w:val="4DB716ED"/>
    <w:rsid w:val="4DC43DE2"/>
    <w:rsid w:val="4DD2A19C"/>
    <w:rsid w:val="4E5A33EC"/>
    <w:rsid w:val="4E606C76"/>
    <w:rsid w:val="4E962F17"/>
    <w:rsid w:val="4E97DBE7"/>
    <w:rsid w:val="4EA24225"/>
    <w:rsid w:val="4EBB4F89"/>
    <w:rsid w:val="4EC03ED3"/>
    <w:rsid w:val="4EC58283"/>
    <w:rsid w:val="4EFDBE63"/>
    <w:rsid w:val="4F074CE4"/>
    <w:rsid w:val="4F792A9F"/>
    <w:rsid w:val="4F9534D2"/>
    <w:rsid w:val="4FCF5C22"/>
    <w:rsid w:val="500664AE"/>
    <w:rsid w:val="5010BEF9"/>
    <w:rsid w:val="501BAED3"/>
    <w:rsid w:val="5083E228"/>
    <w:rsid w:val="50996B0E"/>
    <w:rsid w:val="509F9F23"/>
    <w:rsid w:val="50BDC4CE"/>
    <w:rsid w:val="5112788D"/>
    <w:rsid w:val="511C4BF9"/>
    <w:rsid w:val="5122B6A4"/>
    <w:rsid w:val="514517E3"/>
    <w:rsid w:val="5171E7C2"/>
    <w:rsid w:val="51DA7BBC"/>
    <w:rsid w:val="52030086"/>
    <w:rsid w:val="521388FC"/>
    <w:rsid w:val="526A1035"/>
    <w:rsid w:val="527FA839"/>
    <w:rsid w:val="527FF9F6"/>
    <w:rsid w:val="52DFC111"/>
    <w:rsid w:val="530BD52B"/>
    <w:rsid w:val="532CBB05"/>
    <w:rsid w:val="53386875"/>
    <w:rsid w:val="5363ECD3"/>
    <w:rsid w:val="540FB2F1"/>
    <w:rsid w:val="5415AE6D"/>
    <w:rsid w:val="5468A131"/>
    <w:rsid w:val="546A7FD7"/>
    <w:rsid w:val="5487052A"/>
    <w:rsid w:val="548C09B6"/>
    <w:rsid w:val="548EF7E1"/>
    <w:rsid w:val="54BB11B8"/>
    <w:rsid w:val="54CCFF8E"/>
    <w:rsid w:val="54D0AC90"/>
    <w:rsid w:val="54D52939"/>
    <w:rsid w:val="54DA147E"/>
    <w:rsid w:val="5528F88F"/>
    <w:rsid w:val="552EAFF0"/>
    <w:rsid w:val="5532B098"/>
    <w:rsid w:val="553862EC"/>
    <w:rsid w:val="5559E642"/>
    <w:rsid w:val="55793EA4"/>
    <w:rsid w:val="5590B0EA"/>
    <w:rsid w:val="559C2C31"/>
    <w:rsid w:val="559DE947"/>
    <w:rsid w:val="55EC43F5"/>
    <w:rsid w:val="56263AFB"/>
    <w:rsid w:val="5646C91B"/>
    <w:rsid w:val="5648827C"/>
    <w:rsid w:val="564A91D2"/>
    <w:rsid w:val="56506C0D"/>
    <w:rsid w:val="56632638"/>
    <w:rsid w:val="568395F1"/>
    <w:rsid w:val="5691E2D8"/>
    <w:rsid w:val="56D21101"/>
    <w:rsid w:val="56D745F4"/>
    <w:rsid w:val="56EE2B19"/>
    <w:rsid w:val="573888AD"/>
    <w:rsid w:val="5742671F"/>
    <w:rsid w:val="576AA109"/>
    <w:rsid w:val="57AADF97"/>
    <w:rsid w:val="57BD49FE"/>
    <w:rsid w:val="57D7C769"/>
    <w:rsid w:val="5831A1D3"/>
    <w:rsid w:val="583E8831"/>
    <w:rsid w:val="585937BC"/>
    <w:rsid w:val="58852770"/>
    <w:rsid w:val="58CFED67"/>
    <w:rsid w:val="58ED9F93"/>
    <w:rsid w:val="5901E378"/>
    <w:rsid w:val="59082913"/>
    <w:rsid w:val="59149614"/>
    <w:rsid w:val="59193949"/>
    <w:rsid w:val="596CEC76"/>
    <w:rsid w:val="5995A9A2"/>
    <w:rsid w:val="59960E52"/>
    <w:rsid w:val="59D2C16C"/>
    <w:rsid w:val="59D62B02"/>
    <w:rsid w:val="59DD6954"/>
    <w:rsid w:val="59DF2030"/>
    <w:rsid w:val="5A022F6F"/>
    <w:rsid w:val="5A0BE14F"/>
    <w:rsid w:val="5A68FAB1"/>
    <w:rsid w:val="5A6915E9"/>
    <w:rsid w:val="5A7484C3"/>
    <w:rsid w:val="5AA375C4"/>
    <w:rsid w:val="5B7D1997"/>
    <w:rsid w:val="5B7E1169"/>
    <w:rsid w:val="5B8C5308"/>
    <w:rsid w:val="5B9AF86C"/>
    <w:rsid w:val="5B9C6E3F"/>
    <w:rsid w:val="5BB1D312"/>
    <w:rsid w:val="5BD21DA2"/>
    <w:rsid w:val="5C20C2A5"/>
    <w:rsid w:val="5C5EB75B"/>
    <w:rsid w:val="5C6FFEFB"/>
    <w:rsid w:val="5C9AE8EE"/>
    <w:rsid w:val="5C9C8126"/>
    <w:rsid w:val="5CAC09E6"/>
    <w:rsid w:val="5CAFC41E"/>
    <w:rsid w:val="5CCA79F6"/>
    <w:rsid w:val="5CCD1522"/>
    <w:rsid w:val="5D03C8F1"/>
    <w:rsid w:val="5D5D5C5F"/>
    <w:rsid w:val="5D6813F2"/>
    <w:rsid w:val="5D6D6E99"/>
    <w:rsid w:val="5D6E7F02"/>
    <w:rsid w:val="5D7CBAC0"/>
    <w:rsid w:val="5D8D9DF3"/>
    <w:rsid w:val="5DB36CD3"/>
    <w:rsid w:val="5DBDE073"/>
    <w:rsid w:val="5E128522"/>
    <w:rsid w:val="5E325547"/>
    <w:rsid w:val="5E3628A2"/>
    <w:rsid w:val="5E5943A0"/>
    <w:rsid w:val="5E6E800A"/>
    <w:rsid w:val="5E7320C6"/>
    <w:rsid w:val="5E76201A"/>
    <w:rsid w:val="5EC42226"/>
    <w:rsid w:val="5ECDBBD3"/>
    <w:rsid w:val="5EDBB798"/>
    <w:rsid w:val="5EFD848E"/>
    <w:rsid w:val="5F02F157"/>
    <w:rsid w:val="5F24A773"/>
    <w:rsid w:val="5F2B6712"/>
    <w:rsid w:val="5F37889B"/>
    <w:rsid w:val="5F421178"/>
    <w:rsid w:val="5F46BB53"/>
    <w:rsid w:val="5FDC976E"/>
    <w:rsid w:val="5FE72091"/>
    <w:rsid w:val="5FEF19FA"/>
    <w:rsid w:val="5FF89CEF"/>
    <w:rsid w:val="6004A014"/>
    <w:rsid w:val="60230D5A"/>
    <w:rsid w:val="6028A79B"/>
    <w:rsid w:val="602AD25E"/>
    <w:rsid w:val="606212D2"/>
    <w:rsid w:val="60639939"/>
    <w:rsid w:val="60B3C407"/>
    <w:rsid w:val="60F5A554"/>
    <w:rsid w:val="6105BA63"/>
    <w:rsid w:val="61233680"/>
    <w:rsid w:val="6125CF22"/>
    <w:rsid w:val="61595053"/>
    <w:rsid w:val="617CF947"/>
    <w:rsid w:val="617E3495"/>
    <w:rsid w:val="6186DFFB"/>
    <w:rsid w:val="61C0F917"/>
    <w:rsid w:val="61C12527"/>
    <w:rsid w:val="61D33546"/>
    <w:rsid w:val="61F7DD71"/>
    <w:rsid w:val="62066A1D"/>
    <w:rsid w:val="6213D926"/>
    <w:rsid w:val="622EBE88"/>
    <w:rsid w:val="62697B24"/>
    <w:rsid w:val="626F3DCA"/>
    <w:rsid w:val="62AAAEE6"/>
    <w:rsid w:val="62C851BC"/>
    <w:rsid w:val="62D07815"/>
    <w:rsid w:val="62F08C82"/>
    <w:rsid w:val="62F9F0B0"/>
    <w:rsid w:val="6301F376"/>
    <w:rsid w:val="632EE23F"/>
    <w:rsid w:val="634B20C2"/>
    <w:rsid w:val="636E21CE"/>
    <w:rsid w:val="638B6E1B"/>
    <w:rsid w:val="63AE5250"/>
    <w:rsid w:val="63EBD41A"/>
    <w:rsid w:val="63F6B148"/>
    <w:rsid w:val="6420A103"/>
    <w:rsid w:val="644510AF"/>
    <w:rsid w:val="6456668F"/>
    <w:rsid w:val="646528E8"/>
    <w:rsid w:val="64713C96"/>
    <w:rsid w:val="6480B6F1"/>
    <w:rsid w:val="648BA197"/>
    <w:rsid w:val="649959A6"/>
    <w:rsid w:val="64A7604C"/>
    <w:rsid w:val="64CFB327"/>
    <w:rsid w:val="64D1EB01"/>
    <w:rsid w:val="64DC0E71"/>
    <w:rsid w:val="64EFAE2F"/>
    <w:rsid w:val="64EFBDB1"/>
    <w:rsid w:val="64FF1E33"/>
    <w:rsid w:val="650BFDB0"/>
    <w:rsid w:val="65435786"/>
    <w:rsid w:val="654EBD8E"/>
    <w:rsid w:val="657061D6"/>
    <w:rsid w:val="65867DC2"/>
    <w:rsid w:val="65BF0CF5"/>
    <w:rsid w:val="65D62816"/>
    <w:rsid w:val="65DBBA3F"/>
    <w:rsid w:val="65F0B08F"/>
    <w:rsid w:val="65FCF1D6"/>
    <w:rsid w:val="66087A06"/>
    <w:rsid w:val="6620C926"/>
    <w:rsid w:val="662B3FC9"/>
    <w:rsid w:val="6679C089"/>
    <w:rsid w:val="66EF4405"/>
    <w:rsid w:val="6706DBA9"/>
    <w:rsid w:val="670D503B"/>
    <w:rsid w:val="6751B7E9"/>
    <w:rsid w:val="6798ED08"/>
    <w:rsid w:val="67B037C2"/>
    <w:rsid w:val="67C837AC"/>
    <w:rsid w:val="67D10730"/>
    <w:rsid w:val="68318F7A"/>
    <w:rsid w:val="6831F6DC"/>
    <w:rsid w:val="684D9839"/>
    <w:rsid w:val="686BB489"/>
    <w:rsid w:val="68819059"/>
    <w:rsid w:val="689F19FB"/>
    <w:rsid w:val="68BAEE28"/>
    <w:rsid w:val="68D1BE38"/>
    <w:rsid w:val="693B44BD"/>
    <w:rsid w:val="69462588"/>
    <w:rsid w:val="695F24DC"/>
    <w:rsid w:val="698D335B"/>
    <w:rsid w:val="69A1E1DE"/>
    <w:rsid w:val="69AD8484"/>
    <w:rsid w:val="69AE1DFC"/>
    <w:rsid w:val="6A0AA17E"/>
    <w:rsid w:val="6A222D59"/>
    <w:rsid w:val="6A45499A"/>
    <w:rsid w:val="6ABB6C06"/>
    <w:rsid w:val="6AE3B953"/>
    <w:rsid w:val="6AE6DAD7"/>
    <w:rsid w:val="6B661B11"/>
    <w:rsid w:val="6B6B5ACC"/>
    <w:rsid w:val="6B6C24B4"/>
    <w:rsid w:val="6BA0A7E7"/>
    <w:rsid w:val="6BBF8A91"/>
    <w:rsid w:val="6BE58C14"/>
    <w:rsid w:val="6BF08190"/>
    <w:rsid w:val="6C20182B"/>
    <w:rsid w:val="6C27C03A"/>
    <w:rsid w:val="6C48C49E"/>
    <w:rsid w:val="6C693070"/>
    <w:rsid w:val="6CCD77F4"/>
    <w:rsid w:val="6CDA7676"/>
    <w:rsid w:val="6CDD65A9"/>
    <w:rsid w:val="6CDE3E2D"/>
    <w:rsid w:val="6CDF0E93"/>
    <w:rsid w:val="6D318914"/>
    <w:rsid w:val="6D6D0177"/>
    <w:rsid w:val="6D70E443"/>
    <w:rsid w:val="6D85421B"/>
    <w:rsid w:val="6D8B9282"/>
    <w:rsid w:val="6D8EF8C9"/>
    <w:rsid w:val="6DA1A2C4"/>
    <w:rsid w:val="6DDA1C8E"/>
    <w:rsid w:val="6DEA6538"/>
    <w:rsid w:val="6DF1C056"/>
    <w:rsid w:val="6E215A43"/>
    <w:rsid w:val="6E3087F7"/>
    <w:rsid w:val="6E3E27FB"/>
    <w:rsid w:val="6E449503"/>
    <w:rsid w:val="6E52AE72"/>
    <w:rsid w:val="6E60799F"/>
    <w:rsid w:val="6E797E26"/>
    <w:rsid w:val="6E93D5B8"/>
    <w:rsid w:val="6EADEC0C"/>
    <w:rsid w:val="6EBF1072"/>
    <w:rsid w:val="6EBFC44A"/>
    <w:rsid w:val="6EC4875D"/>
    <w:rsid w:val="6EF41DEF"/>
    <w:rsid w:val="6F072E2B"/>
    <w:rsid w:val="6F430A56"/>
    <w:rsid w:val="6F64DD37"/>
    <w:rsid w:val="6F7101BF"/>
    <w:rsid w:val="6F73A425"/>
    <w:rsid w:val="6F7AC9AC"/>
    <w:rsid w:val="6F81E4C4"/>
    <w:rsid w:val="6F9D9167"/>
    <w:rsid w:val="6FB6E3EB"/>
    <w:rsid w:val="6FB7F8D1"/>
    <w:rsid w:val="7037E0E6"/>
    <w:rsid w:val="706B05EC"/>
    <w:rsid w:val="70E85A08"/>
    <w:rsid w:val="710A2AA2"/>
    <w:rsid w:val="71184D49"/>
    <w:rsid w:val="7118ECD2"/>
    <w:rsid w:val="7121BF0E"/>
    <w:rsid w:val="71228E26"/>
    <w:rsid w:val="715FA0AC"/>
    <w:rsid w:val="716EA6DC"/>
    <w:rsid w:val="717437D1"/>
    <w:rsid w:val="71BA257A"/>
    <w:rsid w:val="71D5C625"/>
    <w:rsid w:val="71D602D7"/>
    <w:rsid w:val="71E3FC44"/>
    <w:rsid w:val="71E987C6"/>
    <w:rsid w:val="71F43766"/>
    <w:rsid w:val="72197B34"/>
    <w:rsid w:val="7233242A"/>
    <w:rsid w:val="723DCCB4"/>
    <w:rsid w:val="7241DE10"/>
    <w:rsid w:val="727AC56E"/>
    <w:rsid w:val="72A28526"/>
    <w:rsid w:val="72B335B3"/>
    <w:rsid w:val="72BADC87"/>
    <w:rsid w:val="72EC53EA"/>
    <w:rsid w:val="72EEC496"/>
    <w:rsid w:val="72F1B9D8"/>
    <w:rsid w:val="72F4B1B9"/>
    <w:rsid w:val="72F8F7C8"/>
    <w:rsid w:val="730968CA"/>
    <w:rsid w:val="731D81B8"/>
    <w:rsid w:val="73255B7D"/>
    <w:rsid w:val="732D3DD3"/>
    <w:rsid w:val="7332E1DC"/>
    <w:rsid w:val="7333978C"/>
    <w:rsid w:val="735113E8"/>
    <w:rsid w:val="73594742"/>
    <w:rsid w:val="7361E56A"/>
    <w:rsid w:val="73845390"/>
    <w:rsid w:val="739E0120"/>
    <w:rsid w:val="73CB295F"/>
    <w:rsid w:val="73D6AC04"/>
    <w:rsid w:val="73DE913F"/>
    <w:rsid w:val="742A71FF"/>
    <w:rsid w:val="746CA6F2"/>
    <w:rsid w:val="750B719E"/>
    <w:rsid w:val="7510E3E2"/>
    <w:rsid w:val="7512AD79"/>
    <w:rsid w:val="751D299F"/>
    <w:rsid w:val="7523BB7E"/>
    <w:rsid w:val="75321AA5"/>
    <w:rsid w:val="75447A0E"/>
    <w:rsid w:val="755A6E34"/>
    <w:rsid w:val="758CA600"/>
    <w:rsid w:val="759F2167"/>
    <w:rsid w:val="75D0BF21"/>
    <w:rsid w:val="75D4FB32"/>
    <w:rsid w:val="75DB8D9F"/>
    <w:rsid w:val="75E9175E"/>
    <w:rsid w:val="762505E8"/>
    <w:rsid w:val="7626A98F"/>
    <w:rsid w:val="768DCEAC"/>
    <w:rsid w:val="76BD908E"/>
    <w:rsid w:val="76E77B31"/>
    <w:rsid w:val="76E8EE96"/>
    <w:rsid w:val="77060566"/>
    <w:rsid w:val="770B6B49"/>
    <w:rsid w:val="77300033"/>
    <w:rsid w:val="7780CC9A"/>
    <w:rsid w:val="77C667EF"/>
    <w:rsid w:val="780AF19C"/>
    <w:rsid w:val="782DCC2B"/>
    <w:rsid w:val="7872DF39"/>
    <w:rsid w:val="78A4DA6C"/>
    <w:rsid w:val="78A8F57C"/>
    <w:rsid w:val="78CDC06A"/>
    <w:rsid w:val="78CFC02F"/>
    <w:rsid w:val="78D73834"/>
    <w:rsid w:val="78FAD271"/>
    <w:rsid w:val="790447AA"/>
    <w:rsid w:val="7911C58F"/>
    <w:rsid w:val="7925EF28"/>
    <w:rsid w:val="792F39A3"/>
    <w:rsid w:val="792F4501"/>
    <w:rsid w:val="79354324"/>
    <w:rsid w:val="79875528"/>
    <w:rsid w:val="79910666"/>
    <w:rsid w:val="79C6CE0E"/>
    <w:rsid w:val="79D9441D"/>
    <w:rsid w:val="79DF7FD1"/>
    <w:rsid w:val="79FA2E11"/>
    <w:rsid w:val="7A0896A5"/>
    <w:rsid w:val="7A65B17C"/>
    <w:rsid w:val="7A899821"/>
    <w:rsid w:val="7AE3D6B7"/>
    <w:rsid w:val="7B261078"/>
    <w:rsid w:val="7B4D713B"/>
    <w:rsid w:val="7B63785B"/>
    <w:rsid w:val="7B9C944B"/>
    <w:rsid w:val="7BB25BAD"/>
    <w:rsid w:val="7BC3634E"/>
    <w:rsid w:val="7BC5BB00"/>
    <w:rsid w:val="7BFEF4AF"/>
    <w:rsid w:val="7C045C0F"/>
    <w:rsid w:val="7C1335B4"/>
    <w:rsid w:val="7C278F89"/>
    <w:rsid w:val="7C6E6A9B"/>
    <w:rsid w:val="7CB79153"/>
    <w:rsid w:val="7CC6E95E"/>
    <w:rsid w:val="7CCC1471"/>
    <w:rsid w:val="7CCC276B"/>
    <w:rsid w:val="7CCE5F6D"/>
    <w:rsid w:val="7CEBFA25"/>
    <w:rsid w:val="7D1D50DA"/>
    <w:rsid w:val="7D2535C8"/>
    <w:rsid w:val="7D42A994"/>
    <w:rsid w:val="7D52E28C"/>
    <w:rsid w:val="7DAE8D58"/>
    <w:rsid w:val="7DF8ACDC"/>
    <w:rsid w:val="7E17BDF5"/>
    <w:rsid w:val="7E4C4515"/>
    <w:rsid w:val="7E8C396C"/>
    <w:rsid w:val="7EB70A2C"/>
    <w:rsid w:val="7F18C18C"/>
    <w:rsid w:val="7F31F6E5"/>
    <w:rsid w:val="7F4379F7"/>
    <w:rsid w:val="7F8A20FE"/>
    <w:rsid w:val="7F9526E0"/>
    <w:rsid w:val="7FADFF84"/>
    <w:rsid w:val="7FB94507"/>
    <w:rsid w:val="7FC29A08"/>
    <w:rsid w:val="7FCAA063"/>
    <w:rsid w:val="7FE944B1"/>
    <w:rsid w:val="7FEA0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41B68609-DAD1-46BC-9AE7-7E6C7FBA5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te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arte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arte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elha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arte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4E16B3"/>
  </w:style>
  <w:style w:type="paragraph" w:styleId="Rodap">
    <w:name w:val="footer"/>
    <w:basedOn w:val="Normal"/>
    <w:link w:val="RodapCarte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arter">
    <w:name w:val="Título 2 Caráter"/>
    <w:basedOn w:val="Tipodeletrapredefinidodopargrafo"/>
    <w:link w:val="Ttulo2"/>
    <w:uiPriority w:val="9"/>
    <w:rsid w:val="0001665C"/>
    <w:rPr>
      <w:b/>
      <w:bCs/>
      <w:caps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arte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iperligao">
    <w:name w:val="Hyperlink"/>
    <w:basedOn w:val="Tipodeletrapredefinidodopargrafo"/>
    <w:uiPriority w:val="99"/>
    <w:unhideWhenUsed/>
    <w:rsid w:val="0088697F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E209A6"/>
    <w:rPr>
      <w:vertAlign w:val="superscript"/>
    </w:rPr>
  </w:style>
  <w:style w:type="paragraph" w:styleId="Cabealhodondice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ndice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ndice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ndice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Tipodeletrapredefinidodopargrafo"/>
    <w:uiPriority w:val="20"/>
    <w:qFormat/>
    <w:rsid w:val="006A3101"/>
    <w:rPr>
      <w:i/>
      <w:iCs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F76475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F76475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F76475"/>
    <w:rPr>
      <w:b/>
      <w:bCs/>
      <w:sz w:val="20"/>
      <w:szCs w:val="20"/>
    </w:rPr>
  </w:style>
  <w:style w:type="character" w:styleId="Forte">
    <w:name w:val="Strong"/>
    <w:basedOn w:val="Tipodeletrapredefinidodopargrafo"/>
    <w:uiPriority w:val="22"/>
    <w:qFormat/>
    <w:rsid w:val="00BC1E1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060750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2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5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4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715600">
          <w:marLeft w:val="1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70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9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84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9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0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1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66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6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2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5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3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8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microsoft.com/office/2020/10/relationships/intelligence" Target="intelligence2.xml"/><Relationship Id="rId21" Type="http://schemas.openxmlformats.org/officeDocument/2006/relationships/image" Target="media/image10.png"/><Relationship Id="rId34" Type="http://schemas.openxmlformats.org/officeDocument/2006/relationships/hyperlink" Target="https://speakerdeck.com/fabiogr/product-backlog-building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microsoft.com/office/2007/relationships/hdphoto" Target="media/hdphoto1.wdp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3.png"/><Relationship Id="rId32" Type="http://schemas.openxmlformats.org/officeDocument/2006/relationships/image" Target="media/image20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hyperlink" Target="https://scrumguides.org/docs/scrumguide/v2020/2020-Scrum-Guide-Portuguese-European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hyperlink" Target="https://trello.com/invite/b/6666dd1f0639ad69abf11155/ATTIf7018d22a67dddd883f4a1581f0342e19ACED912/chamuze" TargetMode="External"/><Relationship Id="rId35" Type="http://schemas.openxmlformats.org/officeDocument/2006/relationships/hyperlink" Target="http://www.productbacklogbuilding.com/canvas/PBB_Canvas.pdf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2</Pages>
  <Words>4996</Words>
  <Characters>26984</Characters>
  <Application>Microsoft Office Word</Application>
  <DocSecurity>0</DocSecurity>
  <Lines>224</Lines>
  <Paragraphs>63</Paragraphs>
  <ScaleCrop>false</ScaleCrop>
  <Company/>
  <LinksUpToDate>false</LinksUpToDate>
  <CharactersWithSpaces>3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Juliana Aparecida Vecchi</cp:lastModifiedBy>
  <cp:revision>2</cp:revision>
  <dcterms:created xsi:type="dcterms:W3CDTF">2025-05-16T19:34:00Z</dcterms:created>
  <dcterms:modified xsi:type="dcterms:W3CDTF">2025-05-16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